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28839" w14:textId="77777777" w:rsidR="00450386" w:rsidRPr="00450386" w:rsidRDefault="00450386" w:rsidP="00A56C06">
      <w:pPr>
        <w:spacing w:after="0"/>
        <w:jc w:val="center"/>
        <w:rPr>
          <w:rFonts w:ascii="Arial Narrow" w:hAnsi="Arial Narrow"/>
          <w:bCs/>
        </w:rPr>
      </w:pPr>
    </w:p>
    <w:p w14:paraId="27BE14D0" w14:textId="44E84316" w:rsidR="00551DB2" w:rsidRPr="00DD629A" w:rsidRDefault="00854BE3" w:rsidP="00551DB2">
      <w:pPr>
        <w:jc w:val="center"/>
        <w:rPr>
          <w:rFonts w:ascii="Arial Narrow" w:hAnsi="Arial Narrow"/>
          <w:b/>
          <w:sz w:val="28"/>
          <w:szCs w:val="28"/>
          <w:u w:val="single"/>
        </w:rPr>
      </w:pPr>
      <w:r w:rsidRPr="00DD629A">
        <w:rPr>
          <w:rFonts w:ascii="Arial Narrow" w:hAnsi="Arial Narrow"/>
          <w:b/>
          <w:sz w:val="28"/>
          <w:szCs w:val="28"/>
          <w:u w:val="single"/>
        </w:rPr>
        <w:t>APPLICATION FORM FOR RECRUITMENT OF FACULTY POS</w:t>
      </w:r>
      <w:r w:rsidR="00981E23" w:rsidRPr="00DD629A">
        <w:rPr>
          <w:rFonts w:ascii="Arial Narrow" w:hAnsi="Arial Narrow"/>
          <w:b/>
          <w:sz w:val="28"/>
          <w:szCs w:val="28"/>
          <w:u w:val="single"/>
        </w:rPr>
        <w:t>I</w:t>
      </w:r>
      <w:r w:rsidRPr="00DD629A">
        <w:rPr>
          <w:rFonts w:ascii="Arial Narrow" w:hAnsi="Arial Narrow"/>
          <w:b/>
          <w:sz w:val="28"/>
          <w:szCs w:val="28"/>
          <w:u w:val="single"/>
        </w:rPr>
        <w:t>TION</w:t>
      </w:r>
      <w:r w:rsidR="00B92D15" w:rsidRPr="00DD629A">
        <w:rPr>
          <w:rFonts w:ascii="Arial Narrow" w:hAnsi="Arial Narrow"/>
          <w:b/>
          <w:sz w:val="28"/>
          <w:szCs w:val="28"/>
          <w:u w:val="single"/>
        </w:rPr>
        <w:t>S</w:t>
      </w:r>
    </w:p>
    <w:tbl>
      <w:tblPr>
        <w:tblStyle w:val="TableGrid"/>
        <w:tblpPr w:leftFromText="180" w:rightFromText="180" w:vertAnchor="text" w:tblpY="1"/>
        <w:tblOverlap w:val="never"/>
        <w:tblW w:w="10222" w:type="dxa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01"/>
        <w:gridCol w:w="3667"/>
        <w:gridCol w:w="5954"/>
      </w:tblGrid>
      <w:tr w:rsidR="00854BE3" w:rsidRPr="00CF5BE2" w14:paraId="66DA3AE8" w14:textId="77777777" w:rsidTr="00BA1D8A">
        <w:trPr>
          <w:trHeight w:val="218"/>
          <w:tblCellSpacing w:w="21" w:type="dxa"/>
        </w:trPr>
        <w:tc>
          <w:tcPr>
            <w:tcW w:w="538" w:type="dxa"/>
          </w:tcPr>
          <w:p w14:paraId="42312EE1" w14:textId="77777777" w:rsidR="00854BE3" w:rsidRPr="00CF5BE2" w:rsidRDefault="00854BE3" w:rsidP="005F1C3D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625" w:type="dxa"/>
          </w:tcPr>
          <w:p w14:paraId="73E033DE" w14:textId="77777777" w:rsidR="00854BE3" w:rsidRPr="00CF5BE2" w:rsidRDefault="00551DB2" w:rsidP="00551DB2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ADVERTISEMENT NO</w:t>
            </w:r>
            <w:r w:rsidR="00163DE5" w:rsidRPr="00CF5BE2">
              <w:rPr>
                <w:rFonts w:ascii="Arial Narrow" w:hAnsi="Arial Narrow"/>
                <w:b/>
                <w:sz w:val="24"/>
                <w:szCs w:val="24"/>
              </w:rPr>
              <w:t>.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 AND DATE</w:t>
            </w:r>
          </w:p>
        </w:tc>
        <w:tc>
          <w:tcPr>
            <w:tcW w:w="5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B32CC72" w14:textId="21F93470" w:rsidR="00854BE3" w:rsidRPr="00BA1D8A" w:rsidRDefault="006224D0" w:rsidP="00B65DE1">
            <w:pPr>
              <w:spacing w:before="120" w:after="120"/>
              <w:rPr>
                <w:rFonts w:ascii="Arial Narrow" w:hAnsi="Arial Narrow"/>
                <w:sz w:val="26"/>
                <w:szCs w:val="26"/>
              </w:rPr>
            </w:pPr>
            <w:r w:rsidRPr="00BA1D8A">
              <w:rPr>
                <w:rFonts w:ascii="Arial Narrow" w:hAnsi="Arial Narrow"/>
                <w:b/>
                <w:bCs/>
                <w:sz w:val="26"/>
                <w:szCs w:val="26"/>
              </w:rPr>
              <w:t>NITMZ/R-</w:t>
            </w:r>
            <w:r w:rsidRPr="00D6029D">
              <w:rPr>
                <w:rFonts w:ascii="Arial Narrow" w:hAnsi="Arial Narrow"/>
                <w:b/>
                <w:bCs/>
                <w:sz w:val="26"/>
                <w:szCs w:val="26"/>
              </w:rPr>
              <w:t>1</w:t>
            </w:r>
            <w:r w:rsidR="003433E5" w:rsidRPr="00D6029D">
              <w:rPr>
                <w:rFonts w:ascii="Arial Narrow" w:hAnsi="Arial Narrow"/>
                <w:b/>
                <w:bCs/>
                <w:sz w:val="26"/>
                <w:szCs w:val="26"/>
              </w:rPr>
              <w:t>/F/15</w:t>
            </w:r>
            <w:r w:rsidR="00EE4DE0" w:rsidRPr="00D6029D">
              <w:rPr>
                <w:rFonts w:ascii="Arial Narrow" w:hAnsi="Arial Narrow"/>
                <w:b/>
                <w:bCs/>
                <w:sz w:val="26"/>
                <w:szCs w:val="26"/>
              </w:rPr>
              <w:t>/</w:t>
            </w:r>
            <w:r w:rsidR="00E65575" w:rsidRPr="00BA1D8A">
              <w:rPr>
                <w:rFonts w:ascii="Arial Narrow" w:hAnsi="Arial Narrow"/>
                <w:b/>
                <w:bCs/>
                <w:sz w:val="26"/>
                <w:szCs w:val="26"/>
              </w:rPr>
              <w:t>202</w:t>
            </w:r>
            <w:r w:rsidR="003433E5">
              <w:rPr>
                <w:rFonts w:ascii="Arial Narrow" w:hAnsi="Arial Narrow"/>
                <w:b/>
                <w:bCs/>
                <w:sz w:val="26"/>
                <w:szCs w:val="26"/>
              </w:rPr>
              <w:t>6</w:t>
            </w:r>
            <w:r w:rsidR="00686CAC" w:rsidRPr="00BA1D8A">
              <w:rPr>
                <w:rFonts w:ascii="Arial Narrow" w:hAnsi="Arial Narrow"/>
                <w:b/>
                <w:bCs/>
                <w:sz w:val="26"/>
                <w:szCs w:val="26"/>
              </w:rPr>
              <w:t>/</w:t>
            </w:r>
            <w:r w:rsidR="00BA1D8A" w:rsidRPr="00BA1D8A">
              <w:rPr>
                <w:rFonts w:ascii="Arial Narrow" w:hAnsi="Arial Narrow"/>
                <w:b/>
                <w:bCs/>
                <w:sz w:val="26"/>
                <w:szCs w:val="26"/>
              </w:rPr>
              <w:tab/>
            </w:r>
            <w:r w:rsidR="00422895">
              <w:rPr>
                <w:rFonts w:ascii="Arial Narrow" w:hAnsi="Arial Narrow"/>
                <w:b/>
                <w:bCs/>
                <w:sz w:val="26"/>
                <w:szCs w:val="26"/>
              </w:rPr>
              <w:t>548</w:t>
            </w:r>
            <w:r w:rsidR="00B963A3">
              <w:rPr>
                <w:rFonts w:ascii="Arial Narrow" w:hAnsi="Arial Narrow"/>
                <w:sz w:val="26"/>
                <w:szCs w:val="26"/>
              </w:rPr>
              <w:t xml:space="preserve">             </w:t>
            </w:r>
            <w:r w:rsidR="00257151" w:rsidRPr="00BA1D8A">
              <w:rPr>
                <w:rFonts w:ascii="Arial Narrow" w:hAnsi="Arial Narrow"/>
                <w:sz w:val="26"/>
                <w:szCs w:val="26"/>
              </w:rPr>
              <w:t xml:space="preserve"> </w:t>
            </w:r>
            <w:r w:rsidR="00BA1D8A" w:rsidRPr="00BA1D8A">
              <w:rPr>
                <w:rFonts w:ascii="Arial Narrow" w:hAnsi="Arial Narrow"/>
                <w:sz w:val="26"/>
                <w:szCs w:val="26"/>
              </w:rPr>
              <w:tab/>
            </w:r>
            <w:r w:rsidR="00257151" w:rsidRPr="00BA1D8A">
              <w:rPr>
                <w:rFonts w:ascii="Arial Narrow" w:hAnsi="Arial Narrow"/>
                <w:b/>
                <w:bCs/>
                <w:sz w:val="26"/>
                <w:szCs w:val="26"/>
              </w:rPr>
              <w:t xml:space="preserve">Date: </w:t>
            </w:r>
            <w:r w:rsidR="00422895">
              <w:rPr>
                <w:rFonts w:ascii="Arial Narrow" w:hAnsi="Arial Narrow"/>
                <w:b/>
                <w:bCs/>
                <w:sz w:val="26"/>
                <w:szCs w:val="26"/>
              </w:rPr>
              <w:t>19</w:t>
            </w:r>
            <w:r w:rsidR="00B963A3">
              <w:rPr>
                <w:rFonts w:ascii="Arial Narrow" w:hAnsi="Arial Narrow"/>
                <w:b/>
                <w:bCs/>
                <w:sz w:val="26"/>
                <w:szCs w:val="26"/>
              </w:rPr>
              <w:t>.</w:t>
            </w:r>
            <w:r w:rsidR="003433E5">
              <w:rPr>
                <w:rFonts w:ascii="Arial Narrow" w:hAnsi="Arial Narrow"/>
                <w:b/>
                <w:bCs/>
                <w:sz w:val="26"/>
                <w:szCs w:val="26"/>
              </w:rPr>
              <w:t>03</w:t>
            </w:r>
            <w:r w:rsidR="00BA1D8A" w:rsidRPr="00BA1D8A">
              <w:rPr>
                <w:rFonts w:ascii="Arial Narrow" w:hAnsi="Arial Narrow"/>
                <w:b/>
                <w:bCs/>
                <w:sz w:val="26"/>
                <w:szCs w:val="26"/>
              </w:rPr>
              <w:t>.202</w:t>
            </w:r>
            <w:r w:rsidR="003433E5">
              <w:rPr>
                <w:rFonts w:ascii="Arial Narrow" w:hAnsi="Arial Narrow"/>
                <w:b/>
                <w:bCs/>
                <w:sz w:val="26"/>
                <w:szCs w:val="26"/>
              </w:rPr>
              <w:t>6</w:t>
            </w:r>
          </w:p>
        </w:tc>
      </w:tr>
    </w:tbl>
    <w:p w14:paraId="12D563DC" w14:textId="77777777" w:rsidR="00FE6BF4" w:rsidRPr="00CF5BE2" w:rsidRDefault="009D6B6C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  <w:lang w:val="en-IN" w:eastAsia="en-IN" w:bidi="hi-IN"/>
        </w:rPr>
        <w:pict w14:anchorId="5DC0120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379.5pt;margin-top:1.3pt;width:125.25pt;height:169.5pt;z-index:-251658752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" stroked="f">
            <v:textbox>
              <w:txbxContent>
                <w:p w14:paraId="1DD0EA9B" w14:textId="77777777" w:rsidR="00840F51" w:rsidRPr="00FE6BF4" w:rsidRDefault="00840F51">
                  <w:pPr>
                    <w:rPr>
                      <w:rFonts w:ascii="Cambria" w:hAnsi="Cambria"/>
                      <w:b/>
                      <w:sz w:val="2"/>
                      <w:szCs w:val="24"/>
                    </w:rPr>
                  </w:pPr>
                </w:p>
              </w:txbxContent>
            </v:textbox>
          </v:shape>
        </w:pic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7"/>
        <w:gridCol w:w="7370"/>
      </w:tblGrid>
      <w:tr w:rsidR="009C13B3" w:rsidRPr="00CF5BE2" w14:paraId="38665F3F" w14:textId="77777777" w:rsidTr="00C278C5">
        <w:trPr>
          <w:trHeight w:val="578"/>
          <w:tblCellSpacing w:w="21" w:type="dxa"/>
        </w:trPr>
        <w:tc>
          <w:tcPr>
            <w:tcW w:w="364" w:type="dxa"/>
          </w:tcPr>
          <w:p w14:paraId="1F64AE8A" w14:textId="77777777" w:rsidR="009C13B3" w:rsidRPr="00CF5BE2" w:rsidRDefault="009C13B3" w:rsidP="0079412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3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889FC6" w14:textId="77777777" w:rsidR="009C13B3" w:rsidRPr="00CF5BE2" w:rsidRDefault="00AC0950" w:rsidP="009C13B3">
            <w:pPr>
              <w:spacing w:before="120" w:after="120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FEE</w:t>
            </w:r>
            <w:r w:rsidR="009C13B3" w:rsidRPr="00CF5BE2">
              <w:rPr>
                <w:rFonts w:ascii="Arial Narrow" w:hAnsi="Arial Narrow"/>
                <w:b/>
                <w:sz w:val="24"/>
                <w:szCs w:val="24"/>
              </w:rPr>
              <w:t xml:space="preserve"> DETAILS</w:t>
            </w:r>
          </w:p>
        </w:tc>
      </w:tr>
      <w:tr w:rsidR="009C13B3" w:rsidRPr="00CF5BE2" w14:paraId="1302DA9B" w14:textId="77777777" w:rsidTr="00C278C5">
        <w:trPr>
          <w:trHeight w:val="578"/>
          <w:tblCellSpacing w:w="21" w:type="dxa"/>
        </w:trPr>
        <w:tc>
          <w:tcPr>
            <w:tcW w:w="364" w:type="dxa"/>
          </w:tcPr>
          <w:p w14:paraId="4A60D884" w14:textId="77777777" w:rsidR="009C13B3" w:rsidRPr="00CF5BE2" w:rsidRDefault="009C13B3" w:rsidP="009C13B3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3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page" w:tblpX="3311" w:tblpY="390"/>
              <w:tblOverlap w:val="never"/>
              <w:tblW w:w="5000" w:type="pct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033"/>
              <w:gridCol w:w="5019"/>
            </w:tblGrid>
            <w:tr w:rsidR="009C13B3" w:rsidRPr="00CF5BE2" w14:paraId="0E05AD70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005F17A0" w14:textId="77777777" w:rsidR="009C13B3" w:rsidRPr="00CF5BE2" w:rsidRDefault="00E569C6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ransaction ID</w:t>
                  </w:r>
                  <w:r w:rsidR="007D2C98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of online payment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19F62B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C13B3" w:rsidRPr="00CF5BE2" w14:paraId="208BC0A9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0ADB4D13" w14:textId="77777777" w:rsidR="009C13B3" w:rsidRPr="00CF5BE2" w:rsidRDefault="009C13B3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BANK NAME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288BE6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C13B3" w:rsidRPr="00CF5BE2" w14:paraId="7E5C6AFD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2C6ADF86" w14:textId="77777777" w:rsidR="009C13B3" w:rsidRPr="00CF5BE2" w:rsidRDefault="009C13B3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BRANCH NAME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0DE023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C13B3" w:rsidRPr="00CF5BE2" w14:paraId="3C42B18B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3A8168AB" w14:textId="77777777" w:rsidR="009C13B3" w:rsidRPr="00CF5BE2" w:rsidRDefault="009C13B3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MOUNT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992C3C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65A200BA" w14:textId="77777777" w:rsidR="009C13B3" w:rsidRPr="00CF5BE2" w:rsidRDefault="009C13B3" w:rsidP="009C13B3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97"/>
        <w:tblW w:w="1976" w:type="dxa"/>
        <w:tblLook w:val="04A0" w:firstRow="1" w:lastRow="0" w:firstColumn="1" w:lastColumn="0" w:noHBand="0" w:noVBand="1"/>
      </w:tblPr>
      <w:tblGrid>
        <w:gridCol w:w="1976"/>
      </w:tblGrid>
      <w:tr w:rsidR="00CF5BE2" w:rsidRPr="00CF5BE2" w14:paraId="61C7F4B5" w14:textId="77777777" w:rsidTr="00107931">
        <w:trPr>
          <w:trHeight w:val="2821"/>
        </w:trPr>
        <w:tc>
          <w:tcPr>
            <w:tcW w:w="1976" w:type="dxa"/>
            <w:vAlign w:val="center"/>
          </w:tcPr>
          <w:p w14:paraId="4C61DF7F" w14:textId="77777777" w:rsidR="00CF5BE2" w:rsidRPr="00CF5BE2" w:rsidRDefault="00CF5BE2" w:rsidP="00CF5BE2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ASTE PASSPORT SIZE PHOTO HERE</w:t>
            </w:r>
          </w:p>
        </w:tc>
      </w:tr>
    </w:tbl>
    <w:p w14:paraId="6F892986" w14:textId="77777777" w:rsidR="00FE6BF4" w:rsidRPr="00CF5BE2" w:rsidRDefault="00FE6BF4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</w:p>
    <w:p w14:paraId="7C0AE2E0" w14:textId="77777777" w:rsidR="00FE6BF4" w:rsidRPr="00CF5BE2" w:rsidRDefault="00FE6BF4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</w:p>
    <w:p w14:paraId="48AEAC7A" w14:textId="77777777" w:rsidR="00FE6BF4" w:rsidRPr="00CF5BE2" w:rsidRDefault="00FE6BF4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</w:p>
    <w:p w14:paraId="1DF55C2F" w14:textId="77777777" w:rsidR="00FE6BF4" w:rsidRPr="00CF5BE2" w:rsidRDefault="00FE6BF4" w:rsidP="00FE6BF4">
      <w:pPr>
        <w:tabs>
          <w:tab w:val="left" w:pos="915"/>
        </w:tabs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923" w:type="dxa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01"/>
        <w:gridCol w:w="3227"/>
        <w:gridCol w:w="6095"/>
      </w:tblGrid>
      <w:tr w:rsidR="003B6162" w:rsidRPr="00CF5BE2" w14:paraId="671093F2" w14:textId="77777777" w:rsidTr="00961C6C">
        <w:trPr>
          <w:trHeight w:val="218"/>
          <w:tblCellSpacing w:w="21" w:type="dxa"/>
        </w:trPr>
        <w:tc>
          <w:tcPr>
            <w:tcW w:w="538" w:type="dxa"/>
          </w:tcPr>
          <w:p w14:paraId="68DE3AA8" w14:textId="77777777" w:rsidR="003B6162" w:rsidRPr="00CF5BE2" w:rsidRDefault="003B6162" w:rsidP="002C5931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85" w:type="dxa"/>
          </w:tcPr>
          <w:p w14:paraId="307D3917" w14:textId="77777777" w:rsidR="003B6162" w:rsidRPr="00CF5BE2" w:rsidRDefault="003B6162" w:rsidP="002C5931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DEPARTMENT APPLIED FOR</w:t>
            </w:r>
          </w:p>
        </w:tc>
        <w:tc>
          <w:tcPr>
            <w:tcW w:w="6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3FD13" w14:textId="77777777" w:rsidR="003B6162" w:rsidRPr="00CF5BE2" w:rsidRDefault="003B6162" w:rsidP="00961C6C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208A726" w14:textId="77777777" w:rsidR="002F34E3" w:rsidRPr="00CF5BE2" w:rsidRDefault="002F34E3" w:rsidP="00FE6BF4">
      <w:pPr>
        <w:tabs>
          <w:tab w:val="left" w:pos="915"/>
        </w:tabs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252"/>
        <w:tblOverlap w:val="never"/>
        <w:tblW w:w="4993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4"/>
        <w:gridCol w:w="9898"/>
      </w:tblGrid>
      <w:tr w:rsidR="0003616E" w:rsidRPr="00CF5BE2" w14:paraId="68F57F71" w14:textId="77777777" w:rsidTr="00551DB2">
        <w:trPr>
          <w:tblCellSpacing w:w="21" w:type="dxa"/>
        </w:trPr>
        <w:tc>
          <w:tcPr>
            <w:tcW w:w="132" w:type="pct"/>
          </w:tcPr>
          <w:p w14:paraId="2101166D" w14:textId="77777777" w:rsidR="0003616E" w:rsidRPr="00CF5BE2" w:rsidRDefault="0003616E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C6213A" w14:textId="77777777" w:rsidR="0003616E" w:rsidRPr="00CF5BE2" w:rsidRDefault="0003616E" w:rsidP="002F34E3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OST APPLIED FOR</w:t>
            </w:r>
            <w:r w:rsidR="002F34E3" w:rsidRPr="00CF5BE2">
              <w:rPr>
                <w:rFonts w:ascii="Arial Narrow" w:hAnsi="Arial Narrow"/>
                <w:b/>
                <w:sz w:val="24"/>
                <w:szCs w:val="24"/>
              </w:rPr>
              <w:t xml:space="preserve"> (TICK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)</w:t>
            </w:r>
          </w:p>
        </w:tc>
      </w:tr>
      <w:tr w:rsidR="00AC0950" w:rsidRPr="00CF5BE2" w14:paraId="5E9CC627" w14:textId="77777777" w:rsidTr="00BA1D8A">
        <w:trPr>
          <w:trHeight w:val="794"/>
          <w:tblCellSpacing w:w="21" w:type="dxa"/>
        </w:trPr>
        <w:tc>
          <w:tcPr>
            <w:tcW w:w="132" w:type="pct"/>
          </w:tcPr>
          <w:p w14:paraId="2D26F5EF" w14:textId="77777777" w:rsidR="00AC0950" w:rsidRPr="00CF5BE2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6CB45B48" w14:textId="77777777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4AB58A2C" w14:textId="77777777" w:rsidR="00AC0950" w:rsidRPr="00CF5BE2" w:rsidRDefault="00AC0950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fessor</w:t>
                  </w:r>
                </w:p>
              </w:tc>
              <w:tc>
                <w:tcPr>
                  <w:tcW w:w="2132" w:type="pct"/>
                  <w:vAlign w:val="center"/>
                </w:tcPr>
                <w:p w14:paraId="3182843D" w14:textId="77777777" w:rsidR="00AC0950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AC0950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4A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17F239" w14:textId="77777777" w:rsidR="00AC0950" w:rsidRPr="00CF5BE2" w:rsidRDefault="00AC0950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5E1ECC9F" w14:textId="77777777" w:rsidR="00AC0950" w:rsidRPr="00CF5BE2" w:rsidRDefault="00AC0950" w:rsidP="00961C6C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AC0950" w:rsidRPr="00CF5BE2" w14:paraId="6E1134DF" w14:textId="77777777" w:rsidTr="00961C6C">
        <w:trPr>
          <w:trHeight w:val="752"/>
          <w:tblCellSpacing w:w="21" w:type="dxa"/>
        </w:trPr>
        <w:tc>
          <w:tcPr>
            <w:tcW w:w="132" w:type="pct"/>
          </w:tcPr>
          <w:p w14:paraId="3F6AB091" w14:textId="77777777" w:rsidR="00AC0950" w:rsidRPr="00CF5BE2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36E16AB2" w14:textId="77777777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7B0481D0" w14:textId="77777777" w:rsidR="00AC0950" w:rsidRPr="00CF5BE2" w:rsidRDefault="00AC0950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ociate Professor</w:t>
                  </w:r>
                </w:p>
              </w:tc>
              <w:tc>
                <w:tcPr>
                  <w:tcW w:w="2132" w:type="pct"/>
                  <w:vAlign w:val="center"/>
                </w:tcPr>
                <w:p w14:paraId="76F51247" w14:textId="77777777" w:rsidR="00AC0950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AC0950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3A2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CB289A" w14:textId="77777777" w:rsidR="00AC0950" w:rsidRPr="00CF5BE2" w:rsidRDefault="00AC0950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00C704D6" w14:textId="77777777" w:rsidR="00AC0950" w:rsidRPr="00CF5BE2" w:rsidRDefault="00AC0950" w:rsidP="00961C6C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AC0950" w:rsidRPr="00CF5BE2" w14:paraId="403FA2F1" w14:textId="77777777" w:rsidTr="00961C6C">
        <w:trPr>
          <w:trHeight w:val="752"/>
          <w:tblCellSpacing w:w="21" w:type="dxa"/>
        </w:trPr>
        <w:tc>
          <w:tcPr>
            <w:tcW w:w="132" w:type="pct"/>
          </w:tcPr>
          <w:p w14:paraId="25263285" w14:textId="77777777" w:rsidR="00AC0950" w:rsidRPr="00CF5BE2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1A202494" w14:textId="77777777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456CDFB9" w14:textId="3F65348C" w:rsidR="00AC0950" w:rsidRPr="00CF5BE2" w:rsidRDefault="00AC0950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istant Professor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,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Grade - I</w:t>
                  </w:r>
                </w:p>
              </w:tc>
              <w:tc>
                <w:tcPr>
                  <w:tcW w:w="2132" w:type="pct"/>
                  <w:vAlign w:val="center"/>
                </w:tcPr>
                <w:p w14:paraId="7CCF9A04" w14:textId="77777777" w:rsidR="00AC0950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AC0950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2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54752D" w14:textId="77777777" w:rsidR="00AC0950" w:rsidRPr="00CF5BE2" w:rsidRDefault="00AC0950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5E280473" w14:textId="77777777" w:rsidR="00AC0950" w:rsidRPr="00CF5BE2" w:rsidRDefault="00AC0950" w:rsidP="00961C6C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FB1D9B" w:rsidRPr="00CF5BE2" w14:paraId="6096F344" w14:textId="77777777" w:rsidTr="00961C6C">
        <w:trPr>
          <w:trHeight w:val="581"/>
          <w:tblCellSpacing w:w="21" w:type="dxa"/>
        </w:trPr>
        <w:tc>
          <w:tcPr>
            <w:tcW w:w="132" w:type="pct"/>
          </w:tcPr>
          <w:p w14:paraId="645AD85B" w14:textId="77777777" w:rsidR="00FB1D9B" w:rsidRPr="00CF5BE2" w:rsidRDefault="00FB1D9B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3FA6BABB" w14:textId="77777777" w:rsidTr="00961C6C">
              <w:trPr>
                <w:trHeight w:val="581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0C2B0EFA" w14:textId="460060DA" w:rsidR="00FB1D9B" w:rsidRPr="00CF5BE2" w:rsidRDefault="00FB1D9B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istant Professor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,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Grade 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>–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II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(On Contract)</w:t>
                  </w:r>
                </w:p>
              </w:tc>
              <w:tc>
                <w:tcPr>
                  <w:tcW w:w="2132" w:type="pct"/>
                  <w:vAlign w:val="center"/>
                </w:tcPr>
                <w:p w14:paraId="6AEA4038" w14:textId="77777777" w:rsidR="00FB1D9B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FB1D9B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1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AE9569" w14:textId="77777777" w:rsidR="00FB1D9B" w:rsidRPr="00CF5BE2" w:rsidRDefault="00FB1D9B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7A566CC0" w14:textId="77777777" w:rsidR="00FB1D9B" w:rsidRPr="00CF5BE2" w:rsidRDefault="00FB1D9B" w:rsidP="00961C6C">
            <w:pPr>
              <w:spacing w:before="40" w:after="4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FB1D9B" w:rsidRPr="00CF5BE2" w14:paraId="744E4DD9" w14:textId="77777777" w:rsidTr="00961C6C">
        <w:trPr>
          <w:tblCellSpacing w:w="21" w:type="dxa"/>
        </w:trPr>
        <w:tc>
          <w:tcPr>
            <w:tcW w:w="132" w:type="pct"/>
          </w:tcPr>
          <w:p w14:paraId="19FF58BD" w14:textId="77777777" w:rsidR="00FB1D9B" w:rsidRPr="00CF5BE2" w:rsidRDefault="00FB1D9B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769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25"/>
              <w:gridCol w:w="3780"/>
              <w:gridCol w:w="964"/>
            </w:tblGrid>
            <w:tr w:rsidR="0035143C" w:rsidRPr="00CF5BE2" w14:paraId="0EC8717A" w14:textId="77777777" w:rsidTr="00386ADE">
              <w:trPr>
                <w:trHeight w:val="578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73FC06C0" w14:textId="7CB72761" w:rsidR="00FB1D9B" w:rsidRPr="00CF5BE2" w:rsidRDefault="00FB1D9B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istant Professor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,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Grade 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>–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II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(On Contract)</w:t>
                  </w:r>
                </w:p>
              </w:tc>
              <w:tc>
                <w:tcPr>
                  <w:tcW w:w="2131" w:type="pct"/>
                  <w:vAlign w:val="center"/>
                </w:tcPr>
                <w:p w14:paraId="269BE784" w14:textId="77777777" w:rsidR="00FB1D9B" w:rsidRPr="00CF5BE2" w:rsidRDefault="00BD5373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FB1D9B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0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0D7EDB" w14:textId="77777777" w:rsidR="00FB1D9B" w:rsidRPr="00CF5BE2" w:rsidRDefault="00FB1D9B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3AB60799" w14:textId="77777777" w:rsidR="00FB1D9B" w:rsidRPr="00CF5BE2" w:rsidRDefault="00FB1D9B" w:rsidP="00961C6C">
            <w:pPr>
              <w:spacing w:before="40" w:after="4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03616E" w:rsidRPr="00CF5BE2" w14:paraId="01F0FB4A" w14:textId="77777777" w:rsidTr="00071984">
        <w:trPr>
          <w:trHeight w:val="45"/>
          <w:tblCellSpacing w:w="21" w:type="dxa"/>
        </w:trPr>
        <w:tc>
          <w:tcPr>
            <w:tcW w:w="132" w:type="pct"/>
          </w:tcPr>
          <w:p w14:paraId="7B0D72CB" w14:textId="77777777" w:rsidR="0003616E" w:rsidRPr="00CF5BE2" w:rsidRDefault="0003616E" w:rsidP="0003616E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9C46A" w14:textId="77777777" w:rsidR="0003616E" w:rsidRPr="00CF5BE2" w:rsidRDefault="0003616E" w:rsidP="00FB1D9B">
            <w:pPr>
              <w:tabs>
                <w:tab w:val="left" w:pos="914"/>
              </w:tabs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4E50520" w14:textId="77777777" w:rsidR="00FB103D" w:rsidRPr="00CF5BE2" w:rsidRDefault="00FB103D" w:rsidP="00551DB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31025BCB" w14:textId="77777777" w:rsidR="00915448" w:rsidRPr="00CF5BE2" w:rsidRDefault="00915448" w:rsidP="00551DB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5B2F9F42" w14:textId="77777777" w:rsidR="00691608" w:rsidRPr="00CF5BE2" w:rsidRDefault="00691608" w:rsidP="00551DB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103995BE" w14:textId="06BAAFAF" w:rsidR="009C13B3" w:rsidRPr="00071984" w:rsidRDefault="00551DB2" w:rsidP="00071984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CF5BE2">
        <w:rPr>
          <w:rFonts w:ascii="Arial Narrow" w:hAnsi="Arial Narrow"/>
          <w:b/>
          <w:sz w:val="24"/>
          <w:szCs w:val="24"/>
          <w:u w:val="single"/>
        </w:rPr>
        <w:lastRenderedPageBreak/>
        <w:t>PART – A (PERSONAL DETAILS, QUALIFICATION</w:t>
      </w:r>
      <w:r w:rsidR="00960987" w:rsidRPr="00CF5BE2">
        <w:rPr>
          <w:rFonts w:ascii="Arial Narrow" w:hAnsi="Arial Narrow"/>
          <w:b/>
          <w:sz w:val="24"/>
          <w:szCs w:val="24"/>
          <w:u w:val="single"/>
        </w:rPr>
        <w:t>S</w:t>
      </w:r>
      <w:r w:rsidRPr="00CF5BE2">
        <w:rPr>
          <w:rFonts w:ascii="Arial Narrow" w:hAnsi="Arial Narrow"/>
          <w:b/>
          <w:sz w:val="24"/>
          <w:szCs w:val="24"/>
          <w:u w:val="single"/>
        </w:rPr>
        <w:t xml:space="preserve"> AND EXPERIENCE)</w:t>
      </w: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6"/>
        <w:gridCol w:w="9590"/>
      </w:tblGrid>
      <w:tr w:rsidR="0091716C" w:rsidRPr="00CF5BE2" w14:paraId="4381132E" w14:textId="77777777" w:rsidTr="009C13B3">
        <w:trPr>
          <w:tblCellSpacing w:w="21" w:type="dxa"/>
        </w:trPr>
        <w:tc>
          <w:tcPr>
            <w:tcW w:w="289" w:type="pct"/>
          </w:tcPr>
          <w:p w14:paraId="0C324C44" w14:textId="77777777" w:rsidR="0091716C" w:rsidRPr="00CF5BE2" w:rsidRDefault="0091716C" w:rsidP="00017F08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A48B4F" w14:textId="77777777" w:rsidR="0091716C" w:rsidRPr="00CF5BE2" w:rsidRDefault="0091716C" w:rsidP="0001227F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ERSONAL DETAILS</w:t>
            </w:r>
          </w:p>
        </w:tc>
      </w:tr>
      <w:tr w:rsidR="00017F08" w:rsidRPr="00CF5BE2" w14:paraId="27C26421" w14:textId="77777777" w:rsidTr="00C61A7D">
        <w:trPr>
          <w:trHeight w:val="13309"/>
          <w:tblCellSpacing w:w="21" w:type="dxa"/>
        </w:trPr>
        <w:tc>
          <w:tcPr>
            <w:tcW w:w="289" w:type="pct"/>
          </w:tcPr>
          <w:p w14:paraId="49C993C1" w14:textId="77777777" w:rsidR="00017F08" w:rsidRPr="00CF5BE2" w:rsidRDefault="00017F08" w:rsidP="00017F08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9272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17"/>
              <w:gridCol w:w="2094"/>
              <w:gridCol w:w="1049"/>
              <w:gridCol w:w="200"/>
              <w:gridCol w:w="1265"/>
              <w:gridCol w:w="421"/>
              <w:gridCol w:w="980"/>
              <w:gridCol w:w="42"/>
              <w:gridCol w:w="884"/>
              <w:gridCol w:w="554"/>
              <w:gridCol w:w="1366"/>
            </w:tblGrid>
            <w:tr w:rsidR="00AF5A1C" w:rsidRPr="00CF5BE2" w14:paraId="6405D566" w14:textId="77777777" w:rsidTr="001E4490">
              <w:trPr>
                <w:trHeight w:val="780"/>
                <w:tblCellSpacing w:w="21" w:type="dxa"/>
              </w:trPr>
              <w:tc>
                <w:tcPr>
                  <w:tcW w:w="354" w:type="dxa"/>
                </w:tcPr>
                <w:p w14:paraId="55363E1C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1CF9A0B3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Applicant</w:t>
                  </w:r>
                </w:p>
              </w:tc>
              <w:tc>
                <w:tcPr>
                  <w:tcW w:w="1007" w:type="dxa"/>
                </w:tcPr>
                <w:p w14:paraId="2F96B56A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BA7ACD" w14:textId="77777777" w:rsidR="00AF5A1C" w:rsidRPr="00CF5BE2" w:rsidRDefault="00AF5A1C" w:rsidP="0001227F">
                  <w:pP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015D10B1" w14:textId="77777777" w:rsidTr="001E4490">
              <w:trPr>
                <w:trHeight w:val="837"/>
                <w:tblCellSpacing w:w="21" w:type="dxa"/>
              </w:trPr>
              <w:tc>
                <w:tcPr>
                  <w:tcW w:w="354" w:type="dxa"/>
                </w:tcPr>
                <w:p w14:paraId="4ED89C78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66F78F7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ther’s Name</w:t>
                  </w:r>
                </w:p>
              </w:tc>
              <w:tc>
                <w:tcPr>
                  <w:tcW w:w="1007" w:type="dxa"/>
                </w:tcPr>
                <w:p w14:paraId="4246D8D0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F87995" w14:textId="77777777" w:rsidR="00AF5A1C" w:rsidRPr="00CF5BE2" w:rsidRDefault="00AF5A1C" w:rsidP="0001227F">
                  <w:pP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2973D8A5" w14:textId="77777777" w:rsidTr="001E4490">
              <w:trPr>
                <w:trHeight w:val="756"/>
                <w:tblCellSpacing w:w="21" w:type="dxa"/>
              </w:trPr>
              <w:tc>
                <w:tcPr>
                  <w:tcW w:w="354" w:type="dxa"/>
                </w:tcPr>
                <w:p w14:paraId="6A55F552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7EB12C45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ather's Name</w:t>
                  </w:r>
                </w:p>
              </w:tc>
              <w:tc>
                <w:tcPr>
                  <w:tcW w:w="1007" w:type="dxa"/>
                </w:tcPr>
                <w:p w14:paraId="6DFC446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DA296C" w14:textId="77777777" w:rsidR="00AF5A1C" w:rsidRPr="00CF5BE2" w:rsidRDefault="00AF5A1C" w:rsidP="0001227F">
                  <w:pP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317F40" w:rsidRPr="00CF5BE2" w14:paraId="29499847" w14:textId="77777777" w:rsidTr="00317F40">
              <w:trPr>
                <w:tblCellSpacing w:w="21" w:type="dxa"/>
              </w:trPr>
              <w:tc>
                <w:tcPr>
                  <w:tcW w:w="354" w:type="dxa"/>
                </w:tcPr>
                <w:p w14:paraId="5C4B0590" w14:textId="77777777" w:rsidR="00317F40" w:rsidRPr="00CF5BE2" w:rsidRDefault="00317F40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792" w:type="dxa"/>
                  <w:gridSpan w:val="10"/>
                </w:tcPr>
                <w:p w14:paraId="45214B11" w14:textId="77777777" w:rsidR="00317F40" w:rsidRPr="00CF5BE2" w:rsidRDefault="00317F40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ull Address with PIN</w:t>
                  </w:r>
                </w:p>
              </w:tc>
            </w:tr>
            <w:tr w:rsidR="00AF5A1C" w:rsidRPr="00CF5BE2" w14:paraId="01C1AA70" w14:textId="77777777" w:rsidTr="00AF5A1C">
              <w:trPr>
                <w:trHeight w:val="2907"/>
                <w:tblCellSpacing w:w="21" w:type="dxa"/>
              </w:trPr>
              <w:tc>
                <w:tcPr>
                  <w:tcW w:w="354" w:type="dxa"/>
                </w:tcPr>
                <w:p w14:paraId="0763B21D" w14:textId="77777777" w:rsidR="00AF5A1C" w:rsidRPr="00CF5BE2" w:rsidRDefault="00AF5A1C" w:rsidP="0001227F">
                  <w:pPr>
                    <w:pStyle w:val="ListParagraph"/>
                    <w:ind w:left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16B4BF9B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ddress for Communication</w:t>
                  </w:r>
                </w:p>
              </w:tc>
              <w:tc>
                <w:tcPr>
                  <w:tcW w:w="1007" w:type="dxa"/>
                </w:tcPr>
                <w:p w14:paraId="2F275236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899E3D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44883B9D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3963CB6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447E1DC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354A524F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7F447EC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1A0E34F7" w14:textId="77777777" w:rsidTr="007B4AE7">
              <w:trPr>
                <w:trHeight w:val="3186"/>
                <w:tblCellSpacing w:w="21" w:type="dxa"/>
              </w:trPr>
              <w:tc>
                <w:tcPr>
                  <w:tcW w:w="354" w:type="dxa"/>
                </w:tcPr>
                <w:p w14:paraId="7DB43911" w14:textId="77777777" w:rsidR="00AF5A1C" w:rsidRPr="00CF5BE2" w:rsidRDefault="00AF5A1C" w:rsidP="0001227F">
                  <w:pPr>
                    <w:ind w:left="36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05FE2BBB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manent Address with Police Station and PIN</w:t>
                  </w:r>
                </w:p>
              </w:tc>
              <w:tc>
                <w:tcPr>
                  <w:tcW w:w="1007" w:type="dxa"/>
                </w:tcPr>
                <w:p w14:paraId="02E0545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114CCC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79BC2638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421329B4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7433C5DD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013AA993" w14:textId="77777777" w:rsidR="00AF5A1C" w:rsidRPr="00CF5BE2" w:rsidRDefault="00AF5A1C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  <w:p w14:paraId="42880A4D" w14:textId="77777777" w:rsidR="00AF5A1C" w:rsidRPr="00CF5BE2" w:rsidRDefault="00AF5A1C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  <w:p w14:paraId="77FFF1A7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30E69C7D" w14:textId="77777777" w:rsidR="00AF5A1C" w:rsidRPr="00CF5BE2" w:rsidRDefault="00AF5A1C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AF5A1C" w:rsidRPr="00CF5BE2" w14:paraId="2C76809A" w14:textId="77777777" w:rsidTr="001E4490">
              <w:trPr>
                <w:tblCellSpacing w:w="21" w:type="dxa"/>
              </w:trPr>
              <w:tc>
                <w:tcPr>
                  <w:tcW w:w="354" w:type="dxa"/>
                </w:tcPr>
                <w:p w14:paraId="2E129B22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1AD6320F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E – Mail I</w:t>
                  </w:r>
                  <w:r w:rsidR="005437EE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1007" w:type="dxa"/>
                </w:tcPr>
                <w:p w14:paraId="264B2099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2E5B6F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7586C914" w14:textId="77777777" w:rsidTr="001E4490">
              <w:trPr>
                <w:tblCellSpacing w:w="21" w:type="dxa"/>
              </w:trPr>
              <w:tc>
                <w:tcPr>
                  <w:tcW w:w="354" w:type="dxa"/>
                </w:tcPr>
                <w:p w14:paraId="59304E2A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2D338045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bile No.</w:t>
                  </w:r>
                </w:p>
              </w:tc>
              <w:tc>
                <w:tcPr>
                  <w:tcW w:w="1007" w:type="dxa"/>
                </w:tcPr>
                <w:p w14:paraId="2BCC96D5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C332F5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398EEA68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4EDCE991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0BF94FB2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Gender</w:t>
                  </w:r>
                </w:p>
              </w:tc>
              <w:tc>
                <w:tcPr>
                  <w:tcW w:w="1007" w:type="dxa"/>
                </w:tcPr>
                <w:p w14:paraId="7673285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DF992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ALE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033746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EMALE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C448F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THERS</w:t>
                  </w:r>
                </w:p>
              </w:tc>
            </w:tr>
            <w:tr w:rsidR="00AF5A1C" w:rsidRPr="00CF5BE2" w14:paraId="0D030106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 w:val="restart"/>
                </w:tcPr>
                <w:p w14:paraId="3AC3640F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 w:val="restart"/>
                </w:tcPr>
                <w:p w14:paraId="74E269D7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te of Birth</w:t>
                  </w:r>
                </w:p>
                <w:p w14:paraId="2D03478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 w:rsidRPr="00CF5BE2">
                    <w:rPr>
                      <w:rFonts w:ascii="Arial Narrow" w:hAnsi="Arial Narrow"/>
                      <w:b/>
                      <w:i/>
                      <w:sz w:val="24"/>
                      <w:szCs w:val="24"/>
                    </w:rPr>
                    <w:t>Attach proof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007" w:type="dxa"/>
                </w:tcPr>
                <w:p w14:paraId="71DAF70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42C4B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</w:t>
                  </w:r>
                  <w:r w:rsidR="00257151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E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819B4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2F34A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</w:t>
                  </w:r>
                </w:p>
              </w:tc>
            </w:tr>
            <w:tr w:rsidR="00AF5A1C" w:rsidRPr="00CF5BE2" w14:paraId="234B9627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/>
                </w:tcPr>
                <w:p w14:paraId="474AF276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/>
                </w:tcPr>
                <w:p w14:paraId="214463F3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7" w:type="dxa"/>
                </w:tcPr>
                <w:p w14:paraId="57BB14E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1DC18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962930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B70BC6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02CF92BB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 w:val="restart"/>
                </w:tcPr>
                <w:p w14:paraId="25CC2D3D" w14:textId="77777777" w:rsidR="00AF5A1C" w:rsidRPr="001D5694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color w:val="FF0000"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 w:val="restart"/>
                </w:tcPr>
                <w:p w14:paraId="24F0332F" w14:textId="0C117443" w:rsidR="00AF5A1C" w:rsidRPr="00BC429D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BC429D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Age as on </w:t>
                  </w:r>
                  <w:r w:rsidR="00BC429D" w:rsidRPr="00BC429D"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="001D5694" w:rsidRPr="00BC429D">
                    <w:rPr>
                      <w:rFonts w:ascii="Arial Narrow" w:hAnsi="Arial Narrow"/>
                      <w:b/>
                      <w:sz w:val="24"/>
                      <w:szCs w:val="24"/>
                    </w:rPr>
                    <w:t>0</w:t>
                  </w:r>
                  <w:r w:rsidR="004C774B" w:rsidRPr="00BC429D">
                    <w:rPr>
                      <w:rFonts w:ascii="Arial Narrow" w:hAnsi="Arial Narrow"/>
                      <w:b/>
                      <w:sz w:val="24"/>
                      <w:szCs w:val="24"/>
                    </w:rPr>
                    <w:t>.</w:t>
                  </w:r>
                  <w:r w:rsidR="001D5694" w:rsidRPr="00BC429D">
                    <w:rPr>
                      <w:rFonts w:ascii="Arial Narrow" w:hAnsi="Arial Narrow"/>
                      <w:b/>
                      <w:sz w:val="24"/>
                      <w:szCs w:val="24"/>
                    </w:rPr>
                    <w:t>04</w:t>
                  </w:r>
                  <w:r w:rsidR="004C774B" w:rsidRPr="00BC429D">
                    <w:rPr>
                      <w:rFonts w:ascii="Arial Narrow" w:hAnsi="Arial Narrow"/>
                      <w:b/>
                      <w:sz w:val="24"/>
                      <w:szCs w:val="24"/>
                    </w:rPr>
                    <w:t>.202</w:t>
                  </w:r>
                  <w:r w:rsidR="001D5694" w:rsidRPr="00BC429D">
                    <w:rPr>
                      <w:rFonts w:ascii="Arial Narrow" w:hAnsi="Arial Narrow"/>
                      <w:b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007" w:type="dxa"/>
                </w:tcPr>
                <w:p w14:paraId="2DE86A7E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4A2423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s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592DAD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s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3A335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ys</w:t>
                  </w:r>
                </w:p>
              </w:tc>
            </w:tr>
            <w:tr w:rsidR="00AF5A1C" w:rsidRPr="00CF5BE2" w14:paraId="351E5EAA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/>
                </w:tcPr>
                <w:p w14:paraId="703CBD6A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/>
                </w:tcPr>
                <w:p w14:paraId="653B6F2A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7" w:type="dxa"/>
                </w:tcPr>
                <w:p w14:paraId="34247F24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2E5C98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A32F3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578F39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29A10D7C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69227B3E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6ADEF168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arital Status</w:t>
                  </w:r>
                </w:p>
              </w:tc>
              <w:tc>
                <w:tcPr>
                  <w:tcW w:w="1007" w:type="dxa"/>
                </w:tcPr>
                <w:p w14:paraId="05E0149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824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83082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ARRIED</w:t>
                  </w:r>
                </w:p>
              </w:tc>
              <w:tc>
                <w:tcPr>
                  <w:tcW w:w="2783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DB8599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INGLE</w:t>
                  </w:r>
                </w:p>
              </w:tc>
            </w:tr>
            <w:tr w:rsidR="00AF5A1C" w:rsidRPr="00CF5BE2" w14:paraId="1558038C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228F1741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667BDDD8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ategory</w:t>
                  </w:r>
                </w:p>
              </w:tc>
              <w:tc>
                <w:tcPr>
                  <w:tcW w:w="120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FAA16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C</w:t>
                  </w:r>
                </w:p>
              </w:tc>
              <w:tc>
                <w:tcPr>
                  <w:tcW w:w="12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0DCE06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T</w:t>
                  </w:r>
                </w:p>
              </w:tc>
              <w:tc>
                <w:tcPr>
                  <w:tcW w:w="140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A5701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BC</w:t>
                  </w:r>
                </w:p>
              </w:tc>
              <w:tc>
                <w:tcPr>
                  <w:tcW w:w="13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CA90ED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EWS</w:t>
                  </w: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26D221" w14:textId="77777777" w:rsidR="00AF5A1C" w:rsidRPr="00CF5BE2" w:rsidRDefault="00070C26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GEN</w:t>
                  </w:r>
                </w:p>
              </w:tc>
            </w:tr>
            <w:tr w:rsidR="00AF5A1C" w:rsidRPr="00CF5BE2" w14:paraId="66D95EDC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6C8CD73E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09" w:type="dxa"/>
                  <w:gridSpan w:val="7"/>
                </w:tcPr>
                <w:p w14:paraId="722A470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Whether </w:t>
                  </w:r>
                  <w:proofErr w:type="gramStart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belong</w:t>
                  </w:r>
                  <w:proofErr w:type="gramEnd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to PWD</w:t>
                  </w:r>
                </w:p>
              </w:tc>
              <w:tc>
                <w:tcPr>
                  <w:tcW w:w="13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F2D75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</w:t>
                  </w: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3C06B0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</w:t>
                  </w:r>
                </w:p>
              </w:tc>
            </w:tr>
            <w:tr w:rsidR="001033AB" w:rsidRPr="00CF5BE2" w14:paraId="2590125F" w14:textId="77777777" w:rsidTr="001033AB">
              <w:trPr>
                <w:tblCellSpacing w:w="21" w:type="dxa"/>
              </w:trPr>
              <w:tc>
                <w:tcPr>
                  <w:tcW w:w="354" w:type="dxa"/>
                </w:tcPr>
                <w:p w14:paraId="3C18FE5B" w14:textId="77777777" w:rsidR="001033AB" w:rsidRPr="00CF5BE2" w:rsidRDefault="001033AB" w:rsidP="0001227F">
                  <w:pPr>
                    <w:pStyle w:val="ListParagraph"/>
                    <w:ind w:left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101" w:type="dxa"/>
                  <w:gridSpan w:val="2"/>
                </w:tcPr>
                <w:p w14:paraId="25E2BA22" w14:textId="77777777" w:rsidR="001033AB" w:rsidRPr="00CF5BE2" w:rsidRDefault="001033AB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If YES, please specify </w:t>
                  </w:r>
                </w:p>
              </w:tc>
              <w:tc>
                <w:tcPr>
                  <w:tcW w:w="2866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0B725D" w14:textId="77777777" w:rsidR="001033AB" w:rsidRPr="00CF5BE2" w:rsidRDefault="001033AB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ategory of PWD</w:t>
                  </w:r>
                </w:p>
              </w:tc>
              <w:tc>
                <w:tcPr>
                  <w:tcW w:w="274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2EFC42" w14:textId="77777777" w:rsidR="001033AB" w:rsidRPr="00CF5BE2" w:rsidRDefault="001033AB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% of disability</w:t>
                  </w:r>
                </w:p>
              </w:tc>
            </w:tr>
            <w:tr w:rsidR="00AF5A1C" w:rsidRPr="00CF5BE2" w14:paraId="291F2235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231D884D" w14:textId="77777777" w:rsidR="00AF5A1C" w:rsidRPr="00CF5BE2" w:rsidRDefault="00AF5A1C" w:rsidP="0001227F">
                  <w:pPr>
                    <w:pStyle w:val="ListParagraph"/>
                    <w:ind w:left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3F02C644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7" w:type="dxa"/>
                </w:tcPr>
                <w:p w14:paraId="687D05CD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866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548748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74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D687A9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A700D7E" w14:textId="77777777" w:rsidR="00017F08" w:rsidRPr="00CF5BE2" w:rsidRDefault="00017F08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14:paraId="67881928" w14:textId="77777777" w:rsidR="009C1220" w:rsidRDefault="009C1220" w:rsidP="00D97C19">
      <w:pPr>
        <w:spacing w:after="0"/>
        <w:rPr>
          <w:rFonts w:ascii="Arial Narrow" w:hAnsi="Arial Narrow"/>
          <w:sz w:val="24"/>
          <w:szCs w:val="24"/>
        </w:rPr>
      </w:pPr>
    </w:p>
    <w:p w14:paraId="67D8BC59" w14:textId="77777777" w:rsidR="006A7E20" w:rsidRDefault="006A7E20" w:rsidP="00D97C19">
      <w:pPr>
        <w:spacing w:after="0"/>
        <w:rPr>
          <w:rFonts w:ascii="Arial Narrow" w:hAnsi="Arial Narrow"/>
          <w:sz w:val="24"/>
          <w:szCs w:val="24"/>
        </w:rPr>
        <w:sectPr w:rsidR="006A7E20" w:rsidSect="00A56C06">
          <w:footerReference w:type="default" r:id="rId9"/>
          <w:headerReference w:type="first" r:id="rId10"/>
          <w:pgSz w:w="11907" w:h="16839" w:code="9"/>
          <w:pgMar w:top="993" w:right="851" w:bottom="709" w:left="1134" w:header="2268" w:footer="397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36"/>
        <w:gridCol w:w="14967"/>
      </w:tblGrid>
      <w:tr w:rsidR="00B74D63" w:rsidRPr="00CF5BE2" w14:paraId="61D9B6EF" w14:textId="77777777" w:rsidTr="004F4BC7">
        <w:trPr>
          <w:tblCellSpacing w:w="21" w:type="dxa"/>
        </w:trPr>
        <w:tc>
          <w:tcPr>
            <w:tcW w:w="184" w:type="pct"/>
          </w:tcPr>
          <w:p w14:paraId="2BE63E0F" w14:textId="77777777" w:rsidR="00B74D63" w:rsidRPr="00CF5BE2" w:rsidRDefault="00B74D63" w:rsidP="00854BE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E798B2" w14:textId="77777777" w:rsidR="00B74D63" w:rsidRPr="00CF5BE2" w:rsidRDefault="00B74D63" w:rsidP="00B74D63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EDUCATIONAL QUALIFICATION</w:t>
            </w:r>
          </w:p>
        </w:tc>
      </w:tr>
      <w:tr w:rsidR="00B74D63" w:rsidRPr="00CF5BE2" w14:paraId="4FE6250A" w14:textId="77777777" w:rsidTr="004F4BC7">
        <w:trPr>
          <w:trHeight w:val="5269"/>
          <w:tblCellSpacing w:w="21" w:type="dxa"/>
        </w:trPr>
        <w:tc>
          <w:tcPr>
            <w:tcW w:w="184" w:type="pct"/>
          </w:tcPr>
          <w:p w14:paraId="784BD998" w14:textId="77777777" w:rsidR="00B74D63" w:rsidRPr="00CF5BE2" w:rsidRDefault="00B74D63" w:rsidP="00B74D63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79635" w14:textId="77777777" w:rsidR="00B74D63" w:rsidRPr="00CF5BE2" w:rsidRDefault="00323C12" w:rsidP="00854BE3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Give the details of “Educational Qualification” in the following format: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56"/>
              <w:gridCol w:w="2147"/>
              <w:gridCol w:w="2109"/>
              <w:gridCol w:w="1602"/>
              <w:gridCol w:w="1341"/>
              <w:gridCol w:w="1215"/>
              <w:gridCol w:w="1256"/>
              <w:gridCol w:w="1459"/>
              <w:gridCol w:w="1459"/>
            </w:tblGrid>
            <w:tr w:rsidR="006A7E20" w:rsidRPr="00CF5BE2" w14:paraId="622045A5" w14:textId="4A1CF3F9" w:rsidTr="006A7E20">
              <w:tc>
                <w:tcPr>
                  <w:tcW w:w="702" w:type="pct"/>
                </w:tcPr>
                <w:p w14:paraId="1F7A17A4" w14:textId="77777777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Degree</w:t>
                  </w:r>
                </w:p>
              </w:tc>
              <w:tc>
                <w:tcPr>
                  <w:tcW w:w="733" w:type="pct"/>
                </w:tcPr>
                <w:p w14:paraId="29E9C4BF" w14:textId="5B54309C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Name of Board / University/ Institute</w:t>
                  </w:r>
                </w:p>
              </w:tc>
              <w:tc>
                <w:tcPr>
                  <w:tcW w:w="720" w:type="pct"/>
                </w:tcPr>
                <w:p w14:paraId="082DA8E2" w14:textId="77777777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Department/ Branch (Specialization)</w:t>
                  </w:r>
                </w:p>
              </w:tc>
              <w:tc>
                <w:tcPr>
                  <w:tcW w:w="547" w:type="pct"/>
                </w:tcPr>
                <w:p w14:paraId="5AB4A33E" w14:textId="77777777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Year of Completion</w:t>
                  </w:r>
                </w:p>
              </w:tc>
              <w:tc>
                <w:tcPr>
                  <w:tcW w:w="458" w:type="pct"/>
                </w:tcPr>
                <w:p w14:paraId="2F244412" w14:textId="71D5FE82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Marks Obtained</w:t>
                  </w:r>
                </w:p>
              </w:tc>
              <w:tc>
                <w:tcPr>
                  <w:tcW w:w="415" w:type="pct"/>
                </w:tcPr>
                <w:p w14:paraId="0DF2EC55" w14:textId="0CB01641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Total Marks</w:t>
                  </w:r>
                </w:p>
              </w:tc>
              <w:tc>
                <w:tcPr>
                  <w:tcW w:w="429" w:type="pct"/>
                </w:tcPr>
                <w:p w14:paraId="5EE763C1" w14:textId="18BFB797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Div. / Class</w:t>
                  </w:r>
                </w:p>
              </w:tc>
              <w:tc>
                <w:tcPr>
                  <w:tcW w:w="498" w:type="pct"/>
                </w:tcPr>
                <w:p w14:paraId="6DEAC1F8" w14:textId="77777777" w:rsidR="006A7E20" w:rsidRPr="0004251D" w:rsidRDefault="006A7E20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%of Marks/ CGPA / CPI</w:t>
                  </w:r>
                </w:p>
              </w:tc>
              <w:tc>
                <w:tcPr>
                  <w:tcW w:w="498" w:type="pct"/>
                </w:tcPr>
                <w:p w14:paraId="53C870D8" w14:textId="39451296" w:rsidR="006A7E20" w:rsidRPr="006A7E20" w:rsidRDefault="006A7E20" w:rsidP="006A7E20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6A7E20">
                    <w:rPr>
                      <w:rFonts w:ascii="Arial Narrow" w:hAnsi="Arial Narrow"/>
                      <w:b/>
                      <w:sz w:val="20"/>
                      <w:szCs w:val="20"/>
                    </w:rPr>
                    <w:t>Proof attached at</w:t>
                  </w:r>
                </w:p>
              </w:tc>
            </w:tr>
            <w:tr w:rsidR="006A7E20" w:rsidRPr="00CF5BE2" w14:paraId="12DF326C" w14:textId="4B9E030F" w:rsidTr="001D5694">
              <w:trPr>
                <w:trHeight w:val="408"/>
              </w:trPr>
              <w:tc>
                <w:tcPr>
                  <w:tcW w:w="702" w:type="pct"/>
                  <w:vAlign w:val="center"/>
                </w:tcPr>
                <w:p w14:paraId="0B1CC334" w14:textId="77777777" w:rsidR="006A7E20" w:rsidRPr="00767C2F" w:rsidRDefault="006A7E20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X</w:t>
                  </w:r>
                </w:p>
              </w:tc>
              <w:tc>
                <w:tcPr>
                  <w:tcW w:w="733" w:type="pct"/>
                  <w:vAlign w:val="center"/>
                </w:tcPr>
                <w:p w14:paraId="697969D2" w14:textId="77777777" w:rsidR="006A7E20" w:rsidRPr="00CF5BE2" w:rsidRDefault="006A7E20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  <w:vAlign w:val="center"/>
                </w:tcPr>
                <w:p w14:paraId="71DD8583" w14:textId="77777777" w:rsidR="006A7E20" w:rsidRPr="00CF5BE2" w:rsidRDefault="006A7E20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7" w:type="pct"/>
                  <w:vAlign w:val="center"/>
                </w:tcPr>
                <w:p w14:paraId="5A57E5D4" w14:textId="77777777" w:rsidR="006A7E20" w:rsidRPr="00CF5BE2" w:rsidRDefault="006A7E20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  <w:vAlign w:val="center"/>
                </w:tcPr>
                <w:p w14:paraId="416DBAFC" w14:textId="77777777" w:rsidR="006A7E20" w:rsidRPr="00CF5BE2" w:rsidRDefault="006A7E20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15" w:type="pct"/>
                  <w:vAlign w:val="center"/>
                </w:tcPr>
                <w:p w14:paraId="1A682B4D" w14:textId="1D542DCC" w:rsidR="006A7E20" w:rsidRPr="00CF5BE2" w:rsidRDefault="006A7E20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  <w:vAlign w:val="center"/>
                </w:tcPr>
                <w:p w14:paraId="7918DDF0" w14:textId="3B612F81" w:rsidR="006A7E20" w:rsidRPr="00CF5BE2" w:rsidRDefault="006A7E20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4A073DEB" w14:textId="77777777" w:rsidR="006A7E20" w:rsidRPr="00CF5BE2" w:rsidRDefault="006A7E20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07E82235" w14:textId="53D0AF86" w:rsidR="006A7E20" w:rsidRPr="006A7E20" w:rsidRDefault="006A7E20" w:rsidP="001D5694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</w:rPr>
                    <w:t>A</w:t>
                  </w:r>
                  <w:r w:rsidRPr="006A7E20">
                    <w:rPr>
                      <w:rFonts w:ascii="Arial Narrow" w:hAnsi="Arial Narrow"/>
                      <w:b/>
                    </w:rPr>
                    <w:t>11</w:t>
                  </w:r>
                  <w:r>
                    <w:rPr>
                      <w:rFonts w:ascii="Arial Narrow" w:hAnsi="Arial Narrow"/>
                      <w:b/>
                    </w:rPr>
                    <w:t>.1 (a &amp; b)</w:t>
                  </w:r>
                </w:p>
              </w:tc>
            </w:tr>
            <w:tr w:rsidR="006A7E20" w:rsidRPr="00CF5BE2" w14:paraId="0BD85DD6" w14:textId="6F74F0DE" w:rsidTr="001D5694">
              <w:trPr>
                <w:trHeight w:val="413"/>
              </w:trPr>
              <w:tc>
                <w:tcPr>
                  <w:tcW w:w="702" w:type="pct"/>
                  <w:vAlign w:val="center"/>
                </w:tcPr>
                <w:p w14:paraId="179E08BE" w14:textId="77777777" w:rsidR="006A7E20" w:rsidRPr="00767C2F" w:rsidRDefault="006A7E20" w:rsidP="006A7E20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XII</w:t>
                  </w:r>
                </w:p>
              </w:tc>
              <w:tc>
                <w:tcPr>
                  <w:tcW w:w="733" w:type="pct"/>
                  <w:vAlign w:val="center"/>
                </w:tcPr>
                <w:p w14:paraId="24C21AA5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  <w:vAlign w:val="center"/>
                </w:tcPr>
                <w:p w14:paraId="4584F991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7" w:type="pct"/>
                  <w:vAlign w:val="center"/>
                </w:tcPr>
                <w:p w14:paraId="19671069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  <w:vAlign w:val="center"/>
                </w:tcPr>
                <w:p w14:paraId="25239336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15" w:type="pct"/>
                  <w:vAlign w:val="center"/>
                </w:tcPr>
                <w:p w14:paraId="474059E5" w14:textId="29AB212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  <w:vAlign w:val="center"/>
                </w:tcPr>
                <w:p w14:paraId="21ED52BB" w14:textId="2951EEBC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288B8775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74495587" w14:textId="07EA8951" w:rsidR="006A7E20" w:rsidRPr="006A7E20" w:rsidRDefault="006A7E20" w:rsidP="001D5694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61711">
                    <w:rPr>
                      <w:rFonts w:ascii="Arial Narrow" w:hAnsi="Arial Narrow"/>
                      <w:b/>
                    </w:rPr>
                    <w:t>A11.</w:t>
                  </w:r>
                  <w:r>
                    <w:rPr>
                      <w:rFonts w:ascii="Arial Narrow" w:hAnsi="Arial Narrow"/>
                      <w:b/>
                    </w:rPr>
                    <w:t>2</w:t>
                  </w:r>
                  <w:r w:rsidRPr="00C61711">
                    <w:rPr>
                      <w:rFonts w:ascii="Arial Narrow" w:hAnsi="Arial Narrow"/>
                      <w:b/>
                    </w:rPr>
                    <w:t xml:space="preserve"> (a &amp; b)</w:t>
                  </w:r>
                </w:p>
              </w:tc>
            </w:tr>
            <w:tr w:rsidR="006A7E20" w:rsidRPr="00CF5BE2" w14:paraId="2552781B" w14:textId="124328DE" w:rsidTr="001D5694">
              <w:trPr>
                <w:trHeight w:val="475"/>
              </w:trPr>
              <w:tc>
                <w:tcPr>
                  <w:tcW w:w="702" w:type="pct"/>
                  <w:vAlign w:val="center"/>
                </w:tcPr>
                <w:p w14:paraId="75E3F89D" w14:textId="77777777" w:rsidR="006A7E20" w:rsidRPr="00767C2F" w:rsidRDefault="006A7E20" w:rsidP="006A7E20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GRADUATION</w:t>
                  </w:r>
                </w:p>
              </w:tc>
              <w:tc>
                <w:tcPr>
                  <w:tcW w:w="733" w:type="pct"/>
                  <w:vAlign w:val="center"/>
                </w:tcPr>
                <w:p w14:paraId="45C5A23C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  <w:vAlign w:val="center"/>
                </w:tcPr>
                <w:p w14:paraId="49EDB3BC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7" w:type="pct"/>
                  <w:vAlign w:val="center"/>
                </w:tcPr>
                <w:p w14:paraId="3F150844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  <w:vAlign w:val="center"/>
                </w:tcPr>
                <w:p w14:paraId="4407DF6F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15" w:type="pct"/>
                  <w:vAlign w:val="center"/>
                </w:tcPr>
                <w:p w14:paraId="46AB44A4" w14:textId="7FA6FB69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  <w:vAlign w:val="center"/>
                </w:tcPr>
                <w:p w14:paraId="24EAF1CB" w14:textId="2D08D39F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644AD176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35837C87" w14:textId="2C2E3A86" w:rsidR="006A7E20" w:rsidRPr="006A7E20" w:rsidRDefault="006A7E20" w:rsidP="001D5694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61711">
                    <w:rPr>
                      <w:rFonts w:ascii="Arial Narrow" w:hAnsi="Arial Narrow"/>
                      <w:b/>
                    </w:rPr>
                    <w:t>A11.</w:t>
                  </w:r>
                  <w:r w:rsidR="007F4E0C">
                    <w:rPr>
                      <w:rFonts w:ascii="Arial Narrow" w:hAnsi="Arial Narrow"/>
                      <w:b/>
                    </w:rPr>
                    <w:t>3</w:t>
                  </w:r>
                  <w:r w:rsidRPr="00C61711">
                    <w:rPr>
                      <w:rFonts w:ascii="Arial Narrow" w:hAnsi="Arial Narrow"/>
                      <w:b/>
                    </w:rPr>
                    <w:t xml:space="preserve"> (a &amp; b)</w:t>
                  </w:r>
                </w:p>
              </w:tc>
            </w:tr>
            <w:tr w:rsidR="006A7E20" w:rsidRPr="00CF5BE2" w14:paraId="157C4DDF" w14:textId="104D2382" w:rsidTr="001D5694">
              <w:trPr>
                <w:trHeight w:val="523"/>
              </w:trPr>
              <w:tc>
                <w:tcPr>
                  <w:tcW w:w="702" w:type="pct"/>
                  <w:vAlign w:val="center"/>
                </w:tcPr>
                <w:p w14:paraId="67D66E49" w14:textId="77777777" w:rsidR="006A7E20" w:rsidRPr="00767C2F" w:rsidRDefault="006A7E20" w:rsidP="006A7E20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POST- GRADUATION</w:t>
                  </w:r>
                </w:p>
              </w:tc>
              <w:tc>
                <w:tcPr>
                  <w:tcW w:w="733" w:type="pct"/>
                  <w:vAlign w:val="center"/>
                </w:tcPr>
                <w:p w14:paraId="2851D57D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  <w:vAlign w:val="center"/>
                </w:tcPr>
                <w:p w14:paraId="6677F69F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7" w:type="pct"/>
                  <w:vAlign w:val="center"/>
                </w:tcPr>
                <w:p w14:paraId="233D2647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  <w:vAlign w:val="center"/>
                </w:tcPr>
                <w:p w14:paraId="6F784622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15" w:type="pct"/>
                  <w:vAlign w:val="center"/>
                </w:tcPr>
                <w:p w14:paraId="301F9114" w14:textId="7D137B90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  <w:vAlign w:val="center"/>
                </w:tcPr>
                <w:p w14:paraId="7BF23693" w14:textId="3375252A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16249BDE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7A57EB3E" w14:textId="6F358F3F" w:rsidR="006A7E20" w:rsidRPr="006A7E20" w:rsidRDefault="006A7E20" w:rsidP="001D5694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61711">
                    <w:rPr>
                      <w:rFonts w:ascii="Arial Narrow" w:hAnsi="Arial Narrow"/>
                      <w:b/>
                    </w:rPr>
                    <w:t>A11.</w:t>
                  </w:r>
                  <w:r w:rsidR="007F4E0C">
                    <w:rPr>
                      <w:rFonts w:ascii="Arial Narrow" w:hAnsi="Arial Narrow"/>
                      <w:b/>
                    </w:rPr>
                    <w:t>4</w:t>
                  </w:r>
                  <w:r w:rsidRPr="00C61711">
                    <w:rPr>
                      <w:rFonts w:ascii="Arial Narrow" w:hAnsi="Arial Narrow"/>
                      <w:b/>
                    </w:rPr>
                    <w:t xml:space="preserve"> (a &amp; b)</w:t>
                  </w:r>
                </w:p>
              </w:tc>
            </w:tr>
            <w:tr w:rsidR="006A7E20" w:rsidRPr="00CF5BE2" w14:paraId="0A97AE30" w14:textId="19E8B27F" w:rsidTr="001D5694">
              <w:trPr>
                <w:trHeight w:val="473"/>
              </w:trPr>
              <w:tc>
                <w:tcPr>
                  <w:tcW w:w="702" w:type="pct"/>
                  <w:vAlign w:val="center"/>
                </w:tcPr>
                <w:p w14:paraId="5CC41CA8" w14:textId="77777777" w:rsidR="006A7E20" w:rsidRPr="00767C2F" w:rsidRDefault="006A7E20" w:rsidP="006A7E20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Ph.D.</w:t>
                  </w:r>
                </w:p>
              </w:tc>
              <w:tc>
                <w:tcPr>
                  <w:tcW w:w="733" w:type="pct"/>
                  <w:vAlign w:val="center"/>
                </w:tcPr>
                <w:p w14:paraId="6A8C3F28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  <w:vAlign w:val="center"/>
                </w:tcPr>
                <w:p w14:paraId="215FD17A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7" w:type="pct"/>
                  <w:vAlign w:val="center"/>
                </w:tcPr>
                <w:p w14:paraId="73F3F708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  <w:vAlign w:val="center"/>
                </w:tcPr>
                <w:p w14:paraId="2C3C3D81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15" w:type="pct"/>
                  <w:vAlign w:val="center"/>
                </w:tcPr>
                <w:p w14:paraId="0DAB24D5" w14:textId="74278C3F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  <w:vAlign w:val="center"/>
                </w:tcPr>
                <w:p w14:paraId="7158D335" w14:textId="460D776B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77AB8845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vAlign w:val="center"/>
                </w:tcPr>
                <w:p w14:paraId="0F14671D" w14:textId="51AF2E58" w:rsidR="006A7E20" w:rsidRPr="006A7E20" w:rsidRDefault="006A7E20" w:rsidP="001D5694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61711">
                    <w:rPr>
                      <w:rFonts w:ascii="Arial Narrow" w:hAnsi="Arial Narrow"/>
                      <w:b/>
                    </w:rPr>
                    <w:t>A11.</w:t>
                  </w:r>
                  <w:r w:rsidR="007F4E0C">
                    <w:rPr>
                      <w:rFonts w:ascii="Arial Narrow" w:hAnsi="Arial Narrow"/>
                      <w:b/>
                    </w:rPr>
                    <w:t>5</w:t>
                  </w:r>
                </w:p>
              </w:tc>
            </w:tr>
            <w:tr w:rsidR="006A7E20" w:rsidRPr="00CF5BE2" w14:paraId="46D94925" w14:textId="1CC4871F" w:rsidTr="001D5694">
              <w:trPr>
                <w:trHeight w:val="564"/>
              </w:trPr>
              <w:tc>
                <w:tcPr>
                  <w:tcW w:w="702" w:type="pct"/>
                  <w:tcBorders>
                    <w:bottom w:val="single" w:sz="4" w:space="0" w:color="auto"/>
                  </w:tcBorders>
                  <w:vAlign w:val="center"/>
                </w:tcPr>
                <w:p w14:paraId="7802294C" w14:textId="77777777" w:rsidR="006A7E20" w:rsidRPr="00767C2F" w:rsidRDefault="006A7E20" w:rsidP="006A7E20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OTHERS</w:t>
                  </w:r>
                </w:p>
              </w:tc>
              <w:tc>
                <w:tcPr>
                  <w:tcW w:w="733" w:type="pct"/>
                  <w:tcBorders>
                    <w:bottom w:val="single" w:sz="4" w:space="0" w:color="auto"/>
                  </w:tcBorders>
                  <w:vAlign w:val="center"/>
                </w:tcPr>
                <w:p w14:paraId="05F73BDA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  <w:tcBorders>
                    <w:bottom w:val="single" w:sz="4" w:space="0" w:color="auto"/>
                  </w:tcBorders>
                  <w:vAlign w:val="center"/>
                </w:tcPr>
                <w:p w14:paraId="78BFDBC1" w14:textId="77777777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7" w:type="pct"/>
                  <w:tcBorders>
                    <w:bottom w:val="single" w:sz="4" w:space="0" w:color="auto"/>
                  </w:tcBorders>
                  <w:vAlign w:val="center"/>
                </w:tcPr>
                <w:p w14:paraId="735E78D7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  <w:tcBorders>
                    <w:bottom w:val="single" w:sz="4" w:space="0" w:color="auto"/>
                  </w:tcBorders>
                  <w:vAlign w:val="center"/>
                </w:tcPr>
                <w:p w14:paraId="740CE58B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15" w:type="pct"/>
                  <w:tcBorders>
                    <w:bottom w:val="single" w:sz="4" w:space="0" w:color="auto"/>
                  </w:tcBorders>
                  <w:vAlign w:val="center"/>
                </w:tcPr>
                <w:p w14:paraId="0B098A64" w14:textId="1E105801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  <w:tcBorders>
                    <w:bottom w:val="single" w:sz="4" w:space="0" w:color="auto"/>
                  </w:tcBorders>
                  <w:vAlign w:val="center"/>
                </w:tcPr>
                <w:p w14:paraId="0A4EC885" w14:textId="79B0B480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tcBorders>
                    <w:bottom w:val="single" w:sz="4" w:space="0" w:color="auto"/>
                  </w:tcBorders>
                  <w:vAlign w:val="center"/>
                </w:tcPr>
                <w:p w14:paraId="0B6F45E6" w14:textId="77777777" w:rsidR="006A7E20" w:rsidRPr="00CF5BE2" w:rsidRDefault="006A7E20" w:rsidP="006A7E20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tcBorders>
                    <w:bottom w:val="single" w:sz="4" w:space="0" w:color="auto"/>
                  </w:tcBorders>
                  <w:vAlign w:val="center"/>
                </w:tcPr>
                <w:p w14:paraId="3A8083F5" w14:textId="1E328EF0" w:rsidR="006A7E20" w:rsidRPr="006A7E20" w:rsidRDefault="006A7E20" w:rsidP="001D5694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61711">
                    <w:rPr>
                      <w:rFonts w:ascii="Arial Narrow" w:hAnsi="Arial Narrow"/>
                      <w:b/>
                    </w:rPr>
                    <w:t>A11.</w:t>
                  </w:r>
                  <w:r w:rsidR="007F4E0C">
                    <w:rPr>
                      <w:rFonts w:ascii="Arial Narrow" w:hAnsi="Arial Narrow"/>
                      <w:b/>
                    </w:rPr>
                    <w:t>6</w:t>
                  </w:r>
                </w:p>
              </w:tc>
            </w:tr>
            <w:tr w:rsidR="006A7E20" w:rsidRPr="00CF5BE2" w14:paraId="0B147B3E" w14:textId="6F5323B8" w:rsidTr="001D5694">
              <w:trPr>
                <w:trHeight w:val="477"/>
              </w:trPr>
              <w:tc>
                <w:tcPr>
                  <w:tcW w:w="7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D7D9F3" w14:textId="77777777" w:rsidR="006A7E20" w:rsidRPr="00767C2F" w:rsidRDefault="006A7E20" w:rsidP="006A7E20">
                  <w:pPr>
                    <w:rPr>
                      <w:rFonts w:ascii="Arial Narrow" w:hAnsi="Arial Narrow"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Title of Ph.D. Thesis</w:t>
                  </w: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D0FA06" w14:textId="2DCEF4C4" w:rsidR="006A7E20" w:rsidRPr="00CF5BE2" w:rsidRDefault="006A7E20" w:rsidP="006A7E20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9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8E4240" w14:textId="3174B5F6" w:rsidR="006A7E20" w:rsidRPr="006A7E20" w:rsidRDefault="006A7E20" w:rsidP="001D5694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61711">
                    <w:rPr>
                      <w:rFonts w:ascii="Arial Narrow" w:hAnsi="Arial Narrow"/>
                      <w:b/>
                    </w:rPr>
                    <w:t>A11.</w:t>
                  </w:r>
                  <w:r w:rsidR="007F4E0C">
                    <w:rPr>
                      <w:rFonts w:ascii="Arial Narrow" w:hAnsi="Arial Narrow"/>
                      <w:b/>
                    </w:rPr>
                    <w:t>7</w:t>
                  </w:r>
                </w:p>
              </w:tc>
            </w:tr>
          </w:tbl>
          <w:p w14:paraId="2BC8C2CE" w14:textId="1CFF9691" w:rsidR="00323C12" w:rsidRPr="00CF5BE2" w:rsidRDefault="00B30F53" w:rsidP="00854BE3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Attach 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self-attested copies of both marksheet and certificates of class X onwards. This </w:t>
            </w:r>
            <w:proofErr w:type="gramStart"/>
            <w:r>
              <w:rPr>
                <w:rFonts w:ascii="Arial Narrow" w:hAnsi="Arial Narrow"/>
                <w:b/>
                <w:sz w:val="24"/>
                <w:szCs w:val="24"/>
              </w:rPr>
              <w:t>to</w:t>
            </w:r>
            <w:proofErr w:type="gramEnd"/>
            <w:r>
              <w:rPr>
                <w:rFonts w:ascii="Arial Narrow" w:hAnsi="Arial Narrow"/>
                <w:b/>
                <w:sz w:val="24"/>
                <w:szCs w:val="24"/>
              </w:rPr>
              <w:t xml:space="preserve"> be numbered serially on the proof attached (for example, class X marksheet as </w:t>
            </w:r>
            <w:r w:rsidRPr="00B30F53">
              <w:rPr>
                <w:rFonts w:ascii="Arial Narrow" w:hAnsi="Arial Narrow"/>
                <w:b/>
                <w:sz w:val="24"/>
                <w:szCs w:val="24"/>
                <w:u w:val="single"/>
              </w:rPr>
              <w:t>A11.1 (a)</w:t>
            </w: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 xml:space="preserve"> 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and class X certificate proof as </w:t>
            </w:r>
            <w:r w:rsidRPr="00B30F53">
              <w:rPr>
                <w:rFonts w:ascii="Arial Narrow" w:hAnsi="Arial Narrow"/>
                <w:b/>
                <w:sz w:val="24"/>
                <w:szCs w:val="24"/>
                <w:u w:val="single"/>
              </w:rPr>
              <w:t>A11.1 (b</w:t>
            </w:r>
            <w:r w:rsidRPr="00EF5E56">
              <w:rPr>
                <w:rFonts w:ascii="Arial Narrow" w:hAnsi="Arial Narrow"/>
                <w:b/>
                <w:sz w:val="24"/>
                <w:szCs w:val="24"/>
                <w:u w:val="single"/>
              </w:rPr>
              <w:t>)</w:t>
            </w: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>)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</w:p>
        </w:tc>
      </w:tr>
    </w:tbl>
    <w:p w14:paraId="00BE8697" w14:textId="77777777" w:rsidR="006A7E20" w:rsidRDefault="006A7E20" w:rsidP="000C3371">
      <w:pPr>
        <w:pStyle w:val="ListParagraph"/>
        <w:ind w:left="0"/>
        <w:contextualSpacing w:val="0"/>
        <w:rPr>
          <w:rFonts w:ascii="Arial Narrow" w:hAnsi="Arial Narrow"/>
          <w:sz w:val="24"/>
          <w:szCs w:val="24"/>
        </w:rPr>
        <w:sectPr w:rsidR="006A7E20" w:rsidSect="006A7E20">
          <w:pgSz w:w="16839" w:h="11907" w:orient="landscape" w:code="9"/>
          <w:pgMar w:top="1134" w:right="851" w:bottom="851" w:left="709" w:header="425" w:footer="567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9"/>
        <w:gridCol w:w="14744"/>
      </w:tblGrid>
      <w:tr w:rsidR="00A61BC8" w:rsidRPr="00CF5BE2" w14:paraId="075F03AE" w14:textId="77777777" w:rsidTr="004F4BC7">
        <w:trPr>
          <w:tblCellSpacing w:w="21" w:type="dxa"/>
        </w:trPr>
        <w:tc>
          <w:tcPr>
            <w:tcW w:w="255" w:type="pct"/>
          </w:tcPr>
          <w:p w14:paraId="27AC3C06" w14:textId="77777777" w:rsidR="00A61BC8" w:rsidRPr="00CF5BE2" w:rsidRDefault="00A61BC8" w:rsidP="0001227F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876CA0" w14:textId="77777777" w:rsidR="00A61BC8" w:rsidRPr="00CF5BE2" w:rsidRDefault="008B273E" w:rsidP="0001227F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h</w:t>
            </w:r>
            <w:r w:rsidR="00874FD3" w:rsidRPr="00CF5BE2">
              <w:rPr>
                <w:rFonts w:ascii="Arial Narrow" w:hAnsi="Arial Narrow"/>
                <w:b/>
                <w:sz w:val="24"/>
                <w:szCs w:val="24"/>
              </w:rPr>
              <w:t>.D. ENROL</w:t>
            </w:r>
            <w:r w:rsidR="00551DB2" w:rsidRPr="00CF5BE2">
              <w:rPr>
                <w:rFonts w:ascii="Arial Narrow" w:hAnsi="Arial Narrow"/>
                <w:b/>
                <w:sz w:val="24"/>
                <w:szCs w:val="24"/>
              </w:rPr>
              <w:t>MENT PERIOD</w:t>
            </w:r>
          </w:p>
        </w:tc>
      </w:tr>
      <w:tr w:rsidR="00A61BC8" w:rsidRPr="00CF5BE2" w14:paraId="56A28C65" w14:textId="77777777" w:rsidTr="004F4BC7">
        <w:trPr>
          <w:trHeight w:val="2200"/>
          <w:tblCellSpacing w:w="21" w:type="dxa"/>
        </w:trPr>
        <w:tc>
          <w:tcPr>
            <w:tcW w:w="255" w:type="pct"/>
          </w:tcPr>
          <w:p w14:paraId="631CDD9C" w14:textId="77777777" w:rsidR="00A61BC8" w:rsidRPr="00CF5BE2" w:rsidRDefault="00A61BC8" w:rsidP="0001227F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5" w:type="pct"/>
            <w:tcBorders>
              <w:left w:val="single" w:sz="4" w:space="0" w:color="auto"/>
              <w:right w:val="single" w:sz="4" w:space="0" w:color="auto"/>
            </w:tcBorders>
          </w:tcPr>
          <w:p w14:paraId="656E9ABD" w14:textId="77777777" w:rsidR="00A61BC8" w:rsidRPr="00CF5BE2" w:rsidRDefault="00323C12" w:rsidP="0001227F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Give the details of “Ph.D. Enrollment Period” in the following format: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658"/>
              <w:gridCol w:w="1615"/>
              <w:gridCol w:w="2042"/>
              <w:gridCol w:w="2922"/>
              <w:gridCol w:w="4231"/>
              <w:gridCol w:w="1953"/>
            </w:tblGrid>
            <w:tr w:rsidR="004F4BC7" w:rsidRPr="00CF5BE2" w14:paraId="3F1EEE47" w14:textId="2BB38A21" w:rsidTr="004F4BC7">
              <w:tc>
                <w:tcPr>
                  <w:tcW w:w="575" w:type="pct"/>
                  <w:tcBorders>
                    <w:bottom w:val="single" w:sz="4" w:space="0" w:color="auto"/>
                  </w:tcBorders>
                </w:tcPr>
                <w:p w14:paraId="5F33222B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te of 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Registration</w:t>
                  </w:r>
                </w:p>
              </w:tc>
              <w:tc>
                <w:tcPr>
                  <w:tcW w:w="560" w:type="pct"/>
                  <w:tcBorders>
                    <w:bottom w:val="single" w:sz="4" w:space="0" w:color="auto"/>
                  </w:tcBorders>
                </w:tcPr>
                <w:p w14:paraId="47B2BFD6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te of Thesis Submission</w:t>
                  </w:r>
                </w:p>
              </w:tc>
              <w:tc>
                <w:tcPr>
                  <w:tcW w:w="708" w:type="pct"/>
                  <w:tcBorders>
                    <w:bottom w:val="single" w:sz="4" w:space="0" w:color="auto"/>
                  </w:tcBorders>
                </w:tcPr>
                <w:p w14:paraId="7B25C632" w14:textId="59E3F3E9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ate of 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h.D. Viva-Voce/Defense</w:t>
                  </w:r>
                </w:p>
              </w:tc>
              <w:tc>
                <w:tcPr>
                  <w:tcW w:w="1013" w:type="pct"/>
                  <w:tcBorders>
                    <w:bottom w:val="single" w:sz="4" w:space="0" w:color="auto"/>
                  </w:tcBorders>
                </w:tcPr>
                <w:p w14:paraId="2F764405" w14:textId="63E59F86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Name of the Institution </w:t>
                  </w:r>
                  <w:proofErr w:type="gramStart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re</w:t>
                  </w:r>
                  <w:proofErr w:type="gramEnd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Registered as Ph.D. Scholar</w:t>
                  </w:r>
                </w:p>
              </w:tc>
              <w:tc>
                <w:tcPr>
                  <w:tcW w:w="1467" w:type="pct"/>
                  <w:tcBorders>
                    <w:bottom w:val="single" w:sz="4" w:space="0" w:color="auto"/>
                  </w:tcBorders>
                </w:tcPr>
                <w:p w14:paraId="671C2E09" w14:textId="6396947A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Name of the Institution </w:t>
                  </w:r>
                  <w:proofErr w:type="gramStart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re</w:t>
                  </w:r>
                  <w:proofErr w:type="gramEnd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Served as Faculty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during Ph.D.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, if any</w:t>
                  </w:r>
                </w:p>
              </w:tc>
              <w:tc>
                <w:tcPr>
                  <w:tcW w:w="677" w:type="pct"/>
                  <w:tcBorders>
                    <w:bottom w:val="single" w:sz="4" w:space="0" w:color="auto"/>
                  </w:tcBorders>
                </w:tcPr>
                <w:p w14:paraId="21C6EAC2" w14:textId="2E5399D9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4F4BC7" w:rsidRPr="00CF5BE2" w14:paraId="10C25C79" w14:textId="6728D4FD" w:rsidTr="00650C46">
              <w:trPr>
                <w:trHeight w:val="628"/>
              </w:trPr>
              <w:tc>
                <w:tcPr>
                  <w:tcW w:w="5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A7FFEC" w14:textId="77777777" w:rsidR="004F4BC7" w:rsidRPr="00CF5BE2" w:rsidRDefault="004F4BC7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6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1CA50" w14:textId="77777777" w:rsidR="004F4BC7" w:rsidRPr="00CF5BE2" w:rsidRDefault="004F4BC7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0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A14946" w14:textId="77777777" w:rsidR="004F4BC7" w:rsidRPr="00CF5BE2" w:rsidRDefault="004F4BC7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1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8B4724" w14:textId="7331694B" w:rsidR="004F4BC7" w:rsidRPr="00CF5BE2" w:rsidRDefault="004F4BC7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6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34EF05" w14:textId="77777777" w:rsidR="004F4BC7" w:rsidRPr="00CF5BE2" w:rsidRDefault="004F4BC7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7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7FD6D0" w14:textId="78A0BF9F" w:rsidR="004F4BC7" w:rsidRPr="004F4BC7" w:rsidRDefault="004F4BC7" w:rsidP="00650C4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F4BC7">
                    <w:rPr>
                      <w:rFonts w:ascii="Arial Narrow" w:hAnsi="Arial Narrow"/>
                      <w:b/>
                      <w:bCs/>
                    </w:rPr>
                    <w:t>A12</w:t>
                  </w:r>
                </w:p>
              </w:tc>
            </w:tr>
          </w:tbl>
          <w:p w14:paraId="0B6256A4" w14:textId="77777777" w:rsidR="00323C12" w:rsidRPr="00CF5BE2" w:rsidRDefault="00323C12" w:rsidP="0001227F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A61BC8" w:rsidRPr="00CF5BE2" w14:paraId="150D78BF" w14:textId="77777777" w:rsidTr="00370B0A">
        <w:trPr>
          <w:trHeight w:val="81"/>
          <w:tblCellSpacing w:w="21" w:type="dxa"/>
        </w:trPr>
        <w:tc>
          <w:tcPr>
            <w:tcW w:w="255" w:type="pct"/>
          </w:tcPr>
          <w:p w14:paraId="34F0EF16" w14:textId="77777777" w:rsidR="00A61BC8" w:rsidRPr="00CF5BE2" w:rsidRDefault="00A61BC8" w:rsidP="0001227F">
            <w:pPr>
              <w:pStyle w:val="ListParagraph"/>
              <w:ind w:left="0"/>
              <w:contextualSpacing w:val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E427" w14:textId="5F274AEE" w:rsidR="00A61BC8" w:rsidRPr="004F4BC7" w:rsidRDefault="004F4BC7" w:rsidP="0001227F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203107CD" w14:textId="77777777" w:rsidR="007D2C98" w:rsidRPr="00CF5BE2" w:rsidRDefault="007D2C98" w:rsidP="0001227F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89"/>
        <w:gridCol w:w="14714"/>
      </w:tblGrid>
      <w:tr w:rsidR="001F52C6" w:rsidRPr="00CF5BE2" w14:paraId="67E79381" w14:textId="77777777" w:rsidTr="00095DB6">
        <w:trPr>
          <w:tblCellSpacing w:w="21" w:type="dxa"/>
        </w:trPr>
        <w:tc>
          <w:tcPr>
            <w:tcW w:w="264" w:type="pct"/>
          </w:tcPr>
          <w:p w14:paraId="2D903A2F" w14:textId="77777777" w:rsidR="001F52C6" w:rsidRPr="00CF5BE2" w:rsidRDefault="001F52C6" w:rsidP="0001227F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4D978" w14:textId="77777777" w:rsidR="001F52C6" w:rsidRPr="00CF5BE2" w:rsidRDefault="001F52C6" w:rsidP="0001227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EXPERIENCE</w:t>
            </w:r>
          </w:p>
        </w:tc>
      </w:tr>
      <w:tr w:rsidR="00564D02" w:rsidRPr="00CF5BE2" w14:paraId="46D147EE" w14:textId="77777777" w:rsidTr="00095DB6">
        <w:trPr>
          <w:tblCellSpacing w:w="21" w:type="dxa"/>
        </w:trPr>
        <w:tc>
          <w:tcPr>
            <w:tcW w:w="264" w:type="pct"/>
          </w:tcPr>
          <w:p w14:paraId="3A129D92" w14:textId="77777777" w:rsidR="00564D02" w:rsidRPr="00CF5BE2" w:rsidRDefault="00564D02" w:rsidP="0001227F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DB31" w14:textId="66D1FB9B" w:rsidR="00B7634D" w:rsidRDefault="00B7634D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 xml:space="preserve">Present Position: </w:t>
            </w:r>
          </w:p>
          <w:p w14:paraId="0850BF93" w14:textId="77777777" w:rsidR="00B7634D" w:rsidRDefault="00B7634D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3BE940DD" w14:textId="663CB59E" w:rsidR="00B7634D" w:rsidRDefault="00B7634D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Name of the Institute/Industry:</w:t>
            </w:r>
          </w:p>
          <w:p w14:paraId="7733BE7B" w14:textId="5086B5ED" w:rsidR="00564D02" w:rsidRPr="00CF5BE2" w:rsidRDefault="00323C12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Give the details of “Experience” in the following format: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694"/>
              <w:gridCol w:w="2593"/>
              <w:gridCol w:w="1750"/>
              <w:gridCol w:w="1140"/>
              <w:gridCol w:w="1042"/>
              <w:gridCol w:w="981"/>
              <w:gridCol w:w="1171"/>
              <w:gridCol w:w="2510"/>
              <w:gridCol w:w="2510"/>
            </w:tblGrid>
            <w:tr w:rsidR="004F4BC7" w:rsidRPr="00CF5BE2" w14:paraId="08859137" w14:textId="302DC079" w:rsidTr="004F4BC7">
              <w:tc>
                <w:tcPr>
                  <w:tcW w:w="241" w:type="pct"/>
                  <w:vMerge w:val="restart"/>
                  <w:vAlign w:val="center"/>
                </w:tcPr>
                <w:p w14:paraId="171F69B9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</w:t>
                  </w:r>
                </w:p>
              </w:tc>
              <w:tc>
                <w:tcPr>
                  <w:tcW w:w="901" w:type="pct"/>
                  <w:vMerge w:val="restart"/>
                  <w:vAlign w:val="center"/>
                </w:tcPr>
                <w:p w14:paraId="2B27AD8F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rganization</w:t>
                  </w:r>
                </w:p>
              </w:tc>
              <w:tc>
                <w:tcPr>
                  <w:tcW w:w="608" w:type="pct"/>
                  <w:vMerge w:val="restart"/>
                  <w:vAlign w:val="center"/>
                </w:tcPr>
                <w:p w14:paraId="2C3A0823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signation</w:t>
                  </w:r>
                </w:p>
              </w:tc>
              <w:tc>
                <w:tcPr>
                  <w:tcW w:w="758" w:type="pct"/>
                  <w:gridSpan w:val="2"/>
                  <w:vAlign w:val="center"/>
                </w:tcPr>
                <w:p w14:paraId="4957019A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 (Date)</w:t>
                  </w:r>
                </w:p>
              </w:tc>
              <w:tc>
                <w:tcPr>
                  <w:tcW w:w="748" w:type="pct"/>
                  <w:gridSpan w:val="2"/>
                  <w:vAlign w:val="center"/>
                </w:tcPr>
                <w:p w14:paraId="29E55773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872" w:type="pct"/>
                  <w:vMerge w:val="restart"/>
                  <w:vAlign w:val="center"/>
                </w:tcPr>
                <w:p w14:paraId="5E589CD5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ay Scale</w:t>
                  </w:r>
                </w:p>
              </w:tc>
              <w:tc>
                <w:tcPr>
                  <w:tcW w:w="872" w:type="pct"/>
                  <w:vMerge w:val="restart"/>
                </w:tcPr>
                <w:p w14:paraId="663DC1F0" w14:textId="59C3A8A1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4F4BC7" w:rsidRPr="00CF5BE2" w14:paraId="2185EC06" w14:textId="6A46082D" w:rsidTr="004F4BC7">
              <w:trPr>
                <w:trHeight w:val="98"/>
              </w:trPr>
              <w:tc>
                <w:tcPr>
                  <w:tcW w:w="241" w:type="pct"/>
                  <w:vMerge/>
                  <w:vAlign w:val="center"/>
                </w:tcPr>
                <w:p w14:paraId="0720ABCC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1" w:type="pct"/>
                  <w:vMerge/>
                  <w:vAlign w:val="center"/>
                </w:tcPr>
                <w:p w14:paraId="0B6B6929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8" w:type="pct"/>
                  <w:vMerge/>
                  <w:vAlign w:val="center"/>
                </w:tcPr>
                <w:p w14:paraId="32ADF847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96" w:type="pct"/>
                  <w:vAlign w:val="center"/>
                </w:tcPr>
                <w:p w14:paraId="571A7FFA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362" w:type="pct"/>
                  <w:vAlign w:val="center"/>
                </w:tcPr>
                <w:p w14:paraId="2EAC7EE6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341" w:type="pct"/>
                  <w:vAlign w:val="center"/>
                </w:tcPr>
                <w:p w14:paraId="2A8D18AB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s</w:t>
                  </w:r>
                </w:p>
              </w:tc>
              <w:tc>
                <w:tcPr>
                  <w:tcW w:w="407" w:type="pct"/>
                  <w:vAlign w:val="center"/>
                </w:tcPr>
                <w:p w14:paraId="01F82D2B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</w:t>
                  </w:r>
                </w:p>
              </w:tc>
              <w:tc>
                <w:tcPr>
                  <w:tcW w:w="872" w:type="pct"/>
                  <w:vMerge/>
                  <w:vAlign w:val="center"/>
                </w:tcPr>
                <w:p w14:paraId="28E98451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72" w:type="pct"/>
                  <w:vMerge/>
                </w:tcPr>
                <w:p w14:paraId="1BB48715" w14:textId="77777777" w:rsidR="004F4BC7" w:rsidRPr="00CF5BE2" w:rsidRDefault="004F4BC7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F4BC7" w:rsidRPr="00CF5BE2" w14:paraId="72020D67" w14:textId="77AEF735" w:rsidTr="00650C46">
              <w:trPr>
                <w:trHeight w:val="425"/>
              </w:trPr>
              <w:tc>
                <w:tcPr>
                  <w:tcW w:w="241" w:type="pct"/>
                  <w:tcBorders>
                    <w:bottom w:val="single" w:sz="4" w:space="0" w:color="auto"/>
                  </w:tcBorders>
                </w:tcPr>
                <w:p w14:paraId="29BC6F6F" w14:textId="1500FB6F" w:rsidR="004F4BC7" w:rsidRPr="0052160A" w:rsidRDefault="004F4BC7" w:rsidP="004F4BC7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52160A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01" w:type="pct"/>
                  <w:tcBorders>
                    <w:bottom w:val="single" w:sz="4" w:space="0" w:color="auto"/>
                  </w:tcBorders>
                </w:tcPr>
                <w:p w14:paraId="3D0BB337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08" w:type="pct"/>
                  <w:tcBorders>
                    <w:bottom w:val="single" w:sz="4" w:space="0" w:color="auto"/>
                  </w:tcBorders>
                </w:tcPr>
                <w:p w14:paraId="04E7202C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96" w:type="pct"/>
                  <w:tcBorders>
                    <w:bottom w:val="single" w:sz="4" w:space="0" w:color="auto"/>
                  </w:tcBorders>
                </w:tcPr>
                <w:p w14:paraId="31C9EDA2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  <w:tcBorders>
                    <w:bottom w:val="single" w:sz="4" w:space="0" w:color="auto"/>
                  </w:tcBorders>
                </w:tcPr>
                <w:p w14:paraId="2AAE3BCA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41" w:type="pct"/>
                  <w:tcBorders>
                    <w:bottom w:val="single" w:sz="4" w:space="0" w:color="auto"/>
                  </w:tcBorders>
                </w:tcPr>
                <w:p w14:paraId="79388959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07" w:type="pct"/>
                  <w:tcBorders>
                    <w:bottom w:val="single" w:sz="4" w:space="0" w:color="auto"/>
                  </w:tcBorders>
                </w:tcPr>
                <w:p w14:paraId="08FA1ACA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2" w:type="pct"/>
                  <w:tcBorders>
                    <w:bottom w:val="single" w:sz="4" w:space="0" w:color="auto"/>
                  </w:tcBorders>
                </w:tcPr>
                <w:p w14:paraId="7DE269CE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2" w:type="pct"/>
                  <w:tcBorders>
                    <w:bottom w:val="single" w:sz="4" w:space="0" w:color="auto"/>
                  </w:tcBorders>
                  <w:vAlign w:val="center"/>
                </w:tcPr>
                <w:p w14:paraId="0E4EB081" w14:textId="20DC4745" w:rsidR="004F4BC7" w:rsidRPr="00CF5BE2" w:rsidRDefault="004F4BC7" w:rsidP="00650C4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1D24CF">
                    <w:rPr>
                      <w:rFonts w:ascii="Arial Narrow" w:hAnsi="Arial Narrow"/>
                      <w:b/>
                      <w:bCs/>
                    </w:rPr>
                    <w:t>A1</w:t>
                  </w:r>
                  <w:r>
                    <w:rPr>
                      <w:rFonts w:ascii="Arial Narrow" w:hAnsi="Arial Narrow"/>
                      <w:b/>
                      <w:bCs/>
                    </w:rPr>
                    <w:t>3</w:t>
                  </w:r>
                  <w:r w:rsidR="00062079">
                    <w:rPr>
                      <w:rFonts w:ascii="Arial Narrow" w:hAnsi="Arial Narrow"/>
                      <w:b/>
                      <w:bCs/>
                    </w:rPr>
                    <w:t xml:space="preserve"> (</w:t>
                  </w:r>
                  <w:r w:rsidR="0052160A">
                    <w:rPr>
                      <w:rFonts w:ascii="Arial Narrow" w:hAnsi="Arial Narrow"/>
                      <w:b/>
                      <w:bCs/>
                    </w:rPr>
                    <w:t>1</w:t>
                  </w:r>
                  <w:r w:rsidR="00062079">
                    <w:rPr>
                      <w:rFonts w:ascii="Arial Narrow" w:hAnsi="Arial Narrow"/>
                      <w:b/>
                      <w:bCs/>
                    </w:rPr>
                    <w:t>)</w:t>
                  </w:r>
                </w:p>
              </w:tc>
            </w:tr>
            <w:tr w:rsidR="004F4BC7" w:rsidRPr="00CF5BE2" w14:paraId="46D0C1E8" w14:textId="7BD60F44" w:rsidTr="00650C46">
              <w:trPr>
                <w:trHeight w:val="429"/>
              </w:trPr>
              <w:tc>
                <w:tcPr>
                  <w:tcW w:w="2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C91523" w14:textId="61BA944F" w:rsidR="004F4BC7" w:rsidRPr="0052160A" w:rsidRDefault="004F4BC7" w:rsidP="004F4BC7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52160A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3CCF22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0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E32904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A933E1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3805C6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4237E7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0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674A85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A2B398" w14:textId="77777777" w:rsidR="004F4BC7" w:rsidRPr="00CF5BE2" w:rsidRDefault="004F4BC7" w:rsidP="004F4BC7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148BB4" w14:textId="45271DFC" w:rsidR="004F4BC7" w:rsidRPr="00CF5BE2" w:rsidRDefault="004F4BC7" w:rsidP="00650C4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1D24CF">
                    <w:rPr>
                      <w:rFonts w:ascii="Arial Narrow" w:hAnsi="Arial Narrow"/>
                      <w:b/>
                      <w:bCs/>
                    </w:rPr>
                    <w:t>A1</w:t>
                  </w:r>
                  <w:r>
                    <w:rPr>
                      <w:rFonts w:ascii="Arial Narrow" w:hAnsi="Arial Narrow"/>
                      <w:b/>
                      <w:bCs/>
                    </w:rPr>
                    <w:t>3</w:t>
                  </w:r>
                  <w:r w:rsidR="00062079">
                    <w:rPr>
                      <w:rFonts w:ascii="Arial Narrow" w:hAnsi="Arial Narrow"/>
                      <w:b/>
                      <w:bCs/>
                    </w:rPr>
                    <w:t xml:space="preserve"> (</w:t>
                  </w:r>
                  <w:r w:rsidR="0052160A">
                    <w:rPr>
                      <w:rFonts w:ascii="Arial Narrow" w:hAnsi="Arial Narrow"/>
                      <w:b/>
                      <w:bCs/>
                    </w:rPr>
                    <w:t>2</w:t>
                  </w:r>
                  <w:r w:rsidR="00062079">
                    <w:rPr>
                      <w:rFonts w:ascii="Arial Narrow" w:hAnsi="Arial Narrow"/>
                      <w:b/>
                      <w:bCs/>
                    </w:rPr>
                    <w:t>)</w:t>
                  </w:r>
                </w:p>
              </w:tc>
            </w:tr>
          </w:tbl>
          <w:p w14:paraId="51ABCC81" w14:textId="77777777" w:rsidR="00323C12" w:rsidRPr="00CF5BE2" w:rsidRDefault="00323C12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564D02" w:rsidRPr="00CF5BE2" w14:paraId="5560AACE" w14:textId="77777777" w:rsidTr="002C2DFE">
        <w:trPr>
          <w:trHeight w:val="829"/>
          <w:tblCellSpacing w:w="21" w:type="dxa"/>
        </w:trPr>
        <w:tc>
          <w:tcPr>
            <w:tcW w:w="264" w:type="pct"/>
          </w:tcPr>
          <w:p w14:paraId="65C151D8" w14:textId="77777777" w:rsidR="00564D02" w:rsidRPr="00CF5BE2" w:rsidRDefault="00564D02" w:rsidP="001F52C6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5618"/>
              <w:gridCol w:w="6116"/>
              <w:gridCol w:w="489"/>
              <w:gridCol w:w="786"/>
              <w:gridCol w:w="1382"/>
            </w:tblGrid>
            <w:tr w:rsidR="00062079" w:rsidRPr="00CF5BE2" w14:paraId="238AA21C" w14:textId="55A7EFE2" w:rsidTr="00062079">
              <w:trPr>
                <w:tblHeader/>
              </w:trPr>
              <w:tc>
                <w:tcPr>
                  <w:tcW w:w="4077" w:type="pct"/>
                  <w:gridSpan w:val="2"/>
                </w:tcPr>
                <w:p w14:paraId="446DCA3F" w14:textId="77777777" w:rsidR="00062079" w:rsidRPr="00CF5BE2" w:rsidRDefault="00062079" w:rsidP="00564D02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43" w:type="pct"/>
                  <w:gridSpan w:val="2"/>
                </w:tcPr>
                <w:p w14:paraId="42F4B99D" w14:textId="77777777" w:rsidR="00062079" w:rsidRPr="00CF5BE2" w:rsidRDefault="00062079" w:rsidP="00564D02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s</w:t>
                  </w:r>
                </w:p>
              </w:tc>
              <w:tc>
                <w:tcPr>
                  <w:tcW w:w="480" w:type="pct"/>
                </w:tcPr>
                <w:p w14:paraId="26AA84B9" w14:textId="458F0A98" w:rsidR="00062079" w:rsidRPr="00CF5BE2" w:rsidRDefault="00062079" w:rsidP="00564D02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s</w:t>
                  </w:r>
                </w:p>
              </w:tc>
            </w:tr>
            <w:tr w:rsidR="00062079" w:rsidRPr="00CF5BE2" w14:paraId="28A220FA" w14:textId="76B27BF4" w:rsidTr="00062079">
              <w:trPr>
                <w:trHeight w:val="390"/>
              </w:trPr>
              <w:tc>
                <w:tcPr>
                  <w:tcW w:w="4077" w:type="pct"/>
                  <w:gridSpan w:val="2"/>
                  <w:vAlign w:val="center"/>
                </w:tcPr>
                <w:p w14:paraId="1879CE1D" w14:textId="59ECDA62" w:rsidR="00062079" w:rsidRPr="00F40D74" w:rsidRDefault="00062079" w:rsidP="007645DF">
                  <w:pPr>
                    <w:rPr>
                      <w:rFonts w:ascii="Arial Narrow" w:hAnsi="Arial Narrow"/>
                      <w:b/>
                    </w:rPr>
                  </w:pPr>
                  <w:r>
                    <w:rPr>
                      <w:rFonts w:ascii="Arial Narrow" w:hAnsi="Arial Narrow"/>
                      <w:b/>
                    </w:rPr>
                    <w:t>1</w:t>
                  </w:r>
                  <w:r w:rsidRPr="00F40D74">
                    <w:rPr>
                      <w:rFonts w:ascii="Arial Narrow" w:hAnsi="Arial Narrow"/>
                      <w:b/>
                    </w:rPr>
                    <w:t>. Total Teaching Experience (as Regular)</w:t>
                  </w:r>
                </w:p>
              </w:tc>
              <w:tc>
                <w:tcPr>
                  <w:tcW w:w="443" w:type="pct"/>
                  <w:gridSpan w:val="2"/>
                  <w:vAlign w:val="center"/>
                </w:tcPr>
                <w:p w14:paraId="13E4DC05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80" w:type="pct"/>
                  <w:vAlign w:val="center"/>
                </w:tcPr>
                <w:p w14:paraId="384A3C2C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062079" w:rsidRPr="00CF5BE2" w14:paraId="6DE55E20" w14:textId="12F339A1" w:rsidTr="00062079">
              <w:tc>
                <w:tcPr>
                  <w:tcW w:w="4077" w:type="pct"/>
                  <w:gridSpan w:val="2"/>
                  <w:vAlign w:val="center"/>
                </w:tcPr>
                <w:p w14:paraId="6ED7ED6F" w14:textId="2A0CDC53" w:rsidR="00062079" w:rsidRPr="00F40D74" w:rsidRDefault="00062079" w:rsidP="007645DF">
                  <w:pPr>
                    <w:rPr>
                      <w:rFonts w:ascii="Arial Narrow" w:hAnsi="Arial Narrow"/>
                      <w:b/>
                    </w:rPr>
                  </w:pPr>
                  <w:r>
                    <w:rPr>
                      <w:rFonts w:ascii="Arial Narrow" w:hAnsi="Arial Narrow"/>
                      <w:b/>
                    </w:rPr>
                    <w:t>2</w:t>
                  </w:r>
                  <w:r w:rsidRPr="00F40D74">
                    <w:rPr>
                      <w:rFonts w:ascii="Arial Narrow" w:hAnsi="Arial Narrow"/>
                      <w:b/>
                    </w:rPr>
                    <w:t>. Total Teaching Experience (as Temporary/Contract Basis/ Ad-hoc/Guest Faculty/Visiting Faculty/Part-Time/Daily Basis etc.)</w:t>
                  </w:r>
                </w:p>
              </w:tc>
              <w:tc>
                <w:tcPr>
                  <w:tcW w:w="443" w:type="pct"/>
                  <w:gridSpan w:val="2"/>
                  <w:vAlign w:val="center"/>
                </w:tcPr>
                <w:p w14:paraId="6CBCBAA0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80" w:type="pct"/>
                  <w:vAlign w:val="center"/>
                </w:tcPr>
                <w:p w14:paraId="17F6A092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062079" w:rsidRPr="00CF5BE2" w14:paraId="0A5CF4A3" w14:textId="6B7AB4AA" w:rsidTr="00062079">
              <w:trPr>
                <w:trHeight w:val="381"/>
              </w:trPr>
              <w:tc>
                <w:tcPr>
                  <w:tcW w:w="4077" w:type="pct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1358E491" w14:textId="5A052B39" w:rsidR="00062079" w:rsidRPr="00F40D74" w:rsidRDefault="00062079" w:rsidP="007645DF">
                  <w:pPr>
                    <w:rPr>
                      <w:rFonts w:ascii="Arial Narrow" w:hAnsi="Arial Narrow"/>
                      <w:b/>
                    </w:rPr>
                  </w:pPr>
                  <w:r>
                    <w:rPr>
                      <w:rFonts w:ascii="Arial Narrow" w:hAnsi="Arial Narrow"/>
                      <w:b/>
                    </w:rPr>
                    <w:t>3</w:t>
                  </w:r>
                  <w:r w:rsidRPr="00F40D74">
                    <w:rPr>
                      <w:rFonts w:ascii="Arial Narrow" w:hAnsi="Arial Narrow"/>
                      <w:b/>
                    </w:rPr>
                    <w:t>. Experience in R&amp;D Lab. or Relevant Industry</w:t>
                  </w:r>
                </w:p>
              </w:tc>
              <w:tc>
                <w:tcPr>
                  <w:tcW w:w="443" w:type="pct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4455ABA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80" w:type="pct"/>
                  <w:tcBorders>
                    <w:bottom w:val="single" w:sz="4" w:space="0" w:color="auto"/>
                  </w:tcBorders>
                  <w:vAlign w:val="center"/>
                </w:tcPr>
                <w:p w14:paraId="5D71BD5D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062079" w:rsidRPr="00CF5BE2" w14:paraId="512F60B7" w14:textId="6F7A904B" w:rsidTr="00062079">
              <w:trPr>
                <w:trHeight w:val="372"/>
              </w:trPr>
              <w:tc>
                <w:tcPr>
                  <w:tcW w:w="4077" w:type="pct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2B21C0DF" w14:textId="31C3AC96" w:rsidR="00062079" w:rsidRPr="00F40D74" w:rsidRDefault="00062079" w:rsidP="007645DF">
                  <w:pPr>
                    <w:rPr>
                      <w:rFonts w:ascii="Arial Narrow" w:hAnsi="Arial Narrow"/>
                      <w:b/>
                    </w:rPr>
                  </w:pPr>
                  <w:r>
                    <w:rPr>
                      <w:rFonts w:ascii="Arial Narrow" w:hAnsi="Arial Narrow"/>
                      <w:b/>
                    </w:rPr>
                    <w:t>4</w:t>
                  </w:r>
                  <w:r w:rsidRPr="00F40D74">
                    <w:rPr>
                      <w:rFonts w:ascii="Arial Narrow" w:hAnsi="Arial Narrow"/>
                      <w:b/>
                    </w:rPr>
                    <w:t>. Post Ph.D. Experience</w:t>
                  </w:r>
                  <w:r>
                    <w:rPr>
                      <w:rFonts w:ascii="Arial Narrow" w:hAnsi="Arial Narrow"/>
                      <w:b/>
                    </w:rPr>
                    <w:t xml:space="preserve"> (After Ph.D. Defense date)</w:t>
                  </w:r>
                </w:p>
              </w:tc>
              <w:tc>
                <w:tcPr>
                  <w:tcW w:w="443" w:type="pct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48F0F291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80" w:type="pct"/>
                  <w:tcBorders>
                    <w:bottom w:val="single" w:sz="4" w:space="0" w:color="auto"/>
                  </w:tcBorders>
                  <w:vAlign w:val="center"/>
                </w:tcPr>
                <w:p w14:paraId="4BFE8295" w14:textId="77777777" w:rsidR="00062079" w:rsidRPr="00CF5BE2" w:rsidRDefault="00062079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062079" w:rsidRPr="00CF5BE2" w14:paraId="08C1C5A8" w14:textId="7DE47959" w:rsidTr="00062079">
              <w:trPr>
                <w:trHeight w:val="372"/>
              </w:trPr>
              <w:tc>
                <w:tcPr>
                  <w:tcW w:w="1952" w:type="pct"/>
                  <w:tcBorders>
                    <w:bottom w:val="single" w:sz="4" w:space="0" w:color="auto"/>
                  </w:tcBorders>
                  <w:vAlign w:val="center"/>
                </w:tcPr>
                <w:p w14:paraId="219E3263" w14:textId="5603ACD5" w:rsidR="00062079" w:rsidRPr="00F40D74" w:rsidRDefault="00062079" w:rsidP="007645DF">
                  <w:pPr>
                    <w:rPr>
                      <w:rFonts w:ascii="Arial Narrow" w:hAnsi="Arial Narrow"/>
                      <w:b/>
                    </w:rPr>
                  </w:pPr>
                  <w:r>
                    <w:rPr>
                      <w:rFonts w:ascii="Arial Narrow" w:hAnsi="Arial Narrow"/>
                      <w:b/>
                    </w:rPr>
                    <w:t>5</w:t>
                  </w:r>
                  <w:r w:rsidRPr="00F40D74">
                    <w:rPr>
                      <w:rFonts w:ascii="Arial Narrow" w:hAnsi="Arial Narrow"/>
                      <w:b/>
                    </w:rPr>
                    <w:t>. Date of Last Appointment</w:t>
                  </w:r>
                  <w:r>
                    <w:rPr>
                      <w:rFonts w:ascii="Arial Narrow" w:hAnsi="Arial Narrow"/>
                      <w:b/>
                    </w:rPr>
                    <w:t xml:space="preserve">                                                                 </w:t>
                  </w:r>
                </w:p>
              </w:tc>
              <w:tc>
                <w:tcPr>
                  <w:tcW w:w="3048" w:type="pct"/>
                  <w:gridSpan w:val="4"/>
                  <w:tcBorders>
                    <w:bottom w:val="single" w:sz="4" w:space="0" w:color="auto"/>
                  </w:tcBorders>
                  <w:vAlign w:val="center"/>
                </w:tcPr>
                <w:p w14:paraId="411048C3" w14:textId="77777777" w:rsidR="00062079" w:rsidRPr="00CF5BE2" w:rsidRDefault="00062079" w:rsidP="004645CE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062079" w:rsidRPr="00CF5BE2" w14:paraId="699877BE" w14:textId="28C43D61" w:rsidTr="002C2DFE">
              <w:trPr>
                <w:trHeight w:val="372"/>
              </w:trPr>
              <w:tc>
                <w:tcPr>
                  <w:tcW w:w="4247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0E3F20" w14:textId="2945E6DA" w:rsidR="00062079" w:rsidRPr="002C2DFE" w:rsidRDefault="00062079" w:rsidP="002C2DFE">
                  <w:pP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F4BC7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Self-attested copies of supporting documents to be attached and numbered serially.</w:t>
                  </w:r>
                </w:p>
              </w:tc>
              <w:tc>
                <w:tcPr>
                  <w:tcW w:w="753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73723B" w14:textId="77777777" w:rsidR="00062079" w:rsidRPr="004F4BC7" w:rsidRDefault="00062079" w:rsidP="004F4BC7">
                  <w:pP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55310A30" w14:textId="77777777" w:rsidR="00796EC3" w:rsidRPr="00CF5BE2" w:rsidRDefault="00796EC3" w:rsidP="00564D02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36BC56A" w14:textId="77777777" w:rsidR="002C2DFE" w:rsidRDefault="002C2DFE">
      <w:pPr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br w:type="page"/>
      </w:r>
    </w:p>
    <w:p w14:paraId="411EBF4C" w14:textId="7370A4B6" w:rsidR="00747375" w:rsidRPr="00F40D74" w:rsidRDefault="00747375" w:rsidP="00F40D74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CF5BE2">
        <w:rPr>
          <w:rFonts w:ascii="Arial Narrow" w:hAnsi="Arial Narrow"/>
          <w:b/>
          <w:sz w:val="24"/>
          <w:szCs w:val="24"/>
          <w:u w:val="single"/>
        </w:rPr>
        <w:lastRenderedPageBreak/>
        <w:t>PART – B (CREDIT POINTS)</w:t>
      </w: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48"/>
        <w:gridCol w:w="8376"/>
        <w:gridCol w:w="4503"/>
        <w:gridCol w:w="1876"/>
      </w:tblGrid>
      <w:tr w:rsidR="004C0508" w:rsidRPr="00CF5BE2" w14:paraId="64C106BF" w14:textId="77777777" w:rsidTr="001D285B">
        <w:trPr>
          <w:tblCellSpacing w:w="21" w:type="dxa"/>
        </w:trPr>
        <w:tc>
          <w:tcPr>
            <w:tcW w:w="252" w:type="pct"/>
          </w:tcPr>
          <w:p w14:paraId="539D937C" w14:textId="77777777" w:rsidR="00747375" w:rsidRPr="00CF5BE2" w:rsidRDefault="00747375" w:rsidP="00854BE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2FE3D2" w14:textId="77777777" w:rsidR="00747375" w:rsidRPr="00CF5BE2" w:rsidRDefault="00FF6511" w:rsidP="0047583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EXTERNAL </w:t>
            </w:r>
            <w:r w:rsidR="00747375" w:rsidRPr="00CF5BE2">
              <w:rPr>
                <w:rFonts w:ascii="Arial Narrow" w:hAnsi="Arial Narrow"/>
                <w:b/>
                <w:sz w:val="24"/>
                <w:szCs w:val="24"/>
              </w:rPr>
              <w:t xml:space="preserve">SPONSORED R &amp; D PROJECTS </w:t>
            </w:r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43DF15" w14:textId="77777777" w:rsidR="00747375" w:rsidRPr="00CF5BE2" w:rsidRDefault="00747375" w:rsidP="00F041E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D202C6" w14:textId="77777777" w:rsidR="00747375" w:rsidRPr="00CF5BE2" w:rsidRDefault="003E4DBA" w:rsidP="00F041E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041E1" w:rsidRPr="00CF5BE2" w14:paraId="493E7D39" w14:textId="77777777" w:rsidTr="004B2B1F">
        <w:trPr>
          <w:trHeight w:val="3663"/>
          <w:tblCellSpacing w:w="21" w:type="dxa"/>
        </w:trPr>
        <w:tc>
          <w:tcPr>
            <w:tcW w:w="252" w:type="pct"/>
          </w:tcPr>
          <w:p w14:paraId="5C2CBCA7" w14:textId="77777777" w:rsidR="00F041E1" w:rsidRPr="00CF5BE2" w:rsidRDefault="00F041E1" w:rsidP="00682505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6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53"/>
              <w:gridCol w:w="1189"/>
              <w:gridCol w:w="1691"/>
              <w:gridCol w:w="961"/>
              <w:gridCol w:w="748"/>
              <w:gridCol w:w="1411"/>
              <w:gridCol w:w="1689"/>
              <w:gridCol w:w="1761"/>
              <w:gridCol w:w="733"/>
              <w:gridCol w:w="1345"/>
              <w:gridCol w:w="1077"/>
              <w:gridCol w:w="1074"/>
            </w:tblGrid>
            <w:tr w:rsidR="004B2B1F" w:rsidRPr="00CF5BE2" w14:paraId="4549F824" w14:textId="73121585" w:rsidTr="004B2B1F">
              <w:trPr>
                <w:trHeight w:val="211"/>
              </w:trPr>
              <w:tc>
                <w:tcPr>
                  <w:tcW w:w="5000" w:type="pct"/>
                  <w:gridSpan w:val="12"/>
                </w:tcPr>
                <w:p w14:paraId="17D07B97" w14:textId="2DBF507A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</w:t>
                  </w:r>
                </w:p>
              </w:tc>
            </w:tr>
            <w:tr w:rsidR="004B2B1F" w:rsidRPr="00CF5BE2" w14:paraId="3401C695" w14:textId="34221577" w:rsidTr="004B2B1F">
              <w:tc>
                <w:tcPr>
                  <w:tcW w:w="5000" w:type="pct"/>
                  <w:gridSpan w:val="12"/>
                </w:tcPr>
                <w:p w14:paraId="1A9E4642" w14:textId="013E84FB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EXTERNAL SPONSORED R &amp; D PROJECTS</w:t>
                  </w:r>
                </w:p>
              </w:tc>
            </w:tr>
            <w:tr w:rsidR="004B2B1F" w:rsidRPr="00CF5BE2" w14:paraId="6CA37383" w14:textId="44FA0527" w:rsidTr="004B2B1F">
              <w:trPr>
                <w:trHeight w:val="390"/>
              </w:trPr>
              <w:tc>
                <w:tcPr>
                  <w:tcW w:w="261" w:type="pct"/>
                  <w:vMerge w:val="restart"/>
                </w:tcPr>
                <w:p w14:paraId="432C1CF1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Sl. No.</w:t>
                  </w:r>
                </w:p>
              </w:tc>
              <w:tc>
                <w:tcPr>
                  <w:tcW w:w="412" w:type="pct"/>
                  <w:vMerge w:val="restart"/>
                </w:tcPr>
                <w:p w14:paraId="0E5F2916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Title of Project</w:t>
                  </w:r>
                </w:p>
              </w:tc>
              <w:tc>
                <w:tcPr>
                  <w:tcW w:w="586" w:type="pct"/>
                  <w:vMerge w:val="restart"/>
                </w:tcPr>
                <w:p w14:paraId="73B7FB2B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Sponsoring Agency</w:t>
                  </w:r>
                </w:p>
              </w:tc>
              <w:tc>
                <w:tcPr>
                  <w:tcW w:w="592" w:type="pct"/>
                  <w:gridSpan w:val="2"/>
                </w:tcPr>
                <w:p w14:paraId="742B9A14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Period</w:t>
                  </w:r>
                </w:p>
              </w:tc>
              <w:tc>
                <w:tcPr>
                  <w:tcW w:w="489" w:type="pct"/>
                  <w:vMerge w:val="restart"/>
                </w:tcPr>
                <w:p w14:paraId="47C2DC0A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Duration in Years</w:t>
                  </w:r>
                </w:p>
              </w:tc>
              <w:tc>
                <w:tcPr>
                  <w:tcW w:w="585" w:type="pct"/>
                  <w:vMerge w:val="restart"/>
                </w:tcPr>
                <w:p w14:paraId="19803F55" w14:textId="77777777" w:rsidR="004B2B1F" w:rsidRPr="00B7634D" w:rsidRDefault="004B2B1F" w:rsidP="004C0508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Project Sanctioned Amount in INR</w:t>
                  </w:r>
                </w:p>
              </w:tc>
              <w:tc>
                <w:tcPr>
                  <w:tcW w:w="610" w:type="pct"/>
                  <w:vMerge w:val="restart"/>
                </w:tcPr>
                <w:p w14:paraId="680A4F3B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Status (Completed / Ongoing)</w:t>
                  </w:r>
                </w:p>
              </w:tc>
              <w:tc>
                <w:tcPr>
                  <w:tcW w:w="254" w:type="pct"/>
                  <w:vMerge w:val="restart"/>
                </w:tcPr>
                <w:p w14:paraId="6E8E82D7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PI / Co - PI</w:t>
                  </w:r>
                </w:p>
              </w:tc>
              <w:tc>
                <w:tcPr>
                  <w:tcW w:w="466" w:type="pct"/>
                  <w:vMerge w:val="restart"/>
                </w:tcPr>
                <w:p w14:paraId="6C3E6E56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No. of Co-PIs including PI</w:t>
                  </w:r>
                </w:p>
              </w:tc>
              <w:tc>
                <w:tcPr>
                  <w:tcW w:w="373" w:type="pct"/>
                  <w:vMerge w:val="restart"/>
                </w:tcPr>
                <w:p w14:paraId="321BB960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Credit Points</w:t>
                  </w:r>
                </w:p>
              </w:tc>
              <w:tc>
                <w:tcPr>
                  <w:tcW w:w="372" w:type="pct"/>
                  <w:vMerge w:val="restart"/>
                </w:tcPr>
                <w:p w14:paraId="46A48554" w14:textId="63B07626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4B2B1F" w:rsidRPr="00CF5BE2" w14:paraId="22A34C43" w14:textId="309BD164" w:rsidTr="004B2B1F">
              <w:trPr>
                <w:trHeight w:val="390"/>
              </w:trPr>
              <w:tc>
                <w:tcPr>
                  <w:tcW w:w="261" w:type="pct"/>
                  <w:vMerge/>
                </w:tcPr>
                <w:p w14:paraId="5593480C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2" w:type="pct"/>
                  <w:vMerge/>
                </w:tcPr>
                <w:p w14:paraId="0E3FDE16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6" w:type="pct"/>
                  <w:vMerge/>
                </w:tcPr>
                <w:p w14:paraId="4337B0C8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33" w:type="pct"/>
                </w:tcPr>
                <w:p w14:paraId="4A85CABD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From</w:t>
                  </w:r>
                </w:p>
              </w:tc>
              <w:tc>
                <w:tcPr>
                  <w:tcW w:w="259" w:type="pct"/>
                </w:tcPr>
                <w:p w14:paraId="09BF8596" w14:textId="77777777" w:rsidR="004B2B1F" w:rsidRPr="00B7634D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B7634D">
                    <w:rPr>
                      <w:rFonts w:ascii="Arial Narrow" w:hAnsi="Arial Narrow"/>
                      <w:b/>
                    </w:rPr>
                    <w:t>To</w:t>
                  </w:r>
                </w:p>
              </w:tc>
              <w:tc>
                <w:tcPr>
                  <w:tcW w:w="489" w:type="pct"/>
                  <w:vMerge/>
                </w:tcPr>
                <w:p w14:paraId="13748591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  <w:vMerge/>
                </w:tcPr>
                <w:p w14:paraId="7834B662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0" w:type="pct"/>
                  <w:vMerge/>
                </w:tcPr>
                <w:p w14:paraId="1945BBF9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4" w:type="pct"/>
                  <w:vMerge/>
                </w:tcPr>
                <w:p w14:paraId="2349085D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Merge/>
                </w:tcPr>
                <w:p w14:paraId="43D2A782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73" w:type="pct"/>
                  <w:vMerge/>
                </w:tcPr>
                <w:p w14:paraId="03710A43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72" w:type="pct"/>
                  <w:vMerge/>
                </w:tcPr>
                <w:p w14:paraId="64BCB60E" w14:textId="77777777" w:rsidR="004B2B1F" w:rsidRPr="00CF5BE2" w:rsidRDefault="004B2B1F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2B1F" w:rsidRPr="00CF5BE2" w14:paraId="0DFD0197" w14:textId="36A110ED" w:rsidTr="004B2B1F">
              <w:tc>
                <w:tcPr>
                  <w:tcW w:w="261" w:type="pct"/>
                </w:tcPr>
                <w:p w14:paraId="6DB16859" w14:textId="77777777" w:rsidR="004B2B1F" w:rsidRPr="004B2B1F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12" w:type="pct"/>
                </w:tcPr>
                <w:p w14:paraId="49FD1F82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86" w:type="pct"/>
                </w:tcPr>
                <w:p w14:paraId="0EAE9DC3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33" w:type="pct"/>
                </w:tcPr>
                <w:p w14:paraId="5BE70C04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59" w:type="pct"/>
                </w:tcPr>
                <w:p w14:paraId="49C4EEE9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230E4B58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766D3B9E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10" w:type="pct"/>
                </w:tcPr>
                <w:p w14:paraId="579515A2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54" w:type="pct"/>
                </w:tcPr>
                <w:p w14:paraId="0D6BBDCC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</w:tcPr>
                <w:p w14:paraId="795CFBB2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73" w:type="pct"/>
                </w:tcPr>
                <w:p w14:paraId="7F30CB87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72" w:type="pct"/>
                </w:tcPr>
                <w:p w14:paraId="5C1325C5" w14:textId="2CACA093" w:rsidR="004B2B1F" w:rsidRPr="004B2B1F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1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 xml:space="preserve"> (</w:t>
                  </w: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4B2B1F" w:rsidRPr="00CF5BE2" w14:paraId="423CF749" w14:textId="659CCFF4" w:rsidTr="004B2B1F">
              <w:tc>
                <w:tcPr>
                  <w:tcW w:w="261" w:type="pct"/>
                </w:tcPr>
                <w:p w14:paraId="3E32C7F6" w14:textId="77777777" w:rsidR="004B2B1F" w:rsidRPr="004B2B1F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12" w:type="pct"/>
                </w:tcPr>
                <w:p w14:paraId="3D2DF47F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86" w:type="pct"/>
                </w:tcPr>
                <w:p w14:paraId="27097498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33" w:type="pct"/>
                </w:tcPr>
                <w:p w14:paraId="30CAB77F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59" w:type="pct"/>
                </w:tcPr>
                <w:p w14:paraId="6BEE5987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31ED7A71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7E7F1830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10" w:type="pct"/>
                </w:tcPr>
                <w:p w14:paraId="6CCFF327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54" w:type="pct"/>
                </w:tcPr>
                <w:p w14:paraId="00B019FB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</w:tcPr>
                <w:p w14:paraId="7EE15A91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73" w:type="pct"/>
                </w:tcPr>
                <w:p w14:paraId="265C6936" w14:textId="77777777" w:rsidR="004B2B1F" w:rsidRPr="00CF5BE2" w:rsidRDefault="004B2B1F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72" w:type="pct"/>
                </w:tcPr>
                <w:p w14:paraId="4BE2B83B" w14:textId="1942718E" w:rsidR="004B2B1F" w:rsidRPr="004B2B1F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1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 xml:space="preserve"> (</w:t>
                  </w: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37E78DFA" w14:textId="133E360B" w:rsidR="00F041E1" w:rsidRPr="00CF5BE2" w:rsidRDefault="004B2B1F" w:rsidP="00854BE3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4FAAE259" w14:textId="77777777" w:rsidR="0001227F" w:rsidRPr="00CF5BE2" w:rsidRDefault="0001227F" w:rsidP="00D97C19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3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71"/>
        <w:gridCol w:w="88"/>
        <w:gridCol w:w="94"/>
        <w:gridCol w:w="8038"/>
        <w:gridCol w:w="154"/>
        <w:gridCol w:w="347"/>
        <w:gridCol w:w="3952"/>
        <w:gridCol w:w="169"/>
        <w:gridCol w:w="60"/>
        <w:gridCol w:w="1861"/>
        <w:gridCol w:w="78"/>
      </w:tblGrid>
      <w:tr w:rsidR="003E4DBA" w:rsidRPr="00CF5BE2" w14:paraId="076C8051" w14:textId="77777777" w:rsidTr="0063179E">
        <w:trPr>
          <w:gridAfter w:val="1"/>
          <w:wAfter w:w="5" w:type="dxa"/>
          <w:tblCellSpacing w:w="21" w:type="dxa"/>
        </w:trPr>
        <w:tc>
          <w:tcPr>
            <w:tcW w:w="248" w:type="pct"/>
            <w:gridSpan w:val="2"/>
          </w:tcPr>
          <w:p w14:paraId="03FEBDB8" w14:textId="77777777" w:rsidR="003E4DBA" w:rsidRPr="00CF5BE2" w:rsidRDefault="003E4DBA" w:rsidP="00224F01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C0F251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ATENT GRANTED</w:t>
            </w:r>
          </w:p>
        </w:tc>
        <w:tc>
          <w:tcPr>
            <w:tcW w:w="14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CE94A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2E89E3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E4DBA" w:rsidRPr="00CF5BE2" w14:paraId="08235AFA" w14:textId="77777777" w:rsidTr="0063179E">
        <w:trPr>
          <w:gridAfter w:val="1"/>
          <w:wAfter w:w="5" w:type="dxa"/>
          <w:trHeight w:val="3929"/>
          <w:tblCellSpacing w:w="21" w:type="dxa"/>
        </w:trPr>
        <w:tc>
          <w:tcPr>
            <w:tcW w:w="248" w:type="pct"/>
            <w:gridSpan w:val="2"/>
          </w:tcPr>
          <w:p w14:paraId="68835567" w14:textId="77777777" w:rsidR="003E4DBA" w:rsidRPr="00CF5BE2" w:rsidRDefault="003E4DBA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15" w:type="pct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36"/>
              <w:gridCol w:w="2075"/>
              <w:gridCol w:w="2560"/>
              <w:gridCol w:w="1768"/>
              <w:gridCol w:w="1874"/>
              <w:gridCol w:w="2678"/>
              <w:gridCol w:w="1332"/>
              <w:gridCol w:w="1329"/>
            </w:tblGrid>
            <w:tr w:rsidR="004B2B1F" w:rsidRPr="00CF5BE2" w14:paraId="17F50D6F" w14:textId="056157A5" w:rsidTr="004B2B1F">
              <w:tc>
                <w:tcPr>
                  <w:tcW w:w="5000" w:type="pct"/>
                  <w:gridSpan w:val="8"/>
                </w:tcPr>
                <w:p w14:paraId="026C11F0" w14:textId="5F903552" w:rsidR="004B2B1F" w:rsidRPr="00CF5BE2" w:rsidRDefault="004B2B1F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2</w:t>
                  </w:r>
                </w:p>
              </w:tc>
            </w:tr>
            <w:tr w:rsidR="004B2B1F" w:rsidRPr="00CF5BE2" w14:paraId="3F545EE8" w14:textId="06F8D21F" w:rsidTr="004B2B1F">
              <w:tc>
                <w:tcPr>
                  <w:tcW w:w="5000" w:type="pct"/>
                  <w:gridSpan w:val="8"/>
                </w:tcPr>
                <w:p w14:paraId="12A1B001" w14:textId="2018993E" w:rsidR="004B2B1F" w:rsidRPr="00CF5BE2" w:rsidRDefault="004B2B1F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PATENTS GRANTED</w:t>
                  </w:r>
                </w:p>
              </w:tc>
            </w:tr>
            <w:tr w:rsidR="004B2B1F" w:rsidRPr="00CF5BE2" w14:paraId="2B738CF5" w14:textId="5FE9DE6F" w:rsidTr="004B2B1F">
              <w:trPr>
                <w:trHeight w:val="1217"/>
              </w:trPr>
              <w:tc>
                <w:tcPr>
                  <w:tcW w:w="256" w:type="pct"/>
                </w:tcPr>
                <w:p w14:paraId="22C9D2BC" w14:textId="77777777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23" w:type="pct"/>
                </w:tcPr>
                <w:p w14:paraId="33A631B7" w14:textId="77777777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892" w:type="pct"/>
                </w:tcPr>
                <w:p w14:paraId="09CE14E6" w14:textId="77777777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gistration Details</w:t>
                  </w:r>
                </w:p>
              </w:tc>
              <w:tc>
                <w:tcPr>
                  <w:tcW w:w="616" w:type="pct"/>
                </w:tcPr>
                <w:p w14:paraId="42045FBF" w14:textId="77777777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gistration Date</w:t>
                  </w:r>
                </w:p>
              </w:tc>
              <w:tc>
                <w:tcPr>
                  <w:tcW w:w="653" w:type="pct"/>
                </w:tcPr>
                <w:p w14:paraId="3CD9F1F6" w14:textId="77777777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Inventor / Coordinator</w:t>
                  </w:r>
                </w:p>
              </w:tc>
              <w:tc>
                <w:tcPr>
                  <w:tcW w:w="933" w:type="pct"/>
                </w:tcPr>
                <w:p w14:paraId="10244077" w14:textId="77777777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Co-Inventors / Co-Coordinators</w:t>
                  </w:r>
                </w:p>
              </w:tc>
              <w:tc>
                <w:tcPr>
                  <w:tcW w:w="464" w:type="pct"/>
                </w:tcPr>
                <w:p w14:paraId="59C9BD64" w14:textId="77777777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463" w:type="pct"/>
                </w:tcPr>
                <w:p w14:paraId="2A072F3D" w14:textId="5A9E6599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4B2B1F" w:rsidRPr="00CF5BE2" w14:paraId="22B23145" w14:textId="70AC1052" w:rsidTr="004B2B1F">
              <w:tc>
                <w:tcPr>
                  <w:tcW w:w="256" w:type="pct"/>
                  <w:vAlign w:val="center"/>
                </w:tcPr>
                <w:p w14:paraId="0AF34E80" w14:textId="77777777" w:rsidR="004B2B1F" w:rsidRPr="004B2B1F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23" w:type="pct"/>
                </w:tcPr>
                <w:p w14:paraId="33174085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92" w:type="pct"/>
                </w:tcPr>
                <w:p w14:paraId="1E12F4C0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16" w:type="pct"/>
                </w:tcPr>
                <w:p w14:paraId="584439B3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53" w:type="pct"/>
                </w:tcPr>
                <w:p w14:paraId="4C665A99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33" w:type="pct"/>
                </w:tcPr>
                <w:p w14:paraId="0DAE7FDE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7A6C2AC8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63" w:type="pct"/>
                </w:tcPr>
                <w:p w14:paraId="13FB1FD7" w14:textId="64227481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 (</w:t>
                  </w: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4B2B1F" w:rsidRPr="00CF5BE2" w14:paraId="58E42F96" w14:textId="24012CEF" w:rsidTr="004B2B1F">
              <w:tc>
                <w:tcPr>
                  <w:tcW w:w="256" w:type="pct"/>
                  <w:vAlign w:val="center"/>
                </w:tcPr>
                <w:p w14:paraId="2918EC39" w14:textId="77777777" w:rsidR="004B2B1F" w:rsidRPr="004B2B1F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23" w:type="pct"/>
                </w:tcPr>
                <w:p w14:paraId="3C2B1D79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92" w:type="pct"/>
                </w:tcPr>
                <w:p w14:paraId="5D1691D5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16" w:type="pct"/>
                </w:tcPr>
                <w:p w14:paraId="45E58147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53" w:type="pct"/>
                </w:tcPr>
                <w:p w14:paraId="109D6606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33" w:type="pct"/>
                </w:tcPr>
                <w:p w14:paraId="015FB6DF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4FF72F73" w14:textId="77777777" w:rsidR="004B2B1F" w:rsidRPr="00CF5BE2" w:rsidRDefault="004B2B1F" w:rsidP="004B2B1F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63" w:type="pct"/>
                </w:tcPr>
                <w:p w14:paraId="5C259EA5" w14:textId="393F2BF4" w:rsidR="004B2B1F" w:rsidRPr="00CF5BE2" w:rsidRDefault="004B2B1F" w:rsidP="004B2B1F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 (2)</w:t>
                  </w:r>
                </w:p>
              </w:tc>
            </w:tr>
          </w:tbl>
          <w:p w14:paraId="45026682" w14:textId="7DAB581A" w:rsidR="003E4DBA" w:rsidRPr="00CF5BE2" w:rsidRDefault="004B2B1F" w:rsidP="00224F01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  <w:tr w:rsidR="003E4DBA" w:rsidRPr="00CF5BE2" w14:paraId="4F3EF286" w14:textId="77777777" w:rsidTr="0063179E">
        <w:trPr>
          <w:gridAfter w:val="1"/>
          <w:wAfter w:w="5" w:type="dxa"/>
          <w:tblCellSpacing w:w="21" w:type="dxa"/>
        </w:trPr>
        <w:tc>
          <w:tcPr>
            <w:tcW w:w="265" w:type="pct"/>
            <w:gridSpan w:val="3"/>
          </w:tcPr>
          <w:p w14:paraId="7E48EDD8" w14:textId="77777777" w:rsidR="003E4DBA" w:rsidRPr="00CF5BE2" w:rsidRDefault="003E4DBA" w:rsidP="00D83AB2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D97439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ONSULTANCY PROJECT</w:t>
            </w:r>
          </w:p>
        </w:tc>
        <w:tc>
          <w:tcPr>
            <w:tcW w:w="14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4C992F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9D57D3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E4DBA" w:rsidRPr="00CF5BE2" w14:paraId="775333D7" w14:textId="77777777" w:rsidTr="0063179E">
        <w:trPr>
          <w:gridAfter w:val="1"/>
          <w:wAfter w:w="5" w:type="dxa"/>
          <w:tblCellSpacing w:w="21" w:type="dxa"/>
        </w:trPr>
        <w:tc>
          <w:tcPr>
            <w:tcW w:w="265" w:type="pct"/>
            <w:gridSpan w:val="3"/>
          </w:tcPr>
          <w:p w14:paraId="3CEAD359" w14:textId="77777777" w:rsidR="003E4DBA" w:rsidRPr="00CF5BE2" w:rsidRDefault="003E4DBA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99" w:type="pct"/>
            <w:gridSpan w:val="7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19"/>
              <w:gridCol w:w="972"/>
              <w:gridCol w:w="1603"/>
              <w:gridCol w:w="1443"/>
              <w:gridCol w:w="1303"/>
              <w:gridCol w:w="2330"/>
              <w:gridCol w:w="2789"/>
              <w:gridCol w:w="1551"/>
              <w:gridCol w:w="1548"/>
            </w:tblGrid>
            <w:tr w:rsidR="0063179E" w:rsidRPr="00CF5BE2" w14:paraId="74572E8C" w14:textId="77777777" w:rsidTr="00023218">
              <w:tc>
                <w:tcPr>
                  <w:tcW w:w="5000" w:type="pct"/>
                  <w:gridSpan w:val="9"/>
                </w:tcPr>
                <w:p w14:paraId="0B5FC6B8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3</w:t>
                  </w:r>
                </w:p>
              </w:tc>
            </w:tr>
            <w:tr w:rsidR="0063179E" w:rsidRPr="00CF5BE2" w14:paraId="07ED51C1" w14:textId="77777777" w:rsidTr="00023218">
              <w:tc>
                <w:tcPr>
                  <w:tcW w:w="5000" w:type="pct"/>
                  <w:gridSpan w:val="9"/>
                </w:tcPr>
                <w:p w14:paraId="4FA1A96B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CONSULTANCY PROJECTS</w:t>
                  </w:r>
                </w:p>
              </w:tc>
            </w:tr>
            <w:tr w:rsidR="0063179E" w:rsidRPr="00CF5BE2" w14:paraId="6784E116" w14:textId="77777777" w:rsidTr="00023218">
              <w:trPr>
                <w:trHeight w:val="1002"/>
              </w:trPr>
              <w:tc>
                <w:tcPr>
                  <w:tcW w:w="252" w:type="pct"/>
                </w:tcPr>
                <w:p w14:paraId="36661176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341" w:type="pct"/>
                </w:tcPr>
                <w:p w14:paraId="04B8A620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562" w:type="pct"/>
                </w:tcPr>
                <w:p w14:paraId="3AC9CD53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&amp; Address of Client</w:t>
                  </w:r>
                </w:p>
              </w:tc>
              <w:tc>
                <w:tcPr>
                  <w:tcW w:w="506" w:type="pct"/>
                </w:tcPr>
                <w:p w14:paraId="6AD6CFBA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ture of Work</w:t>
                  </w:r>
                </w:p>
              </w:tc>
              <w:tc>
                <w:tcPr>
                  <w:tcW w:w="457" w:type="pct"/>
                </w:tcPr>
                <w:p w14:paraId="4DEC05F6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mount involved in INR</w:t>
                  </w:r>
                </w:p>
              </w:tc>
              <w:tc>
                <w:tcPr>
                  <w:tcW w:w="817" w:type="pct"/>
                </w:tcPr>
                <w:p w14:paraId="72AD7DB7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Co- Consultants, if any</w:t>
                  </w:r>
                </w:p>
              </w:tc>
              <w:tc>
                <w:tcPr>
                  <w:tcW w:w="978" w:type="pct"/>
                </w:tcPr>
                <w:p w14:paraId="04BCBD09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Institution through which the project earned</w:t>
                  </w:r>
                </w:p>
              </w:tc>
              <w:tc>
                <w:tcPr>
                  <w:tcW w:w="544" w:type="pct"/>
                </w:tcPr>
                <w:p w14:paraId="57ACB6F1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543" w:type="pct"/>
                </w:tcPr>
                <w:p w14:paraId="17F32FFE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63179E" w:rsidRPr="00CF5BE2" w14:paraId="301A6DA7" w14:textId="77777777" w:rsidTr="00BA1D8A">
              <w:tc>
                <w:tcPr>
                  <w:tcW w:w="252" w:type="pct"/>
                  <w:tcBorders>
                    <w:bottom w:val="single" w:sz="4" w:space="0" w:color="auto"/>
                  </w:tcBorders>
                  <w:vAlign w:val="center"/>
                </w:tcPr>
                <w:p w14:paraId="6FBC0393" w14:textId="77777777" w:rsidR="0063179E" w:rsidRPr="004B2B1F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41" w:type="pct"/>
                  <w:tcBorders>
                    <w:bottom w:val="single" w:sz="4" w:space="0" w:color="auto"/>
                  </w:tcBorders>
                </w:tcPr>
                <w:p w14:paraId="1AE1FE8A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62" w:type="pct"/>
                  <w:tcBorders>
                    <w:bottom w:val="single" w:sz="4" w:space="0" w:color="auto"/>
                  </w:tcBorders>
                </w:tcPr>
                <w:p w14:paraId="6AEEA968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06" w:type="pct"/>
                  <w:tcBorders>
                    <w:bottom w:val="single" w:sz="4" w:space="0" w:color="auto"/>
                  </w:tcBorders>
                </w:tcPr>
                <w:p w14:paraId="60E5DA3D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7" w:type="pct"/>
                  <w:tcBorders>
                    <w:bottom w:val="single" w:sz="4" w:space="0" w:color="auto"/>
                  </w:tcBorders>
                </w:tcPr>
                <w:p w14:paraId="6CF23FE2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17" w:type="pct"/>
                  <w:tcBorders>
                    <w:bottom w:val="single" w:sz="4" w:space="0" w:color="auto"/>
                  </w:tcBorders>
                </w:tcPr>
                <w:p w14:paraId="2489A642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78" w:type="pct"/>
                  <w:tcBorders>
                    <w:bottom w:val="single" w:sz="4" w:space="0" w:color="auto"/>
                  </w:tcBorders>
                </w:tcPr>
                <w:p w14:paraId="4FBBEDD8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  <w:tcBorders>
                    <w:bottom w:val="single" w:sz="4" w:space="0" w:color="auto"/>
                  </w:tcBorders>
                </w:tcPr>
                <w:p w14:paraId="77A05653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3" w:type="pct"/>
                  <w:tcBorders>
                    <w:bottom w:val="single" w:sz="4" w:space="0" w:color="auto"/>
                  </w:tcBorders>
                </w:tcPr>
                <w:p w14:paraId="5D1CACB4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 (</w:t>
                  </w: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63179E" w:rsidRPr="00CF5BE2" w14:paraId="02B15358" w14:textId="77777777" w:rsidTr="00BA1D8A">
              <w:tc>
                <w:tcPr>
                  <w:tcW w:w="25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ED679A" w14:textId="77777777" w:rsidR="0063179E" w:rsidRPr="004B2B1F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AC40CF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3F1214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0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A5562F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5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E7FACA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8CF1EF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7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2A3830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BA6587" w14:textId="77777777" w:rsidR="0063179E" w:rsidRPr="00CF5BE2" w:rsidRDefault="0063179E" w:rsidP="0063179E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4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D5A896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 (2)</w:t>
                  </w:r>
                </w:p>
              </w:tc>
            </w:tr>
          </w:tbl>
          <w:p w14:paraId="17BAE0EA" w14:textId="77777777" w:rsidR="003E4DBA" w:rsidRPr="0063179E" w:rsidRDefault="003E4DBA" w:rsidP="0063179E">
            <w:pPr>
              <w:pStyle w:val="NoSpacing"/>
            </w:pPr>
          </w:p>
        </w:tc>
      </w:tr>
      <w:tr w:rsidR="003E4DBA" w:rsidRPr="00CF5BE2" w14:paraId="364955E1" w14:textId="77777777" w:rsidTr="0063179E">
        <w:trPr>
          <w:gridAfter w:val="1"/>
          <w:wAfter w:w="5" w:type="dxa"/>
          <w:trHeight w:val="414"/>
          <w:tblCellSpacing w:w="21" w:type="dxa"/>
        </w:trPr>
        <w:tc>
          <w:tcPr>
            <w:tcW w:w="265" w:type="pct"/>
            <w:gridSpan w:val="3"/>
          </w:tcPr>
          <w:p w14:paraId="4DF8C035" w14:textId="77777777" w:rsidR="003E4DBA" w:rsidRPr="00CF5BE2" w:rsidRDefault="003E4DBA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99" w:type="pct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9589D" w14:textId="7BF1FBF9" w:rsidR="003E4DBA" w:rsidRPr="00CF5BE2" w:rsidRDefault="004B2B1F" w:rsidP="00224F01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  <w:tr w:rsidR="00D83AB2" w:rsidRPr="00CF5BE2" w14:paraId="02578FE4" w14:textId="77777777" w:rsidTr="0063179E">
        <w:trPr>
          <w:tblCellSpacing w:w="21" w:type="dxa"/>
        </w:trPr>
        <w:tc>
          <w:tcPr>
            <w:tcW w:w="233" w:type="pct"/>
          </w:tcPr>
          <w:p w14:paraId="10282920" w14:textId="77777777" w:rsidR="004C0508" w:rsidRPr="00CF5BE2" w:rsidRDefault="004C0508" w:rsidP="00D83AB2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E6FDD" w14:textId="77777777" w:rsidR="004C0508" w:rsidRPr="00CF5BE2" w:rsidRDefault="004C0508" w:rsidP="0074480B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Ph.D. </w:t>
            </w:r>
            <w:r w:rsidR="0074480B" w:rsidRPr="00CF5BE2">
              <w:rPr>
                <w:rFonts w:ascii="Arial Narrow" w:hAnsi="Arial Narrow"/>
                <w:b/>
                <w:sz w:val="24"/>
                <w:szCs w:val="24"/>
              </w:rPr>
              <w:t>COMPLETED (INCLUDING THESIS SUBMITTED CASES)</w:t>
            </w:r>
          </w:p>
        </w:tc>
        <w:tc>
          <w:tcPr>
            <w:tcW w:w="13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D656CF" w14:textId="77777777" w:rsidR="004C0508" w:rsidRPr="00CF5BE2" w:rsidRDefault="004C0508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CD4832" w14:textId="77777777" w:rsidR="004C0508" w:rsidRPr="00CF5BE2" w:rsidRDefault="004C0508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D83AB2" w:rsidRPr="00CF5BE2" w14:paraId="07302075" w14:textId="77777777" w:rsidTr="0063179E">
        <w:trPr>
          <w:trHeight w:val="4119"/>
          <w:tblCellSpacing w:w="21" w:type="dxa"/>
        </w:trPr>
        <w:tc>
          <w:tcPr>
            <w:tcW w:w="233" w:type="pct"/>
          </w:tcPr>
          <w:p w14:paraId="7437DCB1" w14:textId="77777777" w:rsidR="004C0508" w:rsidRPr="00CF5BE2" w:rsidRDefault="004C0508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27" w:type="pct"/>
            <w:gridSpan w:val="1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636"/>
              <w:gridCol w:w="1161"/>
              <w:gridCol w:w="1516"/>
              <w:gridCol w:w="1173"/>
              <w:gridCol w:w="1266"/>
              <w:gridCol w:w="1490"/>
              <w:gridCol w:w="1611"/>
              <w:gridCol w:w="1983"/>
              <w:gridCol w:w="1841"/>
              <w:gridCol w:w="1841"/>
            </w:tblGrid>
            <w:tr w:rsidR="0063179E" w:rsidRPr="00CF5BE2" w14:paraId="742F6F92" w14:textId="49D6067B" w:rsidTr="0063179E">
              <w:tc>
                <w:tcPr>
                  <w:tcW w:w="5000" w:type="pct"/>
                  <w:gridSpan w:val="10"/>
                </w:tcPr>
                <w:p w14:paraId="32C36836" w14:textId="5148FC5E" w:rsidR="0063179E" w:rsidRPr="00CF5BE2" w:rsidRDefault="0063179E" w:rsidP="004C0508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4</w:t>
                  </w:r>
                </w:p>
              </w:tc>
            </w:tr>
            <w:tr w:rsidR="0063179E" w:rsidRPr="00CF5BE2" w14:paraId="3413D7CA" w14:textId="0D81BD0E" w:rsidTr="0063179E">
              <w:tc>
                <w:tcPr>
                  <w:tcW w:w="5000" w:type="pct"/>
                  <w:gridSpan w:val="10"/>
                </w:tcPr>
                <w:p w14:paraId="453E88F8" w14:textId="756A3EC6" w:rsidR="0063179E" w:rsidRPr="00CF5BE2" w:rsidRDefault="0063179E" w:rsidP="00D9406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proofErr w:type="spellStart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i</w:t>
                  </w:r>
                  <w:proofErr w:type="spellEnd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) DETAILS OF Ph.D. GUIDED (AWARDED/ COMPLETED / THESIS SUBMITTED)</w:t>
                  </w:r>
                </w:p>
              </w:tc>
            </w:tr>
            <w:tr w:rsidR="0063179E" w:rsidRPr="00CF5BE2" w14:paraId="07199481" w14:textId="0B19657E" w:rsidTr="0063179E">
              <w:trPr>
                <w:trHeight w:val="221"/>
              </w:trPr>
              <w:tc>
                <w:tcPr>
                  <w:tcW w:w="219" w:type="pct"/>
                  <w:vMerge w:val="restart"/>
                </w:tcPr>
                <w:p w14:paraId="784A3A72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</w:t>
                  </w:r>
                </w:p>
              </w:tc>
              <w:tc>
                <w:tcPr>
                  <w:tcW w:w="400" w:type="pct"/>
                  <w:vMerge w:val="restart"/>
                </w:tcPr>
                <w:p w14:paraId="52B10DFD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Scholar</w:t>
                  </w:r>
                </w:p>
              </w:tc>
              <w:tc>
                <w:tcPr>
                  <w:tcW w:w="522" w:type="pct"/>
                  <w:vMerge w:val="restart"/>
                </w:tcPr>
                <w:p w14:paraId="6D72965F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Institute</w:t>
                  </w:r>
                </w:p>
              </w:tc>
              <w:tc>
                <w:tcPr>
                  <w:tcW w:w="404" w:type="pct"/>
                  <w:vMerge w:val="restart"/>
                </w:tcPr>
                <w:p w14:paraId="5FFFB731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 of Award</w:t>
                  </w:r>
                </w:p>
              </w:tc>
              <w:tc>
                <w:tcPr>
                  <w:tcW w:w="1504" w:type="pct"/>
                  <w:gridSpan w:val="3"/>
                </w:tcPr>
                <w:p w14:paraId="7023B63A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licant’s Role</w:t>
                  </w:r>
                </w:p>
              </w:tc>
              <w:tc>
                <w:tcPr>
                  <w:tcW w:w="683" w:type="pct"/>
                  <w:vMerge w:val="restart"/>
                </w:tcPr>
                <w:p w14:paraId="2512D0B3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upervisors (</w:t>
                  </w:r>
                  <w:r w:rsidRPr="00CF5BE2">
                    <w:rPr>
                      <w:rFonts w:ascii="Arial Narrow" w:hAnsi="Arial Narrow"/>
                      <w:b/>
                      <w:i/>
                      <w:sz w:val="24"/>
                      <w:szCs w:val="24"/>
                    </w:rPr>
                    <w:t>including Principal Supervisor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634" w:type="pct"/>
                  <w:vMerge w:val="restart"/>
                </w:tcPr>
                <w:p w14:paraId="5DDD1FCB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634" w:type="pct"/>
                  <w:vMerge w:val="restart"/>
                </w:tcPr>
                <w:p w14:paraId="68574C9E" w14:textId="6CB6A76C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63179E" w:rsidRPr="00CF5BE2" w14:paraId="2EB6FA56" w14:textId="78232BED" w:rsidTr="0063179E">
              <w:trPr>
                <w:trHeight w:val="796"/>
              </w:trPr>
              <w:tc>
                <w:tcPr>
                  <w:tcW w:w="219" w:type="pct"/>
                  <w:vMerge/>
                </w:tcPr>
                <w:p w14:paraId="7B62BF99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0" w:type="pct"/>
                  <w:vMerge/>
                </w:tcPr>
                <w:p w14:paraId="165D4D44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2" w:type="pct"/>
                  <w:vMerge/>
                </w:tcPr>
                <w:p w14:paraId="1469E6C6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4" w:type="pct"/>
                  <w:vMerge/>
                </w:tcPr>
                <w:p w14:paraId="3DC6EED4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36" w:type="pct"/>
                </w:tcPr>
                <w:p w14:paraId="13C51E00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rincipal / 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Supervisor</w:t>
                  </w:r>
                </w:p>
              </w:tc>
              <w:tc>
                <w:tcPr>
                  <w:tcW w:w="513" w:type="pct"/>
                </w:tcPr>
                <w:p w14:paraId="0C1C9775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-Supervisor</w:t>
                  </w:r>
                </w:p>
              </w:tc>
              <w:tc>
                <w:tcPr>
                  <w:tcW w:w="555" w:type="pct"/>
                </w:tcPr>
                <w:p w14:paraId="3FEB127C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Joint Supervisor</w:t>
                  </w:r>
                </w:p>
              </w:tc>
              <w:tc>
                <w:tcPr>
                  <w:tcW w:w="683" w:type="pct"/>
                  <w:vMerge/>
                </w:tcPr>
                <w:p w14:paraId="3830F49E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4" w:type="pct"/>
                  <w:vMerge/>
                </w:tcPr>
                <w:p w14:paraId="49251582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4" w:type="pct"/>
                  <w:vMerge/>
                </w:tcPr>
                <w:p w14:paraId="78591DD4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63179E" w:rsidRPr="00CF5BE2" w14:paraId="2CC72C29" w14:textId="0DDA3C3D" w:rsidTr="0063179E">
              <w:trPr>
                <w:trHeight w:val="347"/>
              </w:trPr>
              <w:tc>
                <w:tcPr>
                  <w:tcW w:w="219" w:type="pct"/>
                </w:tcPr>
                <w:p w14:paraId="3CAE947A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00" w:type="pct"/>
                </w:tcPr>
                <w:p w14:paraId="1082E0FE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2" w:type="pct"/>
                </w:tcPr>
                <w:p w14:paraId="07FE2D7E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4" w:type="pct"/>
                </w:tcPr>
                <w:p w14:paraId="3D23FD9C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36" w:type="pct"/>
                </w:tcPr>
                <w:p w14:paraId="28C52469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13" w:type="pct"/>
                </w:tcPr>
                <w:p w14:paraId="2E12A8B6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55" w:type="pct"/>
                </w:tcPr>
                <w:p w14:paraId="1CDF1C6B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83" w:type="pct"/>
                </w:tcPr>
                <w:p w14:paraId="36520798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4" w:type="pct"/>
                </w:tcPr>
                <w:p w14:paraId="03FA1A14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4" w:type="pct"/>
                </w:tcPr>
                <w:p w14:paraId="0845AB22" w14:textId="4D02802B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4 (</w:t>
                  </w: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63179E" w:rsidRPr="00CF5BE2" w14:paraId="7C238C43" w14:textId="73C2E8F4" w:rsidTr="0063179E">
              <w:trPr>
                <w:trHeight w:val="269"/>
              </w:trPr>
              <w:tc>
                <w:tcPr>
                  <w:tcW w:w="219" w:type="pct"/>
                </w:tcPr>
                <w:p w14:paraId="6FF5F1E4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00" w:type="pct"/>
                </w:tcPr>
                <w:p w14:paraId="494D9F3B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2" w:type="pct"/>
                </w:tcPr>
                <w:p w14:paraId="41E26763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4" w:type="pct"/>
                </w:tcPr>
                <w:p w14:paraId="25A50959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36" w:type="pct"/>
                </w:tcPr>
                <w:p w14:paraId="476460A4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13" w:type="pct"/>
                </w:tcPr>
                <w:p w14:paraId="70DC4E17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55" w:type="pct"/>
                </w:tcPr>
                <w:p w14:paraId="4EACB261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83" w:type="pct"/>
                </w:tcPr>
                <w:p w14:paraId="52440DFA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4" w:type="pct"/>
                </w:tcPr>
                <w:p w14:paraId="17D90863" w14:textId="77777777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4" w:type="pct"/>
                </w:tcPr>
                <w:p w14:paraId="176FBBEC" w14:textId="20C15CA0" w:rsidR="0063179E" w:rsidRPr="00CF5BE2" w:rsidRDefault="0063179E" w:rsidP="0063179E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4B2B1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4 (2)</w:t>
                  </w:r>
                </w:p>
              </w:tc>
            </w:tr>
          </w:tbl>
          <w:p w14:paraId="7AC8DF6C" w14:textId="05CAFBA8" w:rsidR="00224F01" w:rsidRPr="00CF5BE2" w:rsidRDefault="0063179E" w:rsidP="00224F01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5C59E379" w14:textId="77777777" w:rsidR="00747375" w:rsidRPr="00CF5BE2" w:rsidRDefault="00747375" w:rsidP="004C0508">
      <w:pPr>
        <w:spacing w:after="120" w:line="240" w:lineRule="auto"/>
        <w:rPr>
          <w:rFonts w:ascii="Arial Narrow" w:hAnsi="Arial Narrow"/>
          <w:sz w:val="24"/>
          <w:szCs w:val="24"/>
        </w:rPr>
      </w:pPr>
    </w:p>
    <w:p w14:paraId="7A52E6B1" w14:textId="77777777" w:rsidR="00B7634D" w:rsidRDefault="00B7634D" w:rsidP="00F812EF">
      <w:pPr>
        <w:pStyle w:val="ListParagraph"/>
        <w:numPr>
          <w:ilvl w:val="0"/>
          <w:numId w:val="14"/>
        </w:numPr>
        <w:spacing w:before="120" w:after="120"/>
        <w:ind w:left="0" w:firstLine="0"/>
        <w:rPr>
          <w:rFonts w:ascii="Arial Narrow" w:hAnsi="Arial Narrow"/>
          <w:sz w:val="24"/>
          <w:szCs w:val="24"/>
        </w:rPr>
        <w:sectPr w:rsidR="00B7634D" w:rsidSect="004F4BC7">
          <w:pgSz w:w="16839" w:h="11907" w:orient="landscape" w:code="9"/>
          <w:pgMar w:top="1134" w:right="851" w:bottom="851" w:left="709" w:header="425" w:footer="567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2"/>
        <w:gridCol w:w="9787"/>
        <w:gridCol w:w="3085"/>
        <w:gridCol w:w="1879"/>
      </w:tblGrid>
      <w:tr w:rsidR="00AB3D0D" w:rsidRPr="00CF5BE2" w14:paraId="4FEB7CE9" w14:textId="77777777" w:rsidTr="00AB3D0D">
        <w:trPr>
          <w:tblCellSpacing w:w="21" w:type="dxa"/>
        </w:trPr>
        <w:tc>
          <w:tcPr>
            <w:tcW w:w="253" w:type="pct"/>
          </w:tcPr>
          <w:p w14:paraId="7F7870EB" w14:textId="77777777" w:rsidR="00AB3D0D" w:rsidRPr="00CF5BE2" w:rsidRDefault="00AB3D0D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90F104" w14:textId="77777777" w:rsidR="00AB3D0D" w:rsidRPr="00CF5BE2" w:rsidRDefault="00AB3D0D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JOURNAL PAPERS IN SCI / SCOPUS (PAID JOURNALS NOT ALLOWED) 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AF3DB" w14:textId="77777777" w:rsidR="00AB3D0D" w:rsidRPr="00CF5BE2" w:rsidRDefault="00AB3D0D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E9E463" w14:textId="77777777" w:rsidR="00AB3D0D" w:rsidRPr="00CF5BE2" w:rsidRDefault="00AB3D0D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AB3D0D" w:rsidRPr="00CF5BE2" w14:paraId="001CEBF9" w14:textId="77777777" w:rsidTr="00AB3D0D">
        <w:trPr>
          <w:tblCellSpacing w:w="21" w:type="dxa"/>
        </w:trPr>
        <w:tc>
          <w:tcPr>
            <w:tcW w:w="253" w:type="pct"/>
          </w:tcPr>
          <w:p w14:paraId="1823D369" w14:textId="77777777" w:rsidR="00AB3D0D" w:rsidRPr="00CF5BE2" w:rsidRDefault="00AB3D0D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17211AD" w14:textId="77777777" w:rsidR="00AB3D0D" w:rsidRPr="00CF5BE2" w:rsidRDefault="00AB3D0D" w:rsidP="002D61AA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AB3D0D" w:rsidRPr="00CF5BE2" w14:paraId="098DEB66" w14:textId="77777777" w:rsidTr="00AB3D0D">
        <w:trPr>
          <w:tblCellSpacing w:w="21" w:type="dxa"/>
        </w:trPr>
        <w:tc>
          <w:tcPr>
            <w:tcW w:w="253" w:type="pct"/>
          </w:tcPr>
          <w:p w14:paraId="709565ED" w14:textId="77777777" w:rsidR="00AB3D0D" w:rsidRPr="00CF5BE2" w:rsidRDefault="00AB3D0D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4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24"/>
              <w:gridCol w:w="848"/>
              <w:gridCol w:w="519"/>
              <w:gridCol w:w="1045"/>
              <w:gridCol w:w="1327"/>
              <w:gridCol w:w="2851"/>
              <w:gridCol w:w="2179"/>
              <w:gridCol w:w="1792"/>
              <w:gridCol w:w="1573"/>
              <w:gridCol w:w="1570"/>
            </w:tblGrid>
            <w:tr w:rsidR="00B7634D" w:rsidRPr="00CF5BE2" w14:paraId="3B7B478A" w14:textId="77777777" w:rsidTr="00B7634D">
              <w:tc>
                <w:tcPr>
                  <w:tcW w:w="545" w:type="pct"/>
                  <w:gridSpan w:val="2"/>
                </w:tcPr>
                <w:p w14:paraId="0A0D8B7E" w14:textId="77777777" w:rsidR="00B7634D" w:rsidRPr="00CF5BE2" w:rsidRDefault="00B7634D" w:rsidP="00AB3D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455" w:type="pct"/>
                  <w:gridSpan w:val="8"/>
                </w:tcPr>
                <w:p w14:paraId="2E743753" w14:textId="281D608B" w:rsidR="00B7634D" w:rsidRPr="00CF5BE2" w:rsidRDefault="00B7634D" w:rsidP="00AB3D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ab/>
                    <w:t>ANNEXURE – B5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ab/>
                  </w:r>
                </w:p>
              </w:tc>
            </w:tr>
            <w:tr w:rsidR="00B7634D" w:rsidRPr="00CF5BE2" w14:paraId="20694E97" w14:textId="77777777" w:rsidTr="00B7634D">
              <w:tc>
                <w:tcPr>
                  <w:tcW w:w="545" w:type="pct"/>
                  <w:gridSpan w:val="2"/>
                </w:tcPr>
                <w:p w14:paraId="3E45148D" w14:textId="77777777" w:rsidR="00B7634D" w:rsidRPr="00CF5BE2" w:rsidRDefault="00B7634D" w:rsidP="00AB3D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455" w:type="pct"/>
                  <w:gridSpan w:val="8"/>
                </w:tcPr>
                <w:p w14:paraId="0374518D" w14:textId="44AD0FD4" w:rsidR="00B7634D" w:rsidRPr="00CF5BE2" w:rsidRDefault="00B7634D" w:rsidP="00AB3D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JOURNAL PAPERS IN SCI/SCOPUS</w:t>
                  </w:r>
                </w:p>
              </w:tc>
            </w:tr>
            <w:tr w:rsidR="00B7634D" w:rsidRPr="00CF5BE2" w14:paraId="7BD229A6" w14:textId="77777777" w:rsidTr="00B7634D">
              <w:trPr>
                <w:trHeight w:val="271"/>
              </w:trPr>
              <w:tc>
                <w:tcPr>
                  <w:tcW w:w="251" w:type="pct"/>
                  <w:vMerge w:val="restart"/>
                  <w:vAlign w:val="center"/>
                </w:tcPr>
                <w:p w14:paraId="02F8AB76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474" w:type="pct"/>
                  <w:gridSpan w:val="2"/>
                  <w:vMerge w:val="restart"/>
                  <w:vAlign w:val="center"/>
                </w:tcPr>
                <w:p w14:paraId="18D66E9D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List of Authors</w:t>
                  </w:r>
                </w:p>
              </w:tc>
              <w:tc>
                <w:tcPr>
                  <w:tcW w:w="362" w:type="pct"/>
                  <w:vMerge w:val="restart"/>
                  <w:vAlign w:val="center"/>
                </w:tcPr>
                <w:p w14:paraId="755E3EF9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Paper</w:t>
                  </w:r>
                </w:p>
              </w:tc>
              <w:tc>
                <w:tcPr>
                  <w:tcW w:w="460" w:type="pct"/>
                  <w:vMerge w:val="restart"/>
                  <w:vAlign w:val="center"/>
                </w:tcPr>
                <w:p w14:paraId="3BA2C14E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Journal</w:t>
                  </w:r>
                </w:p>
              </w:tc>
              <w:tc>
                <w:tcPr>
                  <w:tcW w:w="988" w:type="pct"/>
                  <w:vMerge w:val="restart"/>
                  <w:vAlign w:val="center"/>
                </w:tcPr>
                <w:p w14:paraId="6DDEA812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 (Vol., Year, pp., DOI)</w:t>
                  </w:r>
                </w:p>
              </w:tc>
              <w:tc>
                <w:tcPr>
                  <w:tcW w:w="1376" w:type="pct"/>
                  <w:gridSpan w:val="2"/>
                  <w:vAlign w:val="center"/>
                </w:tcPr>
                <w:p w14:paraId="11E2B979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ole of Applicant</w:t>
                  </w:r>
                </w:p>
              </w:tc>
              <w:tc>
                <w:tcPr>
                  <w:tcW w:w="545" w:type="pct"/>
                  <w:vMerge w:val="restart"/>
                </w:tcPr>
                <w:p w14:paraId="538A24E3" w14:textId="60B71F6D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544" w:type="pct"/>
                  <w:vMerge w:val="restart"/>
                </w:tcPr>
                <w:p w14:paraId="41F1FF0B" w14:textId="537995D3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</w:t>
                  </w:r>
                  <w:r w:rsidR="001C7F0D">
                    <w:rPr>
                      <w:rFonts w:ascii="Arial Narrow" w:hAnsi="Arial Narrow"/>
                      <w:b/>
                      <w:sz w:val="24"/>
                      <w:szCs w:val="24"/>
                    </w:rPr>
                    <w:t>roof attached at</w:t>
                  </w:r>
                </w:p>
              </w:tc>
            </w:tr>
            <w:tr w:rsidR="00B7634D" w:rsidRPr="00CF5BE2" w14:paraId="384BC35B" w14:textId="77777777" w:rsidTr="00B7634D">
              <w:trPr>
                <w:trHeight w:val="660"/>
              </w:trPr>
              <w:tc>
                <w:tcPr>
                  <w:tcW w:w="251" w:type="pct"/>
                  <w:vMerge/>
                  <w:vAlign w:val="center"/>
                </w:tcPr>
                <w:p w14:paraId="4894D1A5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4" w:type="pct"/>
                  <w:gridSpan w:val="2"/>
                  <w:vMerge/>
                  <w:vAlign w:val="center"/>
                </w:tcPr>
                <w:p w14:paraId="103B8907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  <w:vMerge/>
                  <w:vAlign w:val="center"/>
                </w:tcPr>
                <w:p w14:paraId="57047C1A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  <w:vMerge/>
                  <w:vAlign w:val="center"/>
                </w:tcPr>
                <w:p w14:paraId="6219D1E0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  <w:vMerge/>
                  <w:vAlign w:val="center"/>
                </w:tcPr>
                <w:p w14:paraId="139575D0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  <w:vAlign w:val="center"/>
                </w:tcPr>
                <w:p w14:paraId="67D57491" w14:textId="2B0E8F00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Author/</w:t>
                  </w:r>
                  <w:r w:rsidR="00B72933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ain Supervisor</w:t>
                  </w:r>
                </w:p>
              </w:tc>
              <w:tc>
                <w:tcPr>
                  <w:tcW w:w="621" w:type="pct"/>
                  <w:vAlign w:val="center"/>
                </w:tcPr>
                <w:p w14:paraId="02E5CDE0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-Author</w:t>
                  </w:r>
                </w:p>
              </w:tc>
              <w:tc>
                <w:tcPr>
                  <w:tcW w:w="545" w:type="pct"/>
                  <w:vMerge/>
                </w:tcPr>
                <w:p w14:paraId="606828A5" w14:textId="77777777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  <w:vMerge/>
                </w:tcPr>
                <w:p w14:paraId="4517ACC4" w14:textId="75B5F440" w:rsidR="00B7634D" w:rsidRPr="00CF5BE2" w:rsidRDefault="00B7634D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B7634D" w:rsidRPr="00CF5BE2" w14:paraId="334D501E" w14:textId="77777777" w:rsidTr="00B7634D">
              <w:trPr>
                <w:trHeight w:val="407"/>
              </w:trPr>
              <w:tc>
                <w:tcPr>
                  <w:tcW w:w="251" w:type="pct"/>
                </w:tcPr>
                <w:p w14:paraId="4D9256F8" w14:textId="77777777" w:rsidR="00B7634D" w:rsidRPr="00CF5BE2" w:rsidRDefault="00B7634D" w:rsidP="00B7634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74" w:type="pct"/>
                  <w:gridSpan w:val="2"/>
                </w:tcPr>
                <w:p w14:paraId="021F4AEE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058A2FFB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215F6769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640EEC98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2B975C6C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68C16B41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7C120C64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5F3C9C84" w14:textId="7511E1AC" w:rsidR="00B7634D" w:rsidRPr="00CF5BE2" w:rsidRDefault="001C7F0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1 (a &amp; b)</w:t>
                  </w:r>
                </w:p>
              </w:tc>
            </w:tr>
            <w:tr w:rsidR="00B7634D" w:rsidRPr="00CF5BE2" w14:paraId="5BA49B89" w14:textId="77777777" w:rsidTr="00B7634D">
              <w:trPr>
                <w:trHeight w:val="155"/>
              </w:trPr>
              <w:tc>
                <w:tcPr>
                  <w:tcW w:w="251" w:type="pct"/>
                </w:tcPr>
                <w:p w14:paraId="38075269" w14:textId="77777777" w:rsidR="00B7634D" w:rsidRPr="00CF5BE2" w:rsidRDefault="00B7634D" w:rsidP="00B7634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74" w:type="pct"/>
                  <w:gridSpan w:val="2"/>
                </w:tcPr>
                <w:p w14:paraId="0BF152E0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44050EDA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111792DF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506A280A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138ED5DC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69AF24AC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4E255ADB" w14:textId="77777777" w:rsidR="00B7634D" w:rsidRPr="00CF5BE2" w:rsidRDefault="00B7634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7F1ECCD2" w14:textId="44A471E8" w:rsidR="00B7634D" w:rsidRPr="00CF5BE2" w:rsidRDefault="001C7F0D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2 (a &amp; b)</w:t>
                  </w:r>
                </w:p>
              </w:tc>
            </w:tr>
            <w:tr w:rsidR="001C7F0D" w:rsidRPr="00CF5BE2" w14:paraId="6BE6E318" w14:textId="77777777" w:rsidTr="00B7634D">
              <w:trPr>
                <w:trHeight w:val="155"/>
              </w:trPr>
              <w:tc>
                <w:tcPr>
                  <w:tcW w:w="251" w:type="pct"/>
                </w:tcPr>
                <w:p w14:paraId="50E8A6CD" w14:textId="13A30309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74" w:type="pct"/>
                  <w:gridSpan w:val="2"/>
                </w:tcPr>
                <w:p w14:paraId="0853DD05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1452B46D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43E0887F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17E1543E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3A699BC6" w14:textId="01131C3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0089DF30" w14:textId="552E192F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4443E943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7C588B59" w14:textId="375B4949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3 (a &amp; b)</w:t>
                  </w:r>
                </w:p>
              </w:tc>
            </w:tr>
            <w:tr w:rsidR="001C7F0D" w:rsidRPr="00CF5BE2" w14:paraId="34EDB743" w14:textId="77777777" w:rsidTr="00B7634D">
              <w:trPr>
                <w:trHeight w:val="155"/>
              </w:trPr>
              <w:tc>
                <w:tcPr>
                  <w:tcW w:w="251" w:type="pct"/>
                </w:tcPr>
                <w:p w14:paraId="33E50DBB" w14:textId="5A342235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74" w:type="pct"/>
                  <w:gridSpan w:val="2"/>
                </w:tcPr>
                <w:p w14:paraId="754C9A31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16C45326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04B68A56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69E5BB30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2D4B1840" w14:textId="1E9C5750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34EE13BC" w14:textId="6ECE66F6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2C77EDE3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0FEDE819" w14:textId="4D019175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4 (a &amp; b)</w:t>
                  </w:r>
                </w:p>
              </w:tc>
            </w:tr>
            <w:tr w:rsidR="001C7F0D" w:rsidRPr="00CF5BE2" w14:paraId="729F96FF" w14:textId="77777777" w:rsidTr="00B7634D">
              <w:trPr>
                <w:trHeight w:val="155"/>
              </w:trPr>
              <w:tc>
                <w:tcPr>
                  <w:tcW w:w="251" w:type="pct"/>
                </w:tcPr>
                <w:p w14:paraId="1E2B08E5" w14:textId="52B559B4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74" w:type="pct"/>
                  <w:gridSpan w:val="2"/>
                </w:tcPr>
                <w:p w14:paraId="740108D6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66BCFD2A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7B49252C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4023FEEC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3FF779FA" w14:textId="34D0D08D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140F4849" w14:textId="49DD8119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2954D18B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35F77DBD" w14:textId="5D9638D5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5 (a &amp; b)</w:t>
                  </w:r>
                </w:p>
              </w:tc>
            </w:tr>
            <w:tr w:rsidR="001C7F0D" w:rsidRPr="00CF5BE2" w14:paraId="7CC00DA8" w14:textId="77777777" w:rsidTr="00B7634D">
              <w:trPr>
                <w:trHeight w:val="155"/>
              </w:trPr>
              <w:tc>
                <w:tcPr>
                  <w:tcW w:w="251" w:type="pct"/>
                </w:tcPr>
                <w:p w14:paraId="1A76AD7D" w14:textId="1BB23436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74" w:type="pct"/>
                  <w:gridSpan w:val="2"/>
                </w:tcPr>
                <w:p w14:paraId="55EA5333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1986AD9C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5EBF0A98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620649A6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26445CBE" w14:textId="0F08BFF3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27A6AD08" w14:textId="5DB87703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4048D4BD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45161F6A" w14:textId="4A9E767B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6 (a &amp; b)</w:t>
                  </w:r>
                </w:p>
              </w:tc>
            </w:tr>
            <w:tr w:rsidR="001C7F0D" w:rsidRPr="00CF5BE2" w14:paraId="6EBCEA69" w14:textId="77777777" w:rsidTr="00B7634D">
              <w:trPr>
                <w:trHeight w:val="155"/>
              </w:trPr>
              <w:tc>
                <w:tcPr>
                  <w:tcW w:w="251" w:type="pct"/>
                </w:tcPr>
                <w:p w14:paraId="0E7540ED" w14:textId="265097E3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74" w:type="pct"/>
                  <w:gridSpan w:val="2"/>
                </w:tcPr>
                <w:p w14:paraId="43487374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4D81FB30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0E8E364F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00C62E53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4DEBCD6A" w14:textId="39CD2AFA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6A343C3D" w14:textId="0EF68301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70F7E891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71A1FEE7" w14:textId="37213B14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7 (a &amp; b)</w:t>
                  </w:r>
                </w:p>
              </w:tc>
            </w:tr>
            <w:tr w:rsidR="001C7F0D" w:rsidRPr="00CF5BE2" w14:paraId="76D65002" w14:textId="77777777" w:rsidTr="00B7634D">
              <w:trPr>
                <w:trHeight w:val="155"/>
              </w:trPr>
              <w:tc>
                <w:tcPr>
                  <w:tcW w:w="251" w:type="pct"/>
                </w:tcPr>
                <w:p w14:paraId="0B773D57" w14:textId="2CE341DF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474" w:type="pct"/>
                  <w:gridSpan w:val="2"/>
                </w:tcPr>
                <w:p w14:paraId="7878FAC2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2" w:type="pct"/>
                </w:tcPr>
                <w:p w14:paraId="5438E19B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</w:tcPr>
                <w:p w14:paraId="2533DE56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88" w:type="pct"/>
                </w:tcPr>
                <w:p w14:paraId="51E559B7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5" w:type="pct"/>
                </w:tcPr>
                <w:p w14:paraId="66AF9E77" w14:textId="1F7F69C3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21" w:type="pct"/>
                </w:tcPr>
                <w:p w14:paraId="7A5F2507" w14:textId="760922EC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545" w:type="pct"/>
                </w:tcPr>
                <w:p w14:paraId="2F1C69AA" w14:textId="77777777" w:rsidR="001C7F0D" w:rsidRPr="00CF5BE2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4" w:type="pct"/>
                </w:tcPr>
                <w:p w14:paraId="700E7CCA" w14:textId="1E3C61AD" w:rsidR="001C7F0D" w:rsidRDefault="001C7F0D" w:rsidP="001C7F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5.8 (a &amp; b)</w:t>
                  </w:r>
                </w:p>
              </w:tc>
            </w:tr>
          </w:tbl>
          <w:p w14:paraId="54EFAB5D" w14:textId="02E3B506" w:rsidR="00AB3D0D" w:rsidRPr="00CF5BE2" w:rsidRDefault="00475831" w:rsidP="001C7F0D">
            <w:pPr>
              <w:spacing w:before="120" w:after="120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Attach First Page of each paper</w:t>
            </w:r>
            <w:r w:rsidR="00B7634D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1C7F0D">
              <w:rPr>
                <w:rFonts w:ascii="Arial Narrow" w:hAnsi="Arial Narrow"/>
                <w:b/>
                <w:sz w:val="24"/>
                <w:szCs w:val="24"/>
              </w:rPr>
              <w:t xml:space="preserve">and </w:t>
            </w:r>
            <w:r w:rsidR="00B7634D">
              <w:rPr>
                <w:rFonts w:ascii="Arial Narrow" w:hAnsi="Arial Narrow"/>
                <w:b/>
                <w:sz w:val="24"/>
                <w:szCs w:val="24"/>
              </w:rPr>
              <w:t>proof of indexing in SCI/Scopus</w:t>
            </w:r>
            <w:r w:rsidR="00EF5E56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1C7F0D">
              <w:rPr>
                <w:rFonts w:ascii="Arial Narrow" w:hAnsi="Arial Narrow"/>
                <w:b/>
                <w:sz w:val="24"/>
                <w:szCs w:val="24"/>
              </w:rPr>
              <w:t>This to be numbered serially on the proof attached</w:t>
            </w:r>
            <w:r w:rsidR="00EF5E56">
              <w:rPr>
                <w:rFonts w:ascii="Arial Narrow" w:hAnsi="Arial Narrow"/>
                <w:b/>
                <w:sz w:val="24"/>
                <w:szCs w:val="24"/>
              </w:rPr>
              <w:t xml:space="preserve"> (for example, first page of first journal paper as </w:t>
            </w:r>
            <w:r w:rsidR="00EF5E56" w:rsidRPr="00EF5E56">
              <w:rPr>
                <w:rFonts w:ascii="Arial Narrow" w:hAnsi="Arial Narrow"/>
                <w:b/>
                <w:sz w:val="24"/>
                <w:szCs w:val="24"/>
                <w:u w:val="single"/>
              </w:rPr>
              <w:t>B5.1 (a)</w:t>
            </w:r>
            <w:r w:rsidR="00EF5E56">
              <w:rPr>
                <w:rFonts w:ascii="Arial Narrow" w:hAnsi="Arial Narrow"/>
                <w:b/>
                <w:sz w:val="24"/>
                <w:szCs w:val="24"/>
              </w:rPr>
              <w:t xml:space="preserve"> and its indexing proof as </w:t>
            </w:r>
            <w:r w:rsidR="00EF5E56" w:rsidRPr="00EF5E56">
              <w:rPr>
                <w:rFonts w:ascii="Arial Narrow" w:hAnsi="Arial Narrow"/>
                <w:b/>
                <w:sz w:val="24"/>
                <w:szCs w:val="24"/>
                <w:u w:val="single"/>
              </w:rPr>
              <w:t>B5.1 (b)</w:t>
            </w:r>
            <w:r w:rsidR="00A94D41">
              <w:rPr>
                <w:rFonts w:ascii="Arial Narrow" w:hAnsi="Arial Narrow"/>
                <w:b/>
                <w:sz w:val="24"/>
                <w:szCs w:val="24"/>
                <w:u w:val="single"/>
              </w:rPr>
              <w:t>)</w:t>
            </w:r>
            <w:r w:rsidR="00EF5E56">
              <w:rPr>
                <w:rFonts w:ascii="Arial Narrow" w:hAnsi="Arial Narrow"/>
                <w:b/>
                <w:sz w:val="24"/>
                <w:szCs w:val="24"/>
              </w:rPr>
              <w:t>.</w:t>
            </w:r>
            <w:r w:rsidR="006A7E20">
              <w:rPr>
                <w:rFonts w:ascii="Arial Narrow" w:hAnsi="Arial Narrow"/>
                <w:b/>
                <w:sz w:val="24"/>
                <w:szCs w:val="24"/>
              </w:rPr>
              <w:t xml:space="preserve"> Supporting documents to be submitted in case of points claimed as main supervisor.</w:t>
            </w:r>
          </w:p>
        </w:tc>
      </w:tr>
    </w:tbl>
    <w:p w14:paraId="59691CBE" w14:textId="77777777" w:rsidR="00B7634D" w:rsidRDefault="00B7634D" w:rsidP="004C0508">
      <w:pPr>
        <w:spacing w:after="120" w:line="240" w:lineRule="auto"/>
        <w:rPr>
          <w:rFonts w:ascii="Arial Narrow" w:hAnsi="Arial Narrow"/>
          <w:sz w:val="24"/>
          <w:szCs w:val="24"/>
        </w:rPr>
        <w:sectPr w:rsidR="00B7634D" w:rsidSect="00B7634D">
          <w:pgSz w:w="16839" w:h="11907" w:orient="landscape" w:code="9"/>
          <w:pgMar w:top="1134" w:right="851" w:bottom="851" w:left="709" w:header="425" w:footer="567" w:gutter="0"/>
          <w:cols w:space="720"/>
          <w:titlePg/>
          <w:docGrid w:linePitch="360"/>
        </w:sectPr>
      </w:pPr>
    </w:p>
    <w:p w14:paraId="666F4FD3" w14:textId="77777777" w:rsidR="0001227F" w:rsidRPr="00CF5BE2" w:rsidRDefault="0001227F" w:rsidP="004C0508">
      <w:pPr>
        <w:spacing w:after="12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856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49"/>
        <w:gridCol w:w="9779"/>
        <w:gridCol w:w="2552"/>
        <w:gridCol w:w="2074"/>
      </w:tblGrid>
      <w:tr w:rsidR="000D6567" w:rsidRPr="00CF5BE2" w14:paraId="0CD08597" w14:textId="77777777" w:rsidTr="001C7F0D">
        <w:trPr>
          <w:tblCellSpacing w:w="21" w:type="dxa"/>
        </w:trPr>
        <w:tc>
          <w:tcPr>
            <w:tcW w:w="228" w:type="pct"/>
          </w:tcPr>
          <w:p w14:paraId="3A8BA074" w14:textId="77777777" w:rsidR="009A0887" w:rsidRPr="00CF5BE2" w:rsidRDefault="009A0887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975E3B" w14:textId="77777777" w:rsidR="009A0887" w:rsidRPr="00CF5BE2" w:rsidRDefault="009A0887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ONFERENCE PAPERS INDEXED IN SCI / SCOPUS / WEB OF SCIENCE CONFERENCE / ANY INTERNATIONALLY RENOWNED CONFERENCE</w:t>
            </w:r>
            <w:r w:rsidR="009C26A8" w:rsidRPr="00CF5BE2">
              <w:rPr>
                <w:rFonts w:ascii="Arial Narrow" w:hAnsi="Arial Narrow"/>
                <w:b/>
                <w:sz w:val="24"/>
                <w:szCs w:val="24"/>
              </w:rPr>
              <w:t xml:space="preserve"> SINCE THE 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06B9F9" w14:textId="77777777" w:rsidR="009A0887" w:rsidRPr="00CF5BE2" w:rsidRDefault="009A0887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197CAC" w14:textId="77777777" w:rsidR="009A0887" w:rsidRPr="00CF5BE2" w:rsidRDefault="009A0887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602C7864" w14:textId="77777777" w:rsidTr="001C7F0D">
        <w:trPr>
          <w:tblCellSpacing w:w="21" w:type="dxa"/>
        </w:trPr>
        <w:tc>
          <w:tcPr>
            <w:tcW w:w="228" w:type="pct"/>
          </w:tcPr>
          <w:p w14:paraId="36A1A0B0" w14:textId="77777777" w:rsidR="009A0887" w:rsidRPr="00CF5BE2" w:rsidRDefault="009A0887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19E4791" w14:textId="77777777" w:rsidR="009A0887" w:rsidRPr="00CF5BE2" w:rsidRDefault="009A0887" w:rsidP="002D61AA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D6567" w:rsidRPr="00CF5BE2" w14:paraId="0BBA0BDA" w14:textId="77777777" w:rsidTr="001C7F0D">
        <w:trPr>
          <w:trHeight w:val="45"/>
          <w:tblCellSpacing w:w="21" w:type="dxa"/>
        </w:trPr>
        <w:tc>
          <w:tcPr>
            <w:tcW w:w="228" w:type="pct"/>
          </w:tcPr>
          <w:p w14:paraId="251371C4" w14:textId="77777777" w:rsidR="009A0887" w:rsidRPr="00CF5BE2" w:rsidRDefault="009A0887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579"/>
              <w:gridCol w:w="1721"/>
              <w:gridCol w:w="1163"/>
              <w:gridCol w:w="1566"/>
              <w:gridCol w:w="1912"/>
              <w:gridCol w:w="1648"/>
              <w:gridCol w:w="1256"/>
              <w:gridCol w:w="818"/>
              <w:gridCol w:w="1921"/>
              <w:gridCol w:w="1498"/>
            </w:tblGrid>
            <w:tr w:rsidR="00A94D41" w:rsidRPr="00CF5BE2" w14:paraId="00B4A664" w14:textId="260E5305" w:rsidTr="00A94D41">
              <w:tc>
                <w:tcPr>
                  <w:tcW w:w="5000" w:type="pct"/>
                  <w:gridSpan w:val="10"/>
                </w:tcPr>
                <w:p w14:paraId="0E93A815" w14:textId="5652A291" w:rsidR="00A94D41" w:rsidRPr="00CF5BE2" w:rsidRDefault="00A94D41" w:rsidP="0047017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6</w:t>
                  </w:r>
                </w:p>
              </w:tc>
            </w:tr>
            <w:tr w:rsidR="00A94D41" w:rsidRPr="00CF5BE2" w14:paraId="578FCE63" w14:textId="51A3E91F" w:rsidTr="00A94D41">
              <w:tc>
                <w:tcPr>
                  <w:tcW w:w="5000" w:type="pct"/>
                  <w:gridSpan w:val="10"/>
                </w:tcPr>
                <w:p w14:paraId="18332CA5" w14:textId="27F58619" w:rsidR="00A94D41" w:rsidRPr="00CF5BE2" w:rsidRDefault="00A94D4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CONFERENCE PAPERS INDEXED IN SCI / SCOPUS / WEB OF SCIENCE CONFERENCE / ANY INTERNATIONALLY RENOWNED CONFERENCE SINCE THE LAST APPOINTMENT</w:t>
                  </w:r>
                </w:p>
              </w:tc>
            </w:tr>
            <w:tr w:rsidR="00A94D41" w:rsidRPr="00CF5BE2" w14:paraId="6E973CCF" w14:textId="7E447C5F" w:rsidTr="00A94D41">
              <w:trPr>
                <w:trHeight w:val="271"/>
              </w:trPr>
              <w:tc>
                <w:tcPr>
                  <w:tcW w:w="206" w:type="pct"/>
                  <w:vMerge w:val="restart"/>
                </w:tcPr>
                <w:p w14:paraId="42ED87B7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11" w:type="pct"/>
                  <w:vMerge w:val="restart"/>
                </w:tcPr>
                <w:p w14:paraId="2D7C4E40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List of Authors</w:t>
                  </w:r>
                </w:p>
              </w:tc>
              <w:tc>
                <w:tcPr>
                  <w:tcW w:w="413" w:type="pct"/>
                  <w:vMerge w:val="restart"/>
                </w:tcPr>
                <w:p w14:paraId="14D2ADC4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Paper</w:t>
                  </w:r>
                </w:p>
              </w:tc>
              <w:tc>
                <w:tcPr>
                  <w:tcW w:w="556" w:type="pct"/>
                  <w:vMerge w:val="restart"/>
                </w:tcPr>
                <w:p w14:paraId="7160FABD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Conference &amp; Organizer</w:t>
                  </w:r>
                </w:p>
              </w:tc>
              <w:tc>
                <w:tcPr>
                  <w:tcW w:w="679" w:type="pct"/>
                  <w:vMerge w:val="restart"/>
                </w:tcPr>
                <w:p w14:paraId="308009E4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 (Place, Year, pp., ISSN)</w:t>
                  </w:r>
                </w:p>
              </w:tc>
              <w:tc>
                <w:tcPr>
                  <w:tcW w:w="1031" w:type="pct"/>
                  <w:gridSpan w:val="2"/>
                </w:tcPr>
                <w:p w14:paraId="3B083297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ole of Applicant</w:t>
                  </w:r>
                </w:p>
              </w:tc>
              <w:tc>
                <w:tcPr>
                  <w:tcW w:w="290" w:type="pct"/>
                  <w:vMerge w:val="restart"/>
                </w:tcPr>
                <w:p w14:paraId="44899EA0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682" w:type="pct"/>
                  <w:vMerge w:val="restart"/>
                </w:tcPr>
                <w:p w14:paraId="5D4E8248" w14:textId="0CDEE291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Indexed in (SCI/Scopus/Web of Science/etc.)</w:t>
                  </w:r>
                </w:p>
              </w:tc>
              <w:tc>
                <w:tcPr>
                  <w:tcW w:w="532" w:type="pct"/>
                  <w:vMerge w:val="restart"/>
                </w:tcPr>
                <w:p w14:paraId="24643ED3" w14:textId="6A202D60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A94D41" w:rsidRPr="00CF5BE2" w14:paraId="477E7BB7" w14:textId="34CAF74D" w:rsidTr="00A94D41">
              <w:trPr>
                <w:trHeight w:val="660"/>
              </w:trPr>
              <w:tc>
                <w:tcPr>
                  <w:tcW w:w="206" w:type="pct"/>
                  <w:vMerge/>
                </w:tcPr>
                <w:p w14:paraId="3B04C57D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1" w:type="pct"/>
                  <w:vMerge/>
                </w:tcPr>
                <w:p w14:paraId="411922A7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3" w:type="pct"/>
                  <w:vMerge/>
                </w:tcPr>
                <w:p w14:paraId="7C533D20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6" w:type="pct"/>
                  <w:vMerge/>
                </w:tcPr>
                <w:p w14:paraId="205CFA60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9" w:type="pct"/>
                  <w:vMerge/>
                </w:tcPr>
                <w:p w14:paraId="29FDF132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0E1AC71C" w14:textId="052224FF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Author/Main Supervisor</w:t>
                  </w:r>
                </w:p>
              </w:tc>
              <w:tc>
                <w:tcPr>
                  <w:tcW w:w="446" w:type="pct"/>
                </w:tcPr>
                <w:p w14:paraId="34553CA3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-Author</w:t>
                  </w:r>
                </w:p>
              </w:tc>
              <w:tc>
                <w:tcPr>
                  <w:tcW w:w="290" w:type="pct"/>
                  <w:vMerge/>
                </w:tcPr>
                <w:p w14:paraId="45040D49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2" w:type="pct"/>
                  <w:vMerge/>
                </w:tcPr>
                <w:p w14:paraId="2FBB21B8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2" w:type="pct"/>
                  <w:vMerge/>
                </w:tcPr>
                <w:p w14:paraId="697E05DC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94D41" w:rsidRPr="00CF5BE2" w14:paraId="11495FDA" w14:textId="22B3AE4D" w:rsidTr="00A94D41">
              <w:trPr>
                <w:trHeight w:val="658"/>
              </w:trPr>
              <w:tc>
                <w:tcPr>
                  <w:tcW w:w="206" w:type="pct"/>
                  <w:vAlign w:val="center"/>
                </w:tcPr>
                <w:p w14:paraId="5A5CFF49" w14:textId="77777777" w:rsidR="00A94D41" w:rsidRPr="00A94D41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94D41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11" w:type="pct"/>
                </w:tcPr>
                <w:p w14:paraId="3CBA6B43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3" w:type="pct"/>
                </w:tcPr>
                <w:p w14:paraId="56B1B7B7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6" w:type="pct"/>
                </w:tcPr>
                <w:p w14:paraId="7AE1C12B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9" w:type="pct"/>
                </w:tcPr>
                <w:p w14:paraId="41BC78B8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76700C79" w14:textId="77777777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446" w:type="pct"/>
                </w:tcPr>
                <w:p w14:paraId="439B71CC" w14:textId="77777777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290" w:type="pct"/>
                </w:tcPr>
                <w:p w14:paraId="3D69720E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2" w:type="pct"/>
                </w:tcPr>
                <w:p w14:paraId="36091433" w14:textId="3F1FC98D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2" w:type="pct"/>
                </w:tcPr>
                <w:p w14:paraId="62329098" w14:textId="473F79D4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6.1 (a &amp; b)</w:t>
                  </w:r>
                </w:p>
              </w:tc>
            </w:tr>
            <w:tr w:rsidR="00A94D41" w:rsidRPr="00CF5BE2" w14:paraId="198892F1" w14:textId="48E20224" w:rsidTr="00A94D41">
              <w:trPr>
                <w:trHeight w:val="289"/>
              </w:trPr>
              <w:tc>
                <w:tcPr>
                  <w:tcW w:w="206" w:type="pct"/>
                  <w:vAlign w:val="center"/>
                </w:tcPr>
                <w:p w14:paraId="46EEDCBA" w14:textId="77777777" w:rsidR="00A94D41" w:rsidRPr="00A94D41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94D41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11" w:type="pct"/>
                </w:tcPr>
                <w:p w14:paraId="54969DB1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3" w:type="pct"/>
                </w:tcPr>
                <w:p w14:paraId="312C6C23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6" w:type="pct"/>
                </w:tcPr>
                <w:p w14:paraId="103D5695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9" w:type="pct"/>
                </w:tcPr>
                <w:p w14:paraId="1C2F39C5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5AC7F16A" w14:textId="77777777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446" w:type="pct"/>
                </w:tcPr>
                <w:p w14:paraId="438547D9" w14:textId="77777777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290" w:type="pct"/>
                </w:tcPr>
                <w:p w14:paraId="6B222F97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2" w:type="pct"/>
                </w:tcPr>
                <w:p w14:paraId="084AEBA7" w14:textId="41840934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2" w:type="pct"/>
                </w:tcPr>
                <w:p w14:paraId="217900A3" w14:textId="2D4A1282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6.2 (a &amp; b)</w:t>
                  </w:r>
                </w:p>
              </w:tc>
            </w:tr>
            <w:tr w:rsidR="00A94D41" w:rsidRPr="00CF5BE2" w14:paraId="313AC921" w14:textId="77777777" w:rsidTr="00A94D41">
              <w:trPr>
                <w:trHeight w:val="289"/>
              </w:trPr>
              <w:tc>
                <w:tcPr>
                  <w:tcW w:w="206" w:type="pct"/>
                  <w:vAlign w:val="center"/>
                </w:tcPr>
                <w:p w14:paraId="75D3F746" w14:textId="04C05D35" w:rsidR="00A94D41" w:rsidRPr="00A94D41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94D41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11" w:type="pct"/>
                </w:tcPr>
                <w:p w14:paraId="5FC22BAB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3" w:type="pct"/>
                </w:tcPr>
                <w:p w14:paraId="3712270C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6" w:type="pct"/>
                </w:tcPr>
                <w:p w14:paraId="4E70CEBA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9" w:type="pct"/>
                </w:tcPr>
                <w:p w14:paraId="58B78777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13D4CE87" w14:textId="00DB1F62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446" w:type="pct"/>
                </w:tcPr>
                <w:p w14:paraId="6603D2E7" w14:textId="714FB1D7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290" w:type="pct"/>
                </w:tcPr>
                <w:p w14:paraId="3BBEDB29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2" w:type="pct"/>
                </w:tcPr>
                <w:p w14:paraId="23EA754F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2" w:type="pct"/>
                </w:tcPr>
                <w:p w14:paraId="74A32120" w14:textId="6ACEFCBD" w:rsidR="00A94D41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6.3 (a &amp; b)</w:t>
                  </w:r>
                </w:p>
              </w:tc>
            </w:tr>
            <w:tr w:rsidR="00A94D41" w:rsidRPr="00CF5BE2" w14:paraId="083D1E03" w14:textId="77777777" w:rsidTr="00A94D41">
              <w:trPr>
                <w:trHeight w:val="289"/>
              </w:trPr>
              <w:tc>
                <w:tcPr>
                  <w:tcW w:w="206" w:type="pct"/>
                  <w:vAlign w:val="center"/>
                </w:tcPr>
                <w:p w14:paraId="4BCC372C" w14:textId="62C46629" w:rsidR="00A94D41" w:rsidRPr="00A94D41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94D41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11" w:type="pct"/>
                </w:tcPr>
                <w:p w14:paraId="746D779C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3" w:type="pct"/>
                </w:tcPr>
                <w:p w14:paraId="269299B4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6" w:type="pct"/>
                </w:tcPr>
                <w:p w14:paraId="611F55F2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9" w:type="pct"/>
                </w:tcPr>
                <w:p w14:paraId="0A3110AA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175904E1" w14:textId="2081D5C8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446" w:type="pct"/>
                </w:tcPr>
                <w:p w14:paraId="4D1CEB47" w14:textId="2FF32303" w:rsidR="00A94D41" w:rsidRPr="00DD2A98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290" w:type="pct"/>
                </w:tcPr>
                <w:p w14:paraId="697ADDD4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2" w:type="pct"/>
                </w:tcPr>
                <w:p w14:paraId="299D0275" w14:textId="77777777" w:rsidR="00A94D41" w:rsidRPr="00CF5BE2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2" w:type="pct"/>
                </w:tcPr>
                <w:p w14:paraId="07740053" w14:textId="4A43292C" w:rsidR="00A94D41" w:rsidRDefault="00A94D41" w:rsidP="00A94D4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6.4 (a &amp; b)</w:t>
                  </w:r>
                </w:p>
              </w:tc>
            </w:tr>
          </w:tbl>
          <w:p w14:paraId="2779EE5C" w14:textId="28A965D5" w:rsidR="009A0887" w:rsidRPr="00CF5BE2" w:rsidRDefault="00EF5E56" w:rsidP="00EF5E56">
            <w:pPr>
              <w:spacing w:before="120" w:after="120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Attach First Page of each 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conferenc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paper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and proof of indexing in SCI/Scopus/Web of Science/</w:t>
            </w:r>
            <w:r w:rsidR="00A94D41">
              <w:rPr>
                <w:rFonts w:ascii="Arial Narrow" w:hAnsi="Arial Narrow"/>
                <w:b/>
                <w:sz w:val="24"/>
                <w:szCs w:val="24"/>
              </w:rPr>
              <w:t>etc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. This </w:t>
            </w:r>
            <w:proofErr w:type="gramStart"/>
            <w:r>
              <w:rPr>
                <w:rFonts w:ascii="Arial Narrow" w:hAnsi="Arial Narrow"/>
                <w:b/>
                <w:sz w:val="24"/>
                <w:szCs w:val="24"/>
              </w:rPr>
              <w:t>to</w:t>
            </w:r>
            <w:proofErr w:type="gramEnd"/>
            <w:r>
              <w:rPr>
                <w:rFonts w:ascii="Arial Narrow" w:hAnsi="Arial Narrow"/>
                <w:b/>
                <w:sz w:val="24"/>
                <w:szCs w:val="24"/>
              </w:rPr>
              <w:t xml:space="preserve"> be numbered serially on the proof attached (for example, first page of first </w:t>
            </w:r>
            <w:r w:rsidR="00A94D41">
              <w:rPr>
                <w:rFonts w:ascii="Arial Narrow" w:hAnsi="Arial Narrow"/>
                <w:b/>
                <w:sz w:val="24"/>
                <w:szCs w:val="24"/>
              </w:rPr>
              <w:t>conference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paper as </w:t>
            </w:r>
            <w:r w:rsidRPr="00EF5E56">
              <w:rPr>
                <w:rFonts w:ascii="Arial Narrow" w:hAnsi="Arial Narrow"/>
                <w:b/>
                <w:sz w:val="24"/>
                <w:szCs w:val="24"/>
                <w:u w:val="single"/>
              </w:rPr>
              <w:t>B</w:t>
            </w:r>
            <w:r w:rsidR="00A94D41">
              <w:rPr>
                <w:rFonts w:ascii="Arial Narrow" w:hAnsi="Arial Narrow"/>
                <w:b/>
                <w:sz w:val="24"/>
                <w:szCs w:val="24"/>
                <w:u w:val="single"/>
              </w:rPr>
              <w:t>6</w:t>
            </w:r>
            <w:r w:rsidRPr="00EF5E56">
              <w:rPr>
                <w:rFonts w:ascii="Arial Narrow" w:hAnsi="Arial Narrow"/>
                <w:b/>
                <w:sz w:val="24"/>
                <w:szCs w:val="24"/>
                <w:u w:val="single"/>
              </w:rPr>
              <w:t>.1 (a)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and its indexing proof as </w:t>
            </w:r>
            <w:r w:rsidRPr="00EF5E56">
              <w:rPr>
                <w:rFonts w:ascii="Arial Narrow" w:hAnsi="Arial Narrow"/>
                <w:b/>
                <w:sz w:val="24"/>
                <w:szCs w:val="24"/>
                <w:u w:val="single"/>
              </w:rPr>
              <w:t>B</w:t>
            </w:r>
            <w:r w:rsidR="00A94D41">
              <w:rPr>
                <w:rFonts w:ascii="Arial Narrow" w:hAnsi="Arial Narrow"/>
                <w:b/>
                <w:sz w:val="24"/>
                <w:szCs w:val="24"/>
                <w:u w:val="single"/>
              </w:rPr>
              <w:t>6</w:t>
            </w:r>
            <w:r w:rsidRPr="00EF5E56">
              <w:rPr>
                <w:rFonts w:ascii="Arial Narrow" w:hAnsi="Arial Narrow"/>
                <w:b/>
                <w:sz w:val="24"/>
                <w:szCs w:val="24"/>
                <w:u w:val="single"/>
              </w:rPr>
              <w:t>.1 (b)</w:t>
            </w:r>
            <w:r w:rsidR="00A94D41">
              <w:rPr>
                <w:rFonts w:ascii="Arial Narrow" w:hAnsi="Arial Narrow"/>
                <w:b/>
                <w:sz w:val="24"/>
                <w:szCs w:val="24"/>
                <w:u w:val="single"/>
              </w:rPr>
              <w:t>)</w:t>
            </w:r>
            <w:r>
              <w:rPr>
                <w:rFonts w:ascii="Arial Narrow" w:hAnsi="Arial Narrow"/>
                <w:b/>
                <w:sz w:val="24"/>
                <w:szCs w:val="24"/>
              </w:rPr>
              <w:t>.</w:t>
            </w:r>
            <w:r w:rsidR="006A7E20">
              <w:rPr>
                <w:rFonts w:ascii="Arial Narrow" w:hAnsi="Arial Narrow"/>
                <w:b/>
                <w:sz w:val="24"/>
                <w:szCs w:val="24"/>
              </w:rPr>
              <w:t xml:space="preserve"> Supporting documents to be submitted in case of points claimed as main supervisor.</w:t>
            </w:r>
          </w:p>
        </w:tc>
      </w:tr>
    </w:tbl>
    <w:p w14:paraId="7172E6C3" w14:textId="77777777" w:rsidR="001C7F0D" w:rsidRDefault="001C7F0D">
      <w:pPr>
        <w:rPr>
          <w:rFonts w:ascii="Arial Narrow" w:hAnsi="Arial Narrow"/>
          <w:sz w:val="24"/>
          <w:szCs w:val="24"/>
        </w:rPr>
        <w:sectPr w:rsidR="001C7F0D" w:rsidSect="001C7F0D">
          <w:pgSz w:w="16839" w:h="11907" w:orient="landscape" w:code="9"/>
          <w:pgMar w:top="1134" w:right="851" w:bottom="851" w:left="709" w:header="425" w:footer="567" w:gutter="0"/>
          <w:cols w:space="720"/>
          <w:titlePg/>
          <w:docGrid w:linePitch="360"/>
        </w:sect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9"/>
        <w:gridCol w:w="9267"/>
        <w:gridCol w:w="2926"/>
        <w:gridCol w:w="2592"/>
      </w:tblGrid>
      <w:tr w:rsidR="000D6567" w:rsidRPr="00CF5BE2" w14:paraId="6EB19E70" w14:textId="77777777" w:rsidTr="007A3EF6">
        <w:trPr>
          <w:tblCellSpacing w:w="21" w:type="dxa"/>
        </w:trPr>
        <w:tc>
          <w:tcPr>
            <w:tcW w:w="194" w:type="pct"/>
          </w:tcPr>
          <w:p w14:paraId="7C59CF0C" w14:textId="77777777" w:rsidR="000D6567" w:rsidRPr="00CF5BE2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68FDC4" w14:textId="77777777" w:rsidR="000D6567" w:rsidRPr="00CF5BE2" w:rsidRDefault="000D6567" w:rsidP="000D6567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HOD, Dean, Chief Warden, Professor-In-Charge (Training &amp; Placement), Advisor (Estate), CVO, PI (Exam), TEQIP Coordinator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="00FA5390" w:rsidRPr="00CF5BE2">
              <w:rPr>
                <w:rFonts w:ascii="Arial Narrow" w:hAnsi="Arial Narrow"/>
                <w:b/>
                <w:sz w:val="24"/>
                <w:szCs w:val="24"/>
              </w:rPr>
              <w:t xml:space="preserve">SINCE </w:t>
            </w:r>
            <w:r w:rsidR="00E410D2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="00FA5390"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DC0C2B" w14:textId="77777777" w:rsidR="000D6567" w:rsidRPr="00CF5BE2" w:rsidRDefault="000D6567" w:rsidP="006E6FD4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CB776E" w14:textId="77777777" w:rsidR="000D6567" w:rsidRPr="00CF5BE2" w:rsidRDefault="000D6567" w:rsidP="006E6FD4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382D49A4" w14:textId="77777777" w:rsidTr="007A3EF6">
        <w:trPr>
          <w:trHeight w:val="2931"/>
          <w:tblCellSpacing w:w="21" w:type="dxa"/>
        </w:trPr>
        <w:tc>
          <w:tcPr>
            <w:tcW w:w="194" w:type="pct"/>
          </w:tcPr>
          <w:p w14:paraId="2F18199D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6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37"/>
              <w:gridCol w:w="2002"/>
              <w:gridCol w:w="2892"/>
              <w:gridCol w:w="2111"/>
              <w:gridCol w:w="1241"/>
              <w:gridCol w:w="1218"/>
              <w:gridCol w:w="1562"/>
              <w:gridCol w:w="1351"/>
              <w:gridCol w:w="1348"/>
            </w:tblGrid>
            <w:tr w:rsidR="0063179E" w:rsidRPr="00CF5BE2" w14:paraId="447118D0" w14:textId="6867482E" w:rsidTr="0063179E">
              <w:trPr>
                <w:trHeight w:val="271"/>
              </w:trPr>
              <w:tc>
                <w:tcPr>
                  <w:tcW w:w="5000" w:type="pct"/>
                  <w:gridSpan w:val="9"/>
                </w:tcPr>
                <w:p w14:paraId="5D4903EC" w14:textId="26FDA6FE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7(A)</w:t>
                  </w:r>
                </w:p>
              </w:tc>
            </w:tr>
            <w:tr w:rsidR="0063179E" w:rsidRPr="00CF5BE2" w14:paraId="1C560116" w14:textId="55284E33" w:rsidTr="0063179E">
              <w:trPr>
                <w:trHeight w:val="271"/>
              </w:trPr>
              <w:tc>
                <w:tcPr>
                  <w:tcW w:w="255" w:type="pct"/>
                  <w:vMerge w:val="restart"/>
                </w:tcPr>
                <w:p w14:paraId="41D1B65C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92" w:type="pct"/>
                  <w:vMerge w:val="restart"/>
                </w:tcPr>
                <w:p w14:paraId="254DB640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1000" w:type="pct"/>
                  <w:vMerge w:val="restart"/>
                </w:tcPr>
                <w:p w14:paraId="31556C06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recommended by Concerned Head / Chairman</w:t>
                  </w:r>
                </w:p>
              </w:tc>
              <w:tc>
                <w:tcPr>
                  <w:tcW w:w="730" w:type="pct"/>
                  <w:vMerge w:val="restart"/>
                </w:tcPr>
                <w:p w14:paraId="351DF38E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850" w:type="pct"/>
                  <w:gridSpan w:val="2"/>
                </w:tcPr>
                <w:p w14:paraId="59154C1A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40" w:type="pct"/>
                  <w:vMerge w:val="restart"/>
                </w:tcPr>
                <w:p w14:paraId="21156028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467" w:type="pct"/>
                  <w:vMerge w:val="restart"/>
                </w:tcPr>
                <w:p w14:paraId="4C16A8C9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466" w:type="pct"/>
                  <w:vMerge w:val="restart"/>
                </w:tcPr>
                <w:p w14:paraId="064CCFBA" w14:textId="529F2F4C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63179E" w:rsidRPr="00CF5BE2" w14:paraId="2AA6C587" w14:textId="4BC9B3D7" w:rsidTr="0063179E">
              <w:trPr>
                <w:trHeight w:val="466"/>
              </w:trPr>
              <w:tc>
                <w:tcPr>
                  <w:tcW w:w="255" w:type="pct"/>
                  <w:vMerge/>
                </w:tcPr>
                <w:p w14:paraId="2A746935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2" w:type="pct"/>
                  <w:vMerge/>
                </w:tcPr>
                <w:p w14:paraId="4EF4E348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Merge/>
                </w:tcPr>
                <w:p w14:paraId="23C01082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0" w:type="pct"/>
                  <w:vMerge/>
                </w:tcPr>
                <w:p w14:paraId="1A460C6B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</w:tcPr>
                <w:p w14:paraId="0C571966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21" w:type="pct"/>
                </w:tcPr>
                <w:p w14:paraId="04761E33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40" w:type="pct"/>
                  <w:vMerge/>
                </w:tcPr>
                <w:p w14:paraId="42712A39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7" w:type="pct"/>
                  <w:vMerge/>
                </w:tcPr>
                <w:p w14:paraId="0A6DA02E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Merge/>
                </w:tcPr>
                <w:p w14:paraId="14050B76" w14:textId="77777777" w:rsidR="0063179E" w:rsidRPr="00CF5BE2" w:rsidRDefault="0063179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63179E" w:rsidRPr="00CF5BE2" w14:paraId="3E4CB2BC" w14:textId="209564DE" w:rsidTr="00650C46">
              <w:trPr>
                <w:trHeight w:val="666"/>
              </w:trPr>
              <w:tc>
                <w:tcPr>
                  <w:tcW w:w="255" w:type="pct"/>
                  <w:vAlign w:val="center"/>
                </w:tcPr>
                <w:p w14:paraId="5AF48417" w14:textId="77777777" w:rsidR="0063179E" w:rsidRPr="0063179E" w:rsidRDefault="0063179E" w:rsidP="0063179E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63179E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2" w:type="pct"/>
                  <w:vAlign w:val="center"/>
                </w:tcPr>
                <w:p w14:paraId="717C3B19" w14:textId="77777777" w:rsidR="0063179E" w:rsidRPr="00CF5BE2" w:rsidRDefault="0063179E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Align w:val="center"/>
                </w:tcPr>
                <w:p w14:paraId="45F418A1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30" w:type="pct"/>
                  <w:vAlign w:val="center"/>
                </w:tcPr>
                <w:p w14:paraId="4061BDB7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9" w:type="pct"/>
                  <w:vAlign w:val="center"/>
                </w:tcPr>
                <w:p w14:paraId="00B7FE89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1" w:type="pct"/>
                  <w:vAlign w:val="center"/>
                </w:tcPr>
                <w:p w14:paraId="2DAC7436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0" w:type="pct"/>
                  <w:vAlign w:val="center"/>
                </w:tcPr>
                <w:p w14:paraId="4BF2F610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7" w:type="pct"/>
                  <w:vAlign w:val="center"/>
                </w:tcPr>
                <w:p w14:paraId="42D69CDD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Align w:val="center"/>
                </w:tcPr>
                <w:p w14:paraId="1E4B5891" w14:textId="4C41165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6675C0">
                    <w:rPr>
                      <w:rFonts w:ascii="Arial Narrow" w:hAnsi="Arial Narrow"/>
                      <w:b/>
                      <w:sz w:val="24"/>
                      <w:szCs w:val="24"/>
                    </w:rPr>
                    <w:t>B7(A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.1</w:t>
                  </w:r>
                  <w:r w:rsidRPr="006675C0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63179E" w:rsidRPr="00CF5BE2" w14:paraId="34168949" w14:textId="4B9163D4" w:rsidTr="00650C46">
              <w:trPr>
                <w:trHeight w:val="702"/>
              </w:trPr>
              <w:tc>
                <w:tcPr>
                  <w:tcW w:w="255" w:type="pct"/>
                  <w:vAlign w:val="center"/>
                </w:tcPr>
                <w:p w14:paraId="1F71B815" w14:textId="77777777" w:rsidR="0063179E" w:rsidRPr="0063179E" w:rsidRDefault="0063179E" w:rsidP="0063179E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63179E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2" w:type="pct"/>
                  <w:vAlign w:val="center"/>
                </w:tcPr>
                <w:p w14:paraId="68AFB2AD" w14:textId="77777777" w:rsidR="0063179E" w:rsidRPr="00CF5BE2" w:rsidRDefault="0063179E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Align w:val="center"/>
                </w:tcPr>
                <w:p w14:paraId="376687C4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30" w:type="pct"/>
                  <w:vAlign w:val="center"/>
                </w:tcPr>
                <w:p w14:paraId="737339C6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9" w:type="pct"/>
                  <w:vAlign w:val="center"/>
                </w:tcPr>
                <w:p w14:paraId="267C5D63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1" w:type="pct"/>
                  <w:vAlign w:val="center"/>
                </w:tcPr>
                <w:p w14:paraId="0C176D91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0" w:type="pct"/>
                  <w:vAlign w:val="center"/>
                </w:tcPr>
                <w:p w14:paraId="79D31BE7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7" w:type="pct"/>
                  <w:vAlign w:val="center"/>
                </w:tcPr>
                <w:p w14:paraId="32E27105" w14:textId="77777777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Align w:val="center"/>
                </w:tcPr>
                <w:p w14:paraId="23AF9BDA" w14:textId="20CF0CC1" w:rsidR="0063179E" w:rsidRPr="00CF5BE2" w:rsidRDefault="0063179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6675C0">
                    <w:rPr>
                      <w:rFonts w:ascii="Arial Narrow" w:hAnsi="Arial Narrow"/>
                      <w:b/>
                      <w:sz w:val="24"/>
                      <w:szCs w:val="24"/>
                    </w:rPr>
                    <w:t>B7(A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.2</w:t>
                  </w:r>
                  <w:r w:rsidRPr="006675C0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5F9D7F66" w14:textId="2FB527A6" w:rsidR="000D6567" w:rsidRPr="00CF5BE2" w:rsidRDefault="0063179E" w:rsidP="00AE0689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26F3921B" w14:textId="57564DE2" w:rsidR="007D2C98" w:rsidRDefault="007D2C98" w:rsidP="00AE0689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4"/>
        <w:gridCol w:w="10349"/>
        <w:gridCol w:w="2379"/>
        <w:gridCol w:w="2062"/>
      </w:tblGrid>
      <w:tr w:rsidR="000D6567" w:rsidRPr="00CF5BE2" w14:paraId="683E5D43" w14:textId="77777777" w:rsidTr="0002492E">
        <w:trPr>
          <w:tblCellSpacing w:w="21" w:type="dxa"/>
        </w:trPr>
        <w:tc>
          <w:tcPr>
            <w:tcW w:w="192" w:type="pct"/>
          </w:tcPr>
          <w:p w14:paraId="6938E754" w14:textId="77777777" w:rsidR="000D6567" w:rsidRPr="00CF5BE2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0F7355" w14:textId="77777777" w:rsidR="000D6567" w:rsidRPr="00CF5BE2" w:rsidRDefault="000D6567" w:rsidP="00AE0689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[</w:t>
            </w: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Warden, Assistant wardens, Associate Dean, Chairman / Convener Institute Academic Committees, Faculty-In-Charge Computer Center / IT Services / Library / Admission / Student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Activities and Other Institutional Activities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since </w:t>
            </w:r>
            <w:r w:rsidR="00A75080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>APPOINTMENT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C85A59" w14:textId="77777777" w:rsidR="000D6567" w:rsidRPr="00CF5BE2" w:rsidRDefault="000D6567" w:rsidP="00AE0689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3ED356" w14:textId="77777777" w:rsidR="000D6567" w:rsidRPr="00CF5BE2" w:rsidRDefault="000D6567" w:rsidP="00AE0689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19451405" w14:textId="77777777" w:rsidTr="0002492E">
        <w:trPr>
          <w:trHeight w:val="2548"/>
          <w:tblCellSpacing w:w="21" w:type="dxa"/>
        </w:trPr>
        <w:tc>
          <w:tcPr>
            <w:tcW w:w="192" w:type="pct"/>
          </w:tcPr>
          <w:p w14:paraId="3B8CB712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6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42"/>
              <w:gridCol w:w="2003"/>
              <w:gridCol w:w="2893"/>
              <w:gridCol w:w="2112"/>
              <w:gridCol w:w="1241"/>
              <w:gridCol w:w="1218"/>
              <w:gridCol w:w="1565"/>
              <w:gridCol w:w="1348"/>
              <w:gridCol w:w="1345"/>
            </w:tblGrid>
            <w:tr w:rsidR="0002492E" w:rsidRPr="00CF5BE2" w14:paraId="6AC4158E" w14:textId="29380FE8" w:rsidTr="0002492E">
              <w:trPr>
                <w:trHeight w:val="271"/>
              </w:trPr>
              <w:tc>
                <w:tcPr>
                  <w:tcW w:w="5000" w:type="pct"/>
                  <w:gridSpan w:val="9"/>
                </w:tcPr>
                <w:p w14:paraId="66C709DA" w14:textId="48EF46A0" w:rsidR="0002492E" w:rsidRPr="00CF5BE2" w:rsidRDefault="0002492E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7(B)</w:t>
                  </w:r>
                </w:p>
              </w:tc>
            </w:tr>
            <w:tr w:rsidR="0002492E" w:rsidRPr="00CF5BE2" w14:paraId="05E92480" w14:textId="7CD1D07A" w:rsidTr="0002492E">
              <w:trPr>
                <w:trHeight w:val="271"/>
              </w:trPr>
              <w:tc>
                <w:tcPr>
                  <w:tcW w:w="256" w:type="pct"/>
                  <w:vMerge w:val="restart"/>
                </w:tcPr>
                <w:p w14:paraId="7F7BE843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92" w:type="pct"/>
                  <w:vMerge w:val="restart"/>
                </w:tcPr>
                <w:p w14:paraId="4F8A3FF6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1000" w:type="pct"/>
                  <w:vMerge w:val="restart"/>
                </w:tcPr>
                <w:p w14:paraId="05C49052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recommended by Concerned Head / Chairman</w:t>
                  </w:r>
                </w:p>
              </w:tc>
              <w:tc>
                <w:tcPr>
                  <w:tcW w:w="730" w:type="pct"/>
                  <w:vMerge w:val="restart"/>
                </w:tcPr>
                <w:p w14:paraId="60E145FF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850" w:type="pct"/>
                  <w:gridSpan w:val="2"/>
                </w:tcPr>
                <w:p w14:paraId="3D4727EC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41" w:type="pct"/>
                  <w:vMerge w:val="restart"/>
                </w:tcPr>
                <w:p w14:paraId="6DD34BDE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466" w:type="pct"/>
                  <w:vMerge w:val="restart"/>
                </w:tcPr>
                <w:p w14:paraId="5E127A42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465" w:type="pct"/>
                  <w:vMerge w:val="restart"/>
                </w:tcPr>
                <w:p w14:paraId="1837C1D2" w14:textId="3DA4153E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02492E" w:rsidRPr="00CF5BE2" w14:paraId="35A3704F" w14:textId="2E13658A" w:rsidTr="0002492E">
              <w:trPr>
                <w:trHeight w:val="466"/>
              </w:trPr>
              <w:tc>
                <w:tcPr>
                  <w:tcW w:w="256" w:type="pct"/>
                  <w:vMerge/>
                </w:tcPr>
                <w:p w14:paraId="5C29F2E7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2" w:type="pct"/>
                  <w:vMerge/>
                </w:tcPr>
                <w:p w14:paraId="50586ECB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Merge/>
                </w:tcPr>
                <w:p w14:paraId="6B9F4AA5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0" w:type="pct"/>
                  <w:vMerge/>
                </w:tcPr>
                <w:p w14:paraId="58FF812B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</w:tcPr>
                <w:p w14:paraId="5D0B37BE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21" w:type="pct"/>
                </w:tcPr>
                <w:p w14:paraId="12666E29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41" w:type="pct"/>
                  <w:vMerge/>
                </w:tcPr>
                <w:p w14:paraId="7E9CD137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Merge/>
                </w:tcPr>
                <w:p w14:paraId="61131F44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5" w:type="pct"/>
                  <w:vMerge/>
                </w:tcPr>
                <w:p w14:paraId="392B2737" w14:textId="77777777" w:rsidR="0002492E" w:rsidRPr="00CF5BE2" w:rsidRDefault="0002492E" w:rsidP="0002492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2492E" w:rsidRPr="00CF5BE2" w14:paraId="43815623" w14:textId="478C38C7" w:rsidTr="00650C46">
              <w:trPr>
                <w:trHeight w:val="513"/>
              </w:trPr>
              <w:tc>
                <w:tcPr>
                  <w:tcW w:w="256" w:type="pct"/>
                  <w:vAlign w:val="center"/>
                </w:tcPr>
                <w:p w14:paraId="5A186329" w14:textId="77777777" w:rsidR="0002492E" w:rsidRPr="0002492E" w:rsidRDefault="0002492E" w:rsidP="0002492E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02492E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2" w:type="pct"/>
                  <w:vAlign w:val="center"/>
                </w:tcPr>
                <w:p w14:paraId="74A0FB46" w14:textId="77777777" w:rsidR="0002492E" w:rsidRPr="00CF5BE2" w:rsidRDefault="0002492E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Align w:val="center"/>
                </w:tcPr>
                <w:p w14:paraId="5ED4B566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30" w:type="pct"/>
                  <w:vAlign w:val="center"/>
                </w:tcPr>
                <w:p w14:paraId="213FE565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9" w:type="pct"/>
                  <w:vAlign w:val="center"/>
                </w:tcPr>
                <w:p w14:paraId="2B501747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1" w:type="pct"/>
                  <w:vAlign w:val="center"/>
                </w:tcPr>
                <w:p w14:paraId="3A99D27D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  <w:vAlign w:val="center"/>
                </w:tcPr>
                <w:p w14:paraId="3A2CDB21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Align w:val="center"/>
                </w:tcPr>
                <w:p w14:paraId="65DF5308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5" w:type="pct"/>
                  <w:vAlign w:val="center"/>
                </w:tcPr>
                <w:p w14:paraId="696B154A" w14:textId="77C8DA32" w:rsidR="0002492E" w:rsidRPr="0002492E" w:rsidRDefault="0002492E" w:rsidP="00650C46">
                  <w:pPr>
                    <w:jc w:val="center"/>
                    <w:rPr>
                      <w:rFonts w:ascii="Arial Narrow" w:hAnsi="Arial Narrow"/>
                      <w:bCs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7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.1)</w:t>
                  </w:r>
                </w:p>
              </w:tc>
            </w:tr>
            <w:tr w:rsidR="0002492E" w:rsidRPr="00CF5BE2" w14:paraId="357AB628" w14:textId="4C1CA068" w:rsidTr="00650C46">
              <w:trPr>
                <w:trHeight w:val="560"/>
              </w:trPr>
              <w:tc>
                <w:tcPr>
                  <w:tcW w:w="256" w:type="pct"/>
                  <w:vAlign w:val="center"/>
                </w:tcPr>
                <w:p w14:paraId="53D25CB2" w14:textId="77777777" w:rsidR="0002492E" w:rsidRPr="0002492E" w:rsidRDefault="0002492E" w:rsidP="0002492E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02492E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2" w:type="pct"/>
                  <w:vAlign w:val="center"/>
                </w:tcPr>
                <w:p w14:paraId="483B0CA7" w14:textId="77777777" w:rsidR="0002492E" w:rsidRPr="00CF5BE2" w:rsidRDefault="0002492E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Align w:val="center"/>
                </w:tcPr>
                <w:p w14:paraId="1C614367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30" w:type="pct"/>
                  <w:vAlign w:val="center"/>
                </w:tcPr>
                <w:p w14:paraId="5A638D00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9" w:type="pct"/>
                  <w:vAlign w:val="center"/>
                </w:tcPr>
                <w:p w14:paraId="382516E3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1" w:type="pct"/>
                  <w:vAlign w:val="center"/>
                </w:tcPr>
                <w:p w14:paraId="01EBCCCC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  <w:vAlign w:val="center"/>
                </w:tcPr>
                <w:p w14:paraId="4E1C68C7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Align w:val="center"/>
                </w:tcPr>
                <w:p w14:paraId="32EC7CC1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5" w:type="pct"/>
                  <w:vAlign w:val="center"/>
                </w:tcPr>
                <w:p w14:paraId="01429E89" w14:textId="45F612CE" w:rsidR="0002492E" w:rsidRPr="0002492E" w:rsidRDefault="0002492E" w:rsidP="00650C46">
                  <w:pPr>
                    <w:jc w:val="center"/>
                    <w:rPr>
                      <w:rFonts w:ascii="Arial Narrow" w:hAnsi="Arial Narrow"/>
                      <w:bCs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7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3FAADF4B" w14:textId="4AFBC70E" w:rsidR="000D6567" w:rsidRPr="00CF5BE2" w:rsidRDefault="0002492E" w:rsidP="00AE0689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54194FC5" w14:textId="27DA949F" w:rsidR="000D6567" w:rsidRDefault="000D6567" w:rsidP="00545938">
      <w:pPr>
        <w:spacing w:after="0"/>
        <w:rPr>
          <w:rFonts w:ascii="Arial Narrow" w:hAnsi="Arial Narrow"/>
          <w:sz w:val="24"/>
          <w:szCs w:val="24"/>
        </w:rPr>
      </w:pPr>
    </w:p>
    <w:p w14:paraId="1872E2EC" w14:textId="77777777" w:rsidR="00EE2423" w:rsidRDefault="00EE2423" w:rsidP="00545938">
      <w:pPr>
        <w:spacing w:after="0"/>
        <w:rPr>
          <w:rFonts w:ascii="Arial Narrow" w:hAnsi="Arial Narrow"/>
          <w:sz w:val="24"/>
          <w:szCs w:val="24"/>
        </w:rPr>
      </w:pPr>
    </w:p>
    <w:p w14:paraId="3F6C24CC" w14:textId="77777777" w:rsidR="00EE2423" w:rsidRDefault="00EE2423" w:rsidP="00545938">
      <w:pPr>
        <w:spacing w:after="0"/>
        <w:rPr>
          <w:rFonts w:ascii="Arial Narrow" w:hAnsi="Arial Narrow"/>
          <w:sz w:val="24"/>
          <w:szCs w:val="24"/>
        </w:rPr>
      </w:pPr>
    </w:p>
    <w:p w14:paraId="7B4EC6E8" w14:textId="77777777" w:rsidR="007A3EF6" w:rsidRDefault="007A3EF6" w:rsidP="0054593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6"/>
        <w:gridCol w:w="9194"/>
        <w:gridCol w:w="2902"/>
        <w:gridCol w:w="2692"/>
      </w:tblGrid>
      <w:tr w:rsidR="000D6567" w:rsidRPr="00CF5BE2" w14:paraId="49424EC8" w14:textId="77777777" w:rsidTr="007A3EF6">
        <w:trPr>
          <w:tblCellSpacing w:w="21" w:type="dxa"/>
        </w:trPr>
        <w:tc>
          <w:tcPr>
            <w:tcW w:w="193" w:type="pct"/>
          </w:tcPr>
          <w:p w14:paraId="6A1617F3" w14:textId="77777777" w:rsidR="000D6567" w:rsidRPr="00CF5BE2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A7E1" w14:textId="77777777" w:rsidR="000D6567" w:rsidRPr="00CF5BE2" w:rsidRDefault="000D6567" w:rsidP="0054593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Chairman and Convener of different standing Committee and Special Committee (Ex-Officio status will not be considered), Faculty-In-Charge</w:t>
            </w:r>
            <w:r w:rsidR="00085754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s </w:t>
            </w: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(Each for one year duration) of different Units or Equivalent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since </w:t>
            </w:r>
            <w:r w:rsidR="007A2EEE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>APPOINTMENT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B26471" w14:textId="77777777" w:rsidR="000D6567" w:rsidRPr="00CF5BE2" w:rsidRDefault="000D6567" w:rsidP="0054593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C406B7" w14:textId="77777777" w:rsidR="000D6567" w:rsidRPr="00CF5BE2" w:rsidRDefault="000D6567" w:rsidP="0054593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64543A3B" w14:textId="77777777" w:rsidTr="007A3EF6">
        <w:trPr>
          <w:trHeight w:val="2261"/>
          <w:tblCellSpacing w:w="21" w:type="dxa"/>
        </w:trPr>
        <w:tc>
          <w:tcPr>
            <w:tcW w:w="193" w:type="pct"/>
          </w:tcPr>
          <w:p w14:paraId="0FD52042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66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35"/>
              <w:gridCol w:w="2002"/>
              <w:gridCol w:w="2893"/>
              <w:gridCol w:w="2112"/>
              <w:gridCol w:w="1241"/>
              <w:gridCol w:w="1218"/>
              <w:gridCol w:w="1562"/>
              <w:gridCol w:w="1354"/>
              <w:gridCol w:w="1348"/>
            </w:tblGrid>
            <w:tr w:rsidR="0002492E" w:rsidRPr="00CF5BE2" w14:paraId="72969B9D" w14:textId="23743D44" w:rsidTr="0002492E">
              <w:trPr>
                <w:trHeight w:val="271"/>
              </w:trPr>
              <w:tc>
                <w:tcPr>
                  <w:tcW w:w="5000" w:type="pct"/>
                  <w:gridSpan w:val="9"/>
                </w:tcPr>
                <w:p w14:paraId="3D5F1C51" w14:textId="11DF6A22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7(C)</w:t>
                  </w:r>
                </w:p>
              </w:tc>
            </w:tr>
            <w:tr w:rsidR="0002492E" w:rsidRPr="00CF5BE2" w14:paraId="72FDA253" w14:textId="04CE1543" w:rsidTr="0002492E">
              <w:trPr>
                <w:trHeight w:val="271"/>
              </w:trPr>
              <w:tc>
                <w:tcPr>
                  <w:tcW w:w="254" w:type="pct"/>
                  <w:vMerge w:val="restart"/>
                </w:tcPr>
                <w:p w14:paraId="16DCC7DB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92" w:type="pct"/>
                  <w:vMerge w:val="restart"/>
                </w:tcPr>
                <w:p w14:paraId="2EEBCCBD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1000" w:type="pct"/>
                  <w:vMerge w:val="restart"/>
                </w:tcPr>
                <w:p w14:paraId="271A40A2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recommended by Concerned Head / Chairman</w:t>
                  </w:r>
                </w:p>
              </w:tc>
              <w:tc>
                <w:tcPr>
                  <w:tcW w:w="730" w:type="pct"/>
                  <w:vMerge w:val="restart"/>
                </w:tcPr>
                <w:p w14:paraId="352E55C1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850" w:type="pct"/>
                  <w:gridSpan w:val="2"/>
                </w:tcPr>
                <w:p w14:paraId="4D9C8ADB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40" w:type="pct"/>
                  <w:vMerge w:val="restart"/>
                </w:tcPr>
                <w:p w14:paraId="0987C0D0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468" w:type="pct"/>
                  <w:vMerge w:val="restart"/>
                </w:tcPr>
                <w:p w14:paraId="37FCA974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466" w:type="pct"/>
                  <w:vMerge w:val="restart"/>
                </w:tcPr>
                <w:p w14:paraId="711269E7" w14:textId="4E2EFF92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02492E" w:rsidRPr="00CF5BE2" w14:paraId="7B0857CA" w14:textId="6A75B675" w:rsidTr="0002492E">
              <w:trPr>
                <w:trHeight w:val="466"/>
              </w:trPr>
              <w:tc>
                <w:tcPr>
                  <w:tcW w:w="254" w:type="pct"/>
                  <w:vMerge/>
                </w:tcPr>
                <w:p w14:paraId="07494C88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2" w:type="pct"/>
                  <w:vMerge/>
                </w:tcPr>
                <w:p w14:paraId="2209B2FB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Merge/>
                </w:tcPr>
                <w:p w14:paraId="69241C26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0" w:type="pct"/>
                  <w:vMerge/>
                </w:tcPr>
                <w:p w14:paraId="2958DD42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9" w:type="pct"/>
                </w:tcPr>
                <w:p w14:paraId="512D05B1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21" w:type="pct"/>
                </w:tcPr>
                <w:p w14:paraId="4740338A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40" w:type="pct"/>
                  <w:vMerge/>
                </w:tcPr>
                <w:p w14:paraId="0505FF9E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8" w:type="pct"/>
                  <w:vMerge/>
                </w:tcPr>
                <w:p w14:paraId="522BF2A4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Merge/>
                </w:tcPr>
                <w:p w14:paraId="40E583F1" w14:textId="77777777" w:rsidR="0002492E" w:rsidRPr="00CF5BE2" w:rsidRDefault="0002492E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2492E" w:rsidRPr="00CF5BE2" w14:paraId="584C3739" w14:textId="40037B6F" w:rsidTr="00650C46">
              <w:trPr>
                <w:trHeight w:val="434"/>
              </w:trPr>
              <w:tc>
                <w:tcPr>
                  <w:tcW w:w="254" w:type="pct"/>
                  <w:vAlign w:val="center"/>
                </w:tcPr>
                <w:p w14:paraId="0A1CD4E6" w14:textId="77777777" w:rsidR="0002492E" w:rsidRPr="0002492E" w:rsidRDefault="0002492E" w:rsidP="0002492E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02492E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2" w:type="pct"/>
                  <w:vAlign w:val="center"/>
                </w:tcPr>
                <w:p w14:paraId="0F20406B" w14:textId="77777777" w:rsidR="0002492E" w:rsidRPr="00CF5BE2" w:rsidRDefault="0002492E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Align w:val="center"/>
                </w:tcPr>
                <w:p w14:paraId="6353F993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30" w:type="pct"/>
                  <w:vAlign w:val="center"/>
                </w:tcPr>
                <w:p w14:paraId="279A58CA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9" w:type="pct"/>
                  <w:vAlign w:val="center"/>
                </w:tcPr>
                <w:p w14:paraId="674D15CC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1" w:type="pct"/>
                  <w:vAlign w:val="center"/>
                </w:tcPr>
                <w:p w14:paraId="134A19D7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0" w:type="pct"/>
                  <w:vAlign w:val="center"/>
                </w:tcPr>
                <w:p w14:paraId="1CCE01B5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8" w:type="pct"/>
                  <w:vAlign w:val="center"/>
                </w:tcPr>
                <w:p w14:paraId="262443DD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Align w:val="center"/>
                </w:tcPr>
                <w:p w14:paraId="60A324B8" w14:textId="48FDDF2A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7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C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.1)</w:t>
                  </w:r>
                </w:p>
              </w:tc>
            </w:tr>
            <w:tr w:rsidR="0002492E" w:rsidRPr="00CF5BE2" w14:paraId="4001ABF4" w14:textId="6DC4870D" w:rsidTr="00650C46">
              <w:trPr>
                <w:trHeight w:val="401"/>
              </w:trPr>
              <w:tc>
                <w:tcPr>
                  <w:tcW w:w="254" w:type="pct"/>
                  <w:vAlign w:val="center"/>
                </w:tcPr>
                <w:p w14:paraId="7EEF598C" w14:textId="77777777" w:rsidR="0002492E" w:rsidRPr="0002492E" w:rsidRDefault="0002492E" w:rsidP="0002492E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02492E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2" w:type="pct"/>
                  <w:vAlign w:val="center"/>
                </w:tcPr>
                <w:p w14:paraId="3F4B59E1" w14:textId="77777777" w:rsidR="0002492E" w:rsidRPr="00CF5BE2" w:rsidRDefault="0002492E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Align w:val="center"/>
                </w:tcPr>
                <w:p w14:paraId="48C3D6B1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30" w:type="pct"/>
                  <w:vAlign w:val="center"/>
                </w:tcPr>
                <w:p w14:paraId="1C1028DB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9" w:type="pct"/>
                  <w:vAlign w:val="center"/>
                </w:tcPr>
                <w:p w14:paraId="32FC2A42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1" w:type="pct"/>
                  <w:vAlign w:val="center"/>
                </w:tcPr>
                <w:p w14:paraId="0EEDF182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0" w:type="pct"/>
                  <w:vAlign w:val="center"/>
                </w:tcPr>
                <w:p w14:paraId="5956BF4C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8" w:type="pct"/>
                  <w:vAlign w:val="center"/>
                </w:tcPr>
                <w:p w14:paraId="6FF5B3DA" w14:textId="77777777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Align w:val="center"/>
                </w:tcPr>
                <w:p w14:paraId="277DE041" w14:textId="64C24C8A" w:rsidR="0002492E" w:rsidRPr="00CF5BE2" w:rsidRDefault="0002492E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7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C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7A3EF6" w:rsidRPr="00CF5BE2" w14:paraId="343D02AB" w14:textId="77777777" w:rsidTr="00650C46">
              <w:trPr>
                <w:trHeight w:val="401"/>
              </w:trPr>
              <w:tc>
                <w:tcPr>
                  <w:tcW w:w="254" w:type="pct"/>
                  <w:vAlign w:val="center"/>
                </w:tcPr>
                <w:p w14:paraId="5B2636D1" w14:textId="239C3623" w:rsidR="007A3EF6" w:rsidRPr="0002492E" w:rsidRDefault="007A3EF6" w:rsidP="007A3EF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2" w:type="pct"/>
                  <w:vAlign w:val="center"/>
                </w:tcPr>
                <w:p w14:paraId="6411CA83" w14:textId="77777777" w:rsidR="007A3EF6" w:rsidRPr="00CF5BE2" w:rsidRDefault="007A3EF6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0" w:type="pct"/>
                  <w:vAlign w:val="center"/>
                </w:tcPr>
                <w:p w14:paraId="1992F496" w14:textId="4882F4F4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30" w:type="pct"/>
                  <w:vAlign w:val="center"/>
                </w:tcPr>
                <w:p w14:paraId="35BDCEAC" w14:textId="62FC088F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9" w:type="pct"/>
                  <w:vAlign w:val="center"/>
                </w:tcPr>
                <w:p w14:paraId="4DAE6E75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1" w:type="pct"/>
                  <w:vAlign w:val="center"/>
                </w:tcPr>
                <w:p w14:paraId="37D04D67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0" w:type="pct"/>
                  <w:vAlign w:val="center"/>
                </w:tcPr>
                <w:p w14:paraId="4D364C86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8" w:type="pct"/>
                  <w:vAlign w:val="center"/>
                </w:tcPr>
                <w:p w14:paraId="37227DEE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  <w:vAlign w:val="center"/>
                </w:tcPr>
                <w:p w14:paraId="4145F7B7" w14:textId="5F3DDC22" w:rsidR="007A3EF6" w:rsidRPr="00550C3C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7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C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1B2E8FED" w14:textId="2EA8D7EF" w:rsidR="000D6567" w:rsidRPr="00CF5BE2" w:rsidRDefault="004A59C6" w:rsidP="0054593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F4BC7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6C576BDF" w14:textId="77777777" w:rsidR="001E19A8" w:rsidRPr="00CF5BE2" w:rsidRDefault="001E19A8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64"/>
        <w:gridCol w:w="9292"/>
        <w:gridCol w:w="2933"/>
        <w:gridCol w:w="2555"/>
      </w:tblGrid>
      <w:tr w:rsidR="000D6567" w:rsidRPr="00CF5BE2" w14:paraId="4B5E94D1" w14:textId="77777777" w:rsidTr="004B7EDA">
        <w:trPr>
          <w:tblCellSpacing w:w="21" w:type="dxa"/>
        </w:trPr>
        <w:tc>
          <w:tcPr>
            <w:tcW w:w="194" w:type="pct"/>
          </w:tcPr>
          <w:p w14:paraId="18F280E3" w14:textId="77777777" w:rsidR="000D6567" w:rsidRPr="00CF5BE2" w:rsidRDefault="000D6567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47358B" w14:textId="77777777" w:rsidR="000D6567" w:rsidRPr="00CF5BE2" w:rsidRDefault="000D6567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Departmental Activities Identified by HOD like Lab-In-Charges, or Departmental Level Committee for a min. period of one year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since </w:t>
            </w:r>
            <w:r w:rsidR="007A2EEE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>APPOINTMENT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DDEE5D" w14:textId="77777777" w:rsidR="000D6567" w:rsidRPr="00CF5BE2" w:rsidRDefault="000D6567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0E2998" w14:textId="77777777" w:rsidR="000D6567" w:rsidRPr="00CF5BE2" w:rsidRDefault="000D6567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6E66DE96" w14:textId="77777777" w:rsidTr="004B7EDA">
        <w:trPr>
          <w:tblCellSpacing w:w="21" w:type="dxa"/>
        </w:trPr>
        <w:tc>
          <w:tcPr>
            <w:tcW w:w="194" w:type="pct"/>
          </w:tcPr>
          <w:p w14:paraId="068005A6" w14:textId="77777777" w:rsidR="000D6567" w:rsidRPr="00CF5BE2" w:rsidRDefault="000D6567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37"/>
              <w:gridCol w:w="2004"/>
              <w:gridCol w:w="2880"/>
              <w:gridCol w:w="2140"/>
              <w:gridCol w:w="1223"/>
              <w:gridCol w:w="1246"/>
              <w:gridCol w:w="1564"/>
              <w:gridCol w:w="1333"/>
              <w:gridCol w:w="1330"/>
            </w:tblGrid>
            <w:tr w:rsidR="004A59C6" w:rsidRPr="00CF5BE2" w14:paraId="63D849D6" w14:textId="20B09AF4" w:rsidTr="004A59C6">
              <w:tc>
                <w:tcPr>
                  <w:tcW w:w="5000" w:type="pct"/>
                  <w:gridSpan w:val="9"/>
                </w:tcPr>
                <w:p w14:paraId="32353824" w14:textId="3DE1E64D" w:rsidR="004A59C6" w:rsidRPr="00CF5BE2" w:rsidRDefault="004A59C6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8</w:t>
                  </w:r>
                </w:p>
              </w:tc>
            </w:tr>
            <w:tr w:rsidR="004A59C6" w:rsidRPr="00CF5BE2" w14:paraId="71B4E0F1" w14:textId="3EB78B14" w:rsidTr="004A59C6">
              <w:trPr>
                <w:trHeight w:val="271"/>
              </w:trPr>
              <w:tc>
                <w:tcPr>
                  <w:tcW w:w="255" w:type="pct"/>
                  <w:vMerge w:val="restart"/>
                </w:tcPr>
                <w:p w14:paraId="7B9585B5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93" w:type="pct"/>
                  <w:vMerge w:val="restart"/>
                </w:tcPr>
                <w:p w14:paraId="32377155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996" w:type="pct"/>
                  <w:vMerge w:val="restart"/>
                </w:tcPr>
                <w:p w14:paraId="14039808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Whether recommended by Concerned Head </w:t>
                  </w:r>
                </w:p>
              </w:tc>
              <w:tc>
                <w:tcPr>
                  <w:tcW w:w="740" w:type="pct"/>
                  <w:vMerge w:val="restart"/>
                </w:tcPr>
                <w:p w14:paraId="68EC2FB0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854" w:type="pct"/>
                  <w:gridSpan w:val="2"/>
                </w:tcPr>
                <w:p w14:paraId="47EE6966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41" w:type="pct"/>
                  <w:vMerge w:val="restart"/>
                </w:tcPr>
                <w:p w14:paraId="204E4E91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461" w:type="pct"/>
                  <w:vMerge w:val="restart"/>
                </w:tcPr>
                <w:p w14:paraId="7728C25A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460" w:type="pct"/>
                  <w:vMerge w:val="restart"/>
                </w:tcPr>
                <w:p w14:paraId="225F5B7B" w14:textId="7EA2FA41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4A59C6" w:rsidRPr="00CF5BE2" w14:paraId="541EE0A3" w14:textId="3F452FA9" w:rsidTr="004A59C6">
              <w:trPr>
                <w:trHeight w:val="466"/>
              </w:trPr>
              <w:tc>
                <w:tcPr>
                  <w:tcW w:w="255" w:type="pct"/>
                  <w:vMerge/>
                </w:tcPr>
                <w:p w14:paraId="43266D45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3" w:type="pct"/>
                  <w:vMerge/>
                </w:tcPr>
                <w:p w14:paraId="343AC350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96" w:type="pct"/>
                  <w:vMerge/>
                </w:tcPr>
                <w:p w14:paraId="4D63A655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40" w:type="pct"/>
                  <w:vMerge/>
                </w:tcPr>
                <w:p w14:paraId="02F0F5A8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3" w:type="pct"/>
                </w:tcPr>
                <w:p w14:paraId="710CDB49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31" w:type="pct"/>
                </w:tcPr>
                <w:p w14:paraId="154574A3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41" w:type="pct"/>
                  <w:vMerge/>
                </w:tcPr>
                <w:p w14:paraId="24985806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1" w:type="pct"/>
                  <w:vMerge/>
                </w:tcPr>
                <w:p w14:paraId="0375AA9C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  <w:vMerge/>
                </w:tcPr>
                <w:p w14:paraId="5C424627" w14:textId="77777777" w:rsidR="004A59C6" w:rsidRPr="00CF5BE2" w:rsidRDefault="004A59C6" w:rsidP="004A59C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A59C6" w:rsidRPr="00CF5BE2" w14:paraId="72A947DC" w14:textId="758A2540" w:rsidTr="00650C46">
              <w:trPr>
                <w:trHeight w:val="347"/>
              </w:trPr>
              <w:tc>
                <w:tcPr>
                  <w:tcW w:w="255" w:type="pct"/>
                  <w:tcBorders>
                    <w:bottom w:val="single" w:sz="4" w:space="0" w:color="auto"/>
                  </w:tcBorders>
                  <w:vAlign w:val="center"/>
                </w:tcPr>
                <w:p w14:paraId="3F9CAF5F" w14:textId="77777777" w:rsidR="004A59C6" w:rsidRPr="004A59C6" w:rsidRDefault="004A59C6" w:rsidP="004A59C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A59C6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3" w:type="pct"/>
                  <w:tcBorders>
                    <w:bottom w:val="single" w:sz="4" w:space="0" w:color="auto"/>
                  </w:tcBorders>
                  <w:vAlign w:val="center"/>
                </w:tcPr>
                <w:p w14:paraId="7900A766" w14:textId="77777777" w:rsidR="004A59C6" w:rsidRPr="00CF5BE2" w:rsidRDefault="004A59C6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96" w:type="pct"/>
                  <w:tcBorders>
                    <w:bottom w:val="single" w:sz="4" w:space="0" w:color="auto"/>
                  </w:tcBorders>
                  <w:vAlign w:val="center"/>
                </w:tcPr>
                <w:p w14:paraId="2922F6BB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40" w:type="pct"/>
                  <w:tcBorders>
                    <w:bottom w:val="single" w:sz="4" w:space="0" w:color="auto"/>
                  </w:tcBorders>
                  <w:vAlign w:val="center"/>
                </w:tcPr>
                <w:p w14:paraId="3D603562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3" w:type="pct"/>
                  <w:tcBorders>
                    <w:bottom w:val="single" w:sz="4" w:space="0" w:color="auto"/>
                  </w:tcBorders>
                  <w:vAlign w:val="center"/>
                </w:tcPr>
                <w:p w14:paraId="2EECB516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31" w:type="pct"/>
                  <w:tcBorders>
                    <w:bottom w:val="single" w:sz="4" w:space="0" w:color="auto"/>
                  </w:tcBorders>
                  <w:vAlign w:val="center"/>
                </w:tcPr>
                <w:p w14:paraId="49EBE795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  <w:tcBorders>
                    <w:bottom w:val="single" w:sz="4" w:space="0" w:color="auto"/>
                  </w:tcBorders>
                  <w:vAlign w:val="center"/>
                </w:tcPr>
                <w:p w14:paraId="7A2009C1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1" w:type="pct"/>
                  <w:tcBorders>
                    <w:bottom w:val="single" w:sz="4" w:space="0" w:color="auto"/>
                  </w:tcBorders>
                  <w:vAlign w:val="center"/>
                </w:tcPr>
                <w:p w14:paraId="3A232E05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  <w:tcBorders>
                    <w:bottom w:val="single" w:sz="4" w:space="0" w:color="auto"/>
                  </w:tcBorders>
                  <w:vAlign w:val="center"/>
                </w:tcPr>
                <w:p w14:paraId="4FC3F558" w14:textId="0D5EB0B3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8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4A59C6" w:rsidRPr="00CF5BE2" w14:paraId="4922421C" w14:textId="2BA81CCB" w:rsidTr="00650C46">
              <w:trPr>
                <w:trHeight w:val="289"/>
              </w:trPr>
              <w:tc>
                <w:tcPr>
                  <w:tcW w:w="255" w:type="pct"/>
                  <w:vAlign w:val="center"/>
                </w:tcPr>
                <w:p w14:paraId="6336BF27" w14:textId="77777777" w:rsidR="004A59C6" w:rsidRPr="004A59C6" w:rsidRDefault="004A59C6" w:rsidP="004A59C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4A59C6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3" w:type="pct"/>
                  <w:vAlign w:val="center"/>
                </w:tcPr>
                <w:p w14:paraId="46501B4D" w14:textId="77777777" w:rsidR="004A59C6" w:rsidRPr="00CF5BE2" w:rsidRDefault="004A59C6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96" w:type="pct"/>
                  <w:vAlign w:val="center"/>
                </w:tcPr>
                <w:p w14:paraId="0A34348A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40" w:type="pct"/>
                  <w:vAlign w:val="center"/>
                </w:tcPr>
                <w:p w14:paraId="0FD04443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3" w:type="pct"/>
                  <w:vAlign w:val="center"/>
                </w:tcPr>
                <w:p w14:paraId="43D785AC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31" w:type="pct"/>
                  <w:vAlign w:val="center"/>
                </w:tcPr>
                <w:p w14:paraId="3E2FEE54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  <w:vAlign w:val="center"/>
                </w:tcPr>
                <w:p w14:paraId="4FD6D3FF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1" w:type="pct"/>
                  <w:vAlign w:val="center"/>
                </w:tcPr>
                <w:p w14:paraId="7F8FC269" w14:textId="77777777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  <w:vAlign w:val="center"/>
                </w:tcPr>
                <w:p w14:paraId="6B6559D5" w14:textId="191842C9" w:rsidR="004A59C6" w:rsidRPr="00CF5BE2" w:rsidRDefault="004A59C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8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7A3EF6" w:rsidRPr="00CF5BE2" w14:paraId="082F593B" w14:textId="77777777" w:rsidTr="00650C46">
              <w:trPr>
                <w:trHeight w:val="289"/>
              </w:trPr>
              <w:tc>
                <w:tcPr>
                  <w:tcW w:w="255" w:type="pct"/>
                  <w:tcBorders>
                    <w:bottom w:val="single" w:sz="4" w:space="0" w:color="auto"/>
                  </w:tcBorders>
                  <w:vAlign w:val="center"/>
                </w:tcPr>
                <w:p w14:paraId="35C75AFB" w14:textId="1B7EE96E" w:rsidR="007A3EF6" w:rsidRPr="004A59C6" w:rsidRDefault="007A3EF6" w:rsidP="007A3EF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3" w:type="pct"/>
                  <w:tcBorders>
                    <w:bottom w:val="single" w:sz="4" w:space="0" w:color="auto"/>
                  </w:tcBorders>
                  <w:vAlign w:val="center"/>
                </w:tcPr>
                <w:p w14:paraId="3BFA17B7" w14:textId="77777777" w:rsidR="007A3EF6" w:rsidRPr="00CF5BE2" w:rsidRDefault="007A3EF6" w:rsidP="00650C46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96" w:type="pct"/>
                  <w:tcBorders>
                    <w:bottom w:val="single" w:sz="4" w:space="0" w:color="auto"/>
                  </w:tcBorders>
                  <w:vAlign w:val="center"/>
                </w:tcPr>
                <w:p w14:paraId="046CA632" w14:textId="291F7A9A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740" w:type="pct"/>
                  <w:tcBorders>
                    <w:bottom w:val="single" w:sz="4" w:space="0" w:color="auto"/>
                  </w:tcBorders>
                  <w:vAlign w:val="center"/>
                </w:tcPr>
                <w:p w14:paraId="5730700E" w14:textId="37AF379E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23" w:type="pct"/>
                  <w:tcBorders>
                    <w:bottom w:val="single" w:sz="4" w:space="0" w:color="auto"/>
                  </w:tcBorders>
                  <w:vAlign w:val="center"/>
                </w:tcPr>
                <w:p w14:paraId="7847A326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31" w:type="pct"/>
                  <w:tcBorders>
                    <w:bottom w:val="single" w:sz="4" w:space="0" w:color="auto"/>
                  </w:tcBorders>
                  <w:vAlign w:val="center"/>
                </w:tcPr>
                <w:p w14:paraId="6F4ACF61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  <w:tcBorders>
                    <w:bottom w:val="single" w:sz="4" w:space="0" w:color="auto"/>
                  </w:tcBorders>
                  <w:vAlign w:val="center"/>
                </w:tcPr>
                <w:p w14:paraId="2402AFB4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1" w:type="pct"/>
                  <w:tcBorders>
                    <w:bottom w:val="single" w:sz="4" w:space="0" w:color="auto"/>
                  </w:tcBorders>
                  <w:vAlign w:val="center"/>
                </w:tcPr>
                <w:p w14:paraId="161B62C9" w14:textId="77777777" w:rsidR="007A3EF6" w:rsidRPr="00CF5BE2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0" w:type="pct"/>
                  <w:tcBorders>
                    <w:bottom w:val="single" w:sz="4" w:space="0" w:color="auto"/>
                  </w:tcBorders>
                  <w:vAlign w:val="center"/>
                </w:tcPr>
                <w:p w14:paraId="33A97D0E" w14:textId="6D9B5C6C" w:rsidR="007A3EF6" w:rsidRPr="00550C3C" w:rsidRDefault="007A3EF6" w:rsidP="00650C4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8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424F11B3" w14:textId="77777777" w:rsidR="000D6567" w:rsidRPr="00CF5BE2" w:rsidRDefault="000D6567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D6567" w:rsidRPr="00CF5BE2" w14:paraId="222989A8" w14:textId="77777777" w:rsidTr="00547D51">
        <w:trPr>
          <w:trHeight w:val="103"/>
          <w:tblCellSpacing w:w="21" w:type="dxa"/>
        </w:trPr>
        <w:tc>
          <w:tcPr>
            <w:tcW w:w="194" w:type="pct"/>
          </w:tcPr>
          <w:p w14:paraId="7B76032B" w14:textId="77777777" w:rsidR="000D6567" w:rsidRPr="00CF5BE2" w:rsidRDefault="000D6567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4915D" w14:textId="0E08075A" w:rsidR="000D6567" w:rsidRPr="004A59C6" w:rsidRDefault="004A59C6" w:rsidP="001E19A8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3684D447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1A1D4CE7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5B57605B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3F318CE1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07CE7B5C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391868BF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0EB58649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7F6F754E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400C0DA8" w14:textId="77777777" w:rsidR="007A3EF6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p w14:paraId="7DE36BD6" w14:textId="77777777" w:rsidR="007A3EF6" w:rsidRPr="00CF5BE2" w:rsidRDefault="007A3EF6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6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9"/>
        <w:gridCol w:w="9751"/>
        <w:gridCol w:w="2833"/>
        <w:gridCol w:w="2191"/>
      </w:tblGrid>
      <w:tr w:rsidR="004B7EDA" w:rsidRPr="00CF5BE2" w14:paraId="3A5E8816" w14:textId="77777777" w:rsidTr="004B7EDA">
        <w:trPr>
          <w:tblCellSpacing w:w="21" w:type="dxa"/>
        </w:trPr>
        <w:tc>
          <w:tcPr>
            <w:tcW w:w="193" w:type="pct"/>
          </w:tcPr>
          <w:p w14:paraId="5036C099" w14:textId="77777777" w:rsidR="00F12E65" w:rsidRPr="00CF5BE2" w:rsidRDefault="00F12E65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878A1E" w14:textId="77777777" w:rsidR="00F12E65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WORKSHOP / FDP / SHORT TERM COURSES OF MIN. 05 WORKING DAYS DURATION OFFERED AS COORDINATOR OR CONVENER </w:t>
            </w:r>
            <w:r w:rsidR="00F12E65" w:rsidRPr="00CF5BE2">
              <w:rPr>
                <w:rFonts w:ascii="Arial Narrow" w:hAnsi="Arial Narrow"/>
                <w:b/>
                <w:sz w:val="24"/>
                <w:szCs w:val="24"/>
              </w:rPr>
              <w:t xml:space="preserve">SINCE </w:t>
            </w:r>
            <w:r w:rsidR="001C499B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="00F12E65" w:rsidRPr="00CF5BE2">
              <w:rPr>
                <w:rFonts w:ascii="Arial Narrow" w:hAnsi="Arial Narrow"/>
                <w:b/>
                <w:sz w:val="24"/>
                <w:szCs w:val="24"/>
              </w:rPr>
              <w:t>LAST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 xml:space="preserve"> APPOINTMENT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CA873F" w14:textId="77777777" w:rsidR="00F12E65" w:rsidRPr="00CF5BE2" w:rsidRDefault="00F12E65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B380BD" w14:textId="77777777" w:rsidR="00F12E65" w:rsidRPr="00CF5BE2" w:rsidRDefault="00F12E65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5B6A578E" w14:textId="77777777" w:rsidTr="004B7EDA">
        <w:trPr>
          <w:tblCellSpacing w:w="21" w:type="dxa"/>
        </w:trPr>
        <w:tc>
          <w:tcPr>
            <w:tcW w:w="193" w:type="pct"/>
          </w:tcPr>
          <w:p w14:paraId="57977B06" w14:textId="77777777" w:rsidR="00F12E65" w:rsidRPr="00CF5BE2" w:rsidRDefault="00F12E65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9577682" w14:textId="77777777" w:rsidR="00F12E65" w:rsidRPr="00CF5BE2" w:rsidRDefault="00F12E65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1469E797" w14:textId="77777777" w:rsidTr="00E435B0">
        <w:trPr>
          <w:trHeight w:val="2584"/>
          <w:tblCellSpacing w:w="21" w:type="dxa"/>
        </w:trPr>
        <w:tc>
          <w:tcPr>
            <w:tcW w:w="193" w:type="pct"/>
          </w:tcPr>
          <w:p w14:paraId="19ADC5DE" w14:textId="77777777" w:rsidR="00F12E65" w:rsidRPr="00CF5BE2" w:rsidRDefault="00F12E65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741"/>
              <w:gridCol w:w="2877"/>
              <w:gridCol w:w="1413"/>
              <w:gridCol w:w="2127"/>
              <w:gridCol w:w="1413"/>
              <w:gridCol w:w="1237"/>
              <w:gridCol w:w="1552"/>
              <w:gridCol w:w="1546"/>
              <w:gridCol w:w="1546"/>
            </w:tblGrid>
            <w:tr w:rsidR="007A3EF6" w:rsidRPr="00CF5BE2" w14:paraId="405515AE" w14:textId="7D6AA11A" w:rsidTr="007A3EF6">
              <w:tc>
                <w:tcPr>
                  <w:tcW w:w="5000" w:type="pct"/>
                  <w:gridSpan w:val="9"/>
                </w:tcPr>
                <w:p w14:paraId="7EB35070" w14:textId="6B20BAD5" w:rsidR="007A3EF6" w:rsidRPr="00CF5BE2" w:rsidRDefault="007A3EF6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9</w:t>
                  </w:r>
                </w:p>
              </w:tc>
            </w:tr>
            <w:tr w:rsidR="007A3EF6" w:rsidRPr="00CF5BE2" w14:paraId="3571B1CD" w14:textId="4021CB67" w:rsidTr="007A3EF6">
              <w:trPr>
                <w:trHeight w:val="271"/>
              </w:trPr>
              <w:tc>
                <w:tcPr>
                  <w:tcW w:w="256" w:type="pct"/>
                  <w:vMerge w:val="restart"/>
                </w:tcPr>
                <w:p w14:paraId="1B2D8B48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995" w:type="pct"/>
                  <w:vMerge w:val="restart"/>
                </w:tcPr>
                <w:p w14:paraId="3D44FF2E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Workshop / FDP / Short Term Courses</w:t>
                  </w:r>
                </w:p>
              </w:tc>
              <w:tc>
                <w:tcPr>
                  <w:tcW w:w="489" w:type="pct"/>
                  <w:vMerge w:val="restart"/>
                </w:tcPr>
                <w:p w14:paraId="1AFE6021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Venue</w:t>
                  </w:r>
                </w:p>
              </w:tc>
              <w:tc>
                <w:tcPr>
                  <w:tcW w:w="736" w:type="pct"/>
                  <w:vMerge w:val="restart"/>
                </w:tcPr>
                <w:p w14:paraId="2BBA925A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licant’s Role (Coordinator / Convener)</w:t>
                  </w:r>
                </w:p>
              </w:tc>
              <w:tc>
                <w:tcPr>
                  <w:tcW w:w="1454" w:type="pct"/>
                  <w:gridSpan w:val="3"/>
                </w:tcPr>
                <w:p w14:paraId="2F8D61A9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35" w:type="pct"/>
                  <w:vMerge w:val="restart"/>
                </w:tcPr>
                <w:p w14:paraId="5DE85780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535" w:type="pct"/>
                  <w:vMerge w:val="restart"/>
                </w:tcPr>
                <w:p w14:paraId="6B850BDA" w14:textId="66E5C5E2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7A3EF6" w:rsidRPr="00CF5BE2" w14:paraId="09D5B9D8" w14:textId="6A249770" w:rsidTr="007A3EF6">
              <w:trPr>
                <w:trHeight w:val="471"/>
              </w:trPr>
              <w:tc>
                <w:tcPr>
                  <w:tcW w:w="256" w:type="pct"/>
                  <w:vMerge/>
                </w:tcPr>
                <w:p w14:paraId="65BED951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95" w:type="pct"/>
                  <w:vMerge/>
                </w:tcPr>
                <w:p w14:paraId="65A3DC14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  <w:vMerge/>
                </w:tcPr>
                <w:p w14:paraId="5A3EDB6F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6" w:type="pct"/>
                  <w:vMerge/>
                </w:tcPr>
                <w:p w14:paraId="387507F1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7CBE817D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28" w:type="pct"/>
                </w:tcPr>
                <w:p w14:paraId="337A898E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37" w:type="pct"/>
                </w:tcPr>
                <w:p w14:paraId="7EFBCAD9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Days</w:t>
                  </w:r>
                </w:p>
              </w:tc>
              <w:tc>
                <w:tcPr>
                  <w:tcW w:w="535" w:type="pct"/>
                  <w:vMerge/>
                </w:tcPr>
                <w:p w14:paraId="1CA1E4DD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5" w:type="pct"/>
                  <w:vMerge/>
                </w:tcPr>
                <w:p w14:paraId="18D29D99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7A3EF6" w:rsidRPr="00CF5BE2" w14:paraId="432FBCB5" w14:textId="62F4BE5D" w:rsidTr="007A3EF6">
              <w:trPr>
                <w:trHeight w:val="333"/>
              </w:trPr>
              <w:tc>
                <w:tcPr>
                  <w:tcW w:w="256" w:type="pct"/>
                  <w:vAlign w:val="center"/>
                </w:tcPr>
                <w:p w14:paraId="674758DA" w14:textId="77777777" w:rsidR="007A3EF6" w:rsidRPr="007A3EF6" w:rsidRDefault="007A3EF6" w:rsidP="007A3EF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7A3EF6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95" w:type="pct"/>
                </w:tcPr>
                <w:p w14:paraId="372884AE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2876C6C0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6" w:type="pct"/>
                </w:tcPr>
                <w:p w14:paraId="6FB38EC9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5679A975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8" w:type="pct"/>
                </w:tcPr>
                <w:p w14:paraId="1466D1D6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7" w:type="pct"/>
                </w:tcPr>
                <w:p w14:paraId="478CBA89" w14:textId="5BA8335B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5" w:type="pct"/>
                </w:tcPr>
                <w:p w14:paraId="7CDCF1A8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5" w:type="pct"/>
                </w:tcPr>
                <w:p w14:paraId="6237D012" w14:textId="0971FA7B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9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7A3EF6" w:rsidRPr="00CF5BE2" w14:paraId="7BEC1F9A" w14:textId="12363E06" w:rsidTr="007A3EF6">
              <w:trPr>
                <w:trHeight w:val="408"/>
              </w:trPr>
              <w:tc>
                <w:tcPr>
                  <w:tcW w:w="256" w:type="pct"/>
                  <w:vAlign w:val="center"/>
                </w:tcPr>
                <w:p w14:paraId="19673D34" w14:textId="77777777" w:rsidR="007A3EF6" w:rsidRPr="007A3EF6" w:rsidRDefault="007A3EF6" w:rsidP="007A3EF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7A3EF6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95" w:type="pct"/>
                </w:tcPr>
                <w:p w14:paraId="28A3B860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2BE51577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6" w:type="pct"/>
                </w:tcPr>
                <w:p w14:paraId="0E7540DD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43460E77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8" w:type="pct"/>
                </w:tcPr>
                <w:p w14:paraId="71A5BD33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7" w:type="pct"/>
                </w:tcPr>
                <w:p w14:paraId="7E5842C9" w14:textId="5EC705FE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5" w:type="pct"/>
                </w:tcPr>
                <w:p w14:paraId="1B072391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5" w:type="pct"/>
                </w:tcPr>
                <w:p w14:paraId="45F62CD8" w14:textId="2A389DAC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9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7A3EF6" w:rsidRPr="00CF5BE2" w14:paraId="3BC93005" w14:textId="77777777" w:rsidTr="007A3EF6">
              <w:trPr>
                <w:trHeight w:val="408"/>
              </w:trPr>
              <w:tc>
                <w:tcPr>
                  <w:tcW w:w="256" w:type="pct"/>
                  <w:vAlign w:val="center"/>
                </w:tcPr>
                <w:p w14:paraId="6A7CA21F" w14:textId="18B2C619" w:rsidR="007A3EF6" w:rsidRPr="007A3EF6" w:rsidRDefault="007A3EF6" w:rsidP="007A3EF6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7A3EF6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995" w:type="pct"/>
                </w:tcPr>
                <w:p w14:paraId="4A64810A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0CB72731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6" w:type="pct"/>
                </w:tcPr>
                <w:p w14:paraId="69672C02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89" w:type="pct"/>
                </w:tcPr>
                <w:p w14:paraId="3610452F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28" w:type="pct"/>
                </w:tcPr>
                <w:p w14:paraId="293AEA9A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7" w:type="pct"/>
                </w:tcPr>
                <w:p w14:paraId="5446D735" w14:textId="143DDC9C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5" w:type="pct"/>
                </w:tcPr>
                <w:p w14:paraId="3CBAEE1C" w14:textId="7777777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5" w:type="pct"/>
                </w:tcPr>
                <w:p w14:paraId="6A4D8A8D" w14:textId="46C54347" w:rsidR="007A3EF6" w:rsidRPr="00CF5BE2" w:rsidRDefault="007A3EF6" w:rsidP="007A3EF6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9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2C856469" w14:textId="7EBADB47" w:rsidR="00F12E65" w:rsidRPr="00CF5BE2" w:rsidRDefault="007A3EF6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3DE63E5C" w14:textId="77777777" w:rsidR="004B7EDA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p w14:paraId="429DC863" w14:textId="77777777" w:rsidR="00380F6B" w:rsidRPr="00CF5BE2" w:rsidRDefault="00380F6B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91" w:type="pct"/>
        <w:tblCellSpacing w:w="21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86"/>
        <w:gridCol w:w="9820"/>
        <w:gridCol w:w="3084"/>
        <w:gridCol w:w="1885"/>
      </w:tblGrid>
      <w:tr w:rsidR="004B7EDA" w:rsidRPr="00CF5BE2" w14:paraId="359B9D10" w14:textId="77777777" w:rsidTr="00BA6450">
        <w:trPr>
          <w:tblCellSpacing w:w="21" w:type="dxa"/>
        </w:trPr>
        <w:tc>
          <w:tcPr>
            <w:tcW w:w="232" w:type="pct"/>
          </w:tcPr>
          <w:p w14:paraId="44F3133B" w14:textId="77777777" w:rsidR="00C41923" w:rsidRPr="00CF5BE2" w:rsidRDefault="00C41923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35A709" w14:textId="77777777" w:rsidR="00C41923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ONDUCT</w:t>
            </w:r>
            <w:r w:rsidR="00AA5700" w:rsidRPr="00CF5BE2">
              <w:rPr>
                <w:rFonts w:ascii="Arial Narrow" w:hAnsi="Arial Narrow"/>
                <w:b/>
                <w:sz w:val="24"/>
                <w:szCs w:val="24"/>
              </w:rPr>
              <w:t>ED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 NATIONAL PROGRAMS LIKE GIAN ETC. AS </w:t>
            </w:r>
            <w:r w:rsidR="00AA5700" w:rsidRPr="00CF5BE2">
              <w:rPr>
                <w:rFonts w:ascii="Arial Narrow" w:hAnsi="Arial Narrow"/>
                <w:b/>
                <w:sz w:val="24"/>
                <w:szCs w:val="24"/>
              </w:rPr>
              <w:t xml:space="preserve">COURS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COORDINATOR SINCE </w:t>
            </w:r>
            <w:r w:rsidR="00747841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55CD9F" w14:textId="77777777" w:rsidR="00C41923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BE464D" w14:textId="77777777" w:rsidR="00C41923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441E8A86" w14:textId="77777777" w:rsidTr="00380F6B">
        <w:trPr>
          <w:trHeight w:val="2149"/>
          <w:tblCellSpacing w:w="21" w:type="dxa"/>
        </w:trPr>
        <w:tc>
          <w:tcPr>
            <w:tcW w:w="232" w:type="pct"/>
          </w:tcPr>
          <w:p w14:paraId="2DE54548" w14:textId="77777777" w:rsidR="00C41923" w:rsidRPr="00CF5BE2" w:rsidRDefault="00C41923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721"/>
              <w:gridCol w:w="2809"/>
              <w:gridCol w:w="1383"/>
              <w:gridCol w:w="2083"/>
              <w:gridCol w:w="1212"/>
              <w:gridCol w:w="1212"/>
              <w:gridCol w:w="1684"/>
              <w:gridCol w:w="1681"/>
              <w:gridCol w:w="1681"/>
            </w:tblGrid>
            <w:tr w:rsidR="00380F6B" w:rsidRPr="00CF5BE2" w14:paraId="3AB645EA" w14:textId="0796FED1" w:rsidTr="00380F6B">
              <w:tc>
                <w:tcPr>
                  <w:tcW w:w="5000" w:type="pct"/>
                  <w:gridSpan w:val="9"/>
                </w:tcPr>
                <w:p w14:paraId="46BA4449" w14:textId="1A82A3CA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0</w:t>
                  </w:r>
                </w:p>
              </w:tc>
            </w:tr>
            <w:tr w:rsidR="00380F6B" w:rsidRPr="00CF5BE2" w14:paraId="3ED9F46F" w14:textId="72DA6C5F" w:rsidTr="00380F6B">
              <w:tc>
                <w:tcPr>
                  <w:tcW w:w="5000" w:type="pct"/>
                  <w:gridSpan w:val="9"/>
                </w:tcPr>
                <w:p w14:paraId="407C8022" w14:textId="12FC6209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CONDUCTED NATIONAL PROGRAMS LIKE GIAN ETC. AS COURSE COORDINATOR SINCE THE LAST APPOINTMENT</w:t>
                  </w:r>
                </w:p>
              </w:tc>
            </w:tr>
            <w:tr w:rsidR="00380F6B" w:rsidRPr="00CF5BE2" w14:paraId="02D01D65" w14:textId="034C6981" w:rsidTr="00380F6B">
              <w:trPr>
                <w:trHeight w:val="250"/>
              </w:trPr>
              <w:tc>
                <w:tcPr>
                  <w:tcW w:w="249" w:type="pct"/>
                  <w:vMerge w:val="restart"/>
                </w:tcPr>
                <w:p w14:paraId="4A8318F8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971" w:type="pct"/>
                  <w:vMerge w:val="restart"/>
                </w:tcPr>
                <w:p w14:paraId="2261C959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National Programs like GIAN etc.</w:t>
                  </w:r>
                </w:p>
              </w:tc>
              <w:tc>
                <w:tcPr>
                  <w:tcW w:w="478" w:type="pct"/>
                  <w:vMerge w:val="restart"/>
                </w:tcPr>
                <w:p w14:paraId="1C761A59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Course</w:t>
                  </w:r>
                </w:p>
              </w:tc>
              <w:tc>
                <w:tcPr>
                  <w:tcW w:w="720" w:type="pct"/>
                  <w:vMerge w:val="restart"/>
                </w:tcPr>
                <w:p w14:paraId="79DD98F4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&amp; Address of Expert</w:t>
                  </w:r>
                </w:p>
              </w:tc>
              <w:tc>
                <w:tcPr>
                  <w:tcW w:w="1420" w:type="pct"/>
                  <w:gridSpan w:val="3"/>
                </w:tcPr>
                <w:p w14:paraId="4541B390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81" w:type="pct"/>
                  <w:vMerge w:val="restart"/>
                </w:tcPr>
                <w:p w14:paraId="04927CF3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581" w:type="pct"/>
                  <w:vMerge w:val="restart"/>
                </w:tcPr>
                <w:p w14:paraId="2578227A" w14:textId="1BC8A9EA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380F6B" w:rsidRPr="00CF5BE2" w14:paraId="0F29B98D" w14:textId="0CCF6709" w:rsidTr="00380F6B">
              <w:trPr>
                <w:trHeight w:val="471"/>
              </w:trPr>
              <w:tc>
                <w:tcPr>
                  <w:tcW w:w="249" w:type="pct"/>
                  <w:vMerge/>
                </w:tcPr>
                <w:p w14:paraId="05045821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71" w:type="pct"/>
                  <w:vMerge/>
                </w:tcPr>
                <w:p w14:paraId="12B59274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8" w:type="pct"/>
                  <w:vMerge/>
                </w:tcPr>
                <w:p w14:paraId="5AC039E8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  <w:vMerge/>
                </w:tcPr>
                <w:p w14:paraId="1B7A58B4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9" w:type="pct"/>
                </w:tcPr>
                <w:p w14:paraId="3FA9C443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19" w:type="pct"/>
                </w:tcPr>
                <w:p w14:paraId="6EDB1421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82" w:type="pct"/>
                </w:tcPr>
                <w:p w14:paraId="65A0355D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Weeks</w:t>
                  </w:r>
                </w:p>
              </w:tc>
              <w:tc>
                <w:tcPr>
                  <w:tcW w:w="581" w:type="pct"/>
                  <w:vMerge/>
                </w:tcPr>
                <w:p w14:paraId="4E2C28E5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  <w:vMerge/>
                </w:tcPr>
                <w:p w14:paraId="0BB07E0B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380F6B" w:rsidRPr="00CF5BE2" w14:paraId="46D1FCF1" w14:textId="0CE02133" w:rsidTr="00380F6B">
              <w:trPr>
                <w:trHeight w:val="251"/>
              </w:trPr>
              <w:tc>
                <w:tcPr>
                  <w:tcW w:w="249" w:type="pct"/>
                  <w:vAlign w:val="center"/>
                </w:tcPr>
                <w:p w14:paraId="4EC02053" w14:textId="77777777" w:rsidR="00380F6B" w:rsidRPr="00380F6B" w:rsidRDefault="00380F6B" w:rsidP="00380F6B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380F6B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71" w:type="pct"/>
                </w:tcPr>
                <w:p w14:paraId="3BA502A5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8" w:type="pct"/>
                </w:tcPr>
                <w:p w14:paraId="44633C66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</w:tcPr>
                <w:p w14:paraId="2E10E155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9" w:type="pct"/>
                </w:tcPr>
                <w:p w14:paraId="58A15045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9" w:type="pct"/>
                </w:tcPr>
                <w:p w14:paraId="3F915177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2" w:type="pct"/>
                </w:tcPr>
                <w:p w14:paraId="44EF195F" w14:textId="31E0F021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</w:tcPr>
                <w:p w14:paraId="23AD34DE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</w:tcPr>
                <w:p w14:paraId="0D6653A8" w14:textId="4837984B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0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380F6B" w:rsidRPr="00CF5BE2" w14:paraId="29DA8517" w14:textId="29A41B5D" w:rsidTr="00380F6B">
              <w:trPr>
                <w:trHeight w:val="187"/>
              </w:trPr>
              <w:tc>
                <w:tcPr>
                  <w:tcW w:w="249" w:type="pct"/>
                  <w:vAlign w:val="center"/>
                </w:tcPr>
                <w:p w14:paraId="00E190A8" w14:textId="77777777" w:rsidR="00380F6B" w:rsidRPr="00380F6B" w:rsidRDefault="00380F6B" w:rsidP="00380F6B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380F6B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71" w:type="pct"/>
                </w:tcPr>
                <w:p w14:paraId="68772E1B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8" w:type="pct"/>
                </w:tcPr>
                <w:p w14:paraId="3F30C10A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</w:tcPr>
                <w:p w14:paraId="4C6A6BE8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9" w:type="pct"/>
                </w:tcPr>
                <w:p w14:paraId="29BA83DE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9" w:type="pct"/>
                </w:tcPr>
                <w:p w14:paraId="7361944B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2" w:type="pct"/>
                </w:tcPr>
                <w:p w14:paraId="0182E761" w14:textId="1D68EECB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</w:tcPr>
                <w:p w14:paraId="15F31788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</w:tcPr>
                <w:p w14:paraId="17BA95A1" w14:textId="4153072C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0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380F6B" w:rsidRPr="00CF5BE2" w14:paraId="40534B0A" w14:textId="77777777" w:rsidTr="00380F6B">
              <w:trPr>
                <w:trHeight w:val="187"/>
              </w:trPr>
              <w:tc>
                <w:tcPr>
                  <w:tcW w:w="249" w:type="pct"/>
                  <w:vAlign w:val="center"/>
                </w:tcPr>
                <w:p w14:paraId="7701E0AC" w14:textId="567287D6" w:rsidR="00380F6B" w:rsidRPr="00380F6B" w:rsidRDefault="00380F6B" w:rsidP="00380F6B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971" w:type="pct"/>
                </w:tcPr>
                <w:p w14:paraId="1E1517EE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8" w:type="pct"/>
                </w:tcPr>
                <w:p w14:paraId="2A43B93D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</w:tcPr>
                <w:p w14:paraId="03262059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9" w:type="pct"/>
                </w:tcPr>
                <w:p w14:paraId="68B398DF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19" w:type="pct"/>
                </w:tcPr>
                <w:p w14:paraId="4CFC991A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2" w:type="pct"/>
                </w:tcPr>
                <w:p w14:paraId="118A4F1E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</w:tcPr>
                <w:p w14:paraId="0209EF1E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</w:tcPr>
                <w:p w14:paraId="522714BC" w14:textId="236E6C18" w:rsidR="00380F6B" w:rsidRPr="00380F6B" w:rsidRDefault="00380F6B" w:rsidP="00380F6B">
                  <w:pPr>
                    <w:jc w:val="center"/>
                    <w:rPr>
                      <w:rFonts w:ascii="Arial Narrow" w:hAnsi="Arial Narrow"/>
                      <w:bCs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0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3F3089AD" w14:textId="7048479E" w:rsidR="00C41923" w:rsidRPr="00CF5BE2" w:rsidRDefault="00380F6B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62B52293" w14:textId="77777777" w:rsidR="004B7EDA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p w14:paraId="48D03FA7" w14:textId="77777777" w:rsidR="00380F6B" w:rsidRDefault="00380F6B" w:rsidP="001E19A8">
      <w:pPr>
        <w:spacing w:after="0"/>
        <w:rPr>
          <w:rFonts w:ascii="Arial Narrow" w:hAnsi="Arial Narrow"/>
          <w:sz w:val="24"/>
          <w:szCs w:val="24"/>
        </w:rPr>
      </w:pPr>
    </w:p>
    <w:p w14:paraId="01948A80" w14:textId="77777777" w:rsidR="00380F6B" w:rsidRDefault="00380F6B" w:rsidP="001E19A8">
      <w:pPr>
        <w:spacing w:after="0"/>
        <w:rPr>
          <w:rFonts w:ascii="Arial Narrow" w:hAnsi="Arial Narrow"/>
          <w:sz w:val="24"/>
          <w:szCs w:val="24"/>
        </w:rPr>
      </w:pPr>
    </w:p>
    <w:p w14:paraId="0BA182AC" w14:textId="0BFA0962" w:rsidR="00380F6B" w:rsidRDefault="00380F6B" w:rsidP="001E19A8">
      <w:pPr>
        <w:spacing w:after="0"/>
        <w:rPr>
          <w:rFonts w:ascii="Arial Narrow" w:hAnsi="Arial Narrow"/>
          <w:sz w:val="24"/>
          <w:szCs w:val="24"/>
        </w:rPr>
      </w:pPr>
    </w:p>
    <w:p w14:paraId="1246B6D7" w14:textId="3DE11F76" w:rsidR="00E264FD" w:rsidRDefault="00E264FD" w:rsidP="001E19A8">
      <w:pPr>
        <w:spacing w:after="0"/>
        <w:rPr>
          <w:rFonts w:ascii="Arial Narrow" w:hAnsi="Arial Narrow"/>
          <w:sz w:val="24"/>
          <w:szCs w:val="24"/>
        </w:rPr>
      </w:pPr>
    </w:p>
    <w:p w14:paraId="0080C50B" w14:textId="77777777" w:rsidR="00E264FD" w:rsidRDefault="00E264FD" w:rsidP="001E19A8">
      <w:pPr>
        <w:spacing w:after="0"/>
        <w:rPr>
          <w:rFonts w:ascii="Arial Narrow" w:hAnsi="Arial Narrow"/>
          <w:sz w:val="24"/>
          <w:szCs w:val="24"/>
        </w:rPr>
      </w:pPr>
    </w:p>
    <w:p w14:paraId="0DD3348C" w14:textId="77777777" w:rsidR="00380F6B" w:rsidRDefault="00380F6B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0"/>
        <w:gridCol w:w="9401"/>
        <w:gridCol w:w="3182"/>
        <w:gridCol w:w="2200"/>
      </w:tblGrid>
      <w:tr w:rsidR="004B7EDA" w:rsidRPr="00CF5BE2" w14:paraId="5EC8E896" w14:textId="77777777" w:rsidTr="00380F6B">
        <w:trPr>
          <w:tblCellSpacing w:w="21" w:type="dxa"/>
        </w:trPr>
        <w:tc>
          <w:tcPr>
            <w:tcW w:w="244" w:type="pct"/>
          </w:tcPr>
          <w:p w14:paraId="59FC50D2" w14:textId="77777777" w:rsidR="00AA5700" w:rsidRPr="00CF5BE2" w:rsidRDefault="00AA5700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B565F3" w14:textId="77777777" w:rsidR="00AA5700" w:rsidRPr="00CF5BE2" w:rsidRDefault="00AA570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NATIONAL / INTERNATIONAL CONFERENCE ORGANIZED AS CHAIRMAN / SECRETARY SINCE</w:t>
            </w:r>
            <w:r w:rsidR="00765204" w:rsidRPr="00CF5BE2">
              <w:rPr>
                <w:rFonts w:ascii="Arial Narrow" w:hAnsi="Arial Narrow"/>
                <w:b/>
                <w:sz w:val="24"/>
                <w:szCs w:val="24"/>
              </w:rPr>
              <w:t xml:space="preserve"> THE 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14F711" w14:textId="77777777" w:rsidR="00AA5700" w:rsidRPr="00CF5BE2" w:rsidRDefault="00AA570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570E36" w14:textId="77777777" w:rsidR="00AA5700" w:rsidRPr="00CF5BE2" w:rsidRDefault="00AA570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108BB559" w14:textId="77777777" w:rsidTr="00380F6B">
        <w:trPr>
          <w:tblCellSpacing w:w="21" w:type="dxa"/>
        </w:trPr>
        <w:tc>
          <w:tcPr>
            <w:tcW w:w="244" w:type="pct"/>
          </w:tcPr>
          <w:p w14:paraId="5C8F9A75" w14:textId="77777777" w:rsidR="00AA5700" w:rsidRPr="00CF5BE2" w:rsidRDefault="00AA570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16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C255DCA" w14:textId="77777777" w:rsidR="00AA5700" w:rsidRPr="00CF5BE2" w:rsidRDefault="00AA5700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5A8ED3C8" w14:textId="77777777" w:rsidTr="00380F6B">
        <w:trPr>
          <w:trHeight w:val="2478"/>
          <w:tblCellSpacing w:w="21" w:type="dxa"/>
        </w:trPr>
        <w:tc>
          <w:tcPr>
            <w:tcW w:w="244" w:type="pct"/>
          </w:tcPr>
          <w:p w14:paraId="5AB8DC31" w14:textId="77777777" w:rsidR="00AA5700" w:rsidRPr="00CF5BE2" w:rsidRDefault="00AA570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16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718"/>
              <w:gridCol w:w="2218"/>
              <w:gridCol w:w="1836"/>
              <w:gridCol w:w="1617"/>
              <w:gridCol w:w="1469"/>
              <w:gridCol w:w="1307"/>
              <w:gridCol w:w="1773"/>
              <w:gridCol w:w="1764"/>
              <w:gridCol w:w="1758"/>
            </w:tblGrid>
            <w:tr w:rsidR="00380F6B" w:rsidRPr="00CF5BE2" w14:paraId="49E79309" w14:textId="02EDFC51" w:rsidTr="00380F6B">
              <w:tc>
                <w:tcPr>
                  <w:tcW w:w="5000" w:type="pct"/>
                  <w:gridSpan w:val="9"/>
                </w:tcPr>
                <w:p w14:paraId="7EF55FAD" w14:textId="6BC83DB8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1</w:t>
                  </w:r>
                </w:p>
              </w:tc>
            </w:tr>
            <w:tr w:rsidR="00380F6B" w:rsidRPr="00CF5BE2" w14:paraId="35EE63C4" w14:textId="26646F28" w:rsidTr="00380F6B">
              <w:tc>
                <w:tcPr>
                  <w:tcW w:w="5000" w:type="pct"/>
                  <w:gridSpan w:val="9"/>
                </w:tcPr>
                <w:p w14:paraId="76090CF2" w14:textId="3F4EAB50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NATIONAL / INTERNATIONAL CONFERENCE ORGANIZED AS CHAIRMAN / SECRETARY SINCE THE LAST APPOINTMENT</w:t>
                  </w:r>
                </w:p>
              </w:tc>
            </w:tr>
            <w:tr w:rsidR="00380F6B" w:rsidRPr="00CF5BE2" w14:paraId="6AF435C0" w14:textId="5442A1B0" w:rsidTr="00380F6B">
              <w:trPr>
                <w:trHeight w:val="250"/>
              </w:trPr>
              <w:tc>
                <w:tcPr>
                  <w:tcW w:w="248" w:type="pct"/>
                  <w:vMerge w:val="restart"/>
                </w:tcPr>
                <w:p w14:paraId="15762927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67" w:type="pct"/>
                  <w:vMerge w:val="restart"/>
                </w:tcPr>
                <w:p w14:paraId="71157390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Conference</w:t>
                  </w:r>
                </w:p>
              </w:tc>
              <w:tc>
                <w:tcPr>
                  <w:tcW w:w="635" w:type="pct"/>
                  <w:vMerge w:val="restart"/>
                </w:tcPr>
                <w:p w14:paraId="5EFF5691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tional / International</w:t>
                  </w:r>
                </w:p>
              </w:tc>
              <w:tc>
                <w:tcPr>
                  <w:tcW w:w="559" w:type="pct"/>
                  <w:vMerge w:val="restart"/>
                </w:tcPr>
                <w:p w14:paraId="04A8F13D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Venue</w:t>
                  </w:r>
                </w:p>
              </w:tc>
              <w:tc>
                <w:tcPr>
                  <w:tcW w:w="960" w:type="pct"/>
                  <w:gridSpan w:val="2"/>
                </w:tcPr>
                <w:p w14:paraId="603B6E9A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613" w:type="pct"/>
                  <w:vMerge w:val="restart"/>
                </w:tcPr>
                <w:p w14:paraId="630EE1AF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licant’s Role</w:t>
                  </w:r>
                </w:p>
              </w:tc>
              <w:tc>
                <w:tcPr>
                  <w:tcW w:w="610" w:type="pct"/>
                  <w:vMerge w:val="restart"/>
                </w:tcPr>
                <w:p w14:paraId="4CF4EB50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608" w:type="pct"/>
                  <w:vMerge w:val="restart"/>
                </w:tcPr>
                <w:p w14:paraId="1B41CDDB" w14:textId="0907B0B9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380F6B" w:rsidRPr="00CF5BE2" w14:paraId="55D34CCB" w14:textId="46831A22" w:rsidTr="00380F6B">
              <w:trPr>
                <w:trHeight w:val="471"/>
              </w:trPr>
              <w:tc>
                <w:tcPr>
                  <w:tcW w:w="248" w:type="pct"/>
                  <w:vMerge/>
                </w:tcPr>
                <w:p w14:paraId="35BEF0D9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67" w:type="pct"/>
                  <w:vMerge/>
                </w:tcPr>
                <w:p w14:paraId="792A9676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5" w:type="pct"/>
                  <w:vMerge/>
                </w:tcPr>
                <w:p w14:paraId="71DB20B4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9" w:type="pct"/>
                  <w:vMerge/>
                </w:tcPr>
                <w:p w14:paraId="7E8292B2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8" w:type="pct"/>
                </w:tcPr>
                <w:p w14:paraId="7242B9DC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52" w:type="pct"/>
                </w:tcPr>
                <w:p w14:paraId="04E12F3A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613" w:type="pct"/>
                  <w:vMerge/>
                </w:tcPr>
                <w:p w14:paraId="4DDD72C0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0" w:type="pct"/>
                  <w:vMerge/>
                </w:tcPr>
                <w:p w14:paraId="43880FCF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8" w:type="pct"/>
                  <w:vMerge/>
                </w:tcPr>
                <w:p w14:paraId="2E8E6072" w14:textId="77777777" w:rsidR="00380F6B" w:rsidRPr="00CF5BE2" w:rsidRDefault="00380F6B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380F6B" w:rsidRPr="00CF5BE2" w14:paraId="1D160C61" w14:textId="2716C3F1" w:rsidTr="00380F6B">
              <w:trPr>
                <w:trHeight w:val="251"/>
              </w:trPr>
              <w:tc>
                <w:tcPr>
                  <w:tcW w:w="248" w:type="pct"/>
                  <w:vAlign w:val="center"/>
                </w:tcPr>
                <w:p w14:paraId="2635E45C" w14:textId="77777777" w:rsidR="00380F6B" w:rsidRPr="00380F6B" w:rsidRDefault="00380F6B" w:rsidP="00380F6B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380F6B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67" w:type="pct"/>
                </w:tcPr>
                <w:p w14:paraId="7C866460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5" w:type="pct"/>
                </w:tcPr>
                <w:p w14:paraId="4AC5B79A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9" w:type="pct"/>
                </w:tcPr>
                <w:p w14:paraId="1E216B2F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8" w:type="pct"/>
                </w:tcPr>
                <w:p w14:paraId="0319B48F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2" w:type="pct"/>
                </w:tcPr>
                <w:p w14:paraId="0C307432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3" w:type="pct"/>
                </w:tcPr>
                <w:p w14:paraId="39E65604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0" w:type="pct"/>
                </w:tcPr>
                <w:p w14:paraId="547EBC99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8" w:type="pct"/>
                </w:tcPr>
                <w:p w14:paraId="2F67B5D1" w14:textId="1D5D686B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1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380F6B" w:rsidRPr="00CF5BE2" w14:paraId="233F13E4" w14:textId="38B6CE6B" w:rsidTr="00380F6B">
              <w:trPr>
                <w:trHeight w:val="187"/>
              </w:trPr>
              <w:tc>
                <w:tcPr>
                  <w:tcW w:w="248" w:type="pct"/>
                  <w:vAlign w:val="center"/>
                </w:tcPr>
                <w:p w14:paraId="71E5B40F" w14:textId="77777777" w:rsidR="00380F6B" w:rsidRPr="00380F6B" w:rsidRDefault="00380F6B" w:rsidP="00380F6B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380F6B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67" w:type="pct"/>
                </w:tcPr>
                <w:p w14:paraId="1439A6F4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5" w:type="pct"/>
                </w:tcPr>
                <w:p w14:paraId="02C689BA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9" w:type="pct"/>
                </w:tcPr>
                <w:p w14:paraId="159E690F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8" w:type="pct"/>
                </w:tcPr>
                <w:p w14:paraId="793118AC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2" w:type="pct"/>
                </w:tcPr>
                <w:p w14:paraId="6B8C867A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3" w:type="pct"/>
                </w:tcPr>
                <w:p w14:paraId="090FEA3D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0" w:type="pct"/>
                </w:tcPr>
                <w:p w14:paraId="4299D9A3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8" w:type="pct"/>
                </w:tcPr>
                <w:p w14:paraId="5819C140" w14:textId="55EA0C7C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1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380F6B" w:rsidRPr="00CF5BE2" w14:paraId="634A985E" w14:textId="77777777" w:rsidTr="00380F6B">
              <w:trPr>
                <w:trHeight w:val="187"/>
              </w:trPr>
              <w:tc>
                <w:tcPr>
                  <w:tcW w:w="248" w:type="pct"/>
                  <w:vAlign w:val="center"/>
                </w:tcPr>
                <w:p w14:paraId="15B30CFE" w14:textId="22EB1F1D" w:rsidR="00380F6B" w:rsidRPr="00380F6B" w:rsidRDefault="00380F6B" w:rsidP="00380F6B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767" w:type="pct"/>
                </w:tcPr>
                <w:p w14:paraId="11062DC4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5" w:type="pct"/>
                </w:tcPr>
                <w:p w14:paraId="3516623D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9" w:type="pct"/>
                </w:tcPr>
                <w:p w14:paraId="36C3942E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8" w:type="pct"/>
                </w:tcPr>
                <w:p w14:paraId="08187045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2" w:type="pct"/>
                </w:tcPr>
                <w:p w14:paraId="2C97CC74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3" w:type="pct"/>
                </w:tcPr>
                <w:p w14:paraId="568B3942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10" w:type="pct"/>
                </w:tcPr>
                <w:p w14:paraId="36207EE1" w14:textId="77777777" w:rsidR="00380F6B" w:rsidRPr="00CF5BE2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8" w:type="pct"/>
                </w:tcPr>
                <w:p w14:paraId="17B058C7" w14:textId="41924197" w:rsidR="00380F6B" w:rsidRPr="00550C3C" w:rsidRDefault="00380F6B" w:rsidP="00380F6B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1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45EAC4DB" w14:textId="48E9F764" w:rsidR="00AA5700" w:rsidRPr="00CF5BE2" w:rsidRDefault="00E310E9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345F91C6" w14:textId="77777777" w:rsidR="004B7EDA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p w14:paraId="2F556D3E" w14:textId="77777777" w:rsidR="00E310E9" w:rsidRPr="00CF5BE2" w:rsidRDefault="00E310E9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76"/>
        <w:gridCol w:w="9381"/>
        <w:gridCol w:w="3557"/>
        <w:gridCol w:w="1889"/>
      </w:tblGrid>
      <w:tr w:rsidR="004B7EDA" w:rsidRPr="00CF5BE2" w14:paraId="6BB76143" w14:textId="77777777" w:rsidTr="004B7EDA">
        <w:trPr>
          <w:tblCellSpacing w:w="21" w:type="dxa"/>
        </w:trPr>
        <w:tc>
          <w:tcPr>
            <w:tcW w:w="229" w:type="pct"/>
          </w:tcPr>
          <w:p w14:paraId="516824E8" w14:textId="77777777" w:rsidR="004E49BA" w:rsidRPr="00CF5BE2" w:rsidRDefault="004E49BA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5CB92A" w14:textId="77777777" w:rsidR="004E49BA" w:rsidRPr="00CF5BE2" w:rsidRDefault="004E49B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LENGTH OF SERVICE OVER AND ABOVE THE RELEVANT MINIMUM TEACHING EXPERIENCE REQUIRED FOR THE APPLIED CADRE</w:t>
            </w:r>
            <w:r w:rsidR="000B4E20" w:rsidRPr="00CF5BE2">
              <w:rPr>
                <w:rFonts w:ascii="Arial Narrow" w:hAnsi="Arial Narrow"/>
                <w:b/>
                <w:sz w:val="24"/>
                <w:szCs w:val="24"/>
              </w:rPr>
              <w:t xml:space="preserve"> SINCE </w:t>
            </w:r>
            <w:r w:rsidR="00BE6E3B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="000B4E20"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3854C7" w14:textId="77777777" w:rsidR="004E49BA" w:rsidRPr="00CF5BE2" w:rsidRDefault="004E49B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192BF1" w14:textId="77777777" w:rsidR="004E49BA" w:rsidRPr="00CF5BE2" w:rsidRDefault="004E49B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60560BBC" w14:textId="77777777" w:rsidTr="004B7EDA">
        <w:trPr>
          <w:tblCellSpacing w:w="21" w:type="dxa"/>
        </w:trPr>
        <w:tc>
          <w:tcPr>
            <w:tcW w:w="229" w:type="pct"/>
          </w:tcPr>
          <w:p w14:paraId="751B47B0" w14:textId="77777777" w:rsidR="004E49BA" w:rsidRPr="00CF5BE2" w:rsidRDefault="004E49BA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29A30FC" w14:textId="77777777" w:rsidR="004E49BA" w:rsidRPr="00CF5BE2" w:rsidRDefault="004E49BA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3C4FF9E4" w14:textId="77777777" w:rsidTr="00D1636B">
        <w:trPr>
          <w:trHeight w:val="3145"/>
          <w:tblCellSpacing w:w="21" w:type="dxa"/>
        </w:trPr>
        <w:tc>
          <w:tcPr>
            <w:tcW w:w="229" w:type="pct"/>
          </w:tcPr>
          <w:p w14:paraId="600D237B" w14:textId="77777777" w:rsidR="004E49BA" w:rsidRPr="00CF5BE2" w:rsidRDefault="004E49BA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707"/>
              <w:gridCol w:w="2100"/>
              <w:gridCol w:w="2094"/>
              <w:gridCol w:w="1317"/>
              <w:gridCol w:w="1317"/>
              <w:gridCol w:w="1152"/>
              <w:gridCol w:w="1941"/>
              <w:gridCol w:w="1938"/>
              <w:gridCol w:w="1938"/>
            </w:tblGrid>
            <w:tr w:rsidR="00E310E9" w:rsidRPr="00CF5BE2" w14:paraId="565AF212" w14:textId="6C31DA53" w:rsidTr="00E310E9">
              <w:tc>
                <w:tcPr>
                  <w:tcW w:w="5000" w:type="pct"/>
                  <w:gridSpan w:val="9"/>
                </w:tcPr>
                <w:p w14:paraId="4F9182E2" w14:textId="56290652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2</w:t>
                  </w:r>
                </w:p>
              </w:tc>
            </w:tr>
            <w:tr w:rsidR="00E310E9" w:rsidRPr="00CF5BE2" w14:paraId="42610D75" w14:textId="1C570520" w:rsidTr="00E310E9">
              <w:tc>
                <w:tcPr>
                  <w:tcW w:w="5000" w:type="pct"/>
                  <w:gridSpan w:val="9"/>
                </w:tcPr>
                <w:p w14:paraId="516C5B1D" w14:textId="74383E0D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LENGTH OF SERVICE OVER AND ABOVE THE RELEVANT MINIMUM TEACHING EXPERIENCE REQUIRED FOR THE APPLIED CADRE SINCE THE LAST APPOINTMENT</w:t>
                  </w:r>
                </w:p>
              </w:tc>
            </w:tr>
            <w:tr w:rsidR="00E310E9" w:rsidRPr="00CF5BE2" w14:paraId="6B702A39" w14:textId="44F0541B" w:rsidTr="00E310E9">
              <w:trPr>
                <w:trHeight w:val="250"/>
              </w:trPr>
              <w:tc>
                <w:tcPr>
                  <w:tcW w:w="244" w:type="pct"/>
                  <w:vMerge w:val="restart"/>
                </w:tcPr>
                <w:p w14:paraId="204E1773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24" w:type="pct"/>
                  <w:vMerge w:val="restart"/>
                </w:tcPr>
                <w:p w14:paraId="6EE6575D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adre Applied for</w:t>
                  </w:r>
                </w:p>
              </w:tc>
              <w:tc>
                <w:tcPr>
                  <w:tcW w:w="2696" w:type="pct"/>
                  <w:gridSpan w:val="5"/>
                </w:tcPr>
                <w:p w14:paraId="15B27AA8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levant Teaching Experience in Present Cadre</w:t>
                  </w:r>
                </w:p>
              </w:tc>
              <w:tc>
                <w:tcPr>
                  <w:tcW w:w="668" w:type="pct"/>
                  <w:vMerge w:val="restart"/>
                </w:tcPr>
                <w:p w14:paraId="7B1839D9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668" w:type="pct"/>
                  <w:vMerge w:val="restart"/>
                </w:tcPr>
                <w:p w14:paraId="52D77137" w14:textId="0127FDEA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E310E9" w:rsidRPr="00CF5BE2" w14:paraId="5B3B34E5" w14:textId="2E1F29EB" w:rsidTr="00E310E9">
              <w:trPr>
                <w:trHeight w:val="345"/>
              </w:trPr>
              <w:tc>
                <w:tcPr>
                  <w:tcW w:w="244" w:type="pct"/>
                  <w:vMerge/>
                </w:tcPr>
                <w:p w14:paraId="4910B83B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4" w:type="pct"/>
                  <w:vMerge/>
                </w:tcPr>
                <w:p w14:paraId="21787C16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2" w:type="pct"/>
                  <w:vMerge w:val="restart"/>
                </w:tcPr>
                <w:p w14:paraId="263D2ADD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Cadre</w:t>
                  </w:r>
                </w:p>
              </w:tc>
              <w:tc>
                <w:tcPr>
                  <w:tcW w:w="908" w:type="pct"/>
                  <w:gridSpan w:val="2"/>
                </w:tcPr>
                <w:p w14:paraId="13A23615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</w:t>
                  </w:r>
                </w:p>
              </w:tc>
              <w:tc>
                <w:tcPr>
                  <w:tcW w:w="397" w:type="pct"/>
                  <w:vMerge w:val="restart"/>
                </w:tcPr>
                <w:p w14:paraId="51017648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tal in Years</w:t>
                  </w:r>
                </w:p>
              </w:tc>
              <w:tc>
                <w:tcPr>
                  <w:tcW w:w="669" w:type="pct"/>
                  <w:vMerge w:val="restart"/>
                </w:tcPr>
                <w:p w14:paraId="402379E7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ver and Above the Minimum in Years</w:t>
                  </w:r>
                </w:p>
              </w:tc>
              <w:tc>
                <w:tcPr>
                  <w:tcW w:w="668" w:type="pct"/>
                  <w:vMerge/>
                </w:tcPr>
                <w:p w14:paraId="2C087347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  <w:vMerge/>
                </w:tcPr>
                <w:p w14:paraId="7C97D52A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E310E9" w:rsidRPr="00CF5BE2" w14:paraId="7EF74BF0" w14:textId="67D9A052" w:rsidTr="00E310E9">
              <w:trPr>
                <w:trHeight w:val="423"/>
              </w:trPr>
              <w:tc>
                <w:tcPr>
                  <w:tcW w:w="244" w:type="pct"/>
                  <w:vMerge/>
                </w:tcPr>
                <w:p w14:paraId="096927AF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4" w:type="pct"/>
                  <w:vMerge/>
                </w:tcPr>
                <w:p w14:paraId="22242D08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2" w:type="pct"/>
                  <w:vMerge/>
                </w:tcPr>
                <w:p w14:paraId="60E0582E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4" w:type="pct"/>
                </w:tcPr>
                <w:p w14:paraId="19A3D978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54" w:type="pct"/>
                </w:tcPr>
                <w:p w14:paraId="3DDA94A1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397" w:type="pct"/>
                  <w:vMerge/>
                </w:tcPr>
                <w:p w14:paraId="0584BBA2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9" w:type="pct"/>
                  <w:vMerge/>
                </w:tcPr>
                <w:p w14:paraId="501EF2D8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  <w:vMerge/>
                </w:tcPr>
                <w:p w14:paraId="4E571CC3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  <w:vMerge/>
                </w:tcPr>
                <w:p w14:paraId="22E85191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E310E9" w:rsidRPr="00CF5BE2" w14:paraId="458C4FD8" w14:textId="458DF11B" w:rsidTr="00E310E9">
              <w:trPr>
                <w:trHeight w:val="251"/>
              </w:trPr>
              <w:tc>
                <w:tcPr>
                  <w:tcW w:w="244" w:type="pct"/>
                  <w:vAlign w:val="center"/>
                </w:tcPr>
                <w:p w14:paraId="702933FD" w14:textId="77777777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24" w:type="pct"/>
                </w:tcPr>
                <w:p w14:paraId="77BC7036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2" w:type="pct"/>
                </w:tcPr>
                <w:p w14:paraId="1329B8D6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4" w:type="pct"/>
                </w:tcPr>
                <w:p w14:paraId="42A4AEE7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4" w:type="pct"/>
                </w:tcPr>
                <w:p w14:paraId="42D6A07F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97" w:type="pct"/>
                </w:tcPr>
                <w:p w14:paraId="3ED7F40A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9" w:type="pct"/>
                </w:tcPr>
                <w:p w14:paraId="7DB9FD8B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</w:tcPr>
                <w:p w14:paraId="6340BC7F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</w:tcPr>
                <w:p w14:paraId="716772F2" w14:textId="5334646E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2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E310E9" w:rsidRPr="00CF5BE2" w14:paraId="4E303EA2" w14:textId="28B19B76" w:rsidTr="00E310E9">
              <w:trPr>
                <w:trHeight w:val="187"/>
              </w:trPr>
              <w:tc>
                <w:tcPr>
                  <w:tcW w:w="244" w:type="pct"/>
                  <w:vAlign w:val="center"/>
                </w:tcPr>
                <w:p w14:paraId="32DFE70A" w14:textId="77777777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24" w:type="pct"/>
                </w:tcPr>
                <w:p w14:paraId="52AF2EBE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2" w:type="pct"/>
                </w:tcPr>
                <w:p w14:paraId="25A10D23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4" w:type="pct"/>
                </w:tcPr>
                <w:p w14:paraId="2E81B096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4" w:type="pct"/>
                </w:tcPr>
                <w:p w14:paraId="40603F29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97" w:type="pct"/>
                </w:tcPr>
                <w:p w14:paraId="4763EB79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9" w:type="pct"/>
                </w:tcPr>
                <w:p w14:paraId="5F4D6A28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</w:tcPr>
                <w:p w14:paraId="37EE5B45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</w:tcPr>
                <w:p w14:paraId="40A5C6EC" w14:textId="7002D123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2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E310E9" w:rsidRPr="00CF5BE2" w14:paraId="3C977E34" w14:textId="77777777" w:rsidTr="00E310E9">
              <w:trPr>
                <w:trHeight w:val="187"/>
              </w:trPr>
              <w:tc>
                <w:tcPr>
                  <w:tcW w:w="244" w:type="pct"/>
                  <w:vAlign w:val="center"/>
                </w:tcPr>
                <w:p w14:paraId="1A2CDFD7" w14:textId="63A37789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724" w:type="pct"/>
                </w:tcPr>
                <w:p w14:paraId="4693F300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2" w:type="pct"/>
                </w:tcPr>
                <w:p w14:paraId="34DE342C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4" w:type="pct"/>
                </w:tcPr>
                <w:p w14:paraId="4B844869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4" w:type="pct"/>
                </w:tcPr>
                <w:p w14:paraId="2CDAC87A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97" w:type="pct"/>
                </w:tcPr>
                <w:p w14:paraId="6049AC1D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9" w:type="pct"/>
                </w:tcPr>
                <w:p w14:paraId="055CAC6E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</w:tcPr>
                <w:p w14:paraId="4F4FADE9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8" w:type="pct"/>
                </w:tcPr>
                <w:p w14:paraId="3ECF9518" w14:textId="1BE963B9" w:rsidR="00E310E9" w:rsidRPr="00550C3C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2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2BDF9B27" w14:textId="52C486FA" w:rsidR="004E49BA" w:rsidRPr="00CF5BE2" w:rsidRDefault="00E310E9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633267AF" w14:textId="77777777" w:rsidR="004B7EDA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p w14:paraId="232AA14E" w14:textId="77777777" w:rsidR="00E310E9" w:rsidRDefault="00E310E9" w:rsidP="001E19A8">
      <w:pPr>
        <w:spacing w:after="0"/>
        <w:rPr>
          <w:rFonts w:ascii="Arial Narrow" w:hAnsi="Arial Narrow"/>
          <w:sz w:val="24"/>
          <w:szCs w:val="24"/>
        </w:rPr>
      </w:pPr>
    </w:p>
    <w:p w14:paraId="47B30A5A" w14:textId="77777777" w:rsidR="00E310E9" w:rsidRDefault="00E310E9" w:rsidP="001E19A8">
      <w:pPr>
        <w:spacing w:after="0"/>
        <w:rPr>
          <w:rFonts w:ascii="Arial Narrow" w:hAnsi="Arial Narrow"/>
          <w:sz w:val="24"/>
          <w:szCs w:val="24"/>
        </w:rPr>
      </w:pPr>
    </w:p>
    <w:p w14:paraId="4E2BDD44" w14:textId="77777777" w:rsidR="00E310E9" w:rsidRDefault="00E310E9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61"/>
        <w:gridCol w:w="8886"/>
        <w:gridCol w:w="3378"/>
        <w:gridCol w:w="2578"/>
      </w:tblGrid>
      <w:tr w:rsidR="004B7EDA" w:rsidRPr="00CF5BE2" w14:paraId="01CB72C6" w14:textId="77777777" w:rsidTr="00E310E9">
        <w:trPr>
          <w:tblCellSpacing w:w="21" w:type="dxa"/>
        </w:trPr>
        <w:tc>
          <w:tcPr>
            <w:tcW w:w="225" w:type="pct"/>
          </w:tcPr>
          <w:p w14:paraId="1FC085D5" w14:textId="77777777" w:rsidR="00CE304C" w:rsidRPr="00CF5BE2" w:rsidRDefault="00CE304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DB0D61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ESTABLISHMENT OF NEW LABORATORIES SINCE </w:t>
            </w:r>
            <w:r w:rsidR="00097326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1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9D0346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9387BF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11CD3892" w14:textId="77777777" w:rsidTr="00E310E9">
        <w:trPr>
          <w:tblCellSpacing w:w="21" w:type="dxa"/>
        </w:trPr>
        <w:tc>
          <w:tcPr>
            <w:tcW w:w="225" w:type="pct"/>
          </w:tcPr>
          <w:p w14:paraId="74FEB4DF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A6DCFE3" w14:textId="77777777" w:rsidR="00CE304C" w:rsidRPr="00CF5BE2" w:rsidRDefault="00CE304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64A4482E" w14:textId="77777777" w:rsidTr="00E310E9">
        <w:trPr>
          <w:trHeight w:val="1919"/>
          <w:tblCellSpacing w:w="21" w:type="dxa"/>
        </w:trPr>
        <w:tc>
          <w:tcPr>
            <w:tcW w:w="225" w:type="pct"/>
          </w:tcPr>
          <w:p w14:paraId="08FFEB3F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951"/>
              <w:gridCol w:w="2869"/>
              <w:gridCol w:w="1754"/>
              <w:gridCol w:w="2387"/>
              <w:gridCol w:w="2187"/>
              <w:gridCol w:w="2187"/>
              <w:gridCol w:w="2184"/>
            </w:tblGrid>
            <w:tr w:rsidR="00E310E9" w:rsidRPr="00CF5BE2" w14:paraId="1031AC60" w14:textId="0DBA65B4" w:rsidTr="00E310E9">
              <w:tc>
                <w:tcPr>
                  <w:tcW w:w="5000" w:type="pct"/>
                  <w:gridSpan w:val="7"/>
                </w:tcPr>
                <w:p w14:paraId="42DC56D3" w14:textId="18FFC943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3</w:t>
                  </w:r>
                </w:p>
              </w:tc>
            </w:tr>
            <w:tr w:rsidR="00E310E9" w:rsidRPr="00CF5BE2" w14:paraId="333F3531" w14:textId="19FBAB7B" w:rsidTr="00E310E9">
              <w:tc>
                <w:tcPr>
                  <w:tcW w:w="5000" w:type="pct"/>
                  <w:gridSpan w:val="7"/>
                </w:tcPr>
                <w:p w14:paraId="66EE4474" w14:textId="40566C68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ESTABLISHMENT OF NEW LABORATORIES SINCE THE LAST APPOINTMENT</w:t>
                  </w:r>
                </w:p>
              </w:tc>
            </w:tr>
            <w:tr w:rsidR="00E310E9" w:rsidRPr="00CF5BE2" w14:paraId="09DBBBD2" w14:textId="5DC50DE0" w:rsidTr="00E310E9">
              <w:trPr>
                <w:trHeight w:val="364"/>
              </w:trPr>
              <w:tc>
                <w:tcPr>
                  <w:tcW w:w="328" w:type="pct"/>
                </w:tcPr>
                <w:p w14:paraId="1AE869CD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988" w:type="pct"/>
                </w:tcPr>
                <w:p w14:paraId="612F9E82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Laboratories</w:t>
                  </w:r>
                </w:p>
              </w:tc>
              <w:tc>
                <w:tcPr>
                  <w:tcW w:w="604" w:type="pct"/>
                </w:tcPr>
                <w:p w14:paraId="7AE0D48A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Level – UG / PG</w:t>
                  </w:r>
                </w:p>
              </w:tc>
              <w:tc>
                <w:tcPr>
                  <w:tcW w:w="822" w:type="pct"/>
                </w:tcPr>
                <w:p w14:paraId="1E46A0E1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partment</w:t>
                  </w:r>
                </w:p>
              </w:tc>
              <w:tc>
                <w:tcPr>
                  <w:tcW w:w="753" w:type="pct"/>
                </w:tcPr>
                <w:p w14:paraId="16969D33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tarted from (Year)</w:t>
                  </w:r>
                </w:p>
              </w:tc>
              <w:tc>
                <w:tcPr>
                  <w:tcW w:w="753" w:type="pct"/>
                </w:tcPr>
                <w:p w14:paraId="2B196F9E" w14:textId="77777777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752" w:type="pct"/>
                </w:tcPr>
                <w:p w14:paraId="6BB22E41" w14:textId="0F604133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E310E9" w:rsidRPr="00CF5BE2" w14:paraId="59F5A8B4" w14:textId="2DA55253" w:rsidTr="00E310E9">
              <w:trPr>
                <w:trHeight w:val="251"/>
              </w:trPr>
              <w:tc>
                <w:tcPr>
                  <w:tcW w:w="328" w:type="pct"/>
                  <w:vAlign w:val="center"/>
                </w:tcPr>
                <w:p w14:paraId="4DC11C56" w14:textId="77777777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88" w:type="pct"/>
                </w:tcPr>
                <w:p w14:paraId="0469002A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4" w:type="pct"/>
                </w:tcPr>
                <w:p w14:paraId="4B37F478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22" w:type="pct"/>
                </w:tcPr>
                <w:p w14:paraId="3CAA75B0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3" w:type="pct"/>
                </w:tcPr>
                <w:p w14:paraId="7271AF76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3" w:type="pct"/>
                </w:tcPr>
                <w:p w14:paraId="0E65297F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2" w:type="pct"/>
                </w:tcPr>
                <w:p w14:paraId="3A540468" w14:textId="6D52A37F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3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E310E9" w:rsidRPr="00CF5BE2" w14:paraId="25C3C0FB" w14:textId="4439E3D8" w:rsidTr="00E310E9">
              <w:trPr>
                <w:trHeight w:val="187"/>
              </w:trPr>
              <w:tc>
                <w:tcPr>
                  <w:tcW w:w="328" w:type="pct"/>
                  <w:vAlign w:val="center"/>
                </w:tcPr>
                <w:p w14:paraId="4055EABD" w14:textId="77777777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88" w:type="pct"/>
                </w:tcPr>
                <w:p w14:paraId="3B1B3D56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4" w:type="pct"/>
                </w:tcPr>
                <w:p w14:paraId="1F0CDC91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22" w:type="pct"/>
                </w:tcPr>
                <w:p w14:paraId="4B7675BA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3" w:type="pct"/>
                </w:tcPr>
                <w:p w14:paraId="1A8F2C40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3" w:type="pct"/>
                </w:tcPr>
                <w:p w14:paraId="01A15843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2" w:type="pct"/>
                </w:tcPr>
                <w:p w14:paraId="7BE6BC0B" w14:textId="29AA7B03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3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E310E9" w:rsidRPr="00CF5BE2" w14:paraId="68FF51C2" w14:textId="5DC8E562" w:rsidTr="00E310E9">
              <w:trPr>
                <w:trHeight w:val="187"/>
              </w:trPr>
              <w:tc>
                <w:tcPr>
                  <w:tcW w:w="328" w:type="pct"/>
                  <w:vAlign w:val="center"/>
                </w:tcPr>
                <w:p w14:paraId="237979D4" w14:textId="25F06348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988" w:type="pct"/>
                </w:tcPr>
                <w:p w14:paraId="06437237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4" w:type="pct"/>
                </w:tcPr>
                <w:p w14:paraId="6481644C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22" w:type="pct"/>
                </w:tcPr>
                <w:p w14:paraId="52F199EA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3" w:type="pct"/>
                </w:tcPr>
                <w:p w14:paraId="19AA8BD7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3" w:type="pct"/>
                </w:tcPr>
                <w:p w14:paraId="3EC364D0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2" w:type="pct"/>
                </w:tcPr>
                <w:p w14:paraId="7F14D64F" w14:textId="3BBE0745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3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61CF3154" w14:textId="2CCDBBC7" w:rsidR="00CE304C" w:rsidRPr="00CF5BE2" w:rsidRDefault="00F36AC1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0D71FB02" w14:textId="77777777" w:rsidR="00D732B6" w:rsidRDefault="00D732B6" w:rsidP="001E19A8">
      <w:pPr>
        <w:spacing w:after="0"/>
        <w:rPr>
          <w:rFonts w:ascii="Arial Narrow" w:hAnsi="Arial Narrow"/>
          <w:sz w:val="24"/>
          <w:szCs w:val="24"/>
        </w:rPr>
      </w:pPr>
    </w:p>
    <w:p w14:paraId="4923777F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p w14:paraId="1481C446" w14:textId="77777777" w:rsidR="00F36AC1" w:rsidRPr="00CF5BE2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32"/>
        <w:gridCol w:w="9546"/>
        <w:gridCol w:w="3004"/>
        <w:gridCol w:w="2221"/>
      </w:tblGrid>
      <w:tr w:rsidR="00CE304C" w:rsidRPr="00CF5BE2" w14:paraId="2B014B00" w14:textId="77777777" w:rsidTr="004B7EDA">
        <w:trPr>
          <w:tblCellSpacing w:w="21" w:type="dxa"/>
        </w:trPr>
        <w:tc>
          <w:tcPr>
            <w:tcW w:w="247" w:type="pct"/>
          </w:tcPr>
          <w:p w14:paraId="68B73D96" w14:textId="77777777" w:rsidR="00CE304C" w:rsidRPr="00CF5BE2" w:rsidRDefault="00CE304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C296BB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ORY TEACHING OF OVER AND ABOVE 6 CREDIT HRS. </w:t>
            </w:r>
            <w:r w:rsidR="004B7EDA" w:rsidRPr="00CF5BE2">
              <w:rPr>
                <w:rFonts w:ascii="Arial Narrow" w:hAnsi="Arial Narrow"/>
                <w:b/>
                <w:sz w:val="24"/>
                <w:szCs w:val="24"/>
              </w:rPr>
              <w:t xml:space="preserve">COURS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SINCE </w:t>
            </w:r>
            <w:r w:rsidR="00401722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LAST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 xml:space="preserve"> APPOINTMENT</w:t>
            </w: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1D6BB6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B9EE8C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CE304C" w:rsidRPr="00CF5BE2" w14:paraId="3249C9FC" w14:textId="77777777" w:rsidTr="00DB108D">
        <w:trPr>
          <w:tblCellSpacing w:w="21" w:type="dxa"/>
        </w:trPr>
        <w:tc>
          <w:tcPr>
            <w:tcW w:w="247" w:type="pct"/>
          </w:tcPr>
          <w:p w14:paraId="6BA7062E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501FC" w14:textId="77777777" w:rsidR="00CE304C" w:rsidRPr="00CF5BE2" w:rsidRDefault="00CE304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CE304C" w:rsidRPr="00CF5BE2" w14:paraId="1EE71327" w14:textId="77777777" w:rsidTr="00D1636B">
        <w:trPr>
          <w:trHeight w:val="2207"/>
          <w:tblCellSpacing w:w="21" w:type="dxa"/>
        </w:trPr>
        <w:tc>
          <w:tcPr>
            <w:tcW w:w="247" w:type="pct"/>
          </w:tcPr>
          <w:p w14:paraId="53D68D2E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806"/>
              <w:gridCol w:w="1217"/>
              <w:gridCol w:w="4164"/>
              <w:gridCol w:w="4667"/>
              <w:gridCol w:w="1797"/>
              <w:gridCol w:w="1797"/>
            </w:tblGrid>
            <w:tr w:rsidR="00E310E9" w:rsidRPr="00CF5BE2" w14:paraId="4FFC50BB" w14:textId="4BC913B2" w:rsidTr="00E310E9">
              <w:tc>
                <w:tcPr>
                  <w:tcW w:w="5000" w:type="pct"/>
                  <w:gridSpan w:val="6"/>
                </w:tcPr>
                <w:p w14:paraId="7C057C30" w14:textId="363E1C8F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4</w:t>
                  </w:r>
                </w:p>
              </w:tc>
            </w:tr>
            <w:tr w:rsidR="00E310E9" w:rsidRPr="00CF5BE2" w14:paraId="515BED2A" w14:textId="797A262F" w:rsidTr="00E310E9">
              <w:tc>
                <w:tcPr>
                  <w:tcW w:w="5000" w:type="pct"/>
                  <w:gridSpan w:val="6"/>
                  <w:tcBorders>
                    <w:bottom w:val="single" w:sz="4" w:space="0" w:color="auto"/>
                  </w:tcBorders>
                </w:tcPr>
                <w:p w14:paraId="5E17D6E1" w14:textId="5E8C1661" w:rsidR="00E310E9" w:rsidRPr="00CF5BE2" w:rsidRDefault="00E310E9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THEORY TEACHING OF OVER AND ABOVE 6 CREDIT HRS. SINCE THE LAST APPOINTMENT</w:t>
                  </w:r>
                </w:p>
              </w:tc>
            </w:tr>
            <w:tr w:rsidR="00E310E9" w:rsidRPr="00CF5BE2" w14:paraId="224E0795" w14:textId="539B4EAD" w:rsidTr="00E310E9">
              <w:trPr>
                <w:trHeight w:val="364"/>
              </w:trPr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A65360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42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D97206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Year </w:t>
                  </w:r>
                </w:p>
              </w:tc>
              <w:tc>
                <w:tcPr>
                  <w:tcW w:w="14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F83C73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heory Teaching – Credit Hrs.</w:t>
                  </w:r>
                </w:p>
              </w:tc>
              <w:tc>
                <w:tcPr>
                  <w:tcW w:w="161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33F3AD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heory Teaching – Over and Above 6 Credit Hrs.</w:t>
                  </w:r>
                </w:p>
              </w:tc>
              <w:tc>
                <w:tcPr>
                  <w:tcW w:w="62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17FCE7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62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2633FE" w14:textId="52F09D4F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E310E9" w:rsidRPr="00CF5BE2" w14:paraId="67B1B7F5" w14:textId="3CA55564" w:rsidTr="00E310E9">
              <w:trPr>
                <w:trHeight w:val="251"/>
              </w:trPr>
              <w:tc>
                <w:tcPr>
                  <w:tcW w:w="279" w:type="pct"/>
                  <w:tcBorders>
                    <w:top w:val="single" w:sz="4" w:space="0" w:color="auto"/>
                  </w:tcBorders>
                  <w:vAlign w:val="center"/>
                </w:tcPr>
                <w:p w14:paraId="2685948E" w14:textId="77777777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21" w:type="pct"/>
                  <w:tcBorders>
                    <w:top w:val="single" w:sz="4" w:space="0" w:color="auto"/>
                  </w:tcBorders>
                </w:tcPr>
                <w:p w14:paraId="6DA0D29E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41" w:type="pct"/>
                  <w:tcBorders>
                    <w:top w:val="single" w:sz="4" w:space="0" w:color="auto"/>
                  </w:tcBorders>
                </w:tcPr>
                <w:p w14:paraId="4DBCD8BB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615" w:type="pct"/>
                  <w:tcBorders>
                    <w:top w:val="single" w:sz="4" w:space="0" w:color="auto"/>
                  </w:tcBorders>
                </w:tcPr>
                <w:p w14:paraId="60D355F9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22" w:type="pct"/>
                  <w:tcBorders>
                    <w:top w:val="single" w:sz="4" w:space="0" w:color="auto"/>
                  </w:tcBorders>
                </w:tcPr>
                <w:p w14:paraId="26961BB5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22" w:type="pct"/>
                  <w:tcBorders>
                    <w:top w:val="single" w:sz="4" w:space="0" w:color="auto"/>
                  </w:tcBorders>
                </w:tcPr>
                <w:p w14:paraId="2DC9A70F" w14:textId="3C1F22AF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4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E310E9" w:rsidRPr="00CF5BE2" w14:paraId="5D96F518" w14:textId="2C1ABA19" w:rsidTr="00E310E9">
              <w:trPr>
                <w:trHeight w:val="187"/>
              </w:trPr>
              <w:tc>
                <w:tcPr>
                  <w:tcW w:w="279" w:type="pct"/>
                  <w:vAlign w:val="center"/>
                </w:tcPr>
                <w:p w14:paraId="27EB1D9A" w14:textId="77777777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21" w:type="pct"/>
                </w:tcPr>
                <w:p w14:paraId="01DB707F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41" w:type="pct"/>
                </w:tcPr>
                <w:p w14:paraId="5A77598E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615" w:type="pct"/>
                </w:tcPr>
                <w:p w14:paraId="2FB376E1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22" w:type="pct"/>
                </w:tcPr>
                <w:p w14:paraId="12E45B80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22" w:type="pct"/>
                </w:tcPr>
                <w:p w14:paraId="18622E25" w14:textId="52507CD4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4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E310E9" w:rsidRPr="00CF5BE2" w14:paraId="59A6CDCD" w14:textId="09910BD9" w:rsidTr="00E310E9">
              <w:trPr>
                <w:trHeight w:val="187"/>
              </w:trPr>
              <w:tc>
                <w:tcPr>
                  <w:tcW w:w="279" w:type="pct"/>
                  <w:vAlign w:val="center"/>
                </w:tcPr>
                <w:p w14:paraId="394B30B0" w14:textId="6F321B0B" w:rsidR="00E310E9" w:rsidRPr="00E310E9" w:rsidRDefault="00E310E9" w:rsidP="00E310E9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E310E9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21" w:type="pct"/>
                </w:tcPr>
                <w:p w14:paraId="14979D1E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41" w:type="pct"/>
                </w:tcPr>
                <w:p w14:paraId="17733ED3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615" w:type="pct"/>
                </w:tcPr>
                <w:p w14:paraId="3B3DDD99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22" w:type="pct"/>
                </w:tcPr>
                <w:p w14:paraId="4F6B1238" w14:textId="77777777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22" w:type="pct"/>
                </w:tcPr>
                <w:p w14:paraId="1C804579" w14:textId="2A804623" w:rsidR="00E310E9" w:rsidRPr="00CF5BE2" w:rsidRDefault="00E310E9" w:rsidP="00E310E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4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03459162" w14:textId="6BA97FDB" w:rsidR="00CE304C" w:rsidRPr="00CF5BE2" w:rsidRDefault="00F36AC1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21D67BA4" w14:textId="77777777" w:rsidR="004B7EDA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p w14:paraId="6F2E6629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p w14:paraId="6C061CDE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p w14:paraId="0F80D90C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p w14:paraId="4BA170C8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p w14:paraId="7216DE57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p w14:paraId="7761E743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p w14:paraId="37EA63E6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p w14:paraId="50F84D4A" w14:textId="77777777" w:rsidR="00F36AC1" w:rsidRDefault="00F36AC1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7"/>
        <w:gridCol w:w="9496"/>
        <w:gridCol w:w="2988"/>
        <w:gridCol w:w="2292"/>
      </w:tblGrid>
      <w:tr w:rsidR="00F812EF" w:rsidRPr="00CF5BE2" w14:paraId="610CE6D0" w14:textId="77777777" w:rsidTr="00F36AC1">
        <w:trPr>
          <w:tblCellSpacing w:w="21" w:type="dxa"/>
        </w:trPr>
        <w:tc>
          <w:tcPr>
            <w:tcW w:w="246" w:type="pct"/>
          </w:tcPr>
          <w:p w14:paraId="3C51FD19" w14:textId="77777777" w:rsidR="00F812EF" w:rsidRPr="00CF5BE2" w:rsidRDefault="00F812EF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77C9A" w14:textId="77777777" w:rsidR="00F812EF" w:rsidRPr="00CF5BE2" w:rsidRDefault="00F812E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PG DISSERTATION GUIDED SINCE </w:t>
            </w:r>
            <w:r w:rsidR="00DB108D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23F597" w14:textId="77777777" w:rsidR="00F812EF" w:rsidRPr="00CF5BE2" w:rsidRDefault="00F812E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916CEF" w14:textId="77777777" w:rsidR="00F812EF" w:rsidRPr="00CF5BE2" w:rsidRDefault="00F812E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812EF" w:rsidRPr="00CF5BE2" w14:paraId="6C592D53" w14:textId="77777777" w:rsidTr="00F36AC1">
        <w:trPr>
          <w:tblCellSpacing w:w="21" w:type="dxa"/>
        </w:trPr>
        <w:tc>
          <w:tcPr>
            <w:tcW w:w="246" w:type="pct"/>
          </w:tcPr>
          <w:p w14:paraId="46FF992C" w14:textId="77777777" w:rsidR="00F812EF" w:rsidRPr="00CF5BE2" w:rsidRDefault="00F812E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13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6A3FE21" w14:textId="77777777" w:rsidR="00F812EF" w:rsidRPr="00CF5BE2" w:rsidRDefault="00F812EF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12EF" w:rsidRPr="00CF5BE2" w14:paraId="6BC8509A" w14:textId="77777777" w:rsidTr="00F36AC1">
        <w:trPr>
          <w:trHeight w:val="2546"/>
          <w:tblCellSpacing w:w="21" w:type="dxa"/>
        </w:trPr>
        <w:tc>
          <w:tcPr>
            <w:tcW w:w="246" w:type="pct"/>
          </w:tcPr>
          <w:p w14:paraId="342CB43A" w14:textId="77777777" w:rsidR="00F812EF" w:rsidRPr="00CF5BE2" w:rsidRDefault="00F812E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13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835"/>
              <w:gridCol w:w="2859"/>
              <w:gridCol w:w="2951"/>
              <w:gridCol w:w="2602"/>
              <w:gridCol w:w="2604"/>
              <w:gridCol w:w="2602"/>
            </w:tblGrid>
            <w:tr w:rsidR="00F36AC1" w:rsidRPr="00CF5BE2" w14:paraId="65FE0F06" w14:textId="493D0F5B" w:rsidTr="00F36AC1">
              <w:tc>
                <w:tcPr>
                  <w:tcW w:w="5000" w:type="pct"/>
                  <w:gridSpan w:val="6"/>
                </w:tcPr>
                <w:p w14:paraId="4682EA0E" w14:textId="7924A16D" w:rsidR="00F36AC1" w:rsidRPr="00CF5BE2" w:rsidRDefault="00F36AC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5</w:t>
                  </w:r>
                </w:p>
              </w:tc>
            </w:tr>
            <w:tr w:rsidR="00F36AC1" w:rsidRPr="00CF5BE2" w14:paraId="54E76123" w14:textId="2759E651" w:rsidTr="00F36AC1">
              <w:tc>
                <w:tcPr>
                  <w:tcW w:w="5000" w:type="pct"/>
                  <w:gridSpan w:val="6"/>
                  <w:tcBorders>
                    <w:bottom w:val="single" w:sz="4" w:space="0" w:color="auto"/>
                  </w:tcBorders>
                </w:tcPr>
                <w:p w14:paraId="3EE572FD" w14:textId="48FD2946" w:rsidR="00F36AC1" w:rsidRPr="00CF5BE2" w:rsidRDefault="00F36AC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PG DISSERTATION GUIDED SINCE THE LAST APPOINTMENT</w:t>
                  </w:r>
                </w:p>
              </w:tc>
            </w:tr>
            <w:tr w:rsidR="00F36AC1" w:rsidRPr="00CF5BE2" w14:paraId="44BD7A73" w14:textId="03792B48" w:rsidTr="00F36AC1">
              <w:trPr>
                <w:trHeight w:val="364"/>
              </w:trPr>
              <w:tc>
                <w:tcPr>
                  <w:tcW w:w="28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865601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98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9E397A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Name of the Student </w:t>
                  </w:r>
                </w:p>
              </w:tc>
              <w:tc>
                <w:tcPr>
                  <w:tcW w:w="102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100AB7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Dissertation</w:t>
                  </w:r>
                </w:p>
              </w:tc>
              <w:tc>
                <w:tcPr>
                  <w:tcW w:w="9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77B8AB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 of Award</w:t>
                  </w:r>
                </w:p>
              </w:tc>
              <w:tc>
                <w:tcPr>
                  <w:tcW w:w="9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F435B7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9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7E14B0" w14:textId="0EEB8B85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F36AC1" w:rsidRPr="00CF5BE2" w14:paraId="20A223D1" w14:textId="31EC923C" w:rsidTr="00F36AC1">
              <w:trPr>
                <w:trHeight w:val="343"/>
              </w:trPr>
              <w:tc>
                <w:tcPr>
                  <w:tcW w:w="289" w:type="pct"/>
                  <w:tcBorders>
                    <w:top w:val="single" w:sz="4" w:space="0" w:color="auto"/>
                  </w:tcBorders>
                  <w:vAlign w:val="center"/>
                </w:tcPr>
                <w:p w14:paraId="340F74A8" w14:textId="77777777" w:rsidR="00F36AC1" w:rsidRPr="00F36AC1" w:rsidRDefault="00F36AC1" w:rsidP="00F36AC1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F36AC1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89" w:type="pct"/>
                  <w:tcBorders>
                    <w:top w:val="single" w:sz="4" w:space="0" w:color="auto"/>
                  </w:tcBorders>
                </w:tcPr>
                <w:p w14:paraId="4FFB1391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21" w:type="pct"/>
                  <w:tcBorders>
                    <w:top w:val="single" w:sz="4" w:space="0" w:color="auto"/>
                  </w:tcBorders>
                </w:tcPr>
                <w:p w14:paraId="6E2A86E7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0" w:type="pct"/>
                  <w:tcBorders>
                    <w:top w:val="single" w:sz="4" w:space="0" w:color="auto"/>
                  </w:tcBorders>
                </w:tcPr>
                <w:p w14:paraId="708634F7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1" w:type="pct"/>
                  <w:tcBorders>
                    <w:top w:val="single" w:sz="4" w:space="0" w:color="auto"/>
                  </w:tcBorders>
                </w:tcPr>
                <w:p w14:paraId="67AADB0B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0" w:type="pct"/>
                  <w:tcBorders>
                    <w:top w:val="single" w:sz="4" w:space="0" w:color="auto"/>
                  </w:tcBorders>
                </w:tcPr>
                <w:p w14:paraId="5BB2C9A8" w14:textId="57166035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5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F36AC1" w:rsidRPr="00CF5BE2" w14:paraId="63976643" w14:textId="74EF2545" w:rsidTr="00F36AC1">
              <w:trPr>
                <w:trHeight w:val="405"/>
              </w:trPr>
              <w:tc>
                <w:tcPr>
                  <w:tcW w:w="289" w:type="pct"/>
                  <w:vAlign w:val="center"/>
                </w:tcPr>
                <w:p w14:paraId="0744D535" w14:textId="77777777" w:rsidR="00F36AC1" w:rsidRPr="00F36AC1" w:rsidRDefault="00F36AC1" w:rsidP="00F36AC1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F36AC1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89" w:type="pct"/>
                </w:tcPr>
                <w:p w14:paraId="76B40248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21" w:type="pct"/>
                </w:tcPr>
                <w:p w14:paraId="72C86E8D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0" w:type="pct"/>
                </w:tcPr>
                <w:p w14:paraId="0E4614BB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1" w:type="pct"/>
                </w:tcPr>
                <w:p w14:paraId="31960700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0" w:type="pct"/>
                </w:tcPr>
                <w:p w14:paraId="1575AFD8" w14:textId="1178B81F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5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F36AC1" w:rsidRPr="00CF5BE2" w14:paraId="094FB1AF" w14:textId="77777777" w:rsidTr="00F36AC1">
              <w:trPr>
                <w:trHeight w:val="405"/>
              </w:trPr>
              <w:tc>
                <w:tcPr>
                  <w:tcW w:w="289" w:type="pct"/>
                  <w:vAlign w:val="center"/>
                </w:tcPr>
                <w:p w14:paraId="0BB13D9D" w14:textId="749C2CE0" w:rsidR="00F36AC1" w:rsidRPr="00F36AC1" w:rsidRDefault="00F36AC1" w:rsidP="00F36AC1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F36AC1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989" w:type="pct"/>
                </w:tcPr>
                <w:p w14:paraId="29956CCE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21" w:type="pct"/>
                </w:tcPr>
                <w:p w14:paraId="647BDA39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0" w:type="pct"/>
                </w:tcPr>
                <w:p w14:paraId="7E6FB02B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1" w:type="pct"/>
                </w:tcPr>
                <w:p w14:paraId="1DC65E4E" w14:textId="77777777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00" w:type="pct"/>
                </w:tcPr>
                <w:p w14:paraId="5E1C9367" w14:textId="237FB053" w:rsidR="00F36AC1" w:rsidRPr="00CF5BE2" w:rsidRDefault="00F36AC1" w:rsidP="00F36AC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5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423AFB52" w14:textId="51536880" w:rsidR="00F812EF" w:rsidRPr="00CF5BE2" w:rsidRDefault="00F36AC1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7EC91FA6" w14:textId="77777777" w:rsidR="00CE304C" w:rsidRDefault="00CE304C" w:rsidP="001E19A8">
      <w:pPr>
        <w:spacing w:after="0"/>
        <w:rPr>
          <w:rFonts w:ascii="Arial Narrow" w:hAnsi="Arial Narrow"/>
          <w:sz w:val="24"/>
          <w:szCs w:val="24"/>
        </w:rPr>
      </w:pPr>
    </w:p>
    <w:p w14:paraId="75C1852E" w14:textId="77777777" w:rsidR="00AF59DF" w:rsidRPr="00CF5BE2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6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71"/>
        <w:gridCol w:w="9533"/>
        <w:gridCol w:w="3002"/>
        <w:gridCol w:w="2228"/>
      </w:tblGrid>
      <w:tr w:rsidR="00BD303C" w:rsidRPr="00CF5BE2" w14:paraId="3DE7CD5F" w14:textId="77777777" w:rsidTr="004B7EDA">
        <w:trPr>
          <w:tblCellSpacing w:w="21" w:type="dxa"/>
        </w:trPr>
        <w:tc>
          <w:tcPr>
            <w:tcW w:w="197" w:type="pct"/>
          </w:tcPr>
          <w:p w14:paraId="04D01F51" w14:textId="77777777" w:rsidR="00BD303C" w:rsidRPr="00CF5BE2" w:rsidRDefault="00BD303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4E0B37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UG PROJECTS GUIDED SINCE </w:t>
            </w:r>
            <w:r w:rsidR="002160EC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111DF0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B65BAD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BD303C" w:rsidRPr="00CF5BE2" w14:paraId="1C9F2189" w14:textId="77777777" w:rsidTr="004B7EDA">
        <w:trPr>
          <w:tblCellSpacing w:w="21" w:type="dxa"/>
        </w:trPr>
        <w:tc>
          <w:tcPr>
            <w:tcW w:w="197" w:type="pct"/>
          </w:tcPr>
          <w:p w14:paraId="00BE80F8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9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7665A33" w14:textId="77777777" w:rsidR="00BD303C" w:rsidRPr="00CF5BE2" w:rsidRDefault="00BD303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D303C" w:rsidRPr="00CF5BE2" w14:paraId="121F2898" w14:textId="77777777" w:rsidTr="00F36AC1">
        <w:trPr>
          <w:trHeight w:val="2490"/>
          <w:tblCellSpacing w:w="21" w:type="dxa"/>
        </w:trPr>
        <w:tc>
          <w:tcPr>
            <w:tcW w:w="197" w:type="pct"/>
          </w:tcPr>
          <w:p w14:paraId="1FD63CEE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190"/>
              <w:gridCol w:w="5273"/>
              <w:gridCol w:w="2660"/>
              <w:gridCol w:w="2660"/>
              <w:gridCol w:w="2657"/>
            </w:tblGrid>
            <w:tr w:rsidR="00AF59DF" w:rsidRPr="00CF5BE2" w14:paraId="1ABF1382" w14:textId="5D673EE0" w:rsidTr="00AF59DF">
              <w:tc>
                <w:tcPr>
                  <w:tcW w:w="5000" w:type="pct"/>
                  <w:gridSpan w:val="5"/>
                </w:tcPr>
                <w:p w14:paraId="5CE3FF00" w14:textId="716F8A6D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6</w:t>
                  </w:r>
                </w:p>
              </w:tc>
            </w:tr>
            <w:tr w:rsidR="00AF59DF" w:rsidRPr="00CF5BE2" w14:paraId="7C7F97A0" w14:textId="31BA9052" w:rsidTr="00AF59DF">
              <w:tc>
                <w:tcPr>
                  <w:tcW w:w="5000" w:type="pct"/>
                  <w:gridSpan w:val="5"/>
                  <w:tcBorders>
                    <w:bottom w:val="single" w:sz="4" w:space="0" w:color="auto"/>
                  </w:tcBorders>
                </w:tcPr>
                <w:p w14:paraId="5D3F7427" w14:textId="5C2638AC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UG PROJECTS GUIDED SINCE THE LAST APPOINTMENT</w:t>
                  </w:r>
                </w:p>
              </w:tc>
            </w:tr>
            <w:tr w:rsidR="00AF59DF" w:rsidRPr="00CF5BE2" w14:paraId="4E124F6E" w14:textId="6657D841" w:rsidTr="00AF59DF">
              <w:trPr>
                <w:trHeight w:val="364"/>
              </w:trPr>
              <w:tc>
                <w:tcPr>
                  <w:tcW w:w="4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E8D5E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82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63C83B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Dissertation</w:t>
                  </w:r>
                </w:p>
              </w:tc>
              <w:tc>
                <w:tcPr>
                  <w:tcW w:w="92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053ED2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 of Award</w:t>
                  </w:r>
                </w:p>
              </w:tc>
              <w:tc>
                <w:tcPr>
                  <w:tcW w:w="92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47F1C0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92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101885" w14:textId="1324044D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AF59DF" w:rsidRPr="00CF5BE2" w14:paraId="244FA84B" w14:textId="2B89772A" w:rsidTr="00AF59DF">
              <w:trPr>
                <w:trHeight w:val="449"/>
              </w:trPr>
              <w:tc>
                <w:tcPr>
                  <w:tcW w:w="412" w:type="pct"/>
                  <w:tcBorders>
                    <w:top w:val="single" w:sz="4" w:space="0" w:color="auto"/>
                  </w:tcBorders>
                  <w:vAlign w:val="center"/>
                </w:tcPr>
                <w:p w14:paraId="2F7E1264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26" w:type="pct"/>
                  <w:tcBorders>
                    <w:top w:val="single" w:sz="4" w:space="0" w:color="auto"/>
                  </w:tcBorders>
                </w:tcPr>
                <w:p w14:paraId="12946198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  <w:tcBorders>
                    <w:top w:val="single" w:sz="4" w:space="0" w:color="auto"/>
                  </w:tcBorders>
                </w:tcPr>
                <w:p w14:paraId="6170C0D6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  <w:tcBorders>
                    <w:top w:val="single" w:sz="4" w:space="0" w:color="auto"/>
                  </w:tcBorders>
                </w:tcPr>
                <w:p w14:paraId="3DA2A98F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0" w:type="pct"/>
                  <w:tcBorders>
                    <w:top w:val="single" w:sz="4" w:space="0" w:color="auto"/>
                  </w:tcBorders>
                </w:tcPr>
                <w:p w14:paraId="53AD5FB9" w14:textId="0E92943A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6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AF59DF" w:rsidRPr="00CF5BE2" w14:paraId="415795A0" w14:textId="3D3E1167" w:rsidTr="00AF59DF">
              <w:trPr>
                <w:trHeight w:val="413"/>
              </w:trPr>
              <w:tc>
                <w:tcPr>
                  <w:tcW w:w="412" w:type="pct"/>
                  <w:vAlign w:val="center"/>
                </w:tcPr>
                <w:p w14:paraId="1EF81AD1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826" w:type="pct"/>
                </w:tcPr>
                <w:p w14:paraId="2F298809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</w:tcPr>
                <w:p w14:paraId="67549F61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</w:tcPr>
                <w:p w14:paraId="34732B79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0" w:type="pct"/>
                </w:tcPr>
                <w:p w14:paraId="112E640D" w14:textId="357AB91D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6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AF59DF" w:rsidRPr="00CF5BE2" w14:paraId="3B351AAB" w14:textId="3BC11313" w:rsidTr="00AF59DF">
              <w:trPr>
                <w:trHeight w:val="413"/>
              </w:trPr>
              <w:tc>
                <w:tcPr>
                  <w:tcW w:w="412" w:type="pct"/>
                  <w:vAlign w:val="center"/>
                </w:tcPr>
                <w:p w14:paraId="76874B4B" w14:textId="0755173A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826" w:type="pct"/>
                </w:tcPr>
                <w:p w14:paraId="3F606A51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</w:tcPr>
                <w:p w14:paraId="70DB78D1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</w:tcPr>
                <w:p w14:paraId="2EB6F080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0" w:type="pct"/>
                </w:tcPr>
                <w:p w14:paraId="79059D43" w14:textId="1DF2D153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6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5813FEB4" w14:textId="7CDCD160" w:rsidR="00BD303C" w:rsidRPr="00CF5BE2" w:rsidRDefault="00F36AC1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50650398" w14:textId="47FDE8CD" w:rsidR="00BD303C" w:rsidRDefault="00BD303C" w:rsidP="001E19A8">
      <w:pPr>
        <w:spacing w:after="0"/>
        <w:rPr>
          <w:rFonts w:ascii="Arial Narrow" w:hAnsi="Arial Narrow"/>
          <w:sz w:val="24"/>
          <w:szCs w:val="24"/>
        </w:rPr>
      </w:pPr>
    </w:p>
    <w:p w14:paraId="5A38DEA9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p w14:paraId="1A61B19D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p w14:paraId="3F6B8590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p w14:paraId="0D8E8891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p w14:paraId="697E903E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p w14:paraId="72D8EC84" w14:textId="77777777" w:rsidR="00225E7E" w:rsidRPr="00CF5BE2" w:rsidRDefault="00225E7E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45"/>
        <w:gridCol w:w="9706"/>
        <w:gridCol w:w="3059"/>
        <w:gridCol w:w="1993"/>
      </w:tblGrid>
      <w:tr w:rsidR="00BD303C" w:rsidRPr="00CF5BE2" w14:paraId="64A14EAB" w14:textId="77777777" w:rsidTr="004B7EDA">
        <w:trPr>
          <w:tblCellSpacing w:w="21" w:type="dxa"/>
        </w:trPr>
        <w:tc>
          <w:tcPr>
            <w:tcW w:w="251" w:type="pct"/>
          </w:tcPr>
          <w:p w14:paraId="4E47B6C9" w14:textId="77777777" w:rsidR="00BD303C" w:rsidRPr="00CF5BE2" w:rsidRDefault="00BD303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3C0B52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TEXT/REFERENCE BOOKS PUBLISHED ON RELEVANT SUBJECTS FROM REPUTED INTERNATIONAL PUBLISHERS SINCE </w:t>
            </w:r>
            <w:r w:rsidR="00BD33FA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8B1B83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AB3873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BD303C" w:rsidRPr="00CF5BE2" w14:paraId="5A146BF1" w14:textId="77777777" w:rsidTr="004B7EDA">
        <w:trPr>
          <w:tblCellSpacing w:w="21" w:type="dxa"/>
        </w:trPr>
        <w:tc>
          <w:tcPr>
            <w:tcW w:w="251" w:type="pct"/>
          </w:tcPr>
          <w:p w14:paraId="1B53ED7C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DCA6F15" w14:textId="77777777" w:rsidR="00BD303C" w:rsidRPr="00CF5BE2" w:rsidRDefault="00BD303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D303C" w:rsidRPr="00CF5BE2" w14:paraId="5AD0D2EF" w14:textId="77777777" w:rsidTr="00AF59DF">
        <w:trPr>
          <w:trHeight w:val="2674"/>
          <w:tblCellSpacing w:w="21" w:type="dxa"/>
        </w:trPr>
        <w:tc>
          <w:tcPr>
            <w:tcW w:w="251" w:type="pct"/>
          </w:tcPr>
          <w:p w14:paraId="5C7DEB5E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871"/>
              <w:gridCol w:w="1750"/>
              <w:gridCol w:w="2183"/>
              <w:gridCol w:w="1894"/>
              <w:gridCol w:w="2578"/>
              <w:gridCol w:w="2581"/>
              <w:gridCol w:w="2578"/>
            </w:tblGrid>
            <w:tr w:rsidR="00AF59DF" w:rsidRPr="00CF5BE2" w14:paraId="618986C6" w14:textId="2452955C" w:rsidTr="00AF59DF">
              <w:tc>
                <w:tcPr>
                  <w:tcW w:w="5000" w:type="pct"/>
                  <w:gridSpan w:val="7"/>
                </w:tcPr>
                <w:p w14:paraId="0F38A2D9" w14:textId="5E50403C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7</w:t>
                  </w:r>
                </w:p>
              </w:tc>
            </w:tr>
            <w:tr w:rsidR="00AF59DF" w:rsidRPr="00CF5BE2" w14:paraId="62BE21A8" w14:textId="0ACC09B2" w:rsidTr="00AF59DF">
              <w:tc>
                <w:tcPr>
                  <w:tcW w:w="5000" w:type="pct"/>
                  <w:gridSpan w:val="7"/>
                </w:tcPr>
                <w:p w14:paraId="509CA13E" w14:textId="5FC24D1D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TEXT/REFERENCE BOOKS PUBLISHED ON RELEVANT SUBJECTS FROM REPUTED INTERNATIONAL PUBLISHERS SINCE THE LAST APPOINTMENT</w:t>
                  </w:r>
                </w:p>
              </w:tc>
            </w:tr>
            <w:tr w:rsidR="00AF59DF" w:rsidRPr="00CF5BE2" w14:paraId="51942517" w14:textId="23E2AE7A" w:rsidTr="00AF59DF">
              <w:trPr>
                <w:trHeight w:val="364"/>
              </w:trPr>
              <w:tc>
                <w:tcPr>
                  <w:tcW w:w="302" w:type="pct"/>
                </w:tcPr>
                <w:p w14:paraId="331E0D76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06" w:type="pct"/>
                </w:tcPr>
                <w:p w14:paraId="22F74322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Book</w:t>
                  </w:r>
                </w:p>
              </w:tc>
              <w:tc>
                <w:tcPr>
                  <w:tcW w:w="756" w:type="pct"/>
                </w:tcPr>
                <w:p w14:paraId="02D72BF9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Publisher</w:t>
                  </w:r>
                </w:p>
              </w:tc>
              <w:tc>
                <w:tcPr>
                  <w:tcW w:w="656" w:type="pct"/>
                </w:tcPr>
                <w:p w14:paraId="13BEA0E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</w:t>
                  </w:r>
                </w:p>
              </w:tc>
              <w:tc>
                <w:tcPr>
                  <w:tcW w:w="893" w:type="pct"/>
                </w:tcPr>
                <w:p w14:paraId="132FDFF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Co-Authors</w:t>
                  </w:r>
                </w:p>
              </w:tc>
              <w:tc>
                <w:tcPr>
                  <w:tcW w:w="894" w:type="pct"/>
                </w:tcPr>
                <w:p w14:paraId="2EB0D97C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893" w:type="pct"/>
                </w:tcPr>
                <w:p w14:paraId="4A4C47D3" w14:textId="3F9203E0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AF59DF" w:rsidRPr="00CF5BE2" w14:paraId="16650C81" w14:textId="6B6C4AC2" w:rsidTr="00AF59DF">
              <w:trPr>
                <w:trHeight w:val="407"/>
              </w:trPr>
              <w:tc>
                <w:tcPr>
                  <w:tcW w:w="302" w:type="pct"/>
                  <w:vAlign w:val="center"/>
                </w:tcPr>
                <w:p w14:paraId="3B5FC24A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06" w:type="pct"/>
                </w:tcPr>
                <w:p w14:paraId="63AD700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6" w:type="pct"/>
                </w:tcPr>
                <w:p w14:paraId="0FB023B3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6" w:type="pct"/>
                </w:tcPr>
                <w:p w14:paraId="73564B5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3" w:type="pct"/>
                </w:tcPr>
                <w:p w14:paraId="5096179C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4" w:type="pct"/>
                </w:tcPr>
                <w:p w14:paraId="29149A02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3" w:type="pct"/>
                </w:tcPr>
                <w:p w14:paraId="347CDDE7" w14:textId="2DC8CE63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7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AF59DF" w:rsidRPr="00CF5BE2" w14:paraId="2F742FAF" w14:textId="3559B046" w:rsidTr="00AF59DF">
              <w:trPr>
                <w:trHeight w:val="155"/>
              </w:trPr>
              <w:tc>
                <w:tcPr>
                  <w:tcW w:w="302" w:type="pct"/>
                  <w:vAlign w:val="center"/>
                </w:tcPr>
                <w:p w14:paraId="3D9D792B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06" w:type="pct"/>
                </w:tcPr>
                <w:p w14:paraId="5D3E4B53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6" w:type="pct"/>
                </w:tcPr>
                <w:p w14:paraId="39DC8DC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6" w:type="pct"/>
                </w:tcPr>
                <w:p w14:paraId="5D3841AB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3" w:type="pct"/>
                </w:tcPr>
                <w:p w14:paraId="523C1B4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4" w:type="pct"/>
                </w:tcPr>
                <w:p w14:paraId="66F06589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3" w:type="pct"/>
                </w:tcPr>
                <w:p w14:paraId="4CCC409A" w14:textId="71F48409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7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AF59DF" w:rsidRPr="00CF5BE2" w14:paraId="1C57CD41" w14:textId="77777777" w:rsidTr="00AF59DF">
              <w:trPr>
                <w:trHeight w:val="155"/>
              </w:trPr>
              <w:tc>
                <w:tcPr>
                  <w:tcW w:w="302" w:type="pct"/>
                  <w:vAlign w:val="center"/>
                </w:tcPr>
                <w:p w14:paraId="3D884AC9" w14:textId="6F69EEE2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06" w:type="pct"/>
                </w:tcPr>
                <w:p w14:paraId="30A9E859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56" w:type="pct"/>
                </w:tcPr>
                <w:p w14:paraId="01436452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6" w:type="pct"/>
                </w:tcPr>
                <w:p w14:paraId="116C43E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3" w:type="pct"/>
                </w:tcPr>
                <w:p w14:paraId="0176C666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4" w:type="pct"/>
                </w:tcPr>
                <w:p w14:paraId="44A5FA3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3" w:type="pct"/>
                </w:tcPr>
                <w:p w14:paraId="2E7D69FD" w14:textId="091522A3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7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17560A2B" w14:textId="5DE42159" w:rsidR="00BD303C" w:rsidRPr="00CF5BE2" w:rsidRDefault="00AF59DF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39CB8931" w14:textId="77777777" w:rsidR="00225E7E" w:rsidRDefault="00225E7E" w:rsidP="001E19A8">
      <w:pPr>
        <w:spacing w:after="0"/>
        <w:rPr>
          <w:rFonts w:ascii="Arial Narrow" w:hAnsi="Arial Narrow"/>
          <w:sz w:val="24"/>
          <w:szCs w:val="24"/>
        </w:rPr>
      </w:pPr>
    </w:p>
    <w:p w14:paraId="24400B13" w14:textId="77777777" w:rsidR="00AF59DF" w:rsidRPr="00CF5BE2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45"/>
        <w:gridCol w:w="9706"/>
        <w:gridCol w:w="3059"/>
        <w:gridCol w:w="1993"/>
      </w:tblGrid>
      <w:tr w:rsidR="00F32D9F" w:rsidRPr="00CF5BE2" w14:paraId="7EC66216" w14:textId="77777777" w:rsidTr="004B7EDA">
        <w:trPr>
          <w:tblCellSpacing w:w="21" w:type="dxa"/>
        </w:trPr>
        <w:tc>
          <w:tcPr>
            <w:tcW w:w="251" w:type="pct"/>
          </w:tcPr>
          <w:p w14:paraId="5EDAAF3A" w14:textId="77777777" w:rsidR="00F32D9F" w:rsidRPr="00CF5BE2" w:rsidRDefault="00F32D9F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812721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TEXT/REFERENCE BOOKS PUBLISHED ON RELEVANT SUBJECTS FROM REPUTED NATIONAL PUBLISHERS OR BOOK CHAPTERS IN THE BOOKS PUBLISHED BY REPUTED INTERNATIONAL PUBLISHERS SINCE </w:t>
            </w:r>
            <w:r w:rsidR="008E53EC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C6D569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F5EE5F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32D9F" w:rsidRPr="00CF5BE2" w14:paraId="0FC756BE" w14:textId="77777777" w:rsidTr="004B7EDA">
        <w:trPr>
          <w:tblCellSpacing w:w="21" w:type="dxa"/>
        </w:trPr>
        <w:tc>
          <w:tcPr>
            <w:tcW w:w="251" w:type="pct"/>
          </w:tcPr>
          <w:p w14:paraId="1BADF34F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B5BE75A" w14:textId="77777777" w:rsidR="00F32D9F" w:rsidRPr="00CF5BE2" w:rsidRDefault="00F32D9F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32D9F" w:rsidRPr="00CF5BE2" w14:paraId="481A7E23" w14:textId="77777777" w:rsidTr="00D1636B">
        <w:trPr>
          <w:trHeight w:val="2936"/>
          <w:tblCellSpacing w:w="21" w:type="dxa"/>
        </w:trPr>
        <w:tc>
          <w:tcPr>
            <w:tcW w:w="251" w:type="pct"/>
          </w:tcPr>
          <w:p w14:paraId="6D5771FD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67"/>
              <w:gridCol w:w="1556"/>
              <w:gridCol w:w="1556"/>
              <w:gridCol w:w="1946"/>
              <w:gridCol w:w="1689"/>
              <w:gridCol w:w="2307"/>
              <w:gridCol w:w="2310"/>
              <w:gridCol w:w="2304"/>
            </w:tblGrid>
            <w:tr w:rsidR="00AF59DF" w:rsidRPr="00CF5BE2" w14:paraId="42190897" w14:textId="1A28B6A7" w:rsidTr="00AF59DF">
              <w:tc>
                <w:tcPr>
                  <w:tcW w:w="5000" w:type="pct"/>
                  <w:gridSpan w:val="8"/>
                </w:tcPr>
                <w:p w14:paraId="26F3F6A4" w14:textId="3AD2CD3D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8</w:t>
                  </w:r>
                </w:p>
              </w:tc>
            </w:tr>
            <w:tr w:rsidR="00AF59DF" w:rsidRPr="00CF5BE2" w14:paraId="13ECB5E2" w14:textId="7849C079" w:rsidTr="00AF59DF">
              <w:tc>
                <w:tcPr>
                  <w:tcW w:w="5000" w:type="pct"/>
                  <w:gridSpan w:val="8"/>
                </w:tcPr>
                <w:p w14:paraId="4069EC6D" w14:textId="115EA45D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TEXT/REFERENCE BOOKS PUBLISHED ON RELEVANT SUBJECTS FROM REPUTED NATIONAL PUBLISHERS OR BOOK CHAPTERS IN THE BOOKS PUBLISHED BY REPUTED INTERNATIONAL PUBLISHERS SINCE THE LAST APPOINTMENT</w:t>
                  </w:r>
                </w:p>
              </w:tc>
            </w:tr>
            <w:tr w:rsidR="00AF59DF" w:rsidRPr="00CF5BE2" w14:paraId="71E58FC5" w14:textId="3A9FDED9" w:rsidTr="00AF59DF">
              <w:trPr>
                <w:trHeight w:val="364"/>
              </w:trPr>
              <w:tc>
                <w:tcPr>
                  <w:tcW w:w="266" w:type="pct"/>
                </w:tcPr>
                <w:p w14:paraId="7B0A508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539" w:type="pct"/>
                </w:tcPr>
                <w:p w14:paraId="55C12CE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itle of the Book </w:t>
                  </w:r>
                </w:p>
              </w:tc>
              <w:tc>
                <w:tcPr>
                  <w:tcW w:w="539" w:type="pct"/>
                </w:tcPr>
                <w:p w14:paraId="6EE57C1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Book Chapter</w:t>
                  </w:r>
                </w:p>
              </w:tc>
              <w:tc>
                <w:tcPr>
                  <w:tcW w:w="674" w:type="pct"/>
                </w:tcPr>
                <w:p w14:paraId="74D6E2E2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Publisher</w:t>
                  </w:r>
                </w:p>
              </w:tc>
              <w:tc>
                <w:tcPr>
                  <w:tcW w:w="585" w:type="pct"/>
                </w:tcPr>
                <w:p w14:paraId="72CAF89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</w:t>
                  </w:r>
                </w:p>
              </w:tc>
              <w:tc>
                <w:tcPr>
                  <w:tcW w:w="799" w:type="pct"/>
                </w:tcPr>
                <w:p w14:paraId="6FB01990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Co-Authors</w:t>
                  </w:r>
                </w:p>
              </w:tc>
              <w:tc>
                <w:tcPr>
                  <w:tcW w:w="800" w:type="pct"/>
                </w:tcPr>
                <w:p w14:paraId="51D19FA0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798" w:type="pct"/>
                </w:tcPr>
                <w:p w14:paraId="22350F17" w14:textId="6B8BF415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AF59DF" w:rsidRPr="00CF5BE2" w14:paraId="7F0171A1" w14:textId="68909A2E" w:rsidTr="00AF59DF">
              <w:trPr>
                <w:trHeight w:val="407"/>
              </w:trPr>
              <w:tc>
                <w:tcPr>
                  <w:tcW w:w="266" w:type="pct"/>
                  <w:vAlign w:val="center"/>
                </w:tcPr>
                <w:p w14:paraId="0EC95FD2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539" w:type="pct"/>
                </w:tcPr>
                <w:p w14:paraId="5E6DBA74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9" w:type="pct"/>
                </w:tcPr>
                <w:p w14:paraId="3296D2B4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4" w:type="pct"/>
                </w:tcPr>
                <w:p w14:paraId="5F1DFFB5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1CE7A510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9" w:type="pct"/>
                </w:tcPr>
                <w:p w14:paraId="7DB41646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0" w:type="pct"/>
                </w:tcPr>
                <w:p w14:paraId="00C775D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8" w:type="pct"/>
                </w:tcPr>
                <w:p w14:paraId="0E77B2BA" w14:textId="2553080E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8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AF59DF" w:rsidRPr="00CF5BE2" w14:paraId="56E30875" w14:textId="21103F25" w:rsidTr="00AF59DF">
              <w:trPr>
                <w:trHeight w:val="155"/>
              </w:trPr>
              <w:tc>
                <w:tcPr>
                  <w:tcW w:w="266" w:type="pct"/>
                  <w:vAlign w:val="center"/>
                </w:tcPr>
                <w:p w14:paraId="75711F3A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539" w:type="pct"/>
                </w:tcPr>
                <w:p w14:paraId="0FC7F57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9" w:type="pct"/>
                </w:tcPr>
                <w:p w14:paraId="0520F11C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4" w:type="pct"/>
                </w:tcPr>
                <w:p w14:paraId="5BCE83F4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1CA91E1B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9" w:type="pct"/>
                </w:tcPr>
                <w:p w14:paraId="1EF4ABF5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0" w:type="pct"/>
                </w:tcPr>
                <w:p w14:paraId="2B7587AF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8" w:type="pct"/>
                </w:tcPr>
                <w:p w14:paraId="0753436A" w14:textId="37874B98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8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AF59DF" w:rsidRPr="00CF5BE2" w14:paraId="01F77790" w14:textId="77777777" w:rsidTr="00AF59DF">
              <w:trPr>
                <w:trHeight w:val="155"/>
              </w:trPr>
              <w:tc>
                <w:tcPr>
                  <w:tcW w:w="266" w:type="pct"/>
                  <w:vAlign w:val="center"/>
                </w:tcPr>
                <w:p w14:paraId="58ADFD59" w14:textId="0161C5DE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539" w:type="pct"/>
                </w:tcPr>
                <w:p w14:paraId="25DD2456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9" w:type="pct"/>
                </w:tcPr>
                <w:p w14:paraId="2FC7CB63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74" w:type="pct"/>
                </w:tcPr>
                <w:p w14:paraId="1ED26E22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85" w:type="pct"/>
                </w:tcPr>
                <w:p w14:paraId="09D7C7A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9" w:type="pct"/>
                </w:tcPr>
                <w:p w14:paraId="3613E99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0" w:type="pct"/>
                </w:tcPr>
                <w:p w14:paraId="34F583C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8" w:type="pct"/>
                </w:tcPr>
                <w:p w14:paraId="49CE148E" w14:textId="3009C1EF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8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5EC86012" w14:textId="20286EEF" w:rsidR="00F32D9F" w:rsidRPr="00CF5BE2" w:rsidRDefault="00AF59DF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6C6927F0" w14:textId="77777777" w:rsidR="00225E7E" w:rsidRDefault="00225E7E" w:rsidP="001E19A8">
      <w:pPr>
        <w:spacing w:after="0"/>
        <w:rPr>
          <w:rFonts w:ascii="Arial Narrow" w:hAnsi="Arial Narrow"/>
          <w:sz w:val="24"/>
          <w:szCs w:val="24"/>
        </w:rPr>
      </w:pPr>
    </w:p>
    <w:p w14:paraId="0F3EE5FB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4"/>
        <w:gridCol w:w="9086"/>
        <w:gridCol w:w="3061"/>
        <w:gridCol w:w="2652"/>
      </w:tblGrid>
      <w:tr w:rsidR="00F32D9F" w:rsidRPr="00CF5BE2" w14:paraId="3B115253" w14:textId="77777777" w:rsidTr="00AF59DF">
        <w:trPr>
          <w:tblCellSpacing w:w="21" w:type="dxa"/>
        </w:trPr>
        <w:tc>
          <w:tcPr>
            <w:tcW w:w="239" w:type="pct"/>
          </w:tcPr>
          <w:p w14:paraId="4D264A1F" w14:textId="77777777" w:rsidR="00F32D9F" w:rsidRPr="00CF5BE2" w:rsidRDefault="00F32D9F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F6618D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SIGNIFICANT OUTREACH INSTITUTE OUT ACTIVITIES SINCE </w:t>
            </w:r>
            <w:r w:rsidR="00F13236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093358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0377A1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32D9F" w:rsidRPr="00CF5BE2" w14:paraId="4FC624B6" w14:textId="77777777" w:rsidTr="00AF59DF">
        <w:trPr>
          <w:tblCellSpacing w:w="21" w:type="dxa"/>
        </w:trPr>
        <w:tc>
          <w:tcPr>
            <w:tcW w:w="239" w:type="pct"/>
          </w:tcPr>
          <w:p w14:paraId="22901724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2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CD48384" w14:textId="77777777" w:rsidR="00F32D9F" w:rsidRPr="00CF5BE2" w:rsidRDefault="00F32D9F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32D9F" w:rsidRPr="00CF5BE2" w14:paraId="5615DD12" w14:textId="77777777" w:rsidTr="00AF59DF">
        <w:trPr>
          <w:trHeight w:val="2813"/>
          <w:tblCellSpacing w:w="21" w:type="dxa"/>
        </w:trPr>
        <w:tc>
          <w:tcPr>
            <w:tcW w:w="239" w:type="pct"/>
          </w:tcPr>
          <w:p w14:paraId="7F7B3813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2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967"/>
              <w:gridCol w:w="2435"/>
              <w:gridCol w:w="2600"/>
              <w:gridCol w:w="2270"/>
              <w:gridCol w:w="2070"/>
              <w:gridCol w:w="2067"/>
              <w:gridCol w:w="2067"/>
            </w:tblGrid>
            <w:tr w:rsidR="00AF59DF" w:rsidRPr="00CF5BE2" w14:paraId="20D7F94D" w14:textId="3760472F" w:rsidTr="00AF59DF">
              <w:tc>
                <w:tcPr>
                  <w:tcW w:w="5000" w:type="pct"/>
                  <w:gridSpan w:val="7"/>
                </w:tcPr>
                <w:p w14:paraId="03979684" w14:textId="668702D4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9</w:t>
                  </w:r>
                </w:p>
              </w:tc>
            </w:tr>
            <w:tr w:rsidR="00AF59DF" w:rsidRPr="00CF5BE2" w14:paraId="11C5FBE8" w14:textId="69760185" w:rsidTr="00AF59DF">
              <w:trPr>
                <w:trHeight w:val="664"/>
              </w:trPr>
              <w:tc>
                <w:tcPr>
                  <w:tcW w:w="5000" w:type="pct"/>
                  <w:gridSpan w:val="7"/>
                </w:tcPr>
                <w:p w14:paraId="6F2534AA" w14:textId="2190D034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SIGNIFICANT OUTREACH INSTITUTE OUT ACTIVITIES SINCE THE LAST APPOINTMENT</w:t>
                  </w:r>
                </w:p>
              </w:tc>
            </w:tr>
            <w:tr w:rsidR="00AF59DF" w:rsidRPr="00CF5BE2" w14:paraId="2BE8D69D" w14:textId="01624670" w:rsidTr="00AF59DF">
              <w:trPr>
                <w:trHeight w:val="364"/>
              </w:trPr>
              <w:tc>
                <w:tcPr>
                  <w:tcW w:w="334" w:type="pct"/>
                </w:tcPr>
                <w:p w14:paraId="735DAAE0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841" w:type="pct"/>
                </w:tcPr>
                <w:p w14:paraId="6B714B08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Outreach Activities </w:t>
                  </w:r>
                </w:p>
              </w:tc>
              <w:tc>
                <w:tcPr>
                  <w:tcW w:w="898" w:type="pct"/>
                </w:tcPr>
                <w:p w14:paraId="74587541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Institute / Organization</w:t>
                  </w:r>
                </w:p>
              </w:tc>
              <w:tc>
                <w:tcPr>
                  <w:tcW w:w="784" w:type="pct"/>
                </w:tcPr>
                <w:p w14:paraId="0097287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ture of Activity</w:t>
                  </w:r>
                </w:p>
              </w:tc>
              <w:tc>
                <w:tcPr>
                  <w:tcW w:w="715" w:type="pct"/>
                </w:tcPr>
                <w:p w14:paraId="41F91036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</w:t>
                  </w:r>
                </w:p>
              </w:tc>
              <w:tc>
                <w:tcPr>
                  <w:tcW w:w="714" w:type="pct"/>
                </w:tcPr>
                <w:p w14:paraId="0AEFC86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714" w:type="pct"/>
                </w:tcPr>
                <w:p w14:paraId="3234E0B9" w14:textId="64DD829C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AF59DF" w:rsidRPr="00CF5BE2" w14:paraId="3CD8FB71" w14:textId="319DEF3A" w:rsidTr="00AF59DF">
              <w:trPr>
                <w:trHeight w:val="407"/>
              </w:trPr>
              <w:tc>
                <w:tcPr>
                  <w:tcW w:w="334" w:type="pct"/>
                  <w:vAlign w:val="center"/>
                </w:tcPr>
                <w:p w14:paraId="1E7E16C9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841" w:type="pct"/>
                </w:tcPr>
                <w:p w14:paraId="663CD703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8" w:type="pct"/>
                </w:tcPr>
                <w:p w14:paraId="47117E8F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84" w:type="pct"/>
                </w:tcPr>
                <w:p w14:paraId="05310015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5" w:type="pct"/>
                </w:tcPr>
                <w:p w14:paraId="43DCC7B9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4" w:type="pct"/>
                </w:tcPr>
                <w:p w14:paraId="07E6D07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4" w:type="pct"/>
                </w:tcPr>
                <w:p w14:paraId="12EF5722" w14:textId="75E8A93F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9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AF59DF" w:rsidRPr="00CF5BE2" w14:paraId="24B4F366" w14:textId="02EE6106" w:rsidTr="00AF59DF">
              <w:trPr>
                <w:trHeight w:val="155"/>
              </w:trPr>
              <w:tc>
                <w:tcPr>
                  <w:tcW w:w="334" w:type="pct"/>
                  <w:vAlign w:val="center"/>
                </w:tcPr>
                <w:p w14:paraId="6B32E215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841" w:type="pct"/>
                </w:tcPr>
                <w:p w14:paraId="1A183D23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8" w:type="pct"/>
                </w:tcPr>
                <w:p w14:paraId="2EEE24C8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84" w:type="pct"/>
                </w:tcPr>
                <w:p w14:paraId="0105E7EC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5" w:type="pct"/>
                </w:tcPr>
                <w:p w14:paraId="5A9F055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4" w:type="pct"/>
                </w:tcPr>
                <w:p w14:paraId="219D2584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4" w:type="pct"/>
                </w:tcPr>
                <w:p w14:paraId="0E0CDEB7" w14:textId="32B4AD0A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9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AF59DF" w:rsidRPr="00CF5BE2" w14:paraId="2D7915CB" w14:textId="1EC8BECE" w:rsidTr="00AF59DF">
              <w:trPr>
                <w:trHeight w:val="155"/>
              </w:trPr>
              <w:tc>
                <w:tcPr>
                  <w:tcW w:w="334" w:type="pct"/>
                  <w:vAlign w:val="center"/>
                </w:tcPr>
                <w:p w14:paraId="2EA17E9B" w14:textId="1945CD56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841" w:type="pct"/>
                </w:tcPr>
                <w:p w14:paraId="0482C672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98" w:type="pct"/>
                </w:tcPr>
                <w:p w14:paraId="2803B77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84" w:type="pct"/>
                </w:tcPr>
                <w:p w14:paraId="31A31977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5" w:type="pct"/>
                </w:tcPr>
                <w:p w14:paraId="5914C903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4" w:type="pct"/>
                </w:tcPr>
                <w:p w14:paraId="0D706FA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4" w:type="pct"/>
                </w:tcPr>
                <w:p w14:paraId="164CAD08" w14:textId="562EA87E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19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4CEA5D9B" w14:textId="4A34877D" w:rsidR="00F32D9F" w:rsidRPr="00CF5BE2" w:rsidRDefault="00AF59DF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1FCEEC9C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96"/>
        <w:gridCol w:w="8982"/>
        <w:gridCol w:w="3090"/>
        <w:gridCol w:w="2735"/>
      </w:tblGrid>
      <w:tr w:rsidR="00374950" w:rsidRPr="00CF5BE2" w14:paraId="094DC0E1" w14:textId="77777777" w:rsidTr="004B7EDA">
        <w:trPr>
          <w:tblCellSpacing w:w="21" w:type="dxa"/>
        </w:trPr>
        <w:tc>
          <w:tcPr>
            <w:tcW w:w="235" w:type="pct"/>
          </w:tcPr>
          <w:p w14:paraId="6057D3D1" w14:textId="77777777" w:rsidR="00374950" w:rsidRPr="00CF5BE2" w:rsidRDefault="00374950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65ED24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FELLOW IEEE, FNA, FNAE, </w:t>
            </w:r>
            <w:proofErr w:type="spellStart"/>
            <w:r w:rsidRPr="00CF5BE2">
              <w:rPr>
                <w:rFonts w:ascii="Arial Narrow" w:hAnsi="Arial Narrow"/>
                <w:b/>
                <w:sz w:val="24"/>
                <w:szCs w:val="24"/>
              </w:rPr>
              <w:t>FNASc</w:t>
            </w:r>
            <w:proofErr w:type="spellEnd"/>
          </w:p>
        </w:tc>
        <w:tc>
          <w:tcPr>
            <w:tcW w:w="9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474D59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6F5647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74950" w:rsidRPr="00CF5BE2" w14:paraId="64AC63F5" w14:textId="77777777" w:rsidTr="004B7EDA">
        <w:trPr>
          <w:tblCellSpacing w:w="21" w:type="dxa"/>
        </w:trPr>
        <w:tc>
          <w:tcPr>
            <w:tcW w:w="235" w:type="pct"/>
          </w:tcPr>
          <w:p w14:paraId="06ED3E79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6826D6A" w14:textId="77777777" w:rsidR="00374950" w:rsidRPr="00CF5BE2" w:rsidRDefault="00374950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74950" w:rsidRPr="00CF5BE2" w14:paraId="051A1659" w14:textId="77777777" w:rsidTr="0088585E">
        <w:trPr>
          <w:trHeight w:val="2509"/>
          <w:tblCellSpacing w:w="21" w:type="dxa"/>
        </w:trPr>
        <w:tc>
          <w:tcPr>
            <w:tcW w:w="235" w:type="pct"/>
          </w:tcPr>
          <w:p w14:paraId="44838FC9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33"/>
              <w:gridCol w:w="3760"/>
              <w:gridCol w:w="5330"/>
              <w:gridCol w:w="2332"/>
              <w:gridCol w:w="2329"/>
            </w:tblGrid>
            <w:tr w:rsidR="00AF59DF" w:rsidRPr="00CF5BE2" w14:paraId="77B485E0" w14:textId="396BB230" w:rsidTr="00AF59DF">
              <w:tc>
                <w:tcPr>
                  <w:tcW w:w="5000" w:type="pct"/>
                  <w:gridSpan w:val="5"/>
                </w:tcPr>
                <w:p w14:paraId="739FAB4F" w14:textId="7D3CCFD2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20</w:t>
                  </w:r>
                </w:p>
              </w:tc>
            </w:tr>
            <w:tr w:rsidR="00AF59DF" w:rsidRPr="00CF5BE2" w14:paraId="60F74B4E" w14:textId="4F7BE7AA" w:rsidTr="00AF59DF">
              <w:tc>
                <w:tcPr>
                  <w:tcW w:w="5000" w:type="pct"/>
                  <w:gridSpan w:val="5"/>
                </w:tcPr>
                <w:p w14:paraId="5F73493C" w14:textId="0D1AECE5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FELLOW IEEE, FNA, FNAE, </w:t>
                  </w:r>
                  <w:proofErr w:type="spellStart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NASc</w:t>
                  </w:r>
                  <w:proofErr w:type="spellEnd"/>
                </w:p>
              </w:tc>
            </w:tr>
            <w:tr w:rsidR="00AF59DF" w:rsidRPr="00CF5BE2" w14:paraId="75171959" w14:textId="64CD72E3" w:rsidTr="00AF59DF">
              <w:trPr>
                <w:trHeight w:val="364"/>
              </w:trPr>
              <w:tc>
                <w:tcPr>
                  <w:tcW w:w="253" w:type="pct"/>
                </w:tcPr>
                <w:p w14:paraId="0A10CBC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298" w:type="pct"/>
                </w:tcPr>
                <w:p w14:paraId="4167307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Fellowship Name </w:t>
                  </w:r>
                </w:p>
              </w:tc>
              <w:tc>
                <w:tcPr>
                  <w:tcW w:w="1840" w:type="pct"/>
                </w:tcPr>
                <w:p w14:paraId="2EBC3461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warding Institute / Organization</w:t>
                  </w:r>
                </w:p>
              </w:tc>
              <w:tc>
                <w:tcPr>
                  <w:tcW w:w="805" w:type="pct"/>
                </w:tcPr>
                <w:p w14:paraId="05324894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804" w:type="pct"/>
                </w:tcPr>
                <w:p w14:paraId="38BD647A" w14:textId="16E27E8D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AF59DF" w:rsidRPr="00CF5BE2" w14:paraId="05CB8C7F" w14:textId="54C47961" w:rsidTr="00AF59DF">
              <w:trPr>
                <w:trHeight w:val="407"/>
              </w:trPr>
              <w:tc>
                <w:tcPr>
                  <w:tcW w:w="253" w:type="pct"/>
                  <w:vAlign w:val="center"/>
                </w:tcPr>
                <w:p w14:paraId="12346565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298" w:type="pct"/>
                </w:tcPr>
                <w:p w14:paraId="7F22831E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0" w:type="pct"/>
                </w:tcPr>
                <w:p w14:paraId="6A0D1546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5" w:type="pct"/>
                </w:tcPr>
                <w:p w14:paraId="12F6168B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4" w:type="pct"/>
                </w:tcPr>
                <w:p w14:paraId="10716F02" w14:textId="21FE00AD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20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AF59DF" w:rsidRPr="00CF5BE2" w14:paraId="142B7542" w14:textId="6ABC615D" w:rsidTr="00AF59DF">
              <w:trPr>
                <w:trHeight w:val="155"/>
              </w:trPr>
              <w:tc>
                <w:tcPr>
                  <w:tcW w:w="253" w:type="pct"/>
                  <w:vAlign w:val="center"/>
                </w:tcPr>
                <w:p w14:paraId="6CD987E0" w14:textId="77777777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298" w:type="pct"/>
                </w:tcPr>
                <w:p w14:paraId="703E8EDD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0" w:type="pct"/>
                </w:tcPr>
                <w:p w14:paraId="2AFBA31B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5" w:type="pct"/>
                </w:tcPr>
                <w:p w14:paraId="12AD0F2A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4" w:type="pct"/>
                </w:tcPr>
                <w:p w14:paraId="57F00B1E" w14:textId="7B45D41D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20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  <w:tr w:rsidR="00AF59DF" w:rsidRPr="00CF5BE2" w14:paraId="60282F50" w14:textId="2EE7720A" w:rsidTr="00AF59DF">
              <w:trPr>
                <w:trHeight w:val="155"/>
              </w:trPr>
              <w:tc>
                <w:tcPr>
                  <w:tcW w:w="253" w:type="pct"/>
                  <w:vAlign w:val="center"/>
                </w:tcPr>
                <w:p w14:paraId="0D65B9E7" w14:textId="3C2F1EE5" w:rsidR="00AF59DF" w:rsidRPr="00AF59DF" w:rsidRDefault="00AF59DF" w:rsidP="00AF59DF">
                  <w:pPr>
                    <w:jc w:val="center"/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298" w:type="pct"/>
                </w:tcPr>
                <w:p w14:paraId="129984D3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0" w:type="pct"/>
                </w:tcPr>
                <w:p w14:paraId="26894515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5" w:type="pct"/>
                </w:tcPr>
                <w:p w14:paraId="7B2BF378" w14:textId="77777777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4" w:type="pct"/>
                </w:tcPr>
                <w:p w14:paraId="000EB1F1" w14:textId="2E552EFD" w:rsidR="00AF59DF" w:rsidRPr="00CF5BE2" w:rsidRDefault="00AF59DF" w:rsidP="00AF59D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20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3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623E24E3" w14:textId="444AD59E" w:rsidR="00374950" w:rsidRPr="00CF5BE2" w:rsidRDefault="0088585E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21A7C4A1" w14:textId="3229D4CB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p w14:paraId="09D52CBE" w14:textId="77777777" w:rsidR="00AF59DF" w:rsidRDefault="00AF59DF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14:paraId="522222F4" w14:textId="77777777" w:rsidR="00AF59DF" w:rsidRDefault="00AF59DF" w:rsidP="001E19A8">
      <w:pPr>
        <w:spacing w:after="0"/>
        <w:rPr>
          <w:rFonts w:ascii="Arial Narrow" w:hAnsi="Arial Narrow"/>
          <w:sz w:val="24"/>
          <w:szCs w:val="24"/>
        </w:rPr>
        <w:sectPr w:rsidR="00AF59DF" w:rsidSect="00AF59DF">
          <w:pgSz w:w="16839" w:h="11907" w:orient="landscape" w:code="9"/>
          <w:pgMar w:top="1134" w:right="851" w:bottom="709" w:left="709" w:header="425" w:footer="567" w:gutter="0"/>
          <w:cols w:space="720"/>
          <w:titlePg/>
          <w:docGrid w:linePitch="360"/>
        </w:sectPr>
      </w:pPr>
    </w:p>
    <w:p w14:paraId="669D0DDD" w14:textId="77777777" w:rsidR="00AF59DF" w:rsidRPr="00CF5BE2" w:rsidRDefault="00AF59DF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40"/>
        <w:gridCol w:w="6087"/>
        <w:gridCol w:w="2045"/>
        <w:gridCol w:w="1574"/>
      </w:tblGrid>
      <w:tr w:rsidR="00374950" w:rsidRPr="00CF5BE2" w14:paraId="7B04860B" w14:textId="77777777" w:rsidTr="004B7EDA">
        <w:trPr>
          <w:tblCellSpacing w:w="21" w:type="dxa"/>
        </w:trPr>
        <w:tc>
          <w:tcPr>
            <w:tcW w:w="235" w:type="pct"/>
          </w:tcPr>
          <w:p w14:paraId="7F965785" w14:textId="77777777" w:rsidR="00374950" w:rsidRPr="00CF5BE2" w:rsidRDefault="00374950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A898A7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PLACEMENT PERCENTAGE (ONLY FOR THE PLACEMENT CELL OFFICERS / FACULTY-IN-CHARGE OF PLACEMENT) SINCE </w:t>
            </w:r>
            <w:r w:rsidR="00774BBE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F52AF0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7D2516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74950" w:rsidRPr="00CF5BE2" w14:paraId="3DE92828" w14:textId="77777777" w:rsidTr="004B7EDA">
        <w:trPr>
          <w:tblCellSpacing w:w="21" w:type="dxa"/>
        </w:trPr>
        <w:tc>
          <w:tcPr>
            <w:tcW w:w="235" w:type="pct"/>
          </w:tcPr>
          <w:p w14:paraId="77975804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41893C2" w14:textId="77777777" w:rsidR="00374950" w:rsidRPr="00CF5BE2" w:rsidRDefault="00374950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74950" w:rsidRPr="00CF5BE2" w14:paraId="7785D7D7" w14:textId="77777777" w:rsidTr="00D1636B">
        <w:trPr>
          <w:trHeight w:val="2498"/>
          <w:tblCellSpacing w:w="21" w:type="dxa"/>
        </w:trPr>
        <w:tc>
          <w:tcPr>
            <w:tcW w:w="235" w:type="pct"/>
          </w:tcPr>
          <w:p w14:paraId="34B66697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533"/>
              <w:gridCol w:w="1248"/>
              <w:gridCol w:w="2089"/>
              <w:gridCol w:w="2661"/>
              <w:gridCol w:w="2852"/>
            </w:tblGrid>
            <w:tr w:rsidR="0088585E" w:rsidRPr="00CF5BE2" w14:paraId="60E1AF63" w14:textId="390FC2F0" w:rsidTr="0088585E">
              <w:tc>
                <w:tcPr>
                  <w:tcW w:w="5000" w:type="pct"/>
                  <w:gridSpan w:val="5"/>
                </w:tcPr>
                <w:p w14:paraId="2CB633CD" w14:textId="34E50AE8" w:rsidR="0088585E" w:rsidRPr="00CF5BE2" w:rsidRDefault="0088585E" w:rsidP="0088585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21</w:t>
                  </w:r>
                </w:p>
              </w:tc>
            </w:tr>
            <w:tr w:rsidR="00AF59DF" w:rsidRPr="00CF5BE2" w14:paraId="538508E2" w14:textId="64EE054E" w:rsidTr="0088585E">
              <w:tc>
                <w:tcPr>
                  <w:tcW w:w="5000" w:type="pct"/>
                  <w:gridSpan w:val="5"/>
                </w:tcPr>
                <w:p w14:paraId="1A4E6644" w14:textId="411B673C" w:rsidR="00AF59DF" w:rsidRPr="00CF5BE2" w:rsidRDefault="00AF59DF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PLACEMENT PERCENTAGE (ONLY FOR THE PLACEMENT CELL OFFICERS / FACULTY-IN-CHARGE OF PLACEMENT) SINCE THE LAST APPOINTMENT</w:t>
                  </w:r>
                </w:p>
              </w:tc>
            </w:tr>
            <w:tr w:rsidR="0088585E" w:rsidRPr="00CF5BE2" w14:paraId="66FC1685" w14:textId="4CB60BE1" w:rsidTr="0088585E">
              <w:trPr>
                <w:trHeight w:val="582"/>
              </w:trPr>
              <w:tc>
                <w:tcPr>
                  <w:tcW w:w="280" w:type="pct"/>
                </w:tcPr>
                <w:p w14:paraId="31B2A231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66" w:type="pct"/>
                </w:tcPr>
                <w:p w14:paraId="2D04EE58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Year </w:t>
                  </w:r>
                </w:p>
              </w:tc>
              <w:tc>
                <w:tcPr>
                  <w:tcW w:w="1114" w:type="pct"/>
                </w:tcPr>
                <w:p w14:paraId="313876D1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lacement Percentage</w:t>
                  </w:r>
                </w:p>
              </w:tc>
              <w:tc>
                <w:tcPr>
                  <w:tcW w:w="1419" w:type="pct"/>
                </w:tcPr>
                <w:p w14:paraId="5E330963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  <w:tc>
                <w:tcPr>
                  <w:tcW w:w="1521" w:type="pct"/>
                </w:tcPr>
                <w:p w14:paraId="7EF29405" w14:textId="7680B153" w:rsidR="0088585E" w:rsidRPr="00CF5BE2" w:rsidRDefault="0088585E" w:rsidP="0088585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of attached at</w:t>
                  </w:r>
                </w:p>
              </w:tc>
            </w:tr>
            <w:tr w:rsidR="0088585E" w:rsidRPr="00CF5BE2" w14:paraId="2070E582" w14:textId="3B25897D" w:rsidTr="0088585E">
              <w:trPr>
                <w:trHeight w:val="407"/>
              </w:trPr>
              <w:tc>
                <w:tcPr>
                  <w:tcW w:w="280" w:type="pct"/>
                  <w:vAlign w:val="center"/>
                </w:tcPr>
                <w:p w14:paraId="6FF8DA4F" w14:textId="77777777" w:rsidR="0088585E" w:rsidRPr="00AF59DF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 w:cstheme="minorHAnsi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66" w:type="pct"/>
                </w:tcPr>
                <w:p w14:paraId="38DBFB6A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14" w:type="pct"/>
                </w:tcPr>
                <w:p w14:paraId="6A48EEF1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19" w:type="pct"/>
                </w:tcPr>
                <w:p w14:paraId="0B0380CD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521" w:type="pct"/>
                </w:tcPr>
                <w:p w14:paraId="2A185C0D" w14:textId="702C852E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21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1)</w:t>
                  </w:r>
                </w:p>
              </w:tc>
            </w:tr>
            <w:tr w:rsidR="0088585E" w:rsidRPr="00CF5BE2" w14:paraId="12FC5F18" w14:textId="039017D2" w:rsidTr="0088585E">
              <w:trPr>
                <w:trHeight w:val="155"/>
              </w:trPr>
              <w:tc>
                <w:tcPr>
                  <w:tcW w:w="280" w:type="pct"/>
                  <w:vAlign w:val="center"/>
                </w:tcPr>
                <w:p w14:paraId="26216613" w14:textId="77777777" w:rsidR="0088585E" w:rsidRPr="00AF59DF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bCs/>
                      <w:sz w:val="24"/>
                      <w:szCs w:val="24"/>
                    </w:rPr>
                  </w:pPr>
                  <w:r w:rsidRPr="00AF59DF">
                    <w:rPr>
                      <w:rFonts w:ascii="Arial Narrow" w:hAnsi="Arial Narrow" w:cstheme="minorHAnsi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66" w:type="pct"/>
                </w:tcPr>
                <w:p w14:paraId="6A55A311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14" w:type="pct"/>
                </w:tcPr>
                <w:p w14:paraId="725DBDE8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19" w:type="pct"/>
                </w:tcPr>
                <w:p w14:paraId="114B5B5B" w14:textId="77777777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521" w:type="pct"/>
                </w:tcPr>
                <w:p w14:paraId="49EE9680" w14:textId="0E7A557C" w:rsidR="0088585E" w:rsidRPr="00CF5BE2" w:rsidRDefault="0088585E" w:rsidP="0088585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21 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  <w:r w:rsidRPr="00550C3C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76D8D58F" w14:textId="05F1F2F5" w:rsidR="00374950" w:rsidRPr="00CF5BE2" w:rsidRDefault="0088585E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4A59C6">
              <w:rPr>
                <w:rFonts w:ascii="Arial Narrow" w:hAnsi="Arial Narrow"/>
                <w:b/>
                <w:bCs/>
                <w:sz w:val="24"/>
                <w:szCs w:val="24"/>
              </w:rPr>
              <w:t>Self-attested copies of supporting documents to be attached and numbered serially.</w:t>
            </w:r>
          </w:p>
        </w:tc>
      </w:tr>
    </w:tbl>
    <w:p w14:paraId="64B64DE9" w14:textId="77777777" w:rsidR="00F812EF" w:rsidRPr="00CF5BE2" w:rsidRDefault="00F812EF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98"/>
        <w:gridCol w:w="6972"/>
        <w:gridCol w:w="2070"/>
      </w:tblGrid>
      <w:tr w:rsidR="00A736F2" w:rsidRPr="00CF5BE2" w14:paraId="5422D8D4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D7D8C2" w14:textId="29111423" w:rsidR="00A736F2" w:rsidRPr="00CF5BE2" w:rsidRDefault="0088585E" w:rsidP="001E19A8">
            <w:pPr>
              <w:spacing w:line="276" w:lineRule="auto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3</w:t>
            </w:r>
            <w:r w:rsidR="00A736F2" w:rsidRPr="00CF5BE2">
              <w:rPr>
                <w:rFonts w:ascii="Arial Narrow" w:hAnsi="Arial Narrow"/>
                <w:b/>
                <w:sz w:val="24"/>
                <w:szCs w:val="24"/>
              </w:rPr>
              <w:t>7.</w:t>
            </w: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33A360A5" w14:textId="77777777" w:rsidR="00A736F2" w:rsidRPr="00CF5BE2" w:rsidRDefault="00ED4B6D" w:rsidP="001E19A8">
            <w:pPr>
              <w:spacing w:line="276" w:lineRule="auto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ARRIED FORWARD CR</w:t>
            </w:r>
            <w:r w:rsidR="00704817" w:rsidRPr="00CF5BE2">
              <w:rPr>
                <w:rFonts w:ascii="Arial Narrow" w:hAnsi="Arial Narrow"/>
                <w:b/>
                <w:sz w:val="24"/>
                <w:szCs w:val="24"/>
              </w:rPr>
              <w:t>E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DIT POINTS</w:t>
            </w:r>
            <w:r w:rsidR="00424568" w:rsidRPr="00CF5BE2">
              <w:rPr>
                <w:rFonts w:ascii="Arial Narrow" w:hAnsi="Arial Narrow"/>
                <w:b/>
                <w:sz w:val="24"/>
                <w:szCs w:val="24"/>
              </w:rPr>
              <w:t>*</w:t>
            </w:r>
          </w:p>
        </w:tc>
        <w:tc>
          <w:tcPr>
            <w:tcW w:w="2070" w:type="dxa"/>
          </w:tcPr>
          <w:p w14:paraId="1DBF6F70" w14:textId="77777777" w:rsidR="00A736F2" w:rsidRPr="00CF5BE2" w:rsidRDefault="00ED4B6D" w:rsidP="001E19A8">
            <w:pPr>
              <w:spacing w:line="276" w:lineRule="auto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</w:t>
            </w:r>
          </w:p>
        </w:tc>
      </w:tr>
      <w:tr w:rsidR="00ED4B6D" w:rsidRPr="00CF5BE2" w14:paraId="1365DC97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E51F3F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0BEC92C0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sz w:val="24"/>
                <w:szCs w:val="24"/>
              </w:rPr>
              <w:t>Total Non-exhaustible Credit Points claimed</w:t>
            </w:r>
          </w:p>
        </w:tc>
        <w:tc>
          <w:tcPr>
            <w:tcW w:w="2070" w:type="dxa"/>
          </w:tcPr>
          <w:p w14:paraId="0DC68195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D4B6D" w:rsidRPr="00CF5BE2" w14:paraId="192449C3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CC4DD1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49D23746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sz w:val="24"/>
                <w:szCs w:val="24"/>
              </w:rPr>
              <w:t>Total Exhaustible Credit Points claimed</w:t>
            </w:r>
          </w:p>
        </w:tc>
        <w:tc>
          <w:tcPr>
            <w:tcW w:w="2070" w:type="dxa"/>
          </w:tcPr>
          <w:p w14:paraId="209F44EF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C60BD" w:rsidRPr="00CF5BE2" w14:paraId="2A11458A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2E7584" w14:textId="77777777" w:rsidR="000C60BD" w:rsidRPr="00CF5BE2" w:rsidRDefault="000C60BD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315EFADB" w14:textId="77777777" w:rsidR="000C60BD" w:rsidRPr="00CF5BE2" w:rsidRDefault="000C60BD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Total Credit Points claimed</w:t>
            </w:r>
          </w:p>
        </w:tc>
        <w:tc>
          <w:tcPr>
            <w:tcW w:w="2070" w:type="dxa"/>
          </w:tcPr>
          <w:p w14:paraId="23CA7C5A" w14:textId="77777777" w:rsidR="000C60BD" w:rsidRPr="00CF5BE2" w:rsidRDefault="000C60BD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D4B6D" w:rsidRPr="00CF5BE2" w14:paraId="5FAB0B7C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A5857D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2FFEFBC1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Total Carried Forward Credit Points claimed</w:t>
            </w:r>
          </w:p>
        </w:tc>
        <w:tc>
          <w:tcPr>
            <w:tcW w:w="2070" w:type="dxa"/>
          </w:tcPr>
          <w:p w14:paraId="640CF1F4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0812343" w14:textId="77777777" w:rsidR="00D1636B" w:rsidRDefault="00D1636B" w:rsidP="001E19A8">
      <w:pPr>
        <w:spacing w:after="0"/>
        <w:jc w:val="both"/>
        <w:rPr>
          <w:rFonts w:ascii="Arial Narrow" w:hAnsi="Arial Narrow"/>
          <w:b/>
          <w:sz w:val="24"/>
          <w:szCs w:val="24"/>
          <w:u w:val="single"/>
        </w:rPr>
      </w:pPr>
    </w:p>
    <w:p w14:paraId="3FE478D3" w14:textId="76CC5513" w:rsidR="00A736F2" w:rsidRPr="00CF5BE2" w:rsidRDefault="00424568" w:rsidP="001E19A8">
      <w:pPr>
        <w:spacing w:after="0"/>
        <w:jc w:val="both"/>
        <w:rPr>
          <w:rFonts w:ascii="Arial Narrow" w:hAnsi="Arial Narrow"/>
          <w:b/>
          <w:sz w:val="24"/>
          <w:szCs w:val="24"/>
          <w:u w:val="single"/>
        </w:rPr>
      </w:pPr>
      <w:r w:rsidRPr="00CF5BE2">
        <w:rPr>
          <w:rFonts w:ascii="Arial Narrow" w:hAnsi="Arial Narrow"/>
          <w:b/>
          <w:sz w:val="24"/>
          <w:szCs w:val="24"/>
          <w:u w:val="single"/>
        </w:rPr>
        <w:t>*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>As per Recruitment Rules for Faculty of NITs and IIEST – issue of clarifications as per recommendations of the Oversight Committee, dated 16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  <w:vertAlign w:val="superscript"/>
        </w:rPr>
        <w:t>th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 xml:space="preserve"> April</w:t>
      </w:r>
      <w:r w:rsidR="007C08E9"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 xml:space="preserve"> 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>2019 (PLEASE ATTACH PROOF</w:t>
      </w:r>
      <w:r w:rsidR="00D1636B"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 xml:space="preserve"> AND NUMBER TO IDENTIFY EASILY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>)</w:t>
      </w: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85"/>
        <w:gridCol w:w="3671"/>
      </w:tblGrid>
      <w:tr w:rsidR="0047017A" w:rsidRPr="00CF5BE2" w14:paraId="0BBB9DE6" w14:textId="77777777" w:rsidTr="00D1636B">
        <w:trPr>
          <w:trHeight w:val="844"/>
          <w:tblCellSpacing w:w="21" w:type="dxa"/>
        </w:trPr>
        <w:tc>
          <w:tcPr>
            <w:tcW w:w="3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D4CF23" w14:textId="77777777" w:rsidR="0047017A" w:rsidRPr="00CF5BE2" w:rsidRDefault="0047017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TOTAL CREDIT POINTS CLAIMED</w:t>
            </w:r>
          </w:p>
          <w:p w14:paraId="231B76A4" w14:textId="77777777" w:rsidR="0047017A" w:rsidRPr="00CF5BE2" w:rsidRDefault="0047017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(Summation of Claimed Credit Points </w:t>
            </w:r>
            <w:r w:rsidR="00D732B6" w:rsidRPr="00CF5BE2">
              <w:rPr>
                <w:rFonts w:ascii="Arial Narrow" w:hAnsi="Arial Narrow"/>
                <w:b/>
                <w:sz w:val="24"/>
                <w:szCs w:val="24"/>
              </w:rPr>
              <w:t>at Sl. Nos.</w:t>
            </w:r>
            <w:r w:rsidR="004326C9" w:rsidRPr="00CF5BE2">
              <w:rPr>
                <w:rFonts w:ascii="Arial Narrow" w:hAnsi="Arial Narrow"/>
                <w:b/>
                <w:sz w:val="24"/>
                <w:szCs w:val="24"/>
              </w:rPr>
              <w:t>1</w:t>
            </w:r>
            <w:r w:rsidR="00D15CED" w:rsidRPr="00CF5BE2">
              <w:rPr>
                <w:rFonts w:ascii="Arial Narrow" w:hAnsi="Arial Narrow"/>
                <w:b/>
                <w:sz w:val="24"/>
                <w:szCs w:val="24"/>
              </w:rPr>
              <w:t>4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 to </w:t>
            </w:r>
            <w:r w:rsidR="004B7EDA" w:rsidRPr="00CF5BE2">
              <w:rPr>
                <w:rFonts w:ascii="Arial Narrow" w:hAnsi="Arial Narrow"/>
                <w:b/>
                <w:sz w:val="24"/>
                <w:szCs w:val="24"/>
              </w:rPr>
              <w:t>3</w:t>
            </w:r>
            <w:r w:rsidR="000C60BD" w:rsidRPr="00CF5BE2">
              <w:rPr>
                <w:rFonts w:ascii="Arial Narrow" w:hAnsi="Arial Narrow"/>
                <w:b/>
                <w:sz w:val="24"/>
                <w:szCs w:val="24"/>
              </w:rPr>
              <w:t>6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)</w:t>
            </w:r>
          </w:p>
        </w:tc>
        <w:tc>
          <w:tcPr>
            <w:tcW w:w="1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A32E0B" w14:textId="77777777" w:rsidR="00D732B6" w:rsidRPr="00CF5BE2" w:rsidRDefault="00D732B6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622A4C3D" w14:textId="77777777" w:rsidR="0047017A" w:rsidRPr="00CF5BE2" w:rsidRDefault="0047017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___</w:t>
            </w:r>
          </w:p>
        </w:tc>
      </w:tr>
    </w:tbl>
    <w:p w14:paraId="37A53CF3" w14:textId="77777777" w:rsidR="00D710C6" w:rsidRPr="00CF5BE2" w:rsidRDefault="00D710C6" w:rsidP="001E19A8">
      <w:pPr>
        <w:spacing w:after="0"/>
        <w:rPr>
          <w:rFonts w:ascii="Arial Narrow" w:hAnsi="Arial Narrow"/>
          <w:sz w:val="24"/>
          <w:szCs w:val="24"/>
        </w:rPr>
      </w:pPr>
    </w:p>
    <w:p w14:paraId="591FF930" w14:textId="77777777" w:rsidR="00D558B2" w:rsidRPr="00CF5BE2" w:rsidRDefault="00D558B2" w:rsidP="001E19A8">
      <w:pPr>
        <w:spacing w:after="0"/>
        <w:ind w:firstLine="720"/>
        <w:jc w:val="both"/>
        <w:rPr>
          <w:rFonts w:ascii="Arial Narrow" w:hAnsi="Arial Narrow"/>
          <w:sz w:val="24"/>
          <w:szCs w:val="24"/>
        </w:rPr>
      </w:pPr>
    </w:p>
    <w:p w14:paraId="3AA78825" w14:textId="77777777" w:rsidR="00D558B2" w:rsidRPr="00D1636B" w:rsidRDefault="007C08E9" w:rsidP="001E19A8">
      <w:pPr>
        <w:spacing w:after="0"/>
        <w:ind w:firstLine="720"/>
        <w:jc w:val="center"/>
        <w:rPr>
          <w:rFonts w:ascii="Arial Narrow" w:hAnsi="Arial Narrow"/>
          <w:b/>
          <w:bCs/>
          <w:sz w:val="28"/>
          <w:szCs w:val="28"/>
          <w:u w:val="single"/>
        </w:rPr>
      </w:pPr>
      <w:r w:rsidRPr="00D1636B">
        <w:rPr>
          <w:rFonts w:ascii="Arial Narrow" w:hAnsi="Arial Narrow"/>
          <w:b/>
          <w:bCs/>
          <w:sz w:val="28"/>
          <w:szCs w:val="28"/>
          <w:u w:val="single"/>
        </w:rPr>
        <w:t>SELF DECLARATION</w:t>
      </w:r>
      <w:r w:rsidR="001F4ECD" w:rsidRPr="00D1636B">
        <w:rPr>
          <w:rFonts w:ascii="Arial Narrow" w:hAnsi="Arial Narrow"/>
          <w:b/>
          <w:bCs/>
          <w:sz w:val="28"/>
          <w:szCs w:val="28"/>
          <w:u w:val="single"/>
        </w:rPr>
        <w:t xml:space="preserve"> OF </w:t>
      </w:r>
      <w:r w:rsidR="00B14C78" w:rsidRPr="00D1636B">
        <w:rPr>
          <w:rFonts w:ascii="Arial Narrow" w:hAnsi="Arial Narrow"/>
          <w:b/>
          <w:bCs/>
          <w:sz w:val="28"/>
          <w:szCs w:val="28"/>
          <w:u w:val="single"/>
        </w:rPr>
        <w:t>APPLICANT</w:t>
      </w:r>
    </w:p>
    <w:p w14:paraId="4E31657B" w14:textId="77777777" w:rsidR="00D1636B" w:rsidRDefault="00D1636B" w:rsidP="001E19A8">
      <w:pPr>
        <w:spacing w:after="0"/>
        <w:ind w:firstLine="720"/>
        <w:jc w:val="both"/>
        <w:rPr>
          <w:rFonts w:ascii="Arial Narrow" w:hAnsi="Arial Narrow"/>
          <w:sz w:val="24"/>
          <w:szCs w:val="24"/>
        </w:rPr>
      </w:pPr>
    </w:p>
    <w:p w14:paraId="481EC7E3" w14:textId="40DF3642" w:rsidR="00854BE3" w:rsidRPr="00D1636B" w:rsidRDefault="00D710C6" w:rsidP="00D1636B">
      <w:pPr>
        <w:spacing w:after="0"/>
        <w:ind w:firstLine="720"/>
        <w:jc w:val="both"/>
        <w:rPr>
          <w:rFonts w:ascii="Arial Narrow" w:hAnsi="Arial Narrow"/>
          <w:sz w:val="28"/>
          <w:szCs w:val="28"/>
        </w:rPr>
      </w:pPr>
      <w:r w:rsidRPr="00D1636B">
        <w:rPr>
          <w:rFonts w:ascii="Arial Narrow" w:hAnsi="Arial Narrow"/>
          <w:sz w:val="28"/>
          <w:szCs w:val="28"/>
        </w:rPr>
        <w:t>I hereby declare that all the information given above is correct to the best of my knowledge and belief.</w:t>
      </w:r>
      <w:r w:rsidR="007C08E9" w:rsidRPr="00D1636B">
        <w:rPr>
          <w:rFonts w:ascii="Arial Narrow" w:hAnsi="Arial Narrow"/>
          <w:sz w:val="28"/>
          <w:szCs w:val="28"/>
        </w:rPr>
        <w:t xml:space="preserve"> </w:t>
      </w:r>
      <w:r w:rsidRPr="00D1636B">
        <w:rPr>
          <w:rFonts w:ascii="Arial Narrow" w:hAnsi="Arial Narrow"/>
          <w:sz w:val="28"/>
          <w:szCs w:val="28"/>
        </w:rPr>
        <w:t xml:space="preserve">I have carefully checked that the position for which I am applying has been advertised by NIT </w:t>
      </w:r>
      <w:r w:rsidR="00163DE5" w:rsidRPr="00D1636B">
        <w:rPr>
          <w:rFonts w:ascii="Arial Narrow" w:hAnsi="Arial Narrow"/>
          <w:sz w:val="28"/>
          <w:szCs w:val="28"/>
        </w:rPr>
        <w:t>Mizoram</w:t>
      </w:r>
      <w:r w:rsidRPr="00D1636B">
        <w:rPr>
          <w:rFonts w:ascii="Arial Narrow" w:hAnsi="Arial Narrow"/>
          <w:sz w:val="28"/>
          <w:szCs w:val="28"/>
        </w:rPr>
        <w:t>. I fully understand that if it is found that any information given in the application is incorrect/false or if I do not satisfy the eligibility criteria</w:t>
      </w:r>
      <w:r w:rsidR="007C08E9" w:rsidRPr="00D1636B">
        <w:rPr>
          <w:rFonts w:ascii="Arial Narrow" w:hAnsi="Arial Narrow"/>
          <w:sz w:val="28"/>
          <w:szCs w:val="28"/>
        </w:rPr>
        <w:t xml:space="preserve"> </w:t>
      </w:r>
      <w:proofErr w:type="gramStart"/>
      <w:r w:rsidR="006C05AC" w:rsidRPr="00D1636B">
        <w:rPr>
          <w:rFonts w:ascii="Arial Narrow" w:hAnsi="Arial Narrow"/>
          <w:sz w:val="28"/>
          <w:szCs w:val="28"/>
        </w:rPr>
        <w:t>at a later date</w:t>
      </w:r>
      <w:proofErr w:type="gramEnd"/>
      <w:r w:rsidRPr="00D1636B">
        <w:rPr>
          <w:rFonts w:ascii="Arial Narrow" w:hAnsi="Arial Narrow"/>
          <w:sz w:val="28"/>
          <w:szCs w:val="28"/>
        </w:rPr>
        <w:t>, my candidature/appointment is liable to be cancelled</w:t>
      </w:r>
      <w:r w:rsidR="006C05AC" w:rsidRPr="00D1636B">
        <w:rPr>
          <w:rFonts w:ascii="Arial Narrow" w:hAnsi="Arial Narrow"/>
          <w:sz w:val="28"/>
          <w:szCs w:val="28"/>
        </w:rPr>
        <w:t>.</w:t>
      </w:r>
    </w:p>
    <w:p w14:paraId="5FE71E23" w14:textId="77777777" w:rsidR="00D710C6" w:rsidRPr="00CF5BE2" w:rsidRDefault="00D710C6" w:rsidP="001E19A8">
      <w:pPr>
        <w:spacing w:after="0"/>
        <w:jc w:val="both"/>
        <w:rPr>
          <w:rFonts w:ascii="Arial Narrow" w:hAnsi="Arial Narrow"/>
          <w:sz w:val="24"/>
          <w:szCs w:val="24"/>
        </w:rPr>
      </w:pPr>
    </w:p>
    <w:p w14:paraId="407C1A47" w14:textId="77777777" w:rsidR="009C13B3" w:rsidRPr="00CF5BE2" w:rsidRDefault="009C13B3" w:rsidP="001E19A8">
      <w:pPr>
        <w:spacing w:after="0"/>
        <w:jc w:val="both"/>
        <w:rPr>
          <w:rFonts w:ascii="Arial Narrow" w:hAnsi="Arial Narrow"/>
          <w:sz w:val="24"/>
          <w:szCs w:val="24"/>
        </w:rPr>
      </w:pPr>
    </w:p>
    <w:p w14:paraId="7408EF68" w14:textId="77777777" w:rsidR="00CB11B8" w:rsidRPr="00CF5BE2" w:rsidRDefault="00CB11B8" w:rsidP="001E19A8">
      <w:pPr>
        <w:spacing w:after="0"/>
        <w:jc w:val="both"/>
        <w:rPr>
          <w:rFonts w:ascii="Arial Narrow" w:hAnsi="Arial Narrow"/>
          <w:sz w:val="24"/>
          <w:szCs w:val="24"/>
        </w:rPr>
      </w:pPr>
    </w:p>
    <w:p w14:paraId="29C57859" w14:textId="6AD6B921" w:rsidR="00D16369" w:rsidRPr="00D16369" w:rsidRDefault="00D710C6" w:rsidP="00EE2423">
      <w:pPr>
        <w:tabs>
          <w:tab w:val="right" w:pos="9000"/>
        </w:tabs>
        <w:spacing w:after="0"/>
        <w:jc w:val="center"/>
        <w:rPr>
          <w:rFonts w:asciiTheme="majorHAnsi" w:hAnsiTheme="majorHAnsi" w:cs="Times New Roman"/>
          <w:b/>
          <w:bCs/>
          <w:sz w:val="24"/>
          <w:szCs w:val="24"/>
        </w:rPr>
      </w:pPr>
      <w:r w:rsidRPr="00650C46">
        <w:rPr>
          <w:rFonts w:ascii="Cambria" w:hAnsi="Cambria"/>
          <w:sz w:val="28"/>
          <w:szCs w:val="28"/>
        </w:rPr>
        <w:t>Date:</w:t>
      </w:r>
      <w:r w:rsidRPr="00650C46">
        <w:rPr>
          <w:rFonts w:ascii="Cambria" w:hAnsi="Cambria"/>
          <w:sz w:val="28"/>
          <w:szCs w:val="28"/>
        </w:rPr>
        <w:tab/>
        <w:t>Signature of Applicant</w:t>
      </w:r>
      <w:r w:rsidR="00D16369">
        <w:rPr>
          <w:rFonts w:ascii="Arial Narrow" w:hAnsi="Arial Narrow"/>
          <w:sz w:val="24"/>
          <w:szCs w:val="24"/>
        </w:rPr>
        <w:br w:type="page"/>
      </w:r>
      <w:r w:rsidR="00D16369" w:rsidRPr="00E264FD">
        <w:rPr>
          <w:rFonts w:asciiTheme="majorHAnsi" w:hAnsiTheme="majorHAnsi"/>
          <w:b/>
          <w:bCs/>
          <w:sz w:val="36"/>
          <w:szCs w:val="36"/>
        </w:rPr>
        <w:lastRenderedPageBreak/>
        <w:t xml:space="preserve">Application </w:t>
      </w:r>
      <w:r w:rsidR="00D16369" w:rsidRPr="00E264FD">
        <w:rPr>
          <w:rFonts w:asciiTheme="majorHAnsi" w:hAnsiTheme="majorHAnsi" w:cs="Times New Roman"/>
          <w:b/>
          <w:bCs/>
          <w:sz w:val="36"/>
          <w:szCs w:val="36"/>
        </w:rPr>
        <w:t>Check List</w:t>
      </w: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671"/>
        <w:gridCol w:w="4613"/>
        <w:gridCol w:w="1365"/>
        <w:gridCol w:w="1835"/>
        <w:gridCol w:w="1102"/>
      </w:tblGrid>
      <w:tr w:rsidR="00D16369" w14:paraId="2E46B12A" w14:textId="77777777" w:rsidTr="00E264FD">
        <w:tc>
          <w:tcPr>
            <w:tcW w:w="675" w:type="dxa"/>
            <w:vAlign w:val="center"/>
          </w:tcPr>
          <w:p w14:paraId="74AD6DE7" w14:textId="77777777" w:rsidR="00D16369" w:rsidRPr="001A5F8B" w:rsidRDefault="00D16369" w:rsidP="00E264F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4678" w:type="dxa"/>
            <w:vAlign w:val="center"/>
          </w:tcPr>
          <w:p w14:paraId="05C59411" w14:textId="77777777" w:rsidR="00D16369" w:rsidRPr="001A5F8B" w:rsidRDefault="00D16369" w:rsidP="00E264F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/>
                <w:b/>
                <w:bCs/>
                <w:sz w:val="24"/>
                <w:szCs w:val="24"/>
              </w:rPr>
              <w:t>Copy of certificates</w:t>
            </w:r>
          </w:p>
        </w:tc>
        <w:tc>
          <w:tcPr>
            <w:tcW w:w="1276" w:type="dxa"/>
            <w:vAlign w:val="center"/>
          </w:tcPr>
          <w:p w14:paraId="07CDFDD0" w14:textId="77777777" w:rsidR="00D16369" w:rsidRPr="001A5F8B" w:rsidRDefault="00D16369" w:rsidP="00E264F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/>
                <w:b/>
                <w:bCs/>
                <w:sz w:val="24"/>
                <w:szCs w:val="24"/>
              </w:rPr>
              <w:t>Certificate copy attached</w:t>
            </w:r>
          </w:p>
          <w:p w14:paraId="048EB96E" w14:textId="77777777" w:rsidR="00D16369" w:rsidRPr="001A5F8B" w:rsidRDefault="00D16369" w:rsidP="00E264F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726C7285" w14:textId="77777777" w:rsidR="00D16369" w:rsidRDefault="00D16369" w:rsidP="00E264FD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b/>
                <w:bCs/>
                <w:sz w:val="24"/>
                <w:szCs w:val="24"/>
              </w:rPr>
              <w:t>Certificates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/</w:t>
            </w:r>
          </w:p>
          <w:p w14:paraId="4572560C" w14:textId="77777777" w:rsidR="00D16369" w:rsidRPr="001A5F8B" w:rsidRDefault="00D16369" w:rsidP="00E264FD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ocuments</w:t>
            </w:r>
          </w:p>
          <w:p w14:paraId="4E5BDC68" w14:textId="77777777" w:rsidR="00D16369" w:rsidRPr="001A5F8B" w:rsidRDefault="00D16369" w:rsidP="00E264FD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Marked as</w:t>
            </w:r>
          </w:p>
          <w:p w14:paraId="352357A6" w14:textId="77777777" w:rsidR="00D16369" w:rsidRPr="001A5F8B" w:rsidRDefault="00D16369" w:rsidP="00E264FD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b/>
                <w:bCs/>
                <w:sz w:val="24"/>
                <w:szCs w:val="24"/>
              </w:rPr>
              <w:t>Annexure</w:t>
            </w:r>
          </w:p>
          <w:p w14:paraId="27E65B4A" w14:textId="77777777" w:rsidR="00D16369" w:rsidRPr="001A5F8B" w:rsidRDefault="00D16369" w:rsidP="00E264F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b/>
                <w:bCs/>
                <w:sz w:val="24"/>
                <w:szCs w:val="24"/>
              </w:rPr>
              <w:t>(No. is Sl. No.)</w:t>
            </w:r>
          </w:p>
        </w:tc>
        <w:tc>
          <w:tcPr>
            <w:tcW w:w="1114" w:type="dxa"/>
            <w:vAlign w:val="center"/>
          </w:tcPr>
          <w:p w14:paraId="08227DF4" w14:textId="77777777" w:rsidR="00D16369" w:rsidRPr="001A5F8B" w:rsidRDefault="00D16369" w:rsidP="00E264FD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b/>
                <w:bCs/>
                <w:sz w:val="24"/>
                <w:szCs w:val="24"/>
              </w:rPr>
              <w:t>Page No.</w:t>
            </w:r>
          </w:p>
        </w:tc>
      </w:tr>
      <w:tr w:rsidR="00D16369" w14:paraId="6C58D883" w14:textId="77777777" w:rsidTr="00D16369">
        <w:tc>
          <w:tcPr>
            <w:tcW w:w="675" w:type="dxa"/>
          </w:tcPr>
          <w:p w14:paraId="69076296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.</w:t>
            </w:r>
          </w:p>
        </w:tc>
        <w:tc>
          <w:tcPr>
            <w:tcW w:w="4678" w:type="dxa"/>
          </w:tcPr>
          <w:p w14:paraId="5B5DF586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5A5ED5">
              <w:rPr>
                <w:rFonts w:ascii="Cambria" w:hAnsi="Cambria" w:cs="Cambria"/>
                <w:sz w:val="24"/>
                <w:szCs w:val="24"/>
              </w:rPr>
              <w:t>Completed soft Copy</w:t>
            </w:r>
            <w:r>
              <w:rPr>
                <w:rFonts w:ascii="Cambria" w:hAnsi="Cambria" w:cs="Cambria"/>
                <w:sz w:val="24"/>
                <w:szCs w:val="24"/>
              </w:rPr>
              <w:t xml:space="preserve"> </w:t>
            </w:r>
            <w:r w:rsidRPr="005A5ED5">
              <w:rPr>
                <w:rFonts w:ascii="Cambria" w:hAnsi="Cambria" w:cs="Cambria"/>
                <w:sz w:val="24"/>
                <w:szCs w:val="24"/>
              </w:rPr>
              <w:t>of</w:t>
            </w:r>
            <w:r>
              <w:rPr>
                <w:rFonts w:ascii="Cambria" w:hAnsi="Cambria" w:cs="Cambria"/>
                <w:sz w:val="24"/>
                <w:szCs w:val="24"/>
              </w:rPr>
              <w:t xml:space="preserve"> </w:t>
            </w:r>
            <w:r w:rsidRPr="005A5ED5">
              <w:rPr>
                <w:rFonts w:ascii="Cambria" w:hAnsi="Cambria" w:cs="Cambria"/>
                <w:sz w:val="24"/>
                <w:szCs w:val="24"/>
              </w:rPr>
              <w:t>Signed Application</w:t>
            </w:r>
            <w:r>
              <w:rPr>
                <w:rFonts w:ascii="Cambria" w:hAnsi="Cambria" w:cs="Cambria"/>
                <w:sz w:val="24"/>
                <w:szCs w:val="24"/>
              </w:rPr>
              <w:t xml:space="preserve"> </w:t>
            </w:r>
            <w:r w:rsidRPr="005A5ED5">
              <w:rPr>
                <w:rFonts w:ascii="Cambria" w:hAnsi="Cambria" w:cs="Cambria"/>
                <w:sz w:val="24"/>
                <w:szCs w:val="24"/>
              </w:rPr>
              <w:t>Form</w:t>
            </w:r>
            <w:r>
              <w:rPr>
                <w:rFonts w:ascii="Cambria" w:hAnsi="Cambria" w:cs="Cambria"/>
                <w:sz w:val="24"/>
                <w:szCs w:val="24"/>
              </w:rPr>
              <w:t xml:space="preserve"> </w:t>
            </w:r>
            <w:r w:rsidRPr="005A5ED5">
              <w:rPr>
                <w:rFonts w:ascii="Cambria" w:hAnsi="Cambria" w:cs="Cambria"/>
                <w:sz w:val="24"/>
                <w:szCs w:val="24"/>
              </w:rPr>
              <w:t xml:space="preserve">with </w:t>
            </w:r>
            <w:r>
              <w:rPr>
                <w:rFonts w:ascii="Cambria" w:hAnsi="Cambria" w:cs="Cambria"/>
                <w:sz w:val="24"/>
                <w:szCs w:val="24"/>
              </w:rPr>
              <w:t>P</w:t>
            </w:r>
            <w:r w:rsidRPr="005A5ED5">
              <w:rPr>
                <w:rFonts w:ascii="Cambria" w:hAnsi="Cambria" w:cs="Cambria"/>
                <w:sz w:val="24"/>
                <w:szCs w:val="24"/>
              </w:rPr>
              <w:t>hotograph</w:t>
            </w:r>
          </w:p>
        </w:tc>
        <w:tc>
          <w:tcPr>
            <w:tcW w:w="1276" w:type="dxa"/>
          </w:tcPr>
          <w:p w14:paraId="3EA0F823" w14:textId="77777777" w:rsidR="00D16369" w:rsidRPr="001A5F8B" w:rsidRDefault="00D16369" w:rsidP="00023218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405C241E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</w:t>
            </w:r>
          </w:p>
        </w:tc>
        <w:tc>
          <w:tcPr>
            <w:tcW w:w="1114" w:type="dxa"/>
          </w:tcPr>
          <w:p w14:paraId="29E25EBA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055FCA08" w14:textId="77777777" w:rsidTr="00D16369">
        <w:tc>
          <w:tcPr>
            <w:tcW w:w="675" w:type="dxa"/>
          </w:tcPr>
          <w:p w14:paraId="27771CB7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4678" w:type="dxa"/>
          </w:tcPr>
          <w:p w14:paraId="1F956D87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10 Marksheet</w:t>
            </w:r>
          </w:p>
        </w:tc>
        <w:tc>
          <w:tcPr>
            <w:tcW w:w="1276" w:type="dxa"/>
          </w:tcPr>
          <w:p w14:paraId="42978DBD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4B256041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1 (a)</w:t>
            </w:r>
          </w:p>
        </w:tc>
        <w:tc>
          <w:tcPr>
            <w:tcW w:w="1114" w:type="dxa"/>
          </w:tcPr>
          <w:p w14:paraId="73EA7A39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26B3070F" w14:textId="77777777" w:rsidTr="00D16369">
        <w:tc>
          <w:tcPr>
            <w:tcW w:w="675" w:type="dxa"/>
          </w:tcPr>
          <w:p w14:paraId="46D648FB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.</w:t>
            </w:r>
          </w:p>
        </w:tc>
        <w:tc>
          <w:tcPr>
            <w:tcW w:w="4678" w:type="dxa"/>
          </w:tcPr>
          <w:p w14:paraId="25BAA83E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10 Certificate</w:t>
            </w:r>
          </w:p>
        </w:tc>
        <w:tc>
          <w:tcPr>
            <w:tcW w:w="1276" w:type="dxa"/>
          </w:tcPr>
          <w:p w14:paraId="04D50AF3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C11B722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1 (b)</w:t>
            </w:r>
          </w:p>
        </w:tc>
        <w:tc>
          <w:tcPr>
            <w:tcW w:w="1114" w:type="dxa"/>
          </w:tcPr>
          <w:p w14:paraId="4EAB8FA8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0171BA36" w14:textId="77777777" w:rsidTr="00D16369">
        <w:tc>
          <w:tcPr>
            <w:tcW w:w="675" w:type="dxa"/>
          </w:tcPr>
          <w:p w14:paraId="3D229AEC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.</w:t>
            </w:r>
          </w:p>
        </w:tc>
        <w:tc>
          <w:tcPr>
            <w:tcW w:w="4678" w:type="dxa"/>
          </w:tcPr>
          <w:p w14:paraId="739E2CB8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10+2 Marksheet</w:t>
            </w:r>
          </w:p>
        </w:tc>
        <w:tc>
          <w:tcPr>
            <w:tcW w:w="1276" w:type="dxa"/>
          </w:tcPr>
          <w:p w14:paraId="162678A5" w14:textId="77777777" w:rsidR="00D16369" w:rsidRPr="001A5F8B" w:rsidRDefault="00D16369" w:rsidP="00023218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5CEF17B3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2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a)</w:t>
            </w:r>
          </w:p>
        </w:tc>
        <w:tc>
          <w:tcPr>
            <w:tcW w:w="1114" w:type="dxa"/>
          </w:tcPr>
          <w:p w14:paraId="5B6D0BFC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4FA1CB06" w14:textId="77777777" w:rsidTr="00D16369">
        <w:tc>
          <w:tcPr>
            <w:tcW w:w="675" w:type="dxa"/>
          </w:tcPr>
          <w:p w14:paraId="0301602B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.</w:t>
            </w:r>
          </w:p>
        </w:tc>
        <w:tc>
          <w:tcPr>
            <w:tcW w:w="4678" w:type="dxa"/>
          </w:tcPr>
          <w:p w14:paraId="66D30E16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10+2 Certificate</w:t>
            </w:r>
          </w:p>
        </w:tc>
        <w:tc>
          <w:tcPr>
            <w:tcW w:w="1276" w:type="dxa"/>
          </w:tcPr>
          <w:p w14:paraId="49D05DBC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59A8CA90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2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b)</w:t>
            </w:r>
          </w:p>
        </w:tc>
        <w:tc>
          <w:tcPr>
            <w:tcW w:w="1114" w:type="dxa"/>
          </w:tcPr>
          <w:p w14:paraId="3B6FEB47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3202CFC5" w14:textId="77777777" w:rsidTr="00D16369">
        <w:tc>
          <w:tcPr>
            <w:tcW w:w="675" w:type="dxa"/>
          </w:tcPr>
          <w:p w14:paraId="0CF682EB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.</w:t>
            </w:r>
          </w:p>
        </w:tc>
        <w:tc>
          <w:tcPr>
            <w:tcW w:w="4678" w:type="dxa"/>
          </w:tcPr>
          <w:p w14:paraId="68092DC3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UG Final Year Marksheet or Grade Card</w:t>
            </w:r>
          </w:p>
        </w:tc>
        <w:tc>
          <w:tcPr>
            <w:tcW w:w="1276" w:type="dxa"/>
          </w:tcPr>
          <w:p w14:paraId="432D7B1D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42D8E93E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3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a)</w:t>
            </w:r>
          </w:p>
        </w:tc>
        <w:tc>
          <w:tcPr>
            <w:tcW w:w="1114" w:type="dxa"/>
          </w:tcPr>
          <w:p w14:paraId="1678C3F8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6F13C2A5" w14:textId="77777777" w:rsidTr="00D16369">
        <w:tc>
          <w:tcPr>
            <w:tcW w:w="675" w:type="dxa"/>
          </w:tcPr>
          <w:p w14:paraId="30E987C4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.</w:t>
            </w:r>
          </w:p>
        </w:tc>
        <w:tc>
          <w:tcPr>
            <w:tcW w:w="4678" w:type="dxa"/>
          </w:tcPr>
          <w:p w14:paraId="0A0A43D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UG Degree Certificate</w:t>
            </w:r>
          </w:p>
        </w:tc>
        <w:tc>
          <w:tcPr>
            <w:tcW w:w="1276" w:type="dxa"/>
          </w:tcPr>
          <w:p w14:paraId="46D88C0E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C81DAD6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3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b)</w:t>
            </w:r>
          </w:p>
        </w:tc>
        <w:tc>
          <w:tcPr>
            <w:tcW w:w="1114" w:type="dxa"/>
          </w:tcPr>
          <w:p w14:paraId="1CB53736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0272597D" w14:textId="77777777" w:rsidTr="00D16369">
        <w:tc>
          <w:tcPr>
            <w:tcW w:w="675" w:type="dxa"/>
          </w:tcPr>
          <w:p w14:paraId="641F1E56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.</w:t>
            </w:r>
          </w:p>
        </w:tc>
        <w:tc>
          <w:tcPr>
            <w:tcW w:w="4678" w:type="dxa"/>
          </w:tcPr>
          <w:p w14:paraId="18DBC6C0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PG Final Marksheet or Grade Card</w:t>
            </w:r>
          </w:p>
        </w:tc>
        <w:tc>
          <w:tcPr>
            <w:tcW w:w="1276" w:type="dxa"/>
          </w:tcPr>
          <w:p w14:paraId="426470BE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2245FD52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4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a)</w:t>
            </w:r>
          </w:p>
        </w:tc>
        <w:tc>
          <w:tcPr>
            <w:tcW w:w="1114" w:type="dxa"/>
          </w:tcPr>
          <w:p w14:paraId="7213F386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05AE5DD0" w14:textId="77777777" w:rsidTr="00D16369">
        <w:tc>
          <w:tcPr>
            <w:tcW w:w="675" w:type="dxa"/>
          </w:tcPr>
          <w:p w14:paraId="77DFC2FC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8.</w:t>
            </w:r>
          </w:p>
        </w:tc>
        <w:tc>
          <w:tcPr>
            <w:tcW w:w="4678" w:type="dxa"/>
          </w:tcPr>
          <w:p w14:paraId="5E482EB0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PG Degree Certificate</w:t>
            </w:r>
          </w:p>
        </w:tc>
        <w:tc>
          <w:tcPr>
            <w:tcW w:w="1276" w:type="dxa"/>
          </w:tcPr>
          <w:p w14:paraId="1234117F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28FFCC4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4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b)</w:t>
            </w:r>
          </w:p>
        </w:tc>
        <w:tc>
          <w:tcPr>
            <w:tcW w:w="1114" w:type="dxa"/>
          </w:tcPr>
          <w:p w14:paraId="18E0DDEC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5D17BEEE" w14:textId="77777777" w:rsidTr="00D16369">
        <w:tc>
          <w:tcPr>
            <w:tcW w:w="675" w:type="dxa"/>
          </w:tcPr>
          <w:p w14:paraId="0D519516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.</w:t>
            </w:r>
          </w:p>
        </w:tc>
        <w:tc>
          <w:tcPr>
            <w:tcW w:w="4678" w:type="dxa"/>
          </w:tcPr>
          <w:p w14:paraId="0DD11A07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 xml:space="preserve">PhD </w:t>
            </w:r>
            <w:r>
              <w:rPr>
                <w:rFonts w:ascii="Cambria" w:hAnsi="Cambria" w:cs="Times New Roman"/>
                <w:sz w:val="24"/>
                <w:szCs w:val="24"/>
              </w:rPr>
              <w:t>Coursework Marksheet (if any)</w:t>
            </w:r>
          </w:p>
        </w:tc>
        <w:tc>
          <w:tcPr>
            <w:tcW w:w="1276" w:type="dxa"/>
          </w:tcPr>
          <w:p w14:paraId="29E03864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19E01080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5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a)</w:t>
            </w:r>
          </w:p>
        </w:tc>
        <w:tc>
          <w:tcPr>
            <w:tcW w:w="1114" w:type="dxa"/>
          </w:tcPr>
          <w:p w14:paraId="43E5AC82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7087EDBA" w14:textId="77777777" w:rsidTr="00D16369">
        <w:tc>
          <w:tcPr>
            <w:tcW w:w="675" w:type="dxa"/>
          </w:tcPr>
          <w:p w14:paraId="7304AA24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.</w:t>
            </w:r>
          </w:p>
        </w:tc>
        <w:tc>
          <w:tcPr>
            <w:tcW w:w="4678" w:type="dxa"/>
          </w:tcPr>
          <w:p w14:paraId="150026AF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PhD Degree Certificate</w:t>
            </w:r>
          </w:p>
        </w:tc>
        <w:tc>
          <w:tcPr>
            <w:tcW w:w="1276" w:type="dxa"/>
          </w:tcPr>
          <w:p w14:paraId="41D8C7F0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347B1D27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5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b)</w:t>
            </w:r>
          </w:p>
        </w:tc>
        <w:tc>
          <w:tcPr>
            <w:tcW w:w="1114" w:type="dxa"/>
          </w:tcPr>
          <w:p w14:paraId="721A2846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5AA17B08" w14:textId="77777777" w:rsidTr="00D16369">
        <w:tc>
          <w:tcPr>
            <w:tcW w:w="675" w:type="dxa"/>
          </w:tcPr>
          <w:p w14:paraId="29B7F2C8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D3A2A">
              <w:rPr>
                <w:rFonts w:ascii="Cambria" w:hAnsi="Cambria"/>
                <w:sz w:val="24"/>
                <w:szCs w:val="24"/>
              </w:rPr>
              <w:t>11.</w:t>
            </w:r>
          </w:p>
        </w:tc>
        <w:tc>
          <w:tcPr>
            <w:tcW w:w="4678" w:type="dxa"/>
          </w:tcPr>
          <w:p w14:paraId="10E9A007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Notification of PhD Degree</w:t>
            </w:r>
          </w:p>
        </w:tc>
        <w:tc>
          <w:tcPr>
            <w:tcW w:w="1276" w:type="dxa"/>
          </w:tcPr>
          <w:p w14:paraId="6DACD6F3" w14:textId="77777777" w:rsidR="00D16369" w:rsidRPr="001A5F8B" w:rsidRDefault="00D16369" w:rsidP="00023218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1ABF2124" w14:textId="77777777" w:rsidR="00D16369" w:rsidRPr="00AD3A2A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5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c</w:t>
            </w:r>
            <w:r w:rsidRPr="00AD3A2A">
              <w:rPr>
                <w:rFonts w:ascii="Cambria" w:hAnsi="Cambria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114" w:type="dxa"/>
          </w:tcPr>
          <w:p w14:paraId="3167151B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D16369" w14:paraId="25816EAF" w14:textId="77777777" w:rsidTr="00D16369">
        <w:tc>
          <w:tcPr>
            <w:tcW w:w="675" w:type="dxa"/>
          </w:tcPr>
          <w:p w14:paraId="7FF9D405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D3A2A">
              <w:rPr>
                <w:rFonts w:ascii="Cambria" w:hAnsi="Cambria"/>
                <w:sz w:val="24"/>
                <w:szCs w:val="24"/>
              </w:rPr>
              <w:t>12.</w:t>
            </w:r>
          </w:p>
        </w:tc>
        <w:tc>
          <w:tcPr>
            <w:tcW w:w="4678" w:type="dxa"/>
          </w:tcPr>
          <w:p w14:paraId="2E47B629" w14:textId="1D089447" w:rsidR="00D16369" w:rsidRPr="001A5F8B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Post Doctoral Fellowship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A5F8B">
              <w:rPr>
                <w:rFonts w:ascii="Cambria" w:hAnsi="Cambria" w:cs="Times New Roman"/>
                <w:sz w:val="24"/>
                <w:szCs w:val="24"/>
              </w:rPr>
              <w:t>Certificate</w:t>
            </w:r>
            <w:r>
              <w:rPr>
                <w:rFonts w:ascii="Cambria" w:hAnsi="Cambria" w:cs="Times New Roman"/>
                <w:sz w:val="24"/>
                <w:szCs w:val="24"/>
              </w:rPr>
              <w:t>/Postdoctoral Research Experience Letter/Others</w:t>
            </w:r>
          </w:p>
          <w:p w14:paraId="1023FD91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(if Applicable)</w:t>
            </w:r>
          </w:p>
        </w:tc>
        <w:tc>
          <w:tcPr>
            <w:tcW w:w="1276" w:type="dxa"/>
          </w:tcPr>
          <w:p w14:paraId="4FC35FC5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153DD5F8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3B7B3F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114" w:type="dxa"/>
          </w:tcPr>
          <w:p w14:paraId="004656ED" w14:textId="77777777" w:rsidR="00D16369" w:rsidRPr="00AD3A2A" w:rsidRDefault="00D16369" w:rsidP="00023218">
            <w:pPr>
              <w:spacing w:line="360" w:lineRule="auto"/>
              <w:jc w:val="both"/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</w:tr>
      <w:tr w:rsidR="00D16369" w14:paraId="7ED6BC83" w14:textId="77777777" w:rsidTr="00D16369">
        <w:tc>
          <w:tcPr>
            <w:tcW w:w="675" w:type="dxa"/>
          </w:tcPr>
          <w:p w14:paraId="717FE5F9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.</w:t>
            </w:r>
          </w:p>
        </w:tc>
        <w:tc>
          <w:tcPr>
            <w:tcW w:w="4678" w:type="dxa"/>
          </w:tcPr>
          <w:p w14:paraId="52A664BC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C/ST/OBC/PWD Category certificate (if applicable)</w:t>
            </w:r>
          </w:p>
        </w:tc>
        <w:tc>
          <w:tcPr>
            <w:tcW w:w="1276" w:type="dxa"/>
          </w:tcPr>
          <w:p w14:paraId="5473740F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6C3855A3" w14:textId="77777777" w:rsidR="00D16369" w:rsidRPr="00AD3A2A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3B7B3F">
              <w:rPr>
                <w:rFonts w:ascii="Cambria" w:hAnsi="Cambria" w:cs="Times New Roman"/>
                <w:b/>
                <w:bCs/>
                <w:sz w:val="24"/>
                <w:szCs w:val="24"/>
              </w:rPr>
              <w:t>A11.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114" w:type="dxa"/>
          </w:tcPr>
          <w:p w14:paraId="483A4786" w14:textId="77777777" w:rsidR="00D16369" w:rsidRPr="00AD3A2A" w:rsidRDefault="00D16369" w:rsidP="00023218">
            <w:pPr>
              <w:spacing w:line="360" w:lineRule="auto"/>
              <w:jc w:val="both"/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</w:tr>
      <w:tr w:rsidR="00D16369" w14:paraId="2C1FEB27" w14:textId="77777777" w:rsidTr="00D16369">
        <w:tc>
          <w:tcPr>
            <w:tcW w:w="675" w:type="dxa"/>
          </w:tcPr>
          <w:p w14:paraId="0F0AEFD2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4.</w:t>
            </w:r>
          </w:p>
        </w:tc>
        <w:tc>
          <w:tcPr>
            <w:tcW w:w="4678" w:type="dxa"/>
          </w:tcPr>
          <w:p w14:paraId="319EF314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Experience</w:t>
            </w:r>
          </w:p>
        </w:tc>
        <w:tc>
          <w:tcPr>
            <w:tcW w:w="1276" w:type="dxa"/>
          </w:tcPr>
          <w:p w14:paraId="39E00B0D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6314C1D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B7B3F">
              <w:rPr>
                <w:rFonts w:ascii="Cambria" w:hAnsi="Cambria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1114" w:type="dxa"/>
          </w:tcPr>
          <w:p w14:paraId="2E5C75CC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1FC39845" w14:textId="77777777" w:rsidTr="00D16369">
        <w:tc>
          <w:tcPr>
            <w:tcW w:w="675" w:type="dxa"/>
          </w:tcPr>
          <w:p w14:paraId="5F8CFB0D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</w:t>
            </w:r>
          </w:p>
        </w:tc>
        <w:tc>
          <w:tcPr>
            <w:tcW w:w="4678" w:type="dxa"/>
          </w:tcPr>
          <w:p w14:paraId="3E88114B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Sponsored Projects</w:t>
            </w:r>
          </w:p>
        </w:tc>
        <w:tc>
          <w:tcPr>
            <w:tcW w:w="1276" w:type="dxa"/>
          </w:tcPr>
          <w:p w14:paraId="050C2F7C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3F86553B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B1 (1)</w:t>
            </w:r>
          </w:p>
        </w:tc>
        <w:tc>
          <w:tcPr>
            <w:tcW w:w="1114" w:type="dxa"/>
          </w:tcPr>
          <w:p w14:paraId="1F808038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4BDDFCAE" w14:textId="77777777" w:rsidTr="00D16369">
        <w:tc>
          <w:tcPr>
            <w:tcW w:w="675" w:type="dxa"/>
          </w:tcPr>
          <w:p w14:paraId="2DB56430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.</w:t>
            </w:r>
          </w:p>
        </w:tc>
        <w:tc>
          <w:tcPr>
            <w:tcW w:w="4678" w:type="dxa"/>
          </w:tcPr>
          <w:p w14:paraId="22D1461A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Patent Granted</w:t>
            </w:r>
          </w:p>
        </w:tc>
        <w:tc>
          <w:tcPr>
            <w:tcW w:w="1276" w:type="dxa"/>
          </w:tcPr>
          <w:p w14:paraId="517B23EB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C1DCB5B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B2 (1)</w:t>
            </w:r>
          </w:p>
        </w:tc>
        <w:tc>
          <w:tcPr>
            <w:tcW w:w="1114" w:type="dxa"/>
          </w:tcPr>
          <w:p w14:paraId="1E0F4BDC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41B6F1E5" w14:textId="77777777" w:rsidTr="00D16369">
        <w:tc>
          <w:tcPr>
            <w:tcW w:w="675" w:type="dxa"/>
          </w:tcPr>
          <w:p w14:paraId="1E337D2C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7.</w:t>
            </w:r>
          </w:p>
        </w:tc>
        <w:tc>
          <w:tcPr>
            <w:tcW w:w="4678" w:type="dxa"/>
          </w:tcPr>
          <w:p w14:paraId="3855D248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oof </w:t>
            </w:r>
            <w:proofErr w:type="gramStart"/>
            <w:r>
              <w:rPr>
                <w:rFonts w:ascii="Cambria" w:hAnsi="Cambria"/>
                <w:sz w:val="24"/>
                <w:szCs w:val="24"/>
              </w:rPr>
              <w:t>for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 xml:space="preserve"> Consultancy Works</w:t>
            </w:r>
          </w:p>
        </w:tc>
        <w:tc>
          <w:tcPr>
            <w:tcW w:w="1276" w:type="dxa"/>
          </w:tcPr>
          <w:p w14:paraId="4F70F111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3ADCFC0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B3 (1)</w:t>
            </w:r>
          </w:p>
        </w:tc>
        <w:tc>
          <w:tcPr>
            <w:tcW w:w="1114" w:type="dxa"/>
          </w:tcPr>
          <w:p w14:paraId="4ABCA29B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20878577" w14:textId="77777777" w:rsidTr="00D16369">
        <w:tc>
          <w:tcPr>
            <w:tcW w:w="675" w:type="dxa"/>
          </w:tcPr>
          <w:p w14:paraId="226AB303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8.</w:t>
            </w:r>
          </w:p>
        </w:tc>
        <w:tc>
          <w:tcPr>
            <w:tcW w:w="4678" w:type="dxa"/>
          </w:tcPr>
          <w:p w14:paraId="7262453D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Ph.D. Guidance</w:t>
            </w:r>
          </w:p>
        </w:tc>
        <w:tc>
          <w:tcPr>
            <w:tcW w:w="1276" w:type="dxa"/>
          </w:tcPr>
          <w:p w14:paraId="3F073C7B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13A81653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B4 (1)</w:t>
            </w:r>
          </w:p>
        </w:tc>
        <w:tc>
          <w:tcPr>
            <w:tcW w:w="1114" w:type="dxa"/>
          </w:tcPr>
          <w:p w14:paraId="326D2740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415C47D9" w14:textId="77777777" w:rsidTr="00D16369">
        <w:tc>
          <w:tcPr>
            <w:tcW w:w="675" w:type="dxa"/>
          </w:tcPr>
          <w:p w14:paraId="0A17D716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9.</w:t>
            </w:r>
          </w:p>
        </w:tc>
        <w:tc>
          <w:tcPr>
            <w:tcW w:w="4678" w:type="dxa"/>
          </w:tcPr>
          <w:p w14:paraId="4FA32AF4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Journal Publications</w:t>
            </w:r>
          </w:p>
        </w:tc>
        <w:tc>
          <w:tcPr>
            <w:tcW w:w="1276" w:type="dxa"/>
          </w:tcPr>
          <w:p w14:paraId="41B3A2D0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2379ED0A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 w:cs="Times New Roman"/>
                <w:b/>
                <w:bCs/>
                <w:sz w:val="24"/>
                <w:szCs w:val="24"/>
              </w:rPr>
              <w:t>B5.1 (a &amp; b)</w:t>
            </w:r>
          </w:p>
        </w:tc>
        <w:tc>
          <w:tcPr>
            <w:tcW w:w="1114" w:type="dxa"/>
          </w:tcPr>
          <w:p w14:paraId="17876C8E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08098B69" w14:textId="77777777" w:rsidTr="00D16369">
        <w:tc>
          <w:tcPr>
            <w:tcW w:w="675" w:type="dxa"/>
          </w:tcPr>
          <w:p w14:paraId="0C3D1585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0.</w:t>
            </w:r>
          </w:p>
        </w:tc>
        <w:tc>
          <w:tcPr>
            <w:tcW w:w="4678" w:type="dxa"/>
          </w:tcPr>
          <w:p w14:paraId="1E6F3FF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Conference Publications</w:t>
            </w:r>
          </w:p>
        </w:tc>
        <w:tc>
          <w:tcPr>
            <w:tcW w:w="1276" w:type="dxa"/>
          </w:tcPr>
          <w:p w14:paraId="2CF4FC55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4D81256A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6</w:t>
            </w:r>
            <w:r w:rsidRPr="00EF41AE">
              <w:rPr>
                <w:rFonts w:ascii="Cambria" w:hAnsi="Cambria" w:cs="Times New Roman"/>
                <w:b/>
                <w:bCs/>
                <w:sz w:val="24"/>
                <w:szCs w:val="24"/>
              </w:rPr>
              <w:t>.1 (a &amp; b)</w:t>
            </w:r>
          </w:p>
        </w:tc>
        <w:tc>
          <w:tcPr>
            <w:tcW w:w="1114" w:type="dxa"/>
          </w:tcPr>
          <w:p w14:paraId="6E8539DB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38AF09CA" w14:textId="77777777" w:rsidTr="00D16369">
        <w:tc>
          <w:tcPr>
            <w:tcW w:w="675" w:type="dxa"/>
          </w:tcPr>
          <w:p w14:paraId="7135F091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1.</w:t>
            </w:r>
          </w:p>
        </w:tc>
        <w:tc>
          <w:tcPr>
            <w:tcW w:w="4678" w:type="dxa"/>
          </w:tcPr>
          <w:p w14:paraId="3D5AD812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oof </w:t>
            </w:r>
            <w:proofErr w:type="gramStart"/>
            <w:r>
              <w:rPr>
                <w:rFonts w:ascii="Cambria" w:hAnsi="Cambria"/>
                <w:sz w:val="24"/>
                <w:szCs w:val="24"/>
              </w:rPr>
              <w:t>for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 xml:space="preserve"> Administrative Experience</w:t>
            </w:r>
          </w:p>
          <w:p w14:paraId="61200BDF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Under</w:t>
            </w:r>
            <w:r w:rsidRPr="00EF41AE">
              <w:rPr>
                <w:rFonts w:ascii="Cambria" w:hAnsi="Cambria"/>
                <w:sz w:val="24"/>
                <w:szCs w:val="24"/>
              </w:rPr>
              <w:t xml:space="preserve"> B7(A)</w:t>
            </w:r>
          </w:p>
        </w:tc>
        <w:tc>
          <w:tcPr>
            <w:tcW w:w="1276" w:type="dxa"/>
          </w:tcPr>
          <w:p w14:paraId="257441FB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813F719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7(A.1)</w:t>
            </w:r>
          </w:p>
        </w:tc>
        <w:tc>
          <w:tcPr>
            <w:tcW w:w="1114" w:type="dxa"/>
          </w:tcPr>
          <w:p w14:paraId="30FB6DC6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61275C18" w14:textId="77777777" w:rsidTr="00D16369">
        <w:tc>
          <w:tcPr>
            <w:tcW w:w="675" w:type="dxa"/>
          </w:tcPr>
          <w:p w14:paraId="2E176173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2.</w:t>
            </w:r>
          </w:p>
        </w:tc>
        <w:tc>
          <w:tcPr>
            <w:tcW w:w="4678" w:type="dxa"/>
          </w:tcPr>
          <w:p w14:paraId="5202552A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oof </w:t>
            </w:r>
            <w:proofErr w:type="gramStart"/>
            <w:r>
              <w:rPr>
                <w:rFonts w:ascii="Cambria" w:hAnsi="Cambria"/>
                <w:sz w:val="24"/>
                <w:szCs w:val="24"/>
              </w:rPr>
              <w:t>for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 xml:space="preserve"> Administrative Experience</w:t>
            </w:r>
          </w:p>
          <w:p w14:paraId="3E8A04AC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Under </w:t>
            </w:r>
            <w:r w:rsidRPr="00EF41AE">
              <w:rPr>
                <w:rFonts w:ascii="Cambria" w:hAnsi="Cambria"/>
                <w:sz w:val="24"/>
                <w:szCs w:val="24"/>
              </w:rPr>
              <w:t>B7(</w:t>
            </w:r>
            <w:r>
              <w:rPr>
                <w:rFonts w:ascii="Cambria" w:hAnsi="Cambria"/>
                <w:sz w:val="24"/>
                <w:szCs w:val="24"/>
              </w:rPr>
              <w:t>B</w:t>
            </w:r>
            <w:r w:rsidRPr="00EF41AE">
              <w:rPr>
                <w:rFonts w:ascii="Cambria" w:hAnsi="Cambria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4FE22136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3120EF95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7(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.1)</w:t>
            </w:r>
          </w:p>
        </w:tc>
        <w:tc>
          <w:tcPr>
            <w:tcW w:w="1114" w:type="dxa"/>
          </w:tcPr>
          <w:p w14:paraId="5793EE3C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767036EF" w14:textId="77777777" w:rsidTr="00D16369">
        <w:tc>
          <w:tcPr>
            <w:tcW w:w="675" w:type="dxa"/>
          </w:tcPr>
          <w:p w14:paraId="3E04FEED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3.</w:t>
            </w:r>
          </w:p>
        </w:tc>
        <w:tc>
          <w:tcPr>
            <w:tcW w:w="4678" w:type="dxa"/>
          </w:tcPr>
          <w:p w14:paraId="60B4ADC0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oof </w:t>
            </w:r>
            <w:proofErr w:type="gramStart"/>
            <w:r>
              <w:rPr>
                <w:rFonts w:ascii="Cambria" w:hAnsi="Cambria"/>
                <w:sz w:val="24"/>
                <w:szCs w:val="24"/>
              </w:rPr>
              <w:t>for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 xml:space="preserve"> Administrative Experience</w:t>
            </w:r>
          </w:p>
          <w:p w14:paraId="0E7A8EEC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 xml:space="preserve">Under </w:t>
            </w:r>
            <w:r w:rsidRPr="00EF41AE">
              <w:rPr>
                <w:rFonts w:ascii="Cambria" w:hAnsi="Cambria"/>
                <w:sz w:val="24"/>
                <w:szCs w:val="24"/>
              </w:rPr>
              <w:t>B7(</w:t>
            </w:r>
            <w:r>
              <w:rPr>
                <w:rFonts w:ascii="Cambria" w:hAnsi="Cambria"/>
                <w:sz w:val="24"/>
                <w:szCs w:val="24"/>
              </w:rPr>
              <w:t>C</w:t>
            </w:r>
            <w:r w:rsidRPr="00EF41AE">
              <w:rPr>
                <w:rFonts w:ascii="Cambria" w:hAnsi="Cambria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0EC9A3FE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lastRenderedPageBreak/>
              <w:t>Yes / No</w:t>
            </w:r>
          </w:p>
        </w:tc>
        <w:tc>
          <w:tcPr>
            <w:tcW w:w="1843" w:type="dxa"/>
          </w:tcPr>
          <w:p w14:paraId="68A4F9D9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7(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C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.1)</w:t>
            </w:r>
          </w:p>
        </w:tc>
        <w:tc>
          <w:tcPr>
            <w:tcW w:w="1114" w:type="dxa"/>
          </w:tcPr>
          <w:p w14:paraId="1C11EAFA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23812ECC" w14:textId="77777777" w:rsidTr="00D16369">
        <w:tc>
          <w:tcPr>
            <w:tcW w:w="675" w:type="dxa"/>
          </w:tcPr>
          <w:p w14:paraId="49F85EEB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4.</w:t>
            </w:r>
          </w:p>
        </w:tc>
        <w:tc>
          <w:tcPr>
            <w:tcW w:w="4678" w:type="dxa"/>
          </w:tcPr>
          <w:p w14:paraId="585E2D05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oof </w:t>
            </w:r>
            <w:proofErr w:type="gramStart"/>
            <w:r>
              <w:rPr>
                <w:rFonts w:ascii="Cambria" w:hAnsi="Cambria"/>
                <w:sz w:val="24"/>
                <w:szCs w:val="24"/>
              </w:rPr>
              <w:t>for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 xml:space="preserve"> Administrative Experience</w:t>
            </w:r>
          </w:p>
          <w:p w14:paraId="2FF1F5E1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Under B8</w:t>
            </w:r>
          </w:p>
        </w:tc>
        <w:tc>
          <w:tcPr>
            <w:tcW w:w="1276" w:type="dxa"/>
          </w:tcPr>
          <w:p w14:paraId="70728324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41DE413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8 (1)</w:t>
            </w:r>
          </w:p>
        </w:tc>
        <w:tc>
          <w:tcPr>
            <w:tcW w:w="1114" w:type="dxa"/>
          </w:tcPr>
          <w:p w14:paraId="39C3B19A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6CA9FD29" w14:textId="77777777" w:rsidTr="00D16369">
        <w:tc>
          <w:tcPr>
            <w:tcW w:w="675" w:type="dxa"/>
          </w:tcPr>
          <w:p w14:paraId="2DED1763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.</w:t>
            </w:r>
          </w:p>
        </w:tc>
        <w:tc>
          <w:tcPr>
            <w:tcW w:w="4678" w:type="dxa"/>
          </w:tcPr>
          <w:p w14:paraId="7BA6EB2E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Coordinating Programs Under B9</w:t>
            </w:r>
          </w:p>
        </w:tc>
        <w:tc>
          <w:tcPr>
            <w:tcW w:w="1276" w:type="dxa"/>
          </w:tcPr>
          <w:p w14:paraId="4D994915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0C9590C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9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60DF2C0E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31138ABD" w14:textId="77777777" w:rsidTr="00D16369">
        <w:tc>
          <w:tcPr>
            <w:tcW w:w="675" w:type="dxa"/>
          </w:tcPr>
          <w:p w14:paraId="5061F332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6.</w:t>
            </w:r>
          </w:p>
        </w:tc>
        <w:tc>
          <w:tcPr>
            <w:tcW w:w="4678" w:type="dxa"/>
          </w:tcPr>
          <w:p w14:paraId="58BBB52E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Coordinating Programs Under B10</w:t>
            </w:r>
          </w:p>
        </w:tc>
        <w:tc>
          <w:tcPr>
            <w:tcW w:w="1276" w:type="dxa"/>
          </w:tcPr>
          <w:p w14:paraId="342294C1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2DB1914C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0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101FDAA4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4C7F3EEF" w14:textId="77777777" w:rsidTr="00D16369">
        <w:tc>
          <w:tcPr>
            <w:tcW w:w="675" w:type="dxa"/>
          </w:tcPr>
          <w:p w14:paraId="55BE413C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7.</w:t>
            </w:r>
          </w:p>
        </w:tc>
        <w:tc>
          <w:tcPr>
            <w:tcW w:w="4678" w:type="dxa"/>
          </w:tcPr>
          <w:p w14:paraId="7ED98D0F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Organizing Conferences Under B11</w:t>
            </w:r>
          </w:p>
        </w:tc>
        <w:tc>
          <w:tcPr>
            <w:tcW w:w="1276" w:type="dxa"/>
          </w:tcPr>
          <w:p w14:paraId="7B0578B9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1BF55037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1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2D12FCF6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380C4982" w14:textId="77777777" w:rsidTr="00D16369">
        <w:tc>
          <w:tcPr>
            <w:tcW w:w="675" w:type="dxa"/>
          </w:tcPr>
          <w:p w14:paraId="489E414C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8.</w:t>
            </w:r>
          </w:p>
        </w:tc>
        <w:tc>
          <w:tcPr>
            <w:tcW w:w="4678" w:type="dxa"/>
          </w:tcPr>
          <w:p w14:paraId="7A3BDEB7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upporting Documents Under B12</w:t>
            </w:r>
          </w:p>
        </w:tc>
        <w:tc>
          <w:tcPr>
            <w:tcW w:w="1276" w:type="dxa"/>
          </w:tcPr>
          <w:p w14:paraId="65DC1813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47948C0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2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28CC1347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0BA1A407" w14:textId="77777777" w:rsidTr="00D16369">
        <w:tc>
          <w:tcPr>
            <w:tcW w:w="675" w:type="dxa"/>
          </w:tcPr>
          <w:p w14:paraId="4A6CDB57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</w:t>
            </w:r>
          </w:p>
        </w:tc>
        <w:tc>
          <w:tcPr>
            <w:tcW w:w="4678" w:type="dxa"/>
          </w:tcPr>
          <w:p w14:paraId="4D276DA6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upporting Documents Under B13</w:t>
            </w:r>
          </w:p>
        </w:tc>
        <w:tc>
          <w:tcPr>
            <w:tcW w:w="1276" w:type="dxa"/>
          </w:tcPr>
          <w:p w14:paraId="7CA6595C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14BF196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3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023D7AEE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042E6B6A" w14:textId="77777777" w:rsidTr="00D16369">
        <w:tc>
          <w:tcPr>
            <w:tcW w:w="675" w:type="dxa"/>
          </w:tcPr>
          <w:p w14:paraId="531E506C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0.</w:t>
            </w:r>
          </w:p>
        </w:tc>
        <w:tc>
          <w:tcPr>
            <w:tcW w:w="4678" w:type="dxa"/>
          </w:tcPr>
          <w:p w14:paraId="4D0032B0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upporting Documents Under B14</w:t>
            </w:r>
          </w:p>
        </w:tc>
        <w:tc>
          <w:tcPr>
            <w:tcW w:w="1276" w:type="dxa"/>
          </w:tcPr>
          <w:p w14:paraId="1BA57756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35DFD936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4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679CC495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5E02ACED" w14:textId="77777777" w:rsidTr="00D16369">
        <w:tc>
          <w:tcPr>
            <w:tcW w:w="675" w:type="dxa"/>
          </w:tcPr>
          <w:p w14:paraId="03DB6879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.</w:t>
            </w:r>
          </w:p>
        </w:tc>
        <w:tc>
          <w:tcPr>
            <w:tcW w:w="4678" w:type="dxa"/>
          </w:tcPr>
          <w:p w14:paraId="1343AED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PG Dissertation Guidance</w:t>
            </w:r>
          </w:p>
        </w:tc>
        <w:tc>
          <w:tcPr>
            <w:tcW w:w="1276" w:type="dxa"/>
          </w:tcPr>
          <w:p w14:paraId="26965EFF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1C712A8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5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7D23B5CE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13A626B3" w14:textId="77777777" w:rsidTr="00D16369">
        <w:tc>
          <w:tcPr>
            <w:tcW w:w="675" w:type="dxa"/>
          </w:tcPr>
          <w:p w14:paraId="27B0DB23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2.</w:t>
            </w:r>
          </w:p>
        </w:tc>
        <w:tc>
          <w:tcPr>
            <w:tcW w:w="4678" w:type="dxa"/>
          </w:tcPr>
          <w:p w14:paraId="46D39BCA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oof </w:t>
            </w:r>
            <w:proofErr w:type="gramStart"/>
            <w:r>
              <w:rPr>
                <w:rFonts w:ascii="Cambria" w:hAnsi="Cambria"/>
                <w:sz w:val="24"/>
                <w:szCs w:val="24"/>
              </w:rPr>
              <w:t>for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 xml:space="preserve"> UG Project Guidance</w:t>
            </w:r>
          </w:p>
        </w:tc>
        <w:tc>
          <w:tcPr>
            <w:tcW w:w="1276" w:type="dxa"/>
          </w:tcPr>
          <w:p w14:paraId="3F0C7890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5C7A0088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6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4F73418A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4556F7DB" w14:textId="77777777" w:rsidTr="00D16369">
        <w:tc>
          <w:tcPr>
            <w:tcW w:w="675" w:type="dxa"/>
          </w:tcPr>
          <w:p w14:paraId="68275327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3.</w:t>
            </w:r>
          </w:p>
        </w:tc>
        <w:tc>
          <w:tcPr>
            <w:tcW w:w="4678" w:type="dxa"/>
          </w:tcPr>
          <w:p w14:paraId="47ADECDD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Text/Reference Book (International)</w:t>
            </w:r>
          </w:p>
        </w:tc>
        <w:tc>
          <w:tcPr>
            <w:tcW w:w="1276" w:type="dxa"/>
          </w:tcPr>
          <w:p w14:paraId="7664B120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0FEC0679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7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6CC10E85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4A3134F1" w14:textId="77777777" w:rsidTr="00D16369">
        <w:tc>
          <w:tcPr>
            <w:tcW w:w="675" w:type="dxa"/>
          </w:tcPr>
          <w:p w14:paraId="346F69FF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4.</w:t>
            </w:r>
          </w:p>
        </w:tc>
        <w:tc>
          <w:tcPr>
            <w:tcW w:w="4678" w:type="dxa"/>
          </w:tcPr>
          <w:p w14:paraId="31422285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Text/Reference Book (National) and Book Chapter</w:t>
            </w:r>
          </w:p>
        </w:tc>
        <w:tc>
          <w:tcPr>
            <w:tcW w:w="1276" w:type="dxa"/>
          </w:tcPr>
          <w:p w14:paraId="51331BB6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30BAF554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8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0F6253B0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2244D111" w14:textId="77777777" w:rsidTr="00D16369">
        <w:tc>
          <w:tcPr>
            <w:tcW w:w="675" w:type="dxa"/>
          </w:tcPr>
          <w:p w14:paraId="5CC8EF9E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5.</w:t>
            </w:r>
          </w:p>
        </w:tc>
        <w:tc>
          <w:tcPr>
            <w:tcW w:w="4678" w:type="dxa"/>
          </w:tcPr>
          <w:p w14:paraId="239D7A16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of for Outreach Activities</w:t>
            </w:r>
          </w:p>
        </w:tc>
        <w:tc>
          <w:tcPr>
            <w:tcW w:w="1276" w:type="dxa"/>
          </w:tcPr>
          <w:p w14:paraId="6B6150DE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0F683B4E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19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2CB7CD1E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2E6B5250" w14:textId="77777777" w:rsidTr="00D16369">
        <w:tc>
          <w:tcPr>
            <w:tcW w:w="675" w:type="dxa"/>
          </w:tcPr>
          <w:p w14:paraId="4515327F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6.</w:t>
            </w:r>
          </w:p>
        </w:tc>
        <w:tc>
          <w:tcPr>
            <w:tcW w:w="4678" w:type="dxa"/>
          </w:tcPr>
          <w:p w14:paraId="593F0A40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oof for Fellowships </w:t>
            </w:r>
          </w:p>
        </w:tc>
        <w:tc>
          <w:tcPr>
            <w:tcW w:w="1276" w:type="dxa"/>
          </w:tcPr>
          <w:p w14:paraId="62792A77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5D5F02AD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20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20F692D2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0AF6ED21" w14:textId="77777777" w:rsidTr="00D16369">
        <w:tc>
          <w:tcPr>
            <w:tcW w:w="675" w:type="dxa"/>
          </w:tcPr>
          <w:p w14:paraId="6641A09A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7.</w:t>
            </w:r>
          </w:p>
        </w:tc>
        <w:tc>
          <w:tcPr>
            <w:tcW w:w="4678" w:type="dxa"/>
          </w:tcPr>
          <w:p w14:paraId="7EBB101B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upporting Documents Under B21</w:t>
            </w:r>
          </w:p>
        </w:tc>
        <w:tc>
          <w:tcPr>
            <w:tcW w:w="1276" w:type="dxa"/>
          </w:tcPr>
          <w:p w14:paraId="6965C5AE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005D9761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21</w:t>
            </w:r>
            <w:r w:rsidRPr="00EF41AE">
              <w:rPr>
                <w:rFonts w:ascii="Cambria" w:hAnsi="Cambria"/>
                <w:b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114" w:type="dxa"/>
          </w:tcPr>
          <w:p w14:paraId="21851EAF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68109873" w14:textId="77777777" w:rsidTr="00D16369">
        <w:tc>
          <w:tcPr>
            <w:tcW w:w="675" w:type="dxa"/>
          </w:tcPr>
          <w:p w14:paraId="3DF3CCC7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8.</w:t>
            </w:r>
          </w:p>
        </w:tc>
        <w:tc>
          <w:tcPr>
            <w:tcW w:w="4678" w:type="dxa"/>
          </w:tcPr>
          <w:p w14:paraId="4D03B433" w14:textId="77777777" w:rsidR="00D16369" w:rsidRPr="00012DAE" w:rsidRDefault="00D16369" w:rsidP="00023218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sz w:val="24"/>
                <w:szCs w:val="24"/>
              </w:rPr>
            </w:pPr>
            <w:r w:rsidRPr="005A5ED5">
              <w:rPr>
                <w:rFonts w:ascii="Cambria" w:hAnsi="Cambria" w:cs="Cambria"/>
                <w:sz w:val="24"/>
                <w:szCs w:val="24"/>
              </w:rPr>
              <w:t>NOC from Present Employer</w:t>
            </w:r>
            <w:r>
              <w:rPr>
                <w:rFonts w:ascii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2224F46D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7EC1C2A6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114" w:type="dxa"/>
          </w:tcPr>
          <w:p w14:paraId="6A555E53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30AF11C7" w14:textId="77777777" w:rsidTr="00D16369">
        <w:tc>
          <w:tcPr>
            <w:tcW w:w="675" w:type="dxa"/>
          </w:tcPr>
          <w:p w14:paraId="5FB56F1C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4678" w:type="dxa"/>
          </w:tcPr>
          <w:p w14:paraId="4E745E43" w14:textId="77777777" w:rsidR="00D16369" w:rsidRPr="005A5ED5" w:rsidRDefault="00D16369" w:rsidP="0002321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Cambria" w:hAnsi="Cambria" w:cs="Cambria"/>
                <w:sz w:val="24"/>
                <w:szCs w:val="24"/>
              </w:rPr>
            </w:pPr>
            <w:r w:rsidRPr="005A5ED5">
              <w:rPr>
                <w:rFonts w:ascii="Cambria" w:hAnsi="Cambria" w:cs="Cambria"/>
                <w:sz w:val="24"/>
                <w:szCs w:val="24"/>
              </w:rPr>
              <w:t>Govt. identity proof</w:t>
            </w:r>
          </w:p>
          <w:p w14:paraId="6151090E" w14:textId="77777777" w:rsidR="00D16369" w:rsidRPr="005A5ED5" w:rsidRDefault="00D16369" w:rsidP="0002321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Cambria" w:hAnsi="Cambria" w:cs="Cambria"/>
                <w:sz w:val="24"/>
                <w:szCs w:val="24"/>
              </w:rPr>
            </w:pPr>
            <w:r w:rsidRPr="005A5ED5">
              <w:rPr>
                <w:rFonts w:ascii="Cambria" w:hAnsi="Cambria" w:cs="Cambria"/>
                <w:sz w:val="24"/>
                <w:szCs w:val="24"/>
              </w:rPr>
              <w:t>(Election I-Card/</w:t>
            </w:r>
          </w:p>
          <w:p w14:paraId="7CD53A52" w14:textId="77777777" w:rsidR="00D16369" w:rsidRDefault="00D16369" w:rsidP="00023218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5A5ED5">
              <w:rPr>
                <w:rFonts w:ascii="Cambria" w:hAnsi="Cambria" w:cs="Cambria"/>
                <w:sz w:val="24"/>
                <w:szCs w:val="24"/>
              </w:rPr>
              <w:t>UID Aadhar Card/ PAN etc.)</w:t>
            </w:r>
          </w:p>
        </w:tc>
        <w:tc>
          <w:tcPr>
            <w:tcW w:w="1276" w:type="dxa"/>
          </w:tcPr>
          <w:p w14:paraId="1B2B4CA2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A5F8B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6727AB9B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114" w:type="dxa"/>
          </w:tcPr>
          <w:p w14:paraId="77EF4175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61B6CAA2" w14:textId="77777777" w:rsidTr="00D16369">
        <w:tc>
          <w:tcPr>
            <w:tcW w:w="675" w:type="dxa"/>
          </w:tcPr>
          <w:p w14:paraId="4749C4E7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4678" w:type="dxa"/>
          </w:tcPr>
          <w:p w14:paraId="7413A1F0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5A5ED5">
              <w:rPr>
                <w:rFonts w:ascii="Cambria" w:hAnsi="Cambria"/>
                <w:szCs w:val="24"/>
              </w:rPr>
              <w:t>Integrity</w:t>
            </w:r>
            <w:r>
              <w:rPr>
                <w:rFonts w:ascii="Cambria" w:hAnsi="Cambria"/>
                <w:szCs w:val="24"/>
              </w:rPr>
              <w:t xml:space="preserve"> </w:t>
            </w:r>
            <w:r w:rsidRPr="005A5ED5">
              <w:rPr>
                <w:rFonts w:ascii="Cambria" w:hAnsi="Cambria"/>
                <w:szCs w:val="24"/>
              </w:rPr>
              <w:t>Certificate</w:t>
            </w:r>
          </w:p>
        </w:tc>
        <w:tc>
          <w:tcPr>
            <w:tcW w:w="1276" w:type="dxa"/>
          </w:tcPr>
          <w:p w14:paraId="30387417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95535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00CA7299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114" w:type="dxa"/>
          </w:tcPr>
          <w:p w14:paraId="719AFBB2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6369" w14:paraId="2CEEBFE6" w14:textId="77777777" w:rsidTr="00D16369">
        <w:tc>
          <w:tcPr>
            <w:tcW w:w="675" w:type="dxa"/>
          </w:tcPr>
          <w:p w14:paraId="3C888EAE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4678" w:type="dxa"/>
          </w:tcPr>
          <w:p w14:paraId="5DD67D47" w14:textId="77777777" w:rsidR="00D16369" w:rsidRDefault="00D16369" w:rsidP="00023218">
            <w:pPr>
              <w:spacing w:line="36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5A5ED5">
              <w:rPr>
                <w:rFonts w:ascii="Cambria" w:hAnsi="Cambria"/>
                <w:sz w:val="24"/>
                <w:szCs w:val="24"/>
              </w:rPr>
              <w:t>Vigilance Clearance Certificate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0891055B" w14:textId="77777777" w:rsidR="00D16369" w:rsidRPr="001A5F8B" w:rsidRDefault="00D16369" w:rsidP="00023218">
            <w:pPr>
              <w:spacing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195535">
              <w:rPr>
                <w:rFonts w:ascii="Cambria" w:hAnsi="Cambria" w:cs="Times New Roman"/>
                <w:sz w:val="24"/>
                <w:szCs w:val="24"/>
              </w:rPr>
              <w:t>Yes / No</w:t>
            </w:r>
          </w:p>
        </w:tc>
        <w:tc>
          <w:tcPr>
            <w:tcW w:w="1843" w:type="dxa"/>
          </w:tcPr>
          <w:p w14:paraId="3E873180" w14:textId="77777777" w:rsidR="00D16369" w:rsidRPr="00EF41AE" w:rsidRDefault="00D16369" w:rsidP="00023218">
            <w:pPr>
              <w:spacing w:line="36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114" w:type="dxa"/>
          </w:tcPr>
          <w:p w14:paraId="6382D33D" w14:textId="77777777" w:rsidR="00D16369" w:rsidRDefault="00D16369" w:rsidP="00023218">
            <w:pPr>
              <w:spacing w:line="360" w:lineRule="auto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5E44B43E" w14:textId="01CC8E06" w:rsidR="00D16369" w:rsidRPr="00EF555A" w:rsidRDefault="00D16369" w:rsidP="00D1636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EF555A">
        <w:rPr>
          <w:rFonts w:ascii="Cambria" w:hAnsi="Cambria" w:cs="Times New Roman"/>
          <w:b/>
          <w:bCs/>
          <w:sz w:val="24"/>
          <w:szCs w:val="24"/>
        </w:rPr>
        <w:t xml:space="preserve">Note: </w:t>
      </w:r>
      <w:r w:rsidRPr="00E06BAD">
        <w:rPr>
          <w:rFonts w:ascii="Cambria" w:hAnsi="Cambria" w:cs="Times New Roman"/>
          <w:b/>
          <w:bCs/>
          <w:sz w:val="24"/>
          <w:szCs w:val="24"/>
        </w:rPr>
        <w:t>Strike off/Delete whichever is not applicable</w:t>
      </w:r>
      <w:r>
        <w:rPr>
          <w:rFonts w:ascii="Cambria" w:hAnsi="Cambria" w:cs="Times New Roman"/>
          <w:b/>
          <w:bCs/>
          <w:sz w:val="24"/>
          <w:szCs w:val="24"/>
        </w:rPr>
        <w:t xml:space="preserve">. </w:t>
      </w:r>
      <w:r w:rsidRPr="00EF555A">
        <w:rPr>
          <w:rFonts w:ascii="Cambria" w:hAnsi="Cambria" w:cs="Times New Roman"/>
          <w:b/>
          <w:bCs/>
          <w:sz w:val="24"/>
          <w:szCs w:val="24"/>
        </w:rPr>
        <w:t>Candidate should atta</w:t>
      </w:r>
      <w:r>
        <w:rPr>
          <w:rFonts w:ascii="Cambria" w:hAnsi="Cambria" w:cs="Times New Roman"/>
          <w:b/>
          <w:bCs/>
          <w:sz w:val="24"/>
          <w:szCs w:val="24"/>
        </w:rPr>
        <w:t>ch self-attested copies of Supporting C</w:t>
      </w:r>
      <w:r w:rsidRPr="00EF555A">
        <w:rPr>
          <w:rFonts w:ascii="Cambria" w:hAnsi="Cambria" w:cs="Times New Roman"/>
          <w:b/>
          <w:bCs/>
          <w:sz w:val="24"/>
          <w:szCs w:val="24"/>
        </w:rPr>
        <w:t>ertificates</w:t>
      </w:r>
      <w:r>
        <w:rPr>
          <w:rFonts w:ascii="Cambria" w:hAnsi="Cambria" w:cs="Times New Roman"/>
          <w:b/>
          <w:bCs/>
          <w:sz w:val="24"/>
          <w:szCs w:val="24"/>
        </w:rPr>
        <w:t>/Documents</w:t>
      </w:r>
      <w:r w:rsidRPr="00EF555A">
        <w:rPr>
          <w:rFonts w:ascii="Cambria" w:hAnsi="Cambria" w:cs="Times New Roman"/>
          <w:b/>
          <w:bCs/>
          <w:sz w:val="24"/>
          <w:szCs w:val="24"/>
        </w:rPr>
        <w:t xml:space="preserve"> after this </w:t>
      </w:r>
      <w:r>
        <w:rPr>
          <w:rFonts w:ascii="Cambria" w:hAnsi="Cambria" w:cs="Times New Roman"/>
          <w:b/>
          <w:bCs/>
          <w:sz w:val="24"/>
          <w:szCs w:val="24"/>
        </w:rPr>
        <w:t>Check List.</w:t>
      </w:r>
    </w:p>
    <w:p w14:paraId="0CC398A0" w14:textId="77777777" w:rsidR="00D16369" w:rsidRDefault="00D16369" w:rsidP="00D1636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</w:p>
    <w:p w14:paraId="7A1C6DF6" w14:textId="77777777" w:rsidR="00D16369" w:rsidRDefault="00D16369" w:rsidP="00D1636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</w:p>
    <w:p w14:paraId="1487BD64" w14:textId="77777777" w:rsidR="00D16369" w:rsidRPr="00EF555A" w:rsidRDefault="00D16369" w:rsidP="00D1636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b/>
          <w:bCs/>
          <w:sz w:val="24"/>
          <w:szCs w:val="24"/>
        </w:rPr>
      </w:pPr>
    </w:p>
    <w:p w14:paraId="46C2ED65" w14:textId="77777777" w:rsidR="00D16369" w:rsidRPr="00C1221D" w:rsidRDefault="00D16369" w:rsidP="00D16369">
      <w:pPr>
        <w:spacing w:after="0" w:line="360" w:lineRule="auto"/>
        <w:jc w:val="right"/>
        <w:rPr>
          <w:rFonts w:ascii="Cambria" w:hAnsi="Cambria"/>
          <w:sz w:val="24"/>
          <w:szCs w:val="24"/>
        </w:rPr>
      </w:pPr>
      <w:r w:rsidRPr="00EF555A">
        <w:rPr>
          <w:rFonts w:ascii="Cambria" w:hAnsi="Cambria" w:cs="Times New Roman"/>
          <w:b/>
          <w:bCs/>
          <w:sz w:val="24"/>
          <w:szCs w:val="24"/>
        </w:rPr>
        <w:t>Signature of Candidate</w:t>
      </w:r>
    </w:p>
    <w:p w14:paraId="612F3137" w14:textId="3F1A092B" w:rsidR="00D16369" w:rsidRDefault="00D16369">
      <w:pPr>
        <w:rPr>
          <w:rFonts w:ascii="Arial Narrow" w:hAnsi="Arial Narrow"/>
          <w:sz w:val="24"/>
          <w:szCs w:val="24"/>
        </w:rPr>
      </w:pPr>
    </w:p>
    <w:p w14:paraId="6263CD3D" w14:textId="77777777" w:rsidR="00393595" w:rsidRDefault="00393595">
      <w:pPr>
        <w:rPr>
          <w:rFonts w:ascii="Arial Narrow" w:hAnsi="Arial Narrow"/>
          <w:sz w:val="24"/>
          <w:szCs w:val="24"/>
        </w:rPr>
      </w:pPr>
    </w:p>
    <w:p w14:paraId="5910DEDF" w14:textId="77777777" w:rsidR="00D710C6" w:rsidRPr="00CF5BE2" w:rsidRDefault="00D710C6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32CE0F79" w14:textId="77777777" w:rsidR="00CB11B8" w:rsidRPr="00CF5BE2" w:rsidRDefault="00CB11B8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16F876A2" w14:textId="77777777" w:rsidR="00393595" w:rsidRPr="004B37C5" w:rsidRDefault="00393595" w:rsidP="00393595">
      <w:pPr>
        <w:autoSpaceDE w:val="0"/>
        <w:autoSpaceDN w:val="0"/>
        <w:adjustRightInd w:val="0"/>
        <w:spacing w:after="0" w:line="480" w:lineRule="auto"/>
        <w:jc w:val="center"/>
        <w:rPr>
          <w:rFonts w:ascii="Cambria" w:hAnsi="Cambria" w:cs="Times New Roman"/>
          <w:b/>
          <w:bCs/>
          <w:sz w:val="28"/>
          <w:szCs w:val="24"/>
        </w:rPr>
      </w:pPr>
      <w:r w:rsidRPr="004B37C5">
        <w:rPr>
          <w:rFonts w:ascii="Cambria" w:hAnsi="Cambria" w:cs="Times New Roman"/>
          <w:b/>
          <w:bCs/>
          <w:sz w:val="28"/>
          <w:szCs w:val="24"/>
        </w:rPr>
        <w:t xml:space="preserve">Annexure </w:t>
      </w:r>
      <w:r w:rsidRPr="004B37C5">
        <w:rPr>
          <w:rFonts w:ascii="Cambria" w:hAnsi="Cambria" w:cs="Times New Roman,Bold"/>
          <w:b/>
          <w:bCs/>
          <w:sz w:val="28"/>
          <w:szCs w:val="24"/>
        </w:rPr>
        <w:t xml:space="preserve">– </w:t>
      </w:r>
      <w:r>
        <w:rPr>
          <w:rFonts w:ascii="Cambria" w:hAnsi="Cambria" w:cs="Times New Roman"/>
          <w:b/>
          <w:bCs/>
          <w:sz w:val="28"/>
          <w:szCs w:val="24"/>
        </w:rPr>
        <w:t>A</w:t>
      </w:r>
    </w:p>
    <w:p w14:paraId="54EBD9C0" w14:textId="77777777" w:rsidR="00393595" w:rsidRDefault="00393595" w:rsidP="00393595">
      <w:pPr>
        <w:autoSpaceDE w:val="0"/>
        <w:autoSpaceDN w:val="0"/>
        <w:adjustRightInd w:val="0"/>
        <w:spacing w:after="0" w:line="480" w:lineRule="auto"/>
        <w:jc w:val="center"/>
        <w:rPr>
          <w:rFonts w:ascii="Cambria" w:hAnsi="Cambria" w:cs="Cambria,Bold"/>
          <w:b/>
          <w:bCs/>
          <w:sz w:val="24"/>
          <w:szCs w:val="24"/>
        </w:rPr>
      </w:pPr>
      <w:r w:rsidRPr="00AE6629">
        <w:rPr>
          <w:rFonts w:ascii="Cambria" w:hAnsi="Cambria" w:cs="Cambria,Bold"/>
          <w:b/>
          <w:bCs/>
          <w:sz w:val="24"/>
          <w:szCs w:val="24"/>
        </w:rPr>
        <w:t>CERTIFICATE FROM THE PRESENT EMPLOYER, IF APPLICABLE</w:t>
      </w:r>
    </w:p>
    <w:p w14:paraId="770D7DBA" w14:textId="77777777" w:rsidR="00393595" w:rsidRPr="00AE6629" w:rsidRDefault="00393595" w:rsidP="00393595">
      <w:pPr>
        <w:autoSpaceDE w:val="0"/>
        <w:autoSpaceDN w:val="0"/>
        <w:adjustRightInd w:val="0"/>
        <w:spacing w:after="0" w:line="480" w:lineRule="auto"/>
        <w:jc w:val="center"/>
        <w:rPr>
          <w:rFonts w:ascii="Cambria" w:hAnsi="Cambria" w:cs="Cambria,Bold"/>
          <w:b/>
          <w:bCs/>
          <w:sz w:val="24"/>
          <w:szCs w:val="24"/>
        </w:rPr>
      </w:pPr>
    </w:p>
    <w:p w14:paraId="5B9D46C0" w14:textId="77777777" w:rsidR="00393595" w:rsidRDefault="00393595" w:rsidP="00393595">
      <w:pPr>
        <w:autoSpaceDE w:val="0"/>
        <w:autoSpaceDN w:val="0"/>
        <w:adjustRightInd w:val="0"/>
        <w:spacing w:after="0" w:line="480" w:lineRule="auto"/>
        <w:jc w:val="both"/>
        <w:rPr>
          <w:rFonts w:ascii="Cambria" w:hAnsi="Cambria" w:cs="Cambria"/>
          <w:sz w:val="24"/>
          <w:szCs w:val="24"/>
        </w:rPr>
      </w:pPr>
      <w:r w:rsidRPr="00AE6629">
        <w:rPr>
          <w:rFonts w:ascii="Cambria" w:hAnsi="Cambria" w:cs="Cambria"/>
          <w:sz w:val="24"/>
          <w:szCs w:val="24"/>
        </w:rPr>
        <w:t xml:space="preserve">The application of Dr. </w:t>
      </w:r>
      <w:r>
        <w:rPr>
          <w:rFonts w:ascii="Cambria" w:hAnsi="Cambria" w:cs="Cambria"/>
          <w:sz w:val="24"/>
          <w:szCs w:val="24"/>
        </w:rPr>
        <w:t xml:space="preserve">___________________________________________________________________________  </w:t>
      </w:r>
      <w:r w:rsidRPr="00AE6629">
        <w:rPr>
          <w:rFonts w:ascii="Cambria" w:hAnsi="Cambria" w:cs="Cambria"/>
          <w:sz w:val="24"/>
          <w:szCs w:val="24"/>
        </w:rPr>
        <w:t>who is</w:t>
      </w:r>
      <w:r>
        <w:rPr>
          <w:rFonts w:ascii="Cambria" w:hAnsi="Cambria" w:cs="Cambria"/>
          <w:sz w:val="24"/>
          <w:szCs w:val="24"/>
        </w:rPr>
        <w:t xml:space="preserve"> </w:t>
      </w:r>
      <w:r w:rsidRPr="00AE6629">
        <w:rPr>
          <w:rFonts w:ascii="Cambria" w:hAnsi="Cambria" w:cs="Cambria"/>
          <w:sz w:val="24"/>
          <w:szCs w:val="24"/>
        </w:rPr>
        <w:t xml:space="preserve">presently working as </w:t>
      </w:r>
      <w:r>
        <w:rPr>
          <w:rFonts w:ascii="Cambria" w:hAnsi="Cambria" w:cs="Cambria"/>
          <w:sz w:val="24"/>
          <w:szCs w:val="24"/>
        </w:rPr>
        <w:t xml:space="preserve">_____________________________________________________ </w:t>
      </w:r>
      <w:r w:rsidRPr="00AE6629">
        <w:rPr>
          <w:rFonts w:ascii="Cambria" w:hAnsi="Cambria" w:cs="Cambria"/>
          <w:sz w:val="24"/>
          <w:szCs w:val="24"/>
        </w:rPr>
        <w:t>in this Institute/Organization</w:t>
      </w:r>
      <w:r>
        <w:rPr>
          <w:rFonts w:ascii="Cambria" w:hAnsi="Cambria" w:cs="Cambria"/>
          <w:sz w:val="24"/>
          <w:szCs w:val="24"/>
        </w:rPr>
        <w:t xml:space="preserve"> _____________________________________________________________________________ </w:t>
      </w:r>
      <w:r w:rsidRPr="00AE6629">
        <w:rPr>
          <w:rFonts w:ascii="Cambria" w:hAnsi="Cambria" w:cs="Cambria"/>
          <w:sz w:val="24"/>
          <w:szCs w:val="24"/>
        </w:rPr>
        <w:t>in the Department/Section</w:t>
      </w:r>
      <w:r>
        <w:rPr>
          <w:rFonts w:ascii="Cambria" w:hAnsi="Cambria" w:cs="Cambria"/>
          <w:sz w:val="24"/>
          <w:szCs w:val="24"/>
        </w:rPr>
        <w:t xml:space="preserve"> of ________________________________________________________________ and drawing a gross salary of Rs. ______________________ at the pay scale of ___________________________,</w:t>
      </w:r>
      <w:r w:rsidRPr="00AE6629">
        <w:rPr>
          <w:rFonts w:ascii="Cambria" w:hAnsi="Cambria" w:cs="Cambria"/>
          <w:sz w:val="24"/>
          <w:szCs w:val="24"/>
        </w:rPr>
        <w:t xml:space="preserve"> for</w:t>
      </w:r>
      <w:r>
        <w:rPr>
          <w:rFonts w:ascii="Cambria" w:hAnsi="Cambria" w:cs="Cambria"/>
          <w:sz w:val="24"/>
          <w:szCs w:val="24"/>
        </w:rPr>
        <w:t xml:space="preserve"> </w:t>
      </w:r>
      <w:r w:rsidRPr="00AE6629">
        <w:rPr>
          <w:rFonts w:ascii="Cambria" w:hAnsi="Cambria" w:cs="Cambria"/>
          <w:sz w:val="24"/>
          <w:szCs w:val="24"/>
        </w:rPr>
        <w:t xml:space="preserve">the post </w:t>
      </w:r>
      <w:proofErr w:type="gramStart"/>
      <w:r w:rsidRPr="00AE6629">
        <w:rPr>
          <w:rFonts w:ascii="Cambria" w:hAnsi="Cambria" w:cs="Cambria"/>
          <w:sz w:val="24"/>
          <w:szCs w:val="24"/>
        </w:rPr>
        <w:t xml:space="preserve">of </w:t>
      </w:r>
      <w:r>
        <w:rPr>
          <w:rFonts w:ascii="Cambria" w:hAnsi="Cambria" w:cs="Cambria"/>
          <w:sz w:val="24"/>
          <w:szCs w:val="24"/>
        </w:rPr>
        <w:t xml:space="preserve"> _</w:t>
      </w:r>
      <w:proofErr w:type="gramEnd"/>
      <w:r>
        <w:rPr>
          <w:rFonts w:ascii="Cambria" w:hAnsi="Cambria" w:cs="Cambria"/>
          <w:sz w:val="24"/>
          <w:szCs w:val="24"/>
        </w:rPr>
        <w:t xml:space="preserve">___________________________________________________________ at </w:t>
      </w:r>
      <w:r w:rsidRPr="00AE6629">
        <w:rPr>
          <w:rFonts w:ascii="Cambria" w:hAnsi="Cambria" w:cs="Cambria"/>
          <w:sz w:val="24"/>
          <w:szCs w:val="24"/>
        </w:rPr>
        <w:t>National Institute of Technology</w:t>
      </w:r>
      <w:r>
        <w:rPr>
          <w:rFonts w:ascii="Cambria" w:hAnsi="Cambria" w:cs="Cambria"/>
          <w:sz w:val="24"/>
          <w:szCs w:val="24"/>
        </w:rPr>
        <w:t xml:space="preserve"> Mizoram </w:t>
      </w:r>
      <w:r w:rsidRPr="00AE6629">
        <w:rPr>
          <w:rFonts w:ascii="Cambria" w:hAnsi="Cambria" w:cs="Cambria"/>
          <w:sz w:val="24"/>
          <w:szCs w:val="24"/>
        </w:rPr>
        <w:t>is forwarded and recommended for consideration.</w:t>
      </w:r>
    </w:p>
    <w:p w14:paraId="3BB00918" w14:textId="77777777" w:rsidR="00393595" w:rsidRPr="00AE6629" w:rsidRDefault="00393595" w:rsidP="00393595">
      <w:pPr>
        <w:autoSpaceDE w:val="0"/>
        <w:autoSpaceDN w:val="0"/>
        <w:adjustRightInd w:val="0"/>
        <w:spacing w:after="0" w:line="480" w:lineRule="auto"/>
        <w:jc w:val="both"/>
        <w:rPr>
          <w:rFonts w:ascii="Cambria" w:hAnsi="Cambria" w:cs="Cambria"/>
          <w:sz w:val="24"/>
          <w:szCs w:val="24"/>
        </w:rPr>
      </w:pPr>
    </w:p>
    <w:p w14:paraId="6B59B349" w14:textId="77777777" w:rsidR="00393595" w:rsidRDefault="00393595" w:rsidP="00393595">
      <w:pPr>
        <w:autoSpaceDE w:val="0"/>
        <w:autoSpaceDN w:val="0"/>
        <w:adjustRightInd w:val="0"/>
        <w:spacing w:after="0" w:line="480" w:lineRule="auto"/>
        <w:jc w:val="both"/>
        <w:rPr>
          <w:rFonts w:ascii="Cambria" w:hAnsi="Cambria" w:cs="Cambria"/>
          <w:sz w:val="24"/>
          <w:szCs w:val="24"/>
        </w:rPr>
      </w:pPr>
      <w:r w:rsidRPr="00AE6629">
        <w:rPr>
          <w:rFonts w:ascii="Cambria" w:hAnsi="Cambria" w:cs="Cambria"/>
          <w:sz w:val="24"/>
          <w:szCs w:val="24"/>
        </w:rPr>
        <w:t>In case he/she is selected for employment at National Institute of Technology</w:t>
      </w:r>
      <w:r>
        <w:rPr>
          <w:rFonts w:ascii="Cambria" w:hAnsi="Cambria" w:cs="Cambria"/>
          <w:sz w:val="24"/>
          <w:szCs w:val="24"/>
        </w:rPr>
        <w:t xml:space="preserve"> Mizoram </w:t>
      </w:r>
      <w:r w:rsidRPr="00AE6629">
        <w:rPr>
          <w:rFonts w:ascii="Cambria" w:hAnsi="Cambria" w:cs="Cambria"/>
          <w:sz w:val="24"/>
          <w:szCs w:val="24"/>
        </w:rPr>
        <w:t>he/she</w:t>
      </w:r>
      <w:r>
        <w:rPr>
          <w:rFonts w:ascii="Cambria" w:hAnsi="Cambria" w:cs="Cambria"/>
          <w:sz w:val="24"/>
          <w:szCs w:val="24"/>
        </w:rPr>
        <w:t xml:space="preserve"> </w:t>
      </w:r>
      <w:r w:rsidRPr="00AE6629">
        <w:rPr>
          <w:rFonts w:ascii="Cambria" w:hAnsi="Cambria" w:cs="Cambria"/>
          <w:sz w:val="24"/>
          <w:szCs w:val="24"/>
        </w:rPr>
        <w:t>will be relieved from his/her present position on ______________________________notice.</w:t>
      </w:r>
    </w:p>
    <w:p w14:paraId="6B3FE1FE" w14:textId="77777777" w:rsidR="00393595" w:rsidRPr="00AE6629" w:rsidRDefault="00393595" w:rsidP="00393595">
      <w:pPr>
        <w:autoSpaceDE w:val="0"/>
        <w:autoSpaceDN w:val="0"/>
        <w:adjustRightInd w:val="0"/>
        <w:spacing w:after="0" w:line="480" w:lineRule="auto"/>
        <w:jc w:val="both"/>
        <w:rPr>
          <w:rFonts w:ascii="Cambria" w:hAnsi="Cambria" w:cs="Cambria"/>
          <w:sz w:val="24"/>
          <w:szCs w:val="24"/>
        </w:rPr>
      </w:pPr>
    </w:p>
    <w:p w14:paraId="0CCDAB76" w14:textId="77777777" w:rsidR="00393595" w:rsidRPr="00AE6629" w:rsidRDefault="00393595" w:rsidP="00393595">
      <w:pPr>
        <w:autoSpaceDE w:val="0"/>
        <w:autoSpaceDN w:val="0"/>
        <w:adjustRightInd w:val="0"/>
        <w:spacing w:after="0" w:line="480" w:lineRule="auto"/>
        <w:jc w:val="both"/>
        <w:rPr>
          <w:rFonts w:ascii="Cambria" w:hAnsi="Cambria" w:cs="Cambria,Bold"/>
          <w:b/>
          <w:bCs/>
          <w:sz w:val="24"/>
          <w:szCs w:val="24"/>
        </w:rPr>
      </w:pPr>
      <w:r w:rsidRPr="00AE6629">
        <w:rPr>
          <w:rFonts w:ascii="Cambria" w:hAnsi="Cambria" w:cs="Cambria,Bold"/>
          <w:b/>
          <w:bCs/>
          <w:sz w:val="24"/>
          <w:szCs w:val="24"/>
        </w:rPr>
        <w:t>Place</w:t>
      </w:r>
      <w:r>
        <w:rPr>
          <w:rFonts w:ascii="Cambria" w:hAnsi="Cambria" w:cs="Cambria,Bold"/>
          <w:b/>
          <w:bCs/>
          <w:sz w:val="24"/>
          <w:szCs w:val="24"/>
        </w:rPr>
        <w:t>:</w:t>
      </w:r>
    </w:p>
    <w:p w14:paraId="49378DC8" w14:textId="77777777" w:rsidR="00393595" w:rsidRDefault="00393595" w:rsidP="00393595">
      <w:pPr>
        <w:autoSpaceDE w:val="0"/>
        <w:autoSpaceDN w:val="0"/>
        <w:adjustRightInd w:val="0"/>
        <w:spacing w:after="0" w:line="480" w:lineRule="auto"/>
        <w:jc w:val="both"/>
        <w:rPr>
          <w:rFonts w:ascii="Cambria" w:hAnsi="Cambria" w:cs="Cambria,Bold"/>
          <w:b/>
          <w:bCs/>
          <w:sz w:val="24"/>
          <w:szCs w:val="24"/>
        </w:rPr>
      </w:pPr>
      <w:r w:rsidRPr="00AE6629">
        <w:rPr>
          <w:rFonts w:ascii="Cambria" w:hAnsi="Cambria" w:cs="Cambria,Bold"/>
          <w:b/>
          <w:bCs/>
          <w:sz w:val="24"/>
          <w:szCs w:val="24"/>
        </w:rPr>
        <w:t>Dated</w:t>
      </w:r>
      <w:r>
        <w:rPr>
          <w:rFonts w:ascii="Cambria" w:hAnsi="Cambria" w:cs="Cambria,Bold"/>
          <w:b/>
          <w:bCs/>
          <w:sz w:val="24"/>
          <w:szCs w:val="24"/>
        </w:rPr>
        <w:t>:</w:t>
      </w:r>
    </w:p>
    <w:p w14:paraId="7347092B" w14:textId="77777777" w:rsidR="00393595" w:rsidRPr="00AE6629" w:rsidRDefault="00393595" w:rsidP="00393595">
      <w:pPr>
        <w:autoSpaceDE w:val="0"/>
        <w:autoSpaceDN w:val="0"/>
        <w:adjustRightInd w:val="0"/>
        <w:spacing w:after="0" w:line="480" w:lineRule="auto"/>
        <w:jc w:val="both"/>
        <w:rPr>
          <w:rFonts w:ascii="Cambria" w:hAnsi="Cambria" w:cs="Cambria,Bold"/>
          <w:b/>
          <w:bCs/>
          <w:sz w:val="24"/>
          <w:szCs w:val="24"/>
        </w:rPr>
      </w:pPr>
    </w:p>
    <w:p w14:paraId="0737BCD2" w14:textId="77777777" w:rsidR="00393595" w:rsidRPr="00AE6629" w:rsidRDefault="00393595" w:rsidP="00393595">
      <w:pPr>
        <w:autoSpaceDE w:val="0"/>
        <w:autoSpaceDN w:val="0"/>
        <w:adjustRightInd w:val="0"/>
        <w:spacing w:after="0" w:line="480" w:lineRule="auto"/>
        <w:ind w:left="5760"/>
        <w:jc w:val="center"/>
        <w:rPr>
          <w:rFonts w:ascii="Cambria" w:hAnsi="Cambria" w:cs="Cambria,Bold"/>
          <w:b/>
          <w:bCs/>
          <w:sz w:val="24"/>
          <w:szCs w:val="24"/>
        </w:rPr>
      </w:pPr>
      <w:r w:rsidRPr="00AE6629">
        <w:rPr>
          <w:rFonts w:ascii="Cambria" w:hAnsi="Cambria" w:cs="Cambria,Bold"/>
          <w:b/>
          <w:bCs/>
          <w:sz w:val="24"/>
          <w:szCs w:val="24"/>
        </w:rPr>
        <w:t>(Signature and stamp of the</w:t>
      </w:r>
    </w:p>
    <w:p w14:paraId="0053840F" w14:textId="77777777" w:rsidR="00393595" w:rsidRDefault="00393595" w:rsidP="00393595">
      <w:pPr>
        <w:spacing w:after="0" w:line="480" w:lineRule="auto"/>
        <w:ind w:left="5760"/>
        <w:jc w:val="center"/>
        <w:rPr>
          <w:rFonts w:ascii="Cambria" w:hAnsi="Cambria" w:cs="Cambria,Bold"/>
          <w:b/>
          <w:bCs/>
          <w:sz w:val="24"/>
          <w:szCs w:val="24"/>
        </w:rPr>
      </w:pPr>
      <w:r w:rsidRPr="00AE6629">
        <w:rPr>
          <w:rFonts w:ascii="Cambria" w:hAnsi="Cambria" w:cs="Cambria,Bold"/>
          <w:b/>
          <w:bCs/>
          <w:sz w:val="24"/>
          <w:szCs w:val="24"/>
        </w:rPr>
        <w:t>Head of the</w:t>
      </w:r>
      <w:r>
        <w:rPr>
          <w:rFonts w:ascii="Cambria" w:hAnsi="Cambria" w:cs="Cambria,Bold"/>
          <w:b/>
          <w:bCs/>
          <w:sz w:val="24"/>
          <w:szCs w:val="24"/>
        </w:rPr>
        <w:t xml:space="preserve"> O</w:t>
      </w:r>
      <w:r w:rsidRPr="00AE6629">
        <w:rPr>
          <w:rFonts w:ascii="Cambria" w:hAnsi="Cambria" w:cs="Cambria,Bold"/>
          <w:b/>
          <w:bCs/>
          <w:sz w:val="24"/>
          <w:szCs w:val="24"/>
        </w:rPr>
        <w:t>rganization)</w:t>
      </w:r>
    </w:p>
    <w:p w14:paraId="1EFDD6AB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0B211FD7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10CF2212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755AD165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72629B37" w14:textId="77777777" w:rsidR="00393595" w:rsidRDefault="00393595">
      <w:pPr>
        <w:rPr>
          <w:rFonts w:ascii="Cambria" w:hAnsi="Cambria" w:cs="Times New Roman"/>
          <w:b/>
          <w:bCs/>
          <w:sz w:val="28"/>
          <w:szCs w:val="28"/>
        </w:rPr>
      </w:pPr>
      <w:r>
        <w:rPr>
          <w:rFonts w:ascii="Cambria" w:hAnsi="Cambria" w:cs="Times New Roman"/>
          <w:b/>
          <w:bCs/>
          <w:sz w:val="28"/>
          <w:szCs w:val="28"/>
        </w:rPr>
        <w:br w:type="page"/>
      </w:r>
    </w:p>
    <w:p w14:paraId="38200D1F" w14:textId="61A7833D" w:rsidR="00393595" w:rsidRPr="00982373" w:rsidRDefault="00393595" w:rsidP="00393595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</w:rPr>
      </w:pPr>
      <w:r w:rsidRPr="00982373">
        <w:rPr>
          <w:rFonts w:ascii="Cambria" w:hAnsi="Cambria" w:cs="Times New Roman"/>
          <w:b/>
          <w:bCs/>
          <w:sz w:val="28"/>
          <w:szCs w:val="28"/>
        </w:rPr>
        <w:lastRenderedPageBreak/>
        <w:t xml:space="preserve">Annexure </w:t>
      </w:r>
      <w:r w:rsidRPr="00982373">
        <w:rPr>
          <w:rFonts w:ascii="Cambria" w:hAnsi="Cambria" w:cs="Times New Roman,Bold"/>
          <w:b/>
          <w:bCs/>
          <w:sz w:val="28"/>
          <w:szCs w:val="28"/>
        </w:rPr>
        <w:t xml:space="preserve">– </w:t>
      </w:r>
      <w:r>
        <w:rPr>
          <w:rFonts w:ascii="Cambria" w:hAnsi="Cambria" w:cs="Times New Roman"/>
          <w:b/>
          <w:bCs/>
          <w:sz w:val="28"/>
          <w:szCs w:val="28"/>
        </w:rPr>
        <w:t>B</w:t>
      </w:r>
    </w:p>
    <w:p w14:paraId="40A43ACC" w14:textId="77777777" w:rsidR="00393595" w:rsidRPr="00982373" w:rsidRDefault="00393595" w:rsidP="00393595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</w:rPr>
      </w:pPr>
    </w:p>
    <w:p w14:paraId="77708A75" w14:textId="77777777" w:rsidR="00393595" w:rsidRPr="00982373" w:rsidRDefault="00393595" w:rsidP="00393595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,Bold"/>
          <w:b/>
          <w:bCs/>
          <w:sz w:val="28"/>
          <w:szCs w:val="28"/>
        </w:rPr>
      </w:pPr>
      <w:r w:rsidRPr="00982373">
        <w:rPr>
          <w:rFonts w:ascii="Cambria" w:hAnsi="Cambria" w:cs="Cambria,Bold"/>
          <w:b/>
          <w:bCs/>
          <w:sz w:val="28"/>
          <w:szCs w:val="28"/>
        </w:rPr>
        <w:t>Any Govt. identity proof</w:t>
      </w:r>
    </w:p>
    <w:p w14:paraId="337CAF5A" w14:textId="77777777" w:rsidR="00393595" w:rsidRPr="00982373" w:rsidRDefault="00393595" w:rsidP="00393595">
      <w:pPr>
        <w:spacing w:after="0" w:line="480" w:lineRule="auto"/>
        <w:jc w:val="center"/>
        <w:rPr>
          <w:rFonts w:ascii="Cambria" w:hAnsi="Cambria"/>
          <w:sz w:val="28"/>
          <w:szCs w:val="28"/>
        </w:rPr>
      </w:pPr>
      <w:r w:rsidRPr="00982373">
        <w:rPr>
          <w:rFonts w:ascii="Cambria" w:hAnsi="Cambria" w:cs="Cambria,Bold"/>
          <w:b/>
          <w:bCs/>
          <w:sz w:val="28"/>
          <w:szCs w:val="28"/>
        </w:rPr>
        <w:t>(Election I-Card/ UID Aadhar Card/ PAN etc.),</w:t>
      </w:r>
    </w:p>
    <w:p w14:paraId="515FEB7B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67D9BB14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26EACF99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192AF88D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208DF624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01289069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0C38AAA5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74F72CA5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49789DD4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334BB531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7A72F735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2782A75D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5A5B5F0B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7E5A150A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60E61DFC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77194866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1FFB7AED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0DA791F8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70978F96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016C6C0D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sz w:val="24"/>
          <w:szCs w:val="24"/>
        </w:rPr>
      </w:pPr>
    </w:p>
    <w:p w14:paraId="3779DA42" w14:textId="77777777" w:rsidR="00393595" w:rsidRDefault="00393595" w:rsidP="00393595">
      <w:pPr>
        <w:ind w:right="-158"/>
        <w:jc w:val="center"/>
        <w:rPr>
          <w:rFonts w:ascii="Cambria" w:hAnsi="Cambria"/>
          <w:b/>
          <w:bCs/>
          <w:sz w:val="28"/>
          <w:szCs w:val="25"/>
        </w:rPr>
      </w:pPr>
    </w:p>
    <w:p w14:paraId="47E1994E" w14:textId="77777777" w:rsidR="00393595" w:rsidRDefault="00393595">
      <w:pPr>
        <w:rPr>
          <w:rFonts w:ascii="Cambria" w:hAnsi="Cambria"/>
          <w:b/>
          <w:bCs/>
          <w:sz w:val="28"/>
          <w:szCs w:val="25"/>
        </w:rPr>
      </w:pPr>
      <w:r>
        <w:rPr>
          <w:rFonts w:ascii="Cambria" w:hAnsi="Cambria"/>
          <w:b/>
          <w:bCs/>
          <w:sz w:val="28"/>
          <w:szCs w:val="25"/>
        </w:rPr>
        <w:br w:type="page"/>
      </w:r>
    </w:p>
    <w:p w14:paraId="58B6DDE8" w14:textId="6A7FE784" w:rsidR="00393595" w:rsidRPr="004B37C5" w:rsidRDefault="00393595" w:rsidP="00393595">
      <w:pPr>
        <w:ind w:right="-158"/>
        <w:jc w:val="center"/>
        <w:rPr>
          <w:rFonts w:ascii="Cambria" w:hAnsi="Cambria"/>
          <w:b/>
          <w:bCs/>
          <w:sz w:val="28"/>
          <w:szCs w:val="25"/>
        </w:rPr>
      </w:pPr>
      <w:r w:rsidRPr="004B37C5">
        <w:rPr>
          <w:rFonts w:ascii="Cambria" w:hAnsi="Cambria"/>
          <w:b/>
          <w:bCs/>
          <w:sz w:val="28"/>
          <w:szCs w:val="25"/>
        </w:rPr>
        <w:lastRenderedPageBreak/>
        <w:t xml:space="preserve">ANNEXURE – </w:t>
      </w:r>
      <w:r>
        <w:rPr>
          <w:rFonts w:ascii="Cambria" w:hAnsi="Cambria"/>
          <w:b/>
          <w:bCs/>
          <w:sz w:val="28"/>
          <w:szCs w:val="25"/>
        </w:rPr>
        <w:t>C</w:t>
      </w:r>
      <w:r w:rsidRPr="004B37C5">
        <w:rPr>
          <w:rFonts w:ascii="Cambria" w:hAnsi="Cambria"/>
          <w:b/>
          <w:bCs/>
          <w:sz w:val="28"/>
          <w:szCs w:val="25"/>
        </w:rPr>
        <w:t xml:space="preserve"> </w:t>
      </w:r>
    </w:p>
    <w:p w14:paraId="7A6C00F8" w14:textId="77777777" w:rsidR="00393595" w:rsidRPr="000F179D" w:rsidRDefault="00393595" w:rsidP="00393595">
      <w:pPr>
        <w:ind w:right="-158"/>
        <w:jc w:val="center"/>
        <w:rPr>
          <w:rFonts w:ascii="Cambria" w:hAnsi="Cambria"/>
          <w:b/>
          <w:bCs/>
          <w:sz w:val="25"/>
          <w:szCs w:val="25"/>
        </w:rPr>
      </w:pPr>
      <w:r w:rsidRPr="000F179D">
        <w:rPr>
          <w:rFonts w:ascii="Cambria" w:hAnsi="Cambria"/>
          <w:b/>
          <w:bCs/>
          <w:sz w:val="25"/>
          <w:szCs w:val="25"/>
        </w:rPr>
        <w:t xml:space="preserve">FORMAT OF CERTIFICATE REQUIRED TO BE ENCLOSED BY </w:t>
      </w:r>
    </w:p>
    <w:p w14:paraId="1C6E1552" w14:textId="77777777" w:rsidR="00393595" w:rsidRPr="000F179D" w:rsidRDefault="00393595" w:rsidP="00393595">
      <w:pPr>
        <w:ind w:right="-158"/>
        <w:jc w:val="center"/>
        <w:rPr>
          <w:rFonts w:ascii="Cambria" w:hAnsi="Cambria"/>
          <w:sz w:val="24"/>
          <w:szCs w:val="24"/>
        </w:rPr>
      </w:pPr>
      <w:r w:rsidRPr="000F179D">
        <w:rPr>
          <w:rFonts w:ascii="Cambria" w:hAnsi="Cambria"/>
          <w:b/>
          <w:bCs/>
          <w:sz w:val="25"/>
          <w:szCs w:val="25"/>
        </w:rPr>
        <w:t>IN-SERVICE CANDIDATES</w:t>
      </w:r>
    </w:p>
    <w:p w14:paraId="46349B91" w14:textId="77777777" w:rsidR="00393595" w:rsidRPr="000F179D" w:rsidRDefault="00393595" w:rsidP="00393595">
      <w:pPr>
        <w:pStyle w:val="Heading5"/>
        <w:rPr>
          <w:rFonts w:ascii="Cambria" w:hAnsi="Cambria"/>
          <w:b/>
          <w:bCs/>
          <w:sz w:val="25"/>
          <w:szCs w:val="25"/>
          <w:u w:val="single"/>
        </w:rPr>
      </w:pPr>
    </w:p>
    <w:p w14:paraId="6B40ED07" w14:textId="77777777" w:rsidR="00393595" w:rsidRPr="00027F3D" w:rsidRDefault="00393595" w:rsidP="00393595">
      <w:pPr>
        <w:rPr>
          <w:rFonts w:ascii="Cambria" w:hAnsi="Cambria"/>
          <w:sz w:val="28"/>
          <w:szCs w:val="28"/>
        </w:rPr>
      </w:pPr>
    </w:p>
    <w:p w14:paraId="34D22034" w14:textId="77777777" w:rsidR="00393595" w:rsidRPr="00027F3D" w:rsidRDefault="00393595" w:rsidP="00393595">
      <w:pPr>
        <w:pStyle w:val="Heading5"/>
        <w:rPr>
          <w:rFonts w:ascii="Cambria" w:hAnsi="Cambria"/>
          <w:b/>
          <w:bCs/>
          <w:sz w:val="32"/>
          <w:szCs w:val="32"/>
          <w:u w:val="single"/>
        </w:rPr>
      </w:pPr>
      <w:r w:rsidRPr="00027F3D">
        <w:rPr>
          <w:rFonts w:ascii="Cambria" w:hAnsi="Cambria"/>
          <w:b/>
          <w:bCs/>
          <w:sz w:val="32"/>
          <w:szCs w:val="32"/>
          <w:u w:val="single"/>
        </w:rPr>
        <w:t>INTEGRITY CERTIFICATE</w:t>
      </w:r>
    </w:p>
    <w:p w14:paraId="7C2A2BB3" w14:textId="77777777" w:rsidR="00393595" w:rsidRPr="000F179D" w:rsidRDefault="00393595" w:rsidP="00393595">
      <w:pPr>
        <w:jc w:val="center"/>
        <w:rPr>
          <w:rFonts w:ascii="Cambria" w:hAnsi="Cambria"/>
          <w:sz w:val="25"/>
          <w:szCs w:val="25"/>
        </w:rPr>
      </w:pPr>
    </w:p>
    <w:p w14:paraId="78DB76CC" w14:textId="77777777" w:rsidR="00393595" w:rsidRPr="000F179D" w:rsidRDefault="00393595" w:rsidP="00393595">
      <w:pPr>
        <w:jc w:val="center"/>
        <w:rPr>
          <w:rFonts w:ascii="Cambria" w:hAnsi="Cambria"/>
          <w:sz w:val="25"/>
          <w:szCs w:val="25"/>
        </w:rPr>
      </w:pPr>
    </w:p>
    <w:p w14:paraId="16696B38" w14:textId="77777777" w:rsidR="00393595" w:rsidRDefault="00393595" w:rsidP="00393595">
      <w:pPr>
        <w:pStyle w:val="BodyText"/>
        <w:spacing w:line="480" w:lineRule="auto"/>
        <w:rPr>
          <w:rFonts w:ascii="Cambria" w:hAnsi="Cambria"/>
          <w:sz w:val="25"/>
          <w:szCs w:val="25"/>
        </w:rPr>
      </w:pPr>
      <w:r w:rsidRPr="000F179D">
        <w:rPr>
          <w:rFonts w:ascii="Cambria" w:hAnsi="Cambria"/>
          <w:sz w:val="25"/>
          <w:szCs w:val="25"/>
        </w:rPr>
        <w:tab/>
      </w:r>
      <w:r w:rsidRPr="000F179D">
        <w:rPr>
          <w:rFonts w:ascii="Cambria" w:hAnsi="Cambria"/>
          <w:sz w:val="25"/>
          <w:szCs w:val="25"/>
        </w:rPr>
        <w:tab/>
        <w:t xml:space="preserve">After scrutinizing </w:t>
      </w:r>
      <w:r>
        <w:rPr>
          <w:rFonts w:ascii="Cambria" w:hAnsi="Cambria"/>
          <w:sz w:val="25"/>
          <w:szCs w:val="25"/>
        </w:rPr>
        <w:t xml:space="preserve">the Service Book and Academic Performance Record </w:t>
      </w:r>
      <w:r w:rsidRPr="000F179D">
        <w:rPr>
          <w:rFonts w:ascii="Cambria" w:hAnsi="Cambria"/>
          <w:sz w:val="25"/>
          <w:szCs w:val="25"/>
        </w:rPr>
        <w:t>of Dr.__________________________________</w:t>
      </w:r>
      <w:r>
        <w:rPr>
          <w:rFonts w:ascii="Cambria" w:hAnsi="Cambria"/>
          <w:sz w:val="25"/>
          <w:szCs w:val="25"/>
        </w:rPr>
        <w:t>____________________</w:t>
      </w:r>
      <w:r w:rsidRPr="000F179D">
        <w:rPr>
          <w:rFonts w:ascii="Cambria" w:hAnsi="Cambria"/>
          <w:sz w:val="25"/>
          <w:szCs w:val="25"/>
        </w:rPr>
        <w:t>_________who has applied for the post of ______________________________</w:t>
      </w:r>
      <w:r>
        <w:rPr>
          <w:rFonts w:ascii="Cambria" w:hAnsi="Cambria"/>
          <w:sz w:val="25"/>
          <w:szCs w:val="25"/>
        </w:rPr>
        <w:t>_____</w:t>
      </w:r>
      <w:r w:rsidRPr="000F179D">
        <w:rPr>
          <w:rFonts w:ascii="Cambria" w:hAnsi="Cambria"/>
          <w:sz w:val="25"/>
          <w:szCs w:val="25"/>
        </w:rPr>
        <w:t xml:space="preserve">____in </w:t>
      </w:r>
      <w:r w:rsidRPr="00AE6629">
        <w:rPr>
          <w:rFonts w:ascii="Cambria" w:hAnsi="Cambria" w:cs="Cambria"/>
        </w:rPr>
        <w:t>National Institute of Technology</w:t>
      </w:r>
      <w:r w:rsidRPr="000F179D">
        <w:rPr>
          <w:rFonts w:ascii="Cambria" w:hAnsi="Cambria"/>
          <w:sz w:val="25"/>
          <w:szCs w:val="25"/>
        </w:rPr>
        <w:t xml:space="preserve"> Mizoram, it is certified that his/ her integrity is beyond doubt. </w:t>
      </w:r>
    </w:p>
    <w:p w14:paraId="6543079A" w14:textId="77777777" w:rsidR="00393595" w:rsidRPr="000F179D" w:rsidRDefault="00393595" w:rsidP="00393595">
      <w:pPr>
        <w:pStyle w:val="BodyText"/>
        <w:spacing w:line="480" w:lineRule="auto"/>
        <w:rPr>
          <w:rFonts w:ascii="Cambria" w:hAnsi="Cambria"/>
          <w:sz w:val="25"/>
          <w:szCs w:val="25"/>
        </w:rPr>
      </w:pPr>
    </w:p>
    <w:p w14:paraId="57878AFE" w14:textId="77777777" w:rsidR="00393595" w:rsidRPr="000F179D" w:rsidRDefault="00393595" w:rsidP="00393595">
      <w:pPr>
        <w:rPr>
          <w:rFonts w:ascii="Cambria" w:hAnsi="Cambria"/>
          <w:b/>
          <w:bCs/>
          <w:sz w:val="25"/>
          <w:szCs w:val="25"/>
        </w:rPr>
      </w:pPr>
    </w:p>
    <w:p w14:paraId="05EC0945" w14:textId="77777777" w:rsidR="00393595" w:rsidRDefault="00393595" w:rsidP="00393595">
      <w:pPr>
        <w:spacing w:after="0"/>
        <w:rPr>
          <w:rFonts w:ascii="Cambria" w:hAnsi="Cambria"/>
          <w:b/>
          <w:bCs/>
          <w:sz w:val="25"/>
          <w:szCs w:val="25"/>
        </w:rPr>
      </w:pPr>
      <w:r w:rsidRPr="000F179D">
        <w:rPr>
          <w:rFonts w:ascii="Cambria" w:hAnsi="Cambria"/>
          <w:b/>
          <w:bCs/>
          <w:sz w:val="25"/>
          <w:szCs w:val="25"/>
        </w:rPr>
        <w:t>Date:</w:t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  <w:t>Authorized signatory</w:t>
      </w:r>
    </w:p>
    <w:p w14:paraId="4B2C4B1F" w14:textId="77777777" w:rsidR="00393595" w:rsidRPr="000F179D" w:rsidRDefault="00393595" w:rsidP="00393595">
      <w:pPr>
        <w:spacing w:after="0"/>
        <w:rPr>
          <w:rFonts w:ascii="Cambria" w:hAnsi="Cambria"/>
          <w:b/>
          <w:bCs/>
          <w:sz w:val="25"/>
          <w:szCs w:val="25"/>
        </w:rPr>
      </w:pPr>
    </w:p>
    <w:p w14:paraId="7D4AC0CB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  <w:t xml:space="preserve">  Name &amp; Office Seal</w:t>
      </w:r>
    </w:p>
    <w:p w14:paraId="37D33876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3D29E581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0B564927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084114FE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43CF141D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7A436D14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07BCA296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6AB613F4" w14:textId="77777777" w:rsidR="00393595" w:rsidRDefault="00393595" w:rsidP="00393595">
      <w:pPr>
        <w:spacing w:after="0" w:line="480" w:lineRule="auto"/>
        <w:jc w:val="both"/>
        <w:rPr>
          <w:rFonts w:ascii="Cambria" w:hAnsi="Cambria"/>
          <w:b/>
          <w:bCs/>
          <w:sz w:val="25"/>
          <w:szCs w:val="25"/>
        </w:rPr>
      </w:pPr>
    </w:p>
    <w:p w14:paraId="66287212" w14:textId="77777777" w:rsidR="00393595" w:rsidRDefault="00393595" w:rsidP="00393595">
      <w:pPr>
        <w:ind w:right="-158"/>
        <w:jc w:val="center"/>
        <w:rPr>
          <w:rFonts w:ascii="Cambria" w:hAnsi="Cambria"/>
          <w:b/>
          <w:bCs/>
          <w:sz w:val="28"/>
          <w:szCs w:val="25"/>
        </w:rPr>
      </w:pPr>
    </w:p>
    <w:p w14:paraId="3D420B00" w14:textId="77777777" w:rsidR="00393595" w:rsidRDefault="00393595">
      <w:pPr>
        <w:rPr>
          <w:rFonts w:ascii="Cambria" w:hAnsi="Cambria"/>
          <w:b/>
          <w:bCs/>
          <w:sz w:val="28"/>
          <w:szCs w:val="25"/>
        </w:rPr>
      </w:pPr>
      <w:r>
        <w:rPr>
          <w:rFonts w:ascii="Cambria" w:hAnsi="Cambria"/>
          <w:b/>
          <w:bCs/>
          <w:sz w:val="28"/>
          <w:szCs w:val="25"/>
        </w:rPr>
        <w:br w:type="page"/>
      </w:r>
    </w:p>
    <w:p w14:paraId="38AD1519" w14:textId="34C323D2" w:rsidR="00393595" w:rsidRPr="004B37C5" w:rsidRDefault="00393595" w:rsidP="00393595">
      <w:pPr>
        <w:ind w:right="-158"/>
        <w:jc w:val="center"/>
        <w:rPr>
          <w:rFonts w:ascii="Cambria" w:hAnsi="Cambria"/>
          <w:b/>
          <w:bCs/>
          <w:sz w:val="28"/>
          <w:szCs w:val="25"/>
        </w:rPr>
      </w:pPr>
      <w:r w:rsidRPr="004B37C5">
        <w:rPr>
          <w:rFonts w:ascii="Cambria" w:hAnsi="Cambria"/>
          <w:b/>
          <w:bCs/>
          <w:sz w:val="28"/>
          <w:szCs w:val="25"/>
        </w:rPr>
        <w:lastRenderedPageBreak/>
        <w:t xml:space="preserve">ANNEXURE – </w:t>
      </w:r>
      <w:r>
        <w:rPr>
          <w:rFonts w:ascii="Cambria" w:hAnsi="Cambria"/>
          <w:b/>
          <w:bCs/>
          <w:sz w:val="28"/>
          <w:szCs w:val="25"/>
        </w:rPr>
        <w:t>D</w:t>
      </w:r>
    </w:p>
    <w:p w14:paraId="630F43E2" w14:textId="77777777" w:rsidR="00393595" w:rsidRPr="000F179D" w:rsidRDefault="00393595" w:rsidP="00393595">
      <w:pPr>
        <w:ind w:right="-158"/>
        <w:jc w:val="center"/>
        <w:rPr>
          <w:rFonts w:ascii="Cambria" w:hAnsi="Cambria"/>
          <w:b/>
          <w:bCs/>
          <w:sz w:val="25"/>
          <w:szCs w:val="25"/>
        </w:rPr>
      </w:pPr>
      <w:r w:rsidRPr="000F179D">
        <w:rPr>
          <w:rFonts w:ascii="Cambria" w:hAnsi="Cambria"/>
          <w:b/>
          <w:bCs/>
          <w:sz w:val="25"/>
          <w:szCs w:val="25"/>
        </w:rPr>
        <w:t xml:space="preserve">FORMAT OF CERTIFICATE REQUIRED TO BE ENCLOSED BY </w:t>
      </w:r>
    </w:p>
    <w:p w14:paraId="5BAC3334" w14:textId="77777777" w:rsidR="00393595" w:rsidRDefault="00393595" w:rsidP="00393595">
      <w:pPr>
        <w:spacing w:after="0" w:line="480" w:lineRule="auto"/>
        <w:jc w:val="center"/>
        <w:rPr>
          <w:rFonts w:ascii="Cambria" w:hAnsi="Cambria"/>
          <w:b/>
          <w:bCs/>
          <w:sz w:val="25"/>
          <w:szCs w:val="25"/>
        </w:rPr>
      </w:pPr>
      <w:r w:rsidRPr="000F179D">
        <w:rPr>
          <w:rFonts w:ascii="Cambria" w:hAnsi="Cambria"/>
          <w:b/>
          <w:bCs/>
          <w:sz w:val="25"/>
          <w:szCs w:val="25"/>
        </w:rPr>
        <w:t>IN-SERVICE CANDIDATES</w:t>
      </w:r>
    </w:p>
    <w:p w14:paraId="783546A0" w14:textId="77777777" w:rsidR="00393595" w:rsidRPr="00027F3D" w:rsidRDefault="00393595" w:rsidP="00393595">
      <w:pPr>
        <w:spacing w:after="0" w:line="480" w:lineRule="auto"/>
        <w:jc w:val="center"/>
        <w:rPr>
          <w:rFonts w:ascii="Cambria" w:hAnsi="Cambria"/>
          <w:b/>
          <w:bCs/>
          <w:sz w:val="32"/>
          <w:szCs w:val="32"/>
        </w:rPr>
      </w:pPr>
    </w:p>
    <w:p w14:paraId="2EE3682E" w14:textId="77777777" w:rsidR="00393595" w:rsidRPr="00027F3D" w:rsidRDefault="00393595" w:rsidP="00393595">
      <w:pPr>
        <w:pStyle w:val="Heading5"/>
        <w:rPr>
          <w:rFonts w:ascii="Cambria" w:hAnsi="Cambria"/>
          <w:b/>
          <w:bCs/>
          <w:sz w:val="32"/>
          <w:szCs w:val="32"/>
          <w:u w:val="single"/>
        </w:rPr>
      </w:pPr>
      <w:r w:rsidRPr="00027F3D">
        <w:rPr>
          <w:rFonts w:ascii="Cambria" w:hAnsi="Cambria"/>
          <w:b/>
          <w:bCs/>
          <w:sz w:val="32"/>
          <w:szCs w:val="32"/>
          <w:u w:val="single"/>
        </w:rPr>
        <w:t>VIGILANCE CLEARANCE CERTIFICATE</w:t>
      </w:r>
    </w:p>
    <w:p w14:paraId="65207085" w14:textId="77777777" w:rsidR="00393595" w:rsidRPr="000F179D" w:rsidRDefault="00393595" w:rsidP="00393595">
      <w:pPr>
        <w:jc w:val="center"/>
        <w:rPr>
          <w:rFonts w:ascii="Cambria" w:hAnsi="Cambria"/>
          <w:sz w:val="25"/>
          <w:szCs w:val="25"/>
        </w:rPr>
      </w:pPr>
    </w:p>
    <w:p w14:paraId="288986EB" w14:textId="77777777" w:rsidR="00393595" w:rsidRPr="000F179D" w:rsidRDefault="00393595" w:rsidP="00393595">
      <w:pPr>
        <w:jc w:val="center"/>
        <w:rPr>
          <w:rFonts w:ascii="Cambria" w:hAnsi="Cambria"/>
          <w:sz w:val="25"/>
          <w:szCs w:val="25"/>
        </w:rPr>
      </w:pPr>
    </w:p>
    <w:p w14:paraId="3F09AEBA" w14:textId="77777777" w:rsidR="00393595" w:rsidRPr="000F179D" w:rsidRDefault="00393595" w:rsidP="00393595">
      <w:pPr>
        <w:pStyle w:val="BodyText"/>
        <w:spacing w:line="480" w:lineRule="auto"/>
        <w:rPr>
          <w:rFonts w:ascii="Cambria" w:hAnsi="Cambria"/>
          <w:sz w:val="25"/>
          <w:szCs w:val="25"/>
        </w:rPr>
      </w:pPr>
      <w:r w:rsidRPr="000F179D">
        <w:rPr>
          <w:rFonts w:ascii="Cambria" w:hAnsi="Cambria"/>
          <w:sz w:val="25"/>
          <w:szCs w:val="25"/>
        </w:rPr>
        <w:tab/>
        <w:t xml:space="preserve">Certified that no vigilance case or disciplinary proceedings or criminal proceeding is either pending or contemplated against </w:t>
      </w:r>
      <w:proofErr w:type="spellStart"/>
      <w:r w:rsidRPr="000F179D">
        <w:rPr>
          <w:rFonts w:ascii="Cambria" w:hAnsi="Cambria"/>
          <w:sz w:val="25"/>
          <w:szCs w:val="25"/>
        </w:rPr>
        <w:t>Dr._________________________________________________who</w:t>
      </w:r>
      <w:proofErr w:type="spellEnd"/>
      <w:r w:rsidRPr="000F179D">
        <w:rPr>
          <w:rFonts w:ascii="Cambria" w:hAnsi="Cambria"/>
          <w:sz w:val="25"/>
          <w:szCs w:val="25"/>
        </w:rPr>
        <w:t xml:space="preserve"> has applied for the post of _________________________________________ in </w:t>
      </w:r>
      <w:r w:rsidRPr="00AE6629">
        <w:rPr>
          <w:rFonts w:ascii="Cambria" w:hAnsi="Cambria" w:cs="Cambria"/>
        </w:rPr>
        <w:t>National Institute of Technology</w:t>
      </w:r>
      <w:r w:rsidRPr="000F179D">
        <w:rPr>
          <w:rFonts w:ascii="Cambria" w:hAnsi="Cambria"/>
          <w:sz w:val="25"/>
          <w:szCs w:val="25"/>
        </w:rPr>
        <w:t xml:space="preserve"> Mizoram. </w:t>
      </w:r>
    </w:p>
    <w:p w14:paraId="7180E8BD" w14:textId="77777777" w:rsidR="00393595" w:rsidRPr="000F179D" w:rsidRDefault="00393595" w:rsidP="00393595">
      <w:pPr>
        <w:pStyle w:val="BodyText"/>
        <w:spacing w:line="480" w:lineRule="auto"/>
        <w:rPr>
          <w:rFonts w:ascii="Cambria" w:hAnsi="Cambria"/>
          <w:sz w:val="25"/>
          <w:szCs w:val="25"/>
        </w:rPr>
      </w:pPr>
    </w:p>
    <w:p w14:paraId="796D8C53" w14:textId="77777777" w:rsidR="00393595" w:rsidRPr="000F179D" w:rsidRDefault="00393595" w:rsidP="00393595">
      <w:pPr>
        <w:pStyle w:val="BodyText"/>
        <w:spacing w:line="480" w:lineRule="auto"/>
        <w:rPr>
          <w:rFonts w:ascii="Cambria" w:hAnsi="Cambria"/>
          <w:sz w:val="25"/>
          <w:szCs w:val="25"/>
        </w:rPr>
      </w:pPr>
    </w:p>
    <w:p w14:paraId="7AAD3B1E" w14:textId="77777777" w:rsidR="00393595" w:rsidRPr="000F179D" w:rsidRDefault="00393595" w:rsidP="00393595">
      <w:pPr>
        <w:spacing w:after="0"/>
        <w:rPr>
          <w:rFonts w:ascii="Cambria" w:hAnsi="Cambria"/>
          <w:b/>
          <w:bCs/>
          <w:sz w:val="25"/>
          <w:szCs w:val="25"/>
        </w:rPr>
      </w:pPr>
      <w:r w:rsidRPr="000F179D">
        <w:rPr>
          <w:rFonts w:ascii="Cambria" w:hAnsi="Cambria"/>
          <w:b/>
          <w:bCs/>
          <w:sz w:val="25"/>
          <w:szCs w:val="25"/>
        </w:rPr>
        <w:t>Date:</w:t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  <w:t>Authorized signatory</w:t>
      </w:r>
    </w:p>
    <w:p w14:paraId="68EA6C0C" w14:textId="1F711A74" w:rsidR="00393595" w:rsidRDefault="00393595" w:rsidP="00D16369">
      <w:pPr>
        <w:spacing w:after="0"/>
        <w:rPr>
          <w:rFonts w:ascii="Cambria" w:hAnsi="Cambria" w:cs="Times New Roman"/>
          <w:b/>
          <w:bCs/>
          <w:sz w:val="32"/>
          <w:szCs w:val="32"/>
        </w:rPr>
      </w:pP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</w:r>
      <w:r w:rsidRPr="000F179D">
        <w:rPr>
          <w:rFonts w:ascii="Cambria" w:hAnsi="Cambria"/>
          <w:b/>
          <w:bCs/>
          <w:sz w:val="25"/>
          <w:szCs w:val="25"/>
        </w:rPr>
        <w:tab/>
        <w:t xml:space="preserve">  Name &amp; Office Seal</w:t>
      </w:r>
    </w:p>
    <w:p w14:paraId="516C9C4A" w14:textId="77777777" w:rsidR="0088585E" w:rsidRPr="00CF5BE2" w:rsidRDefault="0088585E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sectPr w:rsidR="0088585E" w:rsidRPr="00CF5BE2" w:rsidSect="006176BF">
      <w:pgSz w:w="11907" w:h="16839" w:code="9"/>
      <w:pgMar w:top="851" w:right="851" w:bottom="709" w:left="1134" w:header="426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F3C87" w14:textId="77777777" w:rsidR="009D6B6C" w:rsidRDefault="009D6B6C" w:rsidP="0017591F">
      <w:pPr>
        <w:spacing w:after="0" w:line="240" w:lineRule="auto"/>
      </w:pPr>
      <w:r>
        <w:separator/>
      </w:r>
    </w:p>
  </w:endnote>
  <w:endnote w:type="continuationSeparator" w:id="0">
    <w:p w14:paraId="7A3309C0" w14:textId="77777777" w:rsidR="009D6B6C" w:rsidRDefault="009D6B6C" w:rsidP="00175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,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0"/>
        <w:szCs w:val="20"/>
      </w:rPr>
      <w:id w:val="12574841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0D2B1F6" w14:textId="77777777" w:rsidR="00A90755" w:rsidRPr="00A90755" w:rsidRDefault="00A90755">
            <w:pPr>
              <w:pStyle w:val="Footer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A90755">
              <w:rPr>
                <w:rFonts w:asciiTheme="majorHAnsi" w:hAnsiTheme="majorHAnsi"/>
                <w:sz w:val="20"/>
                <w:szCs w:val="20"/>
              </w:rPr>
              <w:t xml:space="preserve">Page 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 w:rsidR="004E5A91"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13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  <w:r w:rsidRPr="00A90755">
              <w:rPr>
                <w:rFonts w:asciiTheme="majorHAnsi" w:hAnsiTheme="majorHAnsi"/>
                <w:sz w:val="20"/>
                <w:szCs w:val="20"/>
              </w:rPr>
              <w:t xml:space="preserve"> of 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 w:rsidR="004E5A91"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13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E020209" w14:textId="77777777" w:rsidR="00A90755" w:rsidRPr="00A90755" w:rsidRDefault="00A90755">
    <w:pPr>
      <w:pStyle w:val="Footer"/>
      <w:rPr>
        <w:rFonts w:asciiTheme="majorHAnsi" w:hAnsiTheme="maj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3CF5C" w14:textId="77777777" w:rsidR="009D6B6C" w:rsidRDefault="009D6B6C" w:rsidP="0017591F">
      <w:pPr>
        <w:spacing w:after="0" w:line="240" w:lineRule="auto"/>
      </w:pPr>
      <w:r>
        <w:separator/>
      </w:r>
    </w:p>
  </w:footnote>
  <w:footnote w:type="continuationSeparator" w:id="0">
    <w:p w14:paraId="655D20D9" w14:textId="77777777" w:rsidR="009D6B6C" w:rsidRDefault="009D6B6C" w:rsidP="00175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049FC" w14:textId="65564F07" w:rsidR="00840F51" w:rsidRPr="001D70F3" w:rsidRDefault="00D07354" w:rsidP="00D07354">
    <w:pPr>
      <w:spacing w:after="0" w:line="240" w:lineRule="auto"/>
      <w:jc w:val="center"/>
      <w:rPr>
        <w:sz w:val="2"/>
      </w:rPr>
    </w:pPr>
    <w:bookmarkStart w:id="0" w:name="_Hlk162429430"/>
    <w:r w:rsidRPr="007E1395">
      <w:rPr>
        <w:rFonts w:ascii="Cambria" w:hAnsi="Cambria"/>
        <w:noProof/>
        <w:sz w:val="25"/>
        <w:szCs w:val="25"/>
      </w:rPr>
      <w:drawing>
        <wp:anchor distT="0" distB="0" distL="114300" distR="114300" simplePos="0" relativeHeight="251658752" behindDoc="1" locked="0" layoutInCell="1" allowOverlap="1" wp14:anchorId="5F6C9362" wp14:editId="47F5475C">
          <wp:simplePos x="0" y="0"/>
          <wp:positionH relativeFrom="column">
            <wp:posOffset>1824327</wp:posOffset>
          </wp:positionH>
          <wp:positionV relativeFrom="paragraph">
            <wp:posOffset>-1281154</wp:posOffset>
          </wp:positionV>
          <wp:extent cx="7391152" cy="1170305"/>
          <wp:effectExtent l="0" t="0" r="0" b="0"/>
          <wp:wrapTight wrapText="bothSides">
            <wp:wrapPolygon edited="0">
              <wp:start x="0" y="0"/>
              <wp:lineTo x="0" y="21096"/>
              <wp:lineTo x="21546" y="21096"/>
              <wp:lineTo x="21546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1152" cy="117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  <w:p w14:paraId="3FC3199F" w14:textId="28366F21" w:rsidR="00840F51" w:rsidRPr="0017591F" w:rsidRDefault="00840F51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35E16"/>
    <w:multiLevelType w:val="hybridMultilevel"/>
    <w:tmpl w:val="5AB8DD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E6A4F"/>
    <w:multiLevelType w:val="hybridMultilevel"/>
    <w:tmpl w:val="3A58A9F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75A3E"/>
    <w:multiLevelType w:val="hybridMultilevel"/>
    <w:tmpl w:val="F932AC68"/>
    <w:lvl w:ilvl="0" w:tplc="7E8A065C">
      <w:start w:val="38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D3F4C60"/>
    <w:multiLevelType w:val="hybridMultilevel"/>
    <w:tmpl w:val="A9D27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95031"/>
    <w:multiLevelType w:val="hybridMultilevel"/>
    <w:tmpl w:val="E620FDF4"/>
    <w:lvl w:ilvl="0" w:tplc="412213B2">
      <w:start w:val="1"/>
      <w:numFmt w:val="lowerLetter"/>
      <w:lvlText w:val="%1)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1580C59"/>
    <w:multiLevelType w:val="hybridMultilevel"/>
    <w:tmpl w:val="CB343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65ABC"/>
    <w:multiLevelType w:val="hybridMultilevel"/>
    <w:tmpl w:val="5D944B68"/>
    <w:lvl w:ilvl="0" w:tplc="DF7AF8A2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1548A1"/>
    <w:multiLevelType w:val="hybridMultilevel"/>
    <w:tmpl w:val="2F16D86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2179F4"/>
    <w:multiLevelType w:val="hybridMultilevel"/>
    <w:tmpl w:val="9D86C7D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7A7628"/>
    <w:multiLevelType w:val="hybridMultilevel"/>
    <w:tmpl w:val="36442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42C34"/>
    <w:multiLevelType w:val="hybridMultilevel"/>
    <w:tmpl w:val="8DB6E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27560"/>
    <w:multiLevelType w:val="hybridMultilevel"/>
    <w:tmpl w:val="52668B7A"/>
    <w:lvl w:ilvl="0" w:tplc="DF7AF8A2">
      <w:start w:val="1"/>
      <w:numFmt w:val="decimal"/>
      <w:lvlText w:val="%1."/>
      <w:lvlJc w:val="righ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E14DAC"/>
    <w:multiLevelType w:val="hybridMultilevel"/>
    <w:tmpl w:val="E56AB07A"/>
    <w:lvl w:ilvl="0" w:tplc="E5A472A0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4B2BEF"/>
    <w:multiLevelType w:val="hybridMultilevel"/>
    <w:tmpl w:val="713C96C6"/>
    <w:lvl w:ilvl="0" w:tplc="4DC25AB8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F73687"/>
    <w:multiLevelType w:val="hybridMultilevel"/>
    <w:tmpl w:val="34C24E68"/>
    <w:lvl w:ilvl="0" w:tplc="DF7AF8A2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85A22"/>
    <w:multiLevelType w:val="hybridMultilevel"/>
    <w:tmpl w:val="501840A4"/>
    <w:lvl w:ilvl="0" w:tplc="2EB09818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8454F"/>
    <w:multiLevelType w:val="hybridMultilevel"/>
    <w:tmpl w:val="13424052"/>
    <w:lvl w:ilvl="0" w:tplc="0DDAD7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2914D8"/>
    <w:multiLevelType w:val="hybridMultilevel"/>
    <w:tmpl w:val="E072F492"/>
    <w:lvl w:ilvl="0" w:tplc="DF7AF8A2">
      <w:start w:val="1"/>
      <w:numFmt w:val="decimal"/>
      <w:lvlText w:val="%1."/>
      <w:lvlJc w:val="right"/>
      <w:pPr>
        <w:ind w:left="144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913A84"/>
    <w:multiLevelType w:val="hybridMultilevel"/>
    <w:tmpl w:val="3156F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CA3B44"/>
    <w:multiLevelType w:val="hybridMultilevel"/>
    <w:tmpl w:val="490264C2"/>
    <w:lvl w:ilvl="0" w:tplc="E5187CA6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CF2A4D"/>
    <w:multiLevelType w:val="hybridMultilevel"/>
    <w:tmpl w:val="8DB6E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B579C8"/>
    <w:multiLevelType w:val="hybridMultilevel"/>
    <w:tmpl w:val="69509D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8C6CC3"/>
    <w:multiLevelType w:val="hybridMultilevel"/>
    <w:tmpl w:val="AC62D72C"/>
    <w:lvl w:ilvl="0" w:tplc="8FD8FE62">
      <w:start w:val="37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CDB2E4D"/>
    <w:multiLevelType w:val="hybridMultilevel"/>
    <w:tmpl w:val="ED14A0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347467">
    <w:abstractNumId w:val="21"/>
  </w:num>
  <w:num w:numId="2" w16cid:durableId="1957564788">
    <w:abstractNumId w:val="9"/>
  </w:num>
  <w:num w:numId="3" w16cid:durableId="282002484">
    <w:abstractNumId w:val="16"/>
  </w:num>
  <w:num w:numId="4" w16cid:durableId="1256016807">
    <w:abstractNumId w:val="17"/>
  </w:num>
  <w:num w:numId="5" w16cid:durableId="1254902654">
    <w:abstractNumId w:val="4"/>
  </w:num>
  <w:num w:numId="6" w16cid:durableId="453718345">
    <w:abstractNumId w:val="20"/>
  </w:num>
  <w:num w:numId="7" w16cid:durableId="2052999717">
    <w:abstractNumId w:val="10"/>
  </w:num>
  <w:num w:numId="8" w16cid:durableId="1815369818">
    <w:abstractNumId w:val="11"/>
  </w:num>
  <w:num w:numId="9" w16cid:durableId="245380573">
    <w:abstractNumId w:val="6"/>
  </w:num>
  <w:num w:numId="10" w16cid:durableId="1780493901">
    <w:abstractNumId w:val="14"/>
  </w:num>
  <w:num w:numId="11" w16cid:durableId="2009598832">
    <w:abstractNumId w:val="3"/>
  </w:num>
  <w:num w:numId="12" w16cid:durableId="1880507974">
    <w:abstractNumId w:val="18"/>
  </w:num>
  <w:num w:numId="13" w16cid:durableId="1047528528">
    <w:abstractNumId w:val="5"/>
  </w:num>
  <w:num w:numId="14" w16cid:durableId="155348042">
    <w:abstractNumId w:val="13"/>
  </w:num>
  <w:num w:numId="15" w16cid:durableId="2121335142">
    <w:abstractNumId w:val="7"/>
  </w:num>
  <w:num w:numId="16" w16cid:durableId="1568763684">
    <w:abstractNumId w:val="1"/>
  </w:num>
  <w:num w:numId="17" w16cid:durableId="211888092">
    <w:abstractNumId w:val="8"/>
  </w:num>
  <w:num w:numId="18" w16cid:durableId="863134310">
    <w:abstractNumId w:val="0"/>
  </w:num>
  <w:num w:numId="19" w16cid:durableId="815026588">
    <w:abstractNumId w:val="23"/>
  </w:num>
  <w:num w:numId="20" w16cid:durableId="2130322395">
    <w:abstractNumId w:val="2"/>
  </w:num>
  <w:num w:numId="21" w16cid:durableId="1783569658">
    <w:abstractNumId w:val="15"/>
  </w:num>
  <w:num w:numId="22" w16cid:durableId="493029967">
    <w:abstractNumId w:val="22"/>
  </w:num>
  <w:num w:numId="23" w16cid:durableId="226961150">
    <w:abstractNumId w:val="12"/>
  </w:num>
  <w:num w:numId="24" w16cid:durableId="41964671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IN" w:vendorID="64" w:dllVersion="6" w:nlCheck="1" w:checkStyle="1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sDA1NzMzNzYCQiUdpeDU4uLM/DyQAqNaALjwBeosAAAA"/>
  </w:docVars>
  <w:rsids>
    <w:rsidRoot w:val="0017591F"/>
    <w:rsid w:val="0001227F"/>
    <w:rsid w:val="00017F08"/>
    <w:rsid w:val="0002492E"/>
    <w:rsid w:val="00027E44"/>
    <w:rsid w:val="00027F3D"/>
    <w:rsid w:val="00032D90"/>
    <w:rsid w:val="0003616E"/>
    <w:rsid w:val="000361EC"/>
    <w:rsid w:val="000379D5"/>
    <w:rsid w:val="0004251D"/>
    <w:rsid w:val="0005058D"/>
    <w:rsid w:val="00053DDE"/>
    <w:rsid w:val="000566B3"/>
    <w:rsid w:val="00062079"/>
    <w:rsid w:val="000620D8"/>
    <w:rsid w:val="00070C26"/>
    <w:rsid w:val="00071984"/>
    <w:rsid w:val="000728D3"/>
    <w:rsid w:val="00072EE2"/>
    <w:rsid w:val="00085754"/>
    <w:rsid w:val="00085A70"/>
    <w:rsid w:val="000928FE"/>
    <w:rsid w:val="00095DB6"/>
    <w:rsid w:val="00095E5F"/>
    <w:rsid w:val="00096AD7"/>
    <w:rsid w:val="00097326"/>
    <w:rsid w:val="0009781C"/>
    <w:rsid w:val="000B48B6"/>
    <w:rsid w:val="000B4E20"/>
    <w:rsid w:val="000B547F"/>
    <w:rsid w:val="000C0710"/>
    <w:rsid w:val="000C3371"/>
    <w:rsid w:val="000C5DA3"/>
    <w:rsid w:val="000C60BD"/>
    <w:rsid w:val="000D47BC"/>
    <w:rsid w:val="000D4C5C"/>
    <w:rsid w:val="000D6567"/>
    <w:rsid w:val="000D7563"/>
    <w:rsid w:val="001033AB"/>
    <w:rsid w:val="00103ECA"/>
    <w:rsid w:val="0010651A"/>
    <w:rsid w:val="001069F9"/>
    <w:rsid w:val="00107931"/>
    <w:rsid w:val="00114FF0"/>
    <w:rsid w:val="0012626B"/>
    <w:rsid w:val="00132550"/>
    <w:rsid w:val="00134A41"/>
    <w:rsid w:val="00136A89"/>
    <w:rsid w:val="0014415C"/>
    <w:rsid w:val="001525E6"/>
    <w:rsid w:val="001547F7"/>
    <w:rsid w:val="00163DE5"/>
    <w:rsid w:val="0017591F"/>
    <w:rsid w:val="0019086A"/>
    <w:rsid w:val="001B77D4"/>
    <w:rsid w:val="001C499B"/>
    <w:rsid w:val="001C64FD"/>
    <w:rsid w:val="001C7F0D"/>
    <w:rsid w:val="001D285B"/>
    <w:rsid w:val="001D5694"/>
    <w:rsid w:val="001E19A8"/>
    <w:rsid w:val="001E1CAE"/>
    <w:rsid w:val="001E3461"/>
    <w:rsid w:val="001E4490"/>
    <w:rsid w:val="001F10D8"/>
    <w:rsid w:val="001F3928"/>
    <w:rsid w:val="001F4ECD"/>
    <w:rsid w:val="001F52C6"/>
    <w:rsid w:val="002028D6"/>
    <w:rsid w:val="002136FA"/>
    <w:rsid w:val="002160EC"/>
    <w:rsid w:val="00224F01"/>
    <w:rsid w:val="00225E7E"/>
    <w:rsid w:val="0022639E"/>
    <w:rsid w:val="00227964"/>
    <w:rsid w:val="0023252D"/>
    <w:rsid w:val="00233552"/>
    <w:rsid w:val="0025492E"/>
    <w:rsid w:val="00257151"/>
    <w:rsid w:val="00276B51"/>
    <w:rsid w:val="00281A0A"/>
    <w:rsid w:val="00293AD5"/>
    <w:rsid w:val="00297E06"/>
    <w:rsid w:val="002A6142"/>
    <w:rsid w:val="002C2DFE"/>
    <w:rsid w:val="002C5931"/>
    <w:rsid w:val="002D1C31"/>
    <w:rsid w:val="002D1E28"/>
    <w:rsid w:val="002D52B1"/>
    <w:rsid w:val="002D61AA"/>
    <w:rsid w:val="002F3004"/>
    <w:rsid w:val="002F34E3"/>
    <w:rsid w:val="00311828"/>
    <w:rsid w:val="00316D67"/>
    <w:rsid w:val="00317F40"/>
    <w:rsid w:val="00323C12"/>
    <w:rsid w:val="0032678D"/>
    <w:rsid w:val="00327E02"/>
    <w:rsid w:val="00332FDB"/>
    <w:rsid w:val="003433E5"/>
    <w:rsid w:val="00345308"/>
    <w:rsid w:val="0035143C"/>
    <w:rsid w:val="003619D2"/>
    <w:rsid w:val="00370B0A"/>
    <w:rsid w:val="00374950"/>
    <w:rsid w:val="00375C8F"/>
    <w:rsid w:val="00375FAD"/>
    <w:rsid w:val="00380F6B"/>
    <w:rsid w:val="00386ADE"/>
    <w:rsid w:val="00393595"/>
    <w:rsid w:val="0039644E"/>
    <w:rsid w:val="003A25F4"/>
    <w:rsid w:val="003A45AF"/>
    <w:rsid w:val="003A507F"/>
    <w:rsid w:val="003A6722"/>
    <w:rsid w:val="003A69CF"/>
    <w:rsid w:val="003B6162"/>
    <w:rsid w:val="003C0007"/>
    <w:rsid w:val="003C1B36"/>
    <w:rsid w:val="003E01E6"/>
    <w:rsid w:val="003E090D"/>
    <w:rsid w:val="003E1AE6"/>
    <w:rsid w:val="003E338C"/>
    <w:rsid w:val="003E4DBA"/>
    <w:rsid w:val="003F3882"/>
    <w:rsid w:val="00401722"/>
    <w:rsid w:val="00412DC0"/>
    <w:rsid w:val="004131FE"/>
    <w:rsid w:val="0042050F"/>
    <w:rsid w:val="00422895"/>
    <w:rsid w:val="00424568"/>
    <w:rsid w:val="004326C9"/>
    <w:rsid w:val="004355E9"/>
    <w:rsid w:val="00444EC3"/>
    <w:rsid w:val="00444FDB"/>
    <w:rsid w:val="00450386"/>
    <w:rsid w:val="00456653"/>
    <w:rsid w:val="004645CE"/>
    <w:rsid w:val="0046629E"/>
    <w:rsid w:val="00467A2A"/>
    <w:rsid w:val="00467CB6"/>
    <w:rsid w:val="0047017A"/>
    <w:rsid w:val="00471194"/>
    <w:rsid w:val="00471CF5"/>
    <w:rsid w:val="0047326B"/>
    <w:rsid w:val="00475831"/>
    <w:rsid w:val="004834C9"/>
    <w:rsid w:val="004A59C6"/>
    <w:rsid w:val="004B2B1F"/>
    <w:rsid w:val="004B614F"/>
    <w:rsid w:val="004B7EDA"/>
    <w:rsid w:val="004C0508"/>
    <w:rsid w:val="004C081D"/>
    <w:rsid w:val="004C08E6"/>
    <w:rsid w:val="004C0C0C"/>
    <w:rsid w:val="004C774B"/>
    <w:rsid w:val="004D3665"/>
    <w:rsid w:val="004D5097"/>
    <w:rsid w:val="004E49BA"/>
    <w:rsid w:val="004E5A91"/>
    <w:rsid w:val="004F49A5"/>
    <w:rsid w:val="004F4BC7"/>
    <w:rsid w:val="004F54AF"/>
    <w:rsid w:val="004F59C6"/>
    <w:rsid w:val="004F5BE7"/>
    <w:rsid w:val="004F60C8"/>
    <w:rsid w:val="004F74C9"/>
    <w:rsid w:val="005039B7"/>
    <w:rsid w:val="00515D9B"/>
    <w:rsid w:val="00515DD4"/>
    <w:rsid w:val="00516839"/>
    <w:rsid w:val="0052160A"/>
    <w:rsid w:val="00527B45"/>
    <w:rsid w:val="005353BC"/>
    <w:rsid w:val="00535A9E"/>
    <w:rsid w:val="00540A5A"/>
    <w:rsid w:val="005437EE"/>
    <w:rsid w:val="00545761"/>
    <w:rsid w:val="00545938"/>
    <w:rsid w:val="00546DEB"/>
    <w:rsid w:val="00547D51"/>
    <w:rsid w:val="005510E7"/>
    <w:rsid w:val="00551DB2"/>
    <w:rsid w:val="00555B25"/>
    <w:rsid w:val="00564D02"/>
    <w:rsid w:val="00577F96"/>
    <w:rsid w:val="0058283C"/>
    <w:rsid w:val="0059089D"/>
    <w:rsid w:val="005975B9"/>
    <w:rsid w:val="005A427E"/>
    <w:rsid w:val="005A67AC"/>
    <w:rsid w:val="005B3B0C"/>
    <w:rsid w:val="005B7D47"/>
    <w:rsid w:val="005C3460"/>
    <w:rsid w:val="005C3931"/>
    <w:rsid w:val="005C655E"/>
    <w:rsid w:val="005D1C7E"/>
    <w:rsid w:val="005E05AC"/>
    <w:rsid w:val="005F1C3D"/>
    <w:rsid w:val="00615741"/>
    <w:rsid w:val="00615E05"/>
    <w:rsid w:val="006176BF"/>
    <w:rsid w:val="006224D0"/>
    <w:rsid w:val="006241B7"/>
    <w:rsid w:val="0063179E"/>
    <w:rsid w:val="00643894"/>
    <w:rsid w:val="00644692"/>
    <w:rsid w:val="006506A1"/>
    <w:rsid w:val="00650C46"/>
    <w:rsid w:val="0065608A"/>
    <w:rsid w:val="006574ED"/>
    <w:rsid w:val="00664392"/>
    <w:rsid w:val="00676EE0"/>
    <w:rsid w:val="00682505"/>
    <w:rsid w:val="00686CAC"/>
    <w:rsid w:val="00691608"/>
    <w:rsid w:val="00697598"/>
    <w:rsid w:val="006A50B6"/>
    <w:rsid w:val="006A7E20"/>
    <w:rsid w:val="006B59D6"/>
    <w:rsid w:val="006C05AC"/>
    <w:rsid w:val="006D1EA2"/>
    <w:rsid w:val="006E2AFD"/>
    <w:rsid w:val="006E6FD4"/>
    <w:rsid w:val="006F7550"/>
    <w:rsid w:val="00702E51"/>
    <w:rsid w:val="0070351A"/>
    <w:rsid w:val="00704817"/>
    <w:rsid w:val="00704C22"/>
    <w:rsid w:val="00740D97"/>
    <w:rsid w:val="0074480B"/>
    <w:rsid w:val="007456C1"/>
    <w:rsid w:val="00747375"/>
    <w:rsid w:val="00747841"/>
    <w:rsid w:val="007602BB"/>
    <w:rsid w:val="007645DF"/>
    <w:rsid w:val="00765204"/>
    <w:rsid w:val="00767C2F"/>
    <w:rsid w:val="00774BBE"/>
    <w:rsid w:val="00782D80"/>
    <w:rsid w:val="00786AFB"/>
    <w:rsid w:val="00791F86"/>
    <w:rsid w:val="00794123"/>
    <w:rsid w:val="007942F5"/>
    <w:rsid w:val="0079565E"/>
    <w:rsid w:val="00795FD0"/>
    <w:rsid w:val="00796EC3"/>
    <w:rsid w:val="007A2EEE"/>
    <w:rsid w:val="007A3EF6"/>
    <w:rsid w:val="007A3FD1"/>
    <w:rsid w:val="007A6F41"/>
    <w:rsid w:val="007B4AE7"/>
    <w:rsid w:val="007B6AFF"/>
    <w:rsid w:val="007C08E9"/>
    <w:rsid w:val="007C1377"/>
    <w:rsid w:val="007C4C05"/>
    <w:rsid w:val="007D2C98"/>
    <w:rsid w:val="007F24A1"/>
    <w:rsid w:val="007F2769"/>
    <w:rsid w:val="007F3982"/>
    <w:rsid w:val="007F4E0C"/>
    <w:rsid w:val="00821E28"/>
    <w:rsid w:val="00822843"/>
    <w:rsid w:val="0082722F"/>
    <w:rsid w:val="0083210C"/>
    <w:rsid w:val="008325E9"/>
    <w:rsid w:val="00840F51"/>
    <w:rsid w:val="00845790"/>
    <w:rsid w:val="00845DFA"/>
    <w:rsid w:val="008464F1"/>
    <w:rsid w:val="0085159B"/>
    <w:rsid w:val="008540F3"/>
    <w:rsid w:val="00854BE3"/>
    <w:rsid w:val="008567DA"/>
    <w:rsid w:val="00857C5F"/>
    <w:rsid w:val="00862449"/>
    <w:rsid w:val="00864238"/>
    <w:rsid w:val="00864927"/>
    <w:rsid w:val="00871F4C"/>
    <w:rsid w:val="00874FD3"/>
    <w:rsid w:val="008838B4"/>
    <w:rsid w:val="0088585E"/>
    <w:rsid w:val="0089143B"/>
    <w:rsid w:val="008965CA"/>
    <w:rsid w:val="008B273E"/>
    <w:rsid w:val="008B75C2"/>
    <w:rsid w:val="008C17E9"/>
    <w:rsid w:val="008C4D9F"/>
    <w:rsid w:val="008C4F40"/>
    <w:rsid w:val="008D3E2F"/>
    <w:rsid w:val="008E53EC"/>
    <w:rsid w:val="008E76D3"/>
    <w:rsid w:val="00907CD2"/>
    <w:rsid w:val="0091201E"/>
    <w:rsid w:val="00915448"/>
    <w:rsid w:val="009159A2"/>
    <w:rsid w:val="00916B2D"/>
    <w:rsid w:val="0091716C"/>
    <w:rsid w:val="0092083A"/>
    <w:rsid w:val="00920932"/>
    <w:rsid w:val="009243D1"/>
    <w:rsid w:val="00927E05"/>
    <w:rsid w:val="009322A3"/>
    <w:rsid w:val="00936672"/>
    <w:rsid w:val="00950DB6"/>
    <w:rsid w:val="00951BB4"/>
    <w:rsid w:val="009551FA"/>
    <w:rsid w:val="00960987"/>
    <w:rsid w:val="00961C6C"/>
    <w:rsid w:val="00962CFA"/>
    <w:rsid w:val="00975892"/>
    <w:rsid w:val="00981E23"/>
    <w:rsid w:val="00987A41"/>
    <w:rsid w:val="009A0887"/>
    <w:rsid w:val="009A1105"/>
    <w:rsid w:val="009A313F"/>
    <w:rsid w:val="009C1220"/>
    <w:rsid w:val="009C13B3"/>
    <w:rsid w:val="009C26A8"/>
    <w:rsid w:val="009D6B6C"/>
    <w:rsid w:val="009E0299"/>
    <w:rsid w:val="00A311D4"/>
    <w:rsid w:val="00A35B04"/>
    <w:rsid w:val="00A43349"/>
    <w:rsid w:val="00A4415C"/>
    <w:rsid w:val="00A47184"/>
    <w:rsid w:val="00A505CE"/>
    <w:rsid w:val="00A54335"/>
    <w:rsid w:val="00A56C06"/>
    <w:rsid w:val="00A60A1D"/>
    <w:rsid w:val="00A61BC8"/>
    <w:rsid w:val="00A6531A"/>
    <w:rsid w:val="00A736F2"/>
    <w:rsid w:val="00A75080"/>
    <w:rsid w:val="00A759F7"/>
    <w:rsid w:val="00A764DA"/>
    <w:rsid w:val="00A824C0"/>
    <w:rsid w:val="00A867EC"/>
    <w:rsid w:val="00A86B20"/>
    <w:rsid w:val="00A90755"/>
    <w:rsid w:val="00A94D41"/>
    <w:rsid w:val="00AA49BF"/>
    <w:rsid w:val="00AA5700"/>
    <w:rsid w:val="00AB3D0D"/>
    <w:rsid w:val="00AB78BF"/>
    <w:rsid w:val="00AC0950"/>
    <w:rsid w:val="00AC3FA9"/>
    <w:rsid w:val="00AD4840"/>
    <w:rsid w:val="00AD703F"/>
    <w:rsid w:val="00AE0532"/>
    <w:rsid w:val="00AE0689"/>
    <w:rsid w:val="00AE39F5"/>
    <w:rsid w:val="00AE4913"/>
    <w:rsid w:val="00AE5D7E"/>
    <w:rsid w:val="00AE7A6D"/>
    <w:rsid w:val="00AF179D"/>
    <w:rsid w:val="00AF59DF"/>
    <w:rsid w:val="00AF5A1C"/>
    <w:rsid w:val="00B074FC"/>
    <w:rsid w:val="00B14C78"/>
    <w:rsid w:val="00B170AD"/>
    <w:rsid w:val="00B30F53"/>
    <w:rsid w:val="00B421AE"/>
    <w:rsid w:val="00B61B14"/>
    <w:rsid w:val="00B61F4D"/>
    <w:rsid w:val="00B62323"/>
    <w:rsid w:val="00B65DE1"/>
    <w:rsid w:val="00B67C3A"/>
    <w:rsid w:val="00B71AC0"/>
    <w:rsid w:val="00B72933"/>
    <w:rsid w:val="00B738DA"/>
    <w:rsid w:val="00B748A4"/>
    <w:rsid w:val="00B74D63"/>
    <w:rsid w:val="00B7634D"/>
    <w:rsid w:val="00B92D15"/>
    <w:rsid w:val="00B963A3"/>
    <w:rsid w:val="00BA0905"/>
    <w:rsid w:val="00BA1D8A"/>
    <w:rsid w:val="00BA6450"/>
    <w:rsid w:val="00BC429D"/>
    <w:rsid w:val="00BD303C"/>
    <w:rsid w:val="00BD33FA"/>
    <w:rsid w:val="00BD5373"/>
    <w:rsid w:val="00BE0221"/>
    <w:rsid w:val="00BE1ED4"/>
    <w:rsid w:val="00BE6E3B"/>
    <w:rsid w:val="00C10F67"/>
    <w:rsid w:val="00C278C5"/>
    <w:rsid w:val="00C36EFA"/>
    <w:rsid w:val="00C41923"/>
    <w:rsid w:val="00C47F02"/>
    <w:rsid w:val="00C506AD"/>
    <w:rsid w:val="00C576B3"/>
    <w:rsid w:val="00C61A7D"/>
    <w:rsid w:val="00C64D80"/>
    <w:rsid w:val="00C67429"/>
    <w:rsid w:val="00C75A77"/>
    <w:rsid w:val="00C96774"/>
    <w:rsid w:val="00CB11B8"/>
    <w:rsid w:val="00CC6405"/>
    <w:rsid w:val="00CD2689"/>
    <w:rsid w:val="00CD3325"/>
    <w:rsid w:val="00CE304C"/>
    <w:rsid w:val="00CE6000"/>
    <w:rsid w:val="00CF4A16"/>
    <w:rsid w:val="00CF505F"/>
    <w:rsid w:val="00CF5BE2"/>
    <w:rsid w:val="00CF72B4"/>
    <w:rsid w:val="00CF7D10"/>
    <w:rsid w:val="00D00771"/>
    <w:rsid w:val="00D07354"/>
    <w:rsid w:val="00D15321"/>
    <w:rsid w:val="00D15CED"/>
    <w:rsid w:val="00D16369"/>
    <w:rsid w:val="00D1636B"/>
    <w:rsid w:val="00D16EC8"/>
    <w:rsid w:val="00D44665"/>
    <w:rsid w:val="00D531AE"/>
    <w:rsid w:val="00D558B2"/>
    <w:rsid w:val="00D6029D"/>
    <w:rsid w:val="00D710C6"/>
    <w:rsid w:val="00D732B6"/>
    <w:rsid w:val="00D75722"/>
    <w:rsid w:val="00D80A24"/>
    <w:rsid w:val="00D83AB2"/>
    <w:rsid w:val="00D84A1C"/>
    <w:rsid w:val="00D91798"/>
    <w:rsid w:val="00D93794"/>
    <w:rsid w:val="00D94061"/>
    <w:rsid w:val="00D97C19"/>
    <w:rsid w:val="00DA44D3"/>
    <w:rsid w:val="00DB108D"/>
    <w:rsid w:val="00DC2FB0"/>
    <w:rsid w:val="00DC57D7"/>
    <w:rsid w:val="00DC76C7"/>
    <w:rsid w:val="00DD064E"/>
    <w:rsid w:val="00DD148D"/>
    <w:rsid w:val="00DD2A98"/>
    <w:rsid w:val="00DD629A"/>
    <w:rsid w:val="00DF55E4"/>
    <w:rsid w:val="00DF77E9"/>
    <w:rsid w:val="00DF7FB7"/>
    <w:rsid w:val="00E11C25"/>
    <w:rsid w:val="00E264FD"/>
    <w:rsid w:val="00E26E73"/>
    <w:rsid w:val="00E3091A"/>
    <w:rsid w:val="00E310E9"/>
    <w:rsid w:val="00E32E37"/>
    <w:rsid w:val="00E336BB"/>
    <w:rsid w:val="00E410D2"/>
    <w:rsid w:val="00E435B0"/>
    <w:rsid w:val="00E436E1"/>
    <w:rsid w:val="00E569C6"/>
    <w:rsid w:val="00E60E79"/>
    <w:rsid w:val="00E65575"/>
    <w:rsid w:val="00E655CA"/>
    <w:rsid w:val="00E711E7"/>
    <w:rsid w:val="00E742F4"/>
    <w:rsid w:val="00E806E8"/>
    <w:rsid w:val="00EA0030"/>
    <w:rsid w:val="00EA1589"/>
    <w:rsid w:val="00EA182F"/>
    <w:rsid w:val="00EA5A2A"/>
    <w:rsid w:val="00EA5E51"/>
    <w:rsid w:val="00EB2075"/>
    <w:rsid w:val="00EB4A8B"/>
    <w:rsid w:val="00EB4F10"/>
    <w:rsid w:val="00EC72EE"/>
    <w:rsid w:val="00ED4B6D"/>
    <w:rsid w:val="00EE2423"/>
    <w:rsid w:val="00EE2A53"/>
    <w:rsid w:val="00EE4DE0"/>
    <w:rsid w:val="00EF34FC"/>
    <w:rsid w:val="00EF5E56"/>
    <w:rsid w:val="00F01A50"/>
    <w:rsid w:val="00F041E1"/>
    <w:rsid w:val="00F07D09"/>
    <w:rsid w:val="00F12E65"/>
    <w:rsid w:val="00F13236"/>
    <w:rsid w:val="00F26E97"/>
    <w:rsid w:val="00F32D9F"/>
    <w:rsid w:val="00F36AC1"/>
    <w:rsid w:val="00F40261"/>
    <w:rsid w:val="00F40D74"/>
    <w:rsid w:val="00F60749"/>
    <w:rsid w:val="00F673A3"/>
    <w:rsid w:val="00F812EF"/>
    <w:rsid w:val="00F820E0"/>
    <w:rsid w:val="00F90679"/>
    <w:rsid w:val="00FA3527"/>
    <w:rsid w:val="00FA5390"/>
    <w:rsid w:val="00FA68AB"/>
    <w:rsid w:val="00FB103D"/>
    <w:rsid w:val="00FB1D9B"/>
    <w:rsid w:val="00FC0CCD"/>
    <w:rsid w:val="00FC59D0"/>
    <w:rsid w:val="00FD6064"/>
    <w:rsid w:val="00FE6BF4"/>
    <w:rsid w:val="00FF018D"/>
    <w:rsid w:val="00FF25D5"/>
    <w:rsid w:val="00FF42E1"/>
    <w:rsid w:val="00FF65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817C291"/>
  <w15:docId w15:val="{513645FF-9F6F-4120-97D6-F6BE8B48E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A2A"/>
  </w:style>
  <w:style w:type="paragraph" w:styleId="Heading5">
    <w:name w:val="heading 5"/>
    <w:basedOn w:val="Normal"/>
    <w:next w:val="Normal"/>
    <w:link w:val="Heading5Char"/>
    <w:qFormat/>
    <w:rsid w:val="00393595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75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7591F"/>
  </w:style>
  <w:style w:type="paragraph" w:styleId="Footer">
    <w:name w:val="footer"/>
    <w:basedOn w:val="Normal"/>
    <w:link w:val="FooterChar"/>
    <w:uiPriority w:val="99"/>
    <w:unhideWhenUsed/>
    <w:rsid w:val="00175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91F"/>
  </w:style>
  <w:style w:type="table" w:styleId="TableGrid">
    <w:name w:val="Table Grid"/>
    <w:basedOn w:val="TableNormal"/>
    <w:uiPriority w:val="39"/>
    <w:rsid w:val="0017591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59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9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9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0532"/>
    <w:rPr>
      <w:color w:val="0000FF" w:themeColor="hyperlink"/>
      <w:u w:val="single"/>
    </w:rPr>
  </w:style>
  <w:style w:type="table" w:customStyle="1" w:styleId="PlainTable41">
    <w:name w:val="Plain Table 41"/>
    <w:basedOn w:val="TableNormal"/>
    <w:uiPriority w:val="44"/>
    <w:rsid w:val="00F40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6224D0"/>
    <w:pPr>
      <w:spacing w:after="0" w:line="240" w:lineRule="auto"/>
    </w:pPr>
    <w:rPr>
      <w:rFonts w:eastAsiaTheme="minorHAnsi"/>
      <w:lang w:val="en-IN"/>
    </w:rPr>
  </w:style>
  <w:style w:type="character" w:customStyle="1" w:styleId="Heading5Char">
    <w:name w:val="Heading 5 Char"/>
    <w:basedOn w:val="DefaultParagraphFont"/>
    <w:link w:val="Heading5"/>
    <w:rsid w:val="00393595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39359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9359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PPLICATION FOR RECRUITMENT OF FACULTY POSITIO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F48D81-73F9-40D9-B5D5-15BCF17E0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23</Pages>
  <Words>3222</Words>
  <Characters>18367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T MIZORAM</Company>
  <LinksUpToDate>false</LinksUpToDate>
  <CharactersWithSpaces>2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orrain zahau</cp:lastModifiedBy>
  <cp:revision>123</cp:revision>
  <cp:lastPrinted>2025-10-13T12:44:00Z</cp:lastPrinted>
  <dcterms:created xsi:type="dcterms:W3CDTF">2023-01-30T08:53:00Z</dcterms:created>
  <dcterms:modified xsi:type="dcterms:W3CDTF">2026-03-20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fc557b8ff952ea2fc23efddbf805bd94059c36141bc7b05f6b2271f4b3f738</vt:lpwstr>
  </property>
</Properties>
</file>